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61C5A30B"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0E10C7">
        <w:rPr>
          <w:rFonts w:ascii="Arial" w:eastAsia="Arial" w:hAnsi="Arial" w:cs="Arial"/>
          <w:sz w:val="28"/>
          <w:szCs w:val="28"/>
        </w:rPr>
        <w:t>92</w:t>
      </w:r>
      <w:r w:rsidR="002A7D6A">
        <w:rPr>
          <w:rFonts w:ascii="Arial" w:eastAsia="Arial" w:hAnsi="Arial" w:cs="Arial"/>
          <w:sz w:val="28"/>
          <w:szCs w:val="28"/>
        </w:rPr>
        <w:t xml:space="preserve"> on the Coronavirus Disease (COVID19)</w:t>
      </w:r>
    </w:p>
    <w:p w14:paraId="3F11FAFB" w14:textId="26423B7B"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 of 2</w:t>
      </w:r>
      <w:r w:rsidR="000E10C7">
        <w:rPr>
          <w:rFonts w:ascii="Arial" w:eastAsia="Arial" w:hAnsi="Arial" w:cs="Arial"/>
          <w:sz w:val="24"/>
          <w:szCs w:val="24"/>
        </w:rPr>
        <w:t>8</w:t>
      </w:r>
      <w:r w:rsidR="002A7D6A">
        <w:rPr>
          <w:rFonts w:ascii="Arial" w:eastAsia="Arial" w:hAnsi="Arial" w:cs="Arial"/>
          <w:sz w:val="24"/>
          <w:szCs w:val="24"/>
        </w:rPr>
        <w:t xml:space="preserve"> May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2CCFDEE"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B0762A">
        <w:rPr>
          <w:rFonts w:ascii="Arial" w:eastAsia="Arial" w:hAnsi="Arial" w:cs="Arial"/>
          <w:b/>
          <w:color w:val="0070C0"/>
          <w:sz w:val="24"/>
          <w:szCs w:val="24"/>
        </w:rPr>
        <w:t>2</w:t>
      </w:r>
      <w:r w:rsidR="00B72A4F">
        <w:rPr>
          <w:rFonts w:ascii="Arial" w:eastAsia="Arial" w:hAnsi="Arial" w:cs="Arial"/>
          <w:b/>
          <w:color w:val="0070C0"/>
          <w:sz w:val="24"/>
          <w:szCs w:val="24"/>
        </w:rPr>
        <w:t>8</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has recorded a total of </w:t>
      </w:r>
      <w:r w:rsidR="00B72A4F" w:rsidRPr="00B72A4F">
        <w:rPr>
          <w:rFonts w:ascii="Arial" w:eastAsia="Arial" w:hAnsi="Arial" w:cs="Arial"/>
          <w:b/>
          <w:color w:val="0070C0"/>
          <w:sz w:val="24"/>
          <w:szCs w:val="24"/>
        </w:rPr>
        <w:t xml:space="preserve">1,209,154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B72A4F" w:rsidRPr="00B72A4F">
        <w:rPr>
          <w:rFonts w:ascii="Arial" w:eastAsia="Arial" w:hAnsi="Arial" w:cs="Arial"/>
          <w:b/>
          <w:color w:val="0070C0"/>
          <w:sz w:val="24"/>
          <w:szCs w:val="24"/>
        </w:rPr>
        <w:t xml:space="preserve">53,770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Pr>
          <w:rFonts w:ascii="Arial" w:eastAsia="Arial" w:hAnsi="Arial" w:cs="Arial"/>
          <w:color w:val="0070C0"/>
          <w:sz w:val="24"/>
          <w:szCs w:val="24"/>
        </w:rPr>
        <w:t xml:space="preserve"> </w:t>
      </w:r>
      <w:r w:rsidR="00B72A4F" w:rsidRPr="00B72A4F">
        <w:rPr>
          <w:rFonts w:ascii="Arial" w:eastAsia="Arial" w:hAnsi="Arial" w:cs="Arial"/>
          <w:b/>
          <w:color w:val="0070C0"/>
          <w:sz w:val="24"/>
          <w:szCs w:val="24"/>
        </w:rPr>
        <w:t xml:space="preserve">1,134,818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B72A4F" w:rsidRPr="00B72A4F">
        <w:rPr>
          <w:rFonts w:ascii="Arial" w:eastAsia="Arial" w:hAnsi="Arial" w:cs="Arial"/>
          <w:b/>
          <w:color w:val="0070C0"/>
          <w:sz w:val="24"/>
          <w:szCs w:val="24"/>
        </w:rPr>
        <w:t xml:space="preserve">20,566 </w:t>
      </w:r>
      <w:r>
        <w:rPr>
          <w:rFonts w:ascii="Arial" w:eastAsia="Arial" w:hAnsi="Arial" w:cs="Arial"/>
          <w:b/>
          <w:color w:val="0070C0"/>
          <w:sz w:val="24"/>
          <w:szCs w:val="24"/>
        </w:rPr>
        <w:t>deaths</w:t>
      </w:r>
      <w:r>
        <w:rPr>
          <w:rFonts w:ascii="Arial" w:eastAsia="Arial" w:hAnsi="Arial" w:cs="Arial"/>
          <w:sz w:val="24"/>
          <w:szCs w:val="24"/>
        </w:rPr>
        <w:t>.</w:t>
      </w:r>
    </w:p>
    <w:p w14:paraId="6C5814FC" w14:textId="770B80E7"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B72A4F">
        <w:rPr>
          <w:rFonts w:ascii="Arial" w:eastAsia="Arial" w:hAnsi="Arial" w:cs="Arial"/>
          <w:i/>
          <w:color w:val="0070C0"/>
          <w:sz w:val="16"/>
          <w:szCs w:val="16"/>
        </w:rPr>
        <w:t>urce: DOH-COVID-19 Bulletin #440</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14150F6F" w:rsidR="002A2C5B"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Pr>
          <w:rFonts w:ascii="Arial" w:eastAsia="Arial" w:hAnsi="Arial" w:cs="Arial"/>
          <w:sz w:val="24"/>
          <w:szCs w:val="24"/>
        </w:rPr>
        <w:t xml:space="preserve">A total </w:t>
      </w:r>
      <w:r w:rsidRPr="00B0762A">
        <w:rPr>
          <w:rFonts w:ascii="Arial" w:eastAsia="Arial" w:hAnsi="Arial" w:cs="Arial"/>
          <w:sz w:val="24"/>
          <w:szCs w:val="24"/>
        </w:rPr>
        <w:t>of</w:t>
      </w:r>
      <w:r w:rsidRPr="00B0762A">
        <w:rPr>
          <w:rFonts w:ascii="Arial" w:eastAsia="Arial" w:hAnsi="Arial" w:cs="Arial"/>
          <w:b/>
          <w:bCs/>
          <w:sz w:val="24"/>
          <w:szCs w:val="24"/>
        </w:rPr>
        <w:t xml:space="preserve"> </w:t>
      </w:r>
      <w:r w:rsidRPr="005E7DC3">
        <w:rPr>
          <w:rFonts w:ascii="Arial" w:eastAsia="Arial" w:hAnsi="Arial" w:cs="Arial"/>
          <w:b/>
          <w:color w:val="0070C0"/>
          <w:sz w:val="24"/>
          <w:szCs w:val="24"/>
        </w:rPr>
        <w:t>₱</w:t>
      </w:r>
      <w:r w:rsidR="00F9714E" w:rsidRPr="00F9714E">
        <w:rPr>
          <w:rFonts w:ascii="Arial" w:eastAsia="Arial" w:hAnsi="Arial" w:cs="Arial"/>
          <w:b/>
          <w:bCs/>
          <w:color w:val="0070C0"/>
          <w:sz w:val="24"/>
          <w:szCs w:val="24"/>
        </w:rPr>
        <w:t xml:space="preserve">2,342,573,196.83 </w:t>
      </w:r>
      <w:r w:rsidRPr="00B0762A">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E7DC3">
        <w:rPr>
          <w:rFonts w:ascii="Arial" w:eastAsia="Arial" w:hAnsi="Arial" w:cs="Arial"/>
          <w:b/>
          <w:color w:val="0070C0"/>
          <w:sz w:val="24"/>
          <w:szCs w:val="24"/>
        </w:rPr>
        <w:t>₱</w:t>
      </w:r>
      <w:r w:rsidR="00F9714E" w:rsidRPr="00F9714E">
        <w:rPr>
          <w:rFonts w:ascii="Arial" w:eastAsia="Arial" w:hAnsi="Arial" w:cs="Arial"/>
          <w:b/>
          <w:color w:val="0070C0"/>
          <w:sz w:val="24"/>
          <w:szCs w:val="24"/>
        </w:rPr>
        <w:t xml:space="preserve">1,793,504,941.20 </w:t>
      </w:r>
      <w:r>
        <w:rPr>
          <w:rFonts w:ascii="Arial" w:eastAsia="Arial" w:hAnsi="Arial" w:cs="Arial"/>
          <w:bCs/>
          <w:sz w:val="24"/>
          <w:szCs w:val="24"/>
        </w:rPr>
        <w:t>was</w:t>
      </w:r>
      <w:r>
        <w:rPr>
          <w:rFonts w:ascii="Arial" w:eastAsia="Arial" w:hAnsi="Arial" w:cs="Arial"/>
          <w:sz w:val="24"/>
          <w:szCs w:val="24"/>
        </w:rPr>
        <w:t xml:space="preserve"> provided </w:t>
      </w:r>
      <w:r w:rsidRPr="00B0762A">
        <w:rPr>
          <w:rFonts w:ascii="Arial" w:eastAsia="Arial" w:hAnsi="Arial" w:cs="Arial"/>
          <w:sz w:val="24"/>
          <w:szCs w:val="24"/>
        </w:rPr>
        <w:t xml:space="preserve">by </w:t>
      </w:r>
      <w:r w:rsidRPr="00A52DE9">
        <w:rPr>
          <w:rFonts w:ascii="Arial" w:eastAsia="Arial" w:hAnsi="Arial" w:cs="Arial"/>
          <w:b/>
          <w:color w:val="0070C0"/>
          <w:sz w:val="24"/>
          <w:szCs w:val="24"/>
        </w:rPr>
        <w:t>DSWD</w:t>
      </w:r>
      <w:r w:rsidRPr="00F9714E">
        <w:rPr>
          <w:rFonts w:ascii="Arial" w:eastAsia="Arial" w:hAnsi="Arial" w:cs="Arial"/>
          <w:sz w:val="24"/>
          <w:szCs w:val="24"/>
        </w:rPr>
        <w:t>,</w:t>
      </w:r>
      <w:r w:rsidRPr="00F9714E">
        <w:rPr>
          <w:rFonts w:ascii="Arial" w:eastAsia="Arial" w:hAnsi="Arial" w:cs="Arial"/>
          <w:b/>
          <w:sz w:val="24"/>
          <w:szCs w:val="24"/>
        </w:rPr>
        <w:t xml:space="preserve"> ₱</w:t>
      </w:r>
      <w:r w:rsidR="00D91EA6" w:rsidRPr="00F9714E">
        <w:rPr>
          <w:rFonts w:ascii="Arial" w:eastAsia="Arial" w:hAnsi="Arial" w:cs="Arial"/>
          <w:b/>
          <w:bCs/>
          <w:sz w:val="24"/>
          <w:szCs w:val="24"/>
        </w:rPr>
        <w:t xml:space="preserve">517,217,845.67 </w:t>
      </w:r>
      <w:r>
        <w:rPr>
          <w:rFonts w:ascii="Arial" w:eastAsia="Arial" w:hAnsi="Arial" w:cs="Arial"/>
          <w:sz w:val="24"/>
          <w:szCs w:val="24"/>
        </w:rPr>
        <w:t xml:space="preserve">from </w:t>
      </w:r>
      <w:r w:rsidRPr="00F9714E">
        <w:rPr>
          <w:rFonts w:ascii="Arial" w:eastAsia="Arial" w:hAnsi="Arial" w:cs="Arial"/>
          <w:b/>
          <w:sz w:val="24"/>
          <w:szCs w:val="24"/>
        </w:rPr>
        <w:t>NGOs</w:t>
      </w:r>
      <w:r w:rsidRPr="00F9714E">
        <w:rPr>
          <w:rFonts w:ascii="Arial" w:eastAsia="Arial" w:hAnsi="Arial" w:cs="Arial"/>
          <w:sz w:val="24"/>
          <w:szCs w:val="24"/>
        </w:rPr>
        <w:t xml:space="preserve">, </w:t>
      </w:r>
      <w:r>
        <w:rPr>
          <w:rFonts w:ascii="Arial" w:eastAsia="Arial" w:hAnsi="Arial" w:cs="Arial"/>
          <w:sz w:val="24"/>
          <w:szCs w:val="24"/>
        </w:rPr>
        <w:t xml:space="preserve">and </w:t>
      </w:r>
      <w:r>
        <w:rPr>
          <w:rFonts w:ascii="Arial" w:eastAsia="Arial" w:hAnsi="Arial" w:cs="Arial"/>
          <w:b/>
          <w:sz w:val="24"/>
          <w:szCs w:val="24"/>
        </w:rPr>
        <w:t>₱</w:t>
      </w:r>
      <w:r>
        <w:rPr>
          <w:rFonts w:ascii="Arial" w:eastAsia="Arial" w:hAnsi="Arial" w:cs="Arial"/>
          <w:b/>
          <w:bCs/>
          <w:sz w:val="24"/>
          <w:szCs w:val="24"/>
        </w:rPr>
        <w:t xml:space="preserve">31,850,409.96 </w:t>
      </w:r>
      <w:r>
        <w:rPr>
          <w:rFonts w:ascii="Arial" w:eastAsia="Arial" w:hAnsi="Arial" w:cs="Arial"/>
          <w:sz w:val="24"/>
          <w:szCs w:val="24"/>
        </w:rPr>
        <w:t xml:space="preserve">from </w:t>
      </w:r>
      <w:r>
        <w:rPr>
          <w:rFonts w:ascii="Arial" w:eastAsia="Arial" w:hAnsi="Arial" w:cs="Arial"/>
          <w:b/>
          <w:sz w:val="24"/>
          <w:szCs w:val="24"/>
          <w:lang w:val="en-US"/>
        </w:rPr>
        <w:t xml:space="preserve">other </w:t>
      </w:r>
      <w:r>
        <w:rPr>
          <w:rFonts w:ascii="Arial" w:eastAsia="Arial" w:hAnsi="Arial" w:cs="Arial"/>
          <w:b/>
          <w:sz w:val="24"/>
          <w:szCs w:val="24"/>
        </w:rPr>
        <w:t>Partners</w:t>
      </w:r>
      <w:r>
        <w:rPr>
          <w:rFonts w:ascii="Arial" w:eastAsia="Arial" w:hAnsi="Arial" w:cs="Arial"/>
          <w:b/>
          <w:sz w:val="20"/>
          <w:szCs w:val="20"/>
        </w:rPr>
        <w:t xml:space="preserve"> </w:t>
      </w:r>
      <w:r>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77777777"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F9714E" w:rsidRPr="00F9714E" w14:paraId="0CA89325" w14:textId="77777777" w:rsidTr="00F9714E">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4F3E2D4" w14:textId="77777777" w:rsidR="00F9714E" w:rsidRPr="00F9714E" w:rsidRDefault="00F9714E" w:rsidP="00F9714E">
            <w:pPr>
              <w:widowControl/>
              <w:spacing w:after="0" w:line="240" w:lineRule="auto"/>
              <w:ind w:right="57"/>
              <w:contextualSpacing/>
              <w:jc w:val="center"/>
              <w:rPr>
                <w:rFonts w:ascii="Arial Narrow" w:eastAsia="Times New Roman" w:hAnsi="Arial Narrow"/>
                <w:b/>
                <w:bCs/>
                <w:color w:val="000000"/>
                <w:sz w:val="20"/>
                <w:szCs w:val="20"/>
              </w:rPr>
            </w:pPr>
            <w:r w:rsidRPr="00F9714E">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51D014" w14:textId="503F991A" w:rsidR="00F9714E" w:rsidRPr="00F9714E" w:rsidRDefault="00F9714E" w:rsidP="00F9714E">
            <w:pPr>
              <w:spacing w:after="0" w:line="240" w:lineRule="auto"/>
              <w:ind w:right="57"/>
              <w:contextualSpacing/>
              <w:jc w:val="center"/>
              <w:rPr>
                <w:rFonts w:ascii="Arial Narrow" w:hAnsi="Arial Narrow"/>
                <w:b/>
                <w:bCs/>
                <w:color w:val="000000"/>
                <w:sz w:val="20"/>
                <w:szCs w:val="20"/>
              </w:rPr>
            </w:pPr>
            <w:r w:rsidRPr="00F9714E">
              <w:rPr>
                <w:rFonts w:ascii="Arial Narrow" w:hAnsi="Arial Narrow"/>
                <w:b/>
                <w:bCs/>
                <w:color w:val="000000"/>
                <w:sz w:val="20"/>
                <w:szCs w:val="20"/>
              </w:rPr>
              <w:t>COST OF ASSISTANCE</w:t>
            </w:r>
          </w:p>
        </w:tc>
      </w:tr>
      <w:tr w:rsidR="00F9714E" w:rsidRPr="00F9714E" w14:paraId="3B497CB5" w14:textId="77777777" w:rsidTr="00F9714E">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0CF35A" w14:textId="77777777" w:rsidR="00F9714E" w:rsidRPr="00F9714E" w:rsidRDefault="00F9714E" w:rsidP="00F9714E">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E0A4E1" w14:textId="0926494D" w:rsidR="00F9714E" w:rsidRPr="00F9714E" w:rsidRDefault="00F9714E" w:rsidP="00F9714E">
            <w:pPr>
              <w:spacing w:after="0" w:line="240" w:lineRule="auto"/>
              <w:ind w:right="57"/>
              <w:contextualSpacing/>
              <w:jc w:val="center"/>
              <w:rPr>
                <w:rFonts w:ascii="Arial Narrow" w:hAnsi="Arial Narrow"/>
                <w:b/>
                <w:bCs/>
                <w:color w:val="000000"/>
                <w:sz w:val="20"/>
                <w:szCs w:val="20"/>
              </w:rPr>
            </w:pPr>
            <w:r w:rsidRPr="00F9714E">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2215C4" w14:textId="73706428" w:rsidR="00F9714E" w:rsidRPr="00F9714E" w:rsidRDefault="00F9714E" w:rsidP="00F9714E">
            <w:pPr>
              <w:spacing w:after="0" w:line="240" w:lineRule="auto"/>
              <w:ind w:right="57"/>
              <w:contextualSpacing/>
              <w:jc w:val="center"/>
              <w:rPr>
                <w:rFonts w:ascii="Arial Narrow" w:hAnsi="Arial Narrow"/>
                <w:b/>
                <w:bCs/>
                <w:color w:val="000000"/>
                <w:sz w:val="20"/>
                <w:szCs w:val="20"/>
              </w:rPr>
            </w:pPr>
            <w:r w:rsidRPr="00F9714E">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A9EBBB" w14:textId="7AE452E7" w:rsidR="00F9714E" w:rsidRPr="00F9714E" w:rsidRDefault="00F9714E" w:rsidP="00F9714E">
            <w:pPr>
              <w:spacing w:after="0" w:line="240" w:lineRule="auto"/>
              <w:ind w:right="57"/>
              <w:contextualSpacing/>
              <w:jc w:val="center"/>
              <w:rPr>
                <w:rFonts w:ascii="Arial Narrow" w:hAnsi="Arial Narrow"/>
                <w:b/>
                <w:bCs/>
                <w:color w:val="000000"/>
                <w:sz w:val="20"/>
                <w:szCs w:val="20"/>
              </w:rPr>
            </w:pPr>
            <w:r w:rsidRPr="00F9714E">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DC50B25" w14:textId="49BCD248" w:rsidR="00F9714E" w:rsidRPr="00F9714E" w:rsidRDefault="00F9714E" w:rsidP="00F9714E">
            <w:pPr>
              <w:spacing w:after="0" w:line="240" w:lineRule="auto"/>
              <w:ind w:right="57"/>
              <w:contextualSpacing/>
              <w:jc w:val="center"/>
              <w:rPr>
                <w:rFonts w:ascii="Arial Narrow" w:hAnsi="Arial Narrow"/>
                <w:b/>
                <w:bCs/>
                <w:color w:val="000000"/>
                <w:sz w:val="20"/>
                <w:szCs w:val="20"/>
              </w:rPr>
            </w:pPr>
            <w:r w:rsidRPr="00F9714E">
              <w:rPr>
                <w:rFonts w:ascii="Arial Narrow" w:hAnsi="Arial Narrow"/>
                <w:b/>
                <w:bCs/>
                <w:color w:val="000000"/>
                <w:sz w:val="20"/>
                <w:szCs w:val="20"/>
              </w:rPr>
              <w:t>GRAND TOTAL</w:t>
            </w:r>
          </w:p>
        </w:tc>
      </w:tr>
      <w:tr w:rsidR="00F9714E" w:rsidRPr="00F9714E" w14:paraId="6048610C" w14:textId="77777777" w:rsidTr="00F9714E">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682480C" w14:textId="77777777" w:rsidR="00F9714E" w:rsidRPr="00F9714E" w:rsidRDefault="00F9714E" w:rsidP="00F9714E">
            <w:pPr>
              <w:spacing w:after="0" w:line="240" w:lineRule="auto"/>
              <w:ind w:right="57"/>
              <w:contextualSpacing/>
              <w:jc w:val="center"/>
              <w:rPr>
                <w:rFonts w:ascii="Arial Narrow" w:hAnsi="Arial Narrow"/>
                <w:b/>
                <w:bCs/>
                <w:color w:val="000000"/>
                <w:sz w:val="20"/>
                <w:szCs w:val="20"/>
              </w:rPr>
            </w:pPr>
            <w:r w:rsidRPr="00F9714E">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F12EF03" w14:textId="7773613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793,504,941.2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46853A2" w14:textId="04C288B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17,217,845.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15D25FA" w14:textId="3FFF56B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6D869D2B" w14:textId="11EDDEA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342,573,196.83 </w:t>
            </w:r>
          </w:p>
        </w:tc>
      </w:tr>
      <w:tr w:rsidR="00F9714E" w:rsidRPr="00F9714E" w14:paraId="5C59C43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BFFA6D"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06F7051D" w14:textId="4468BDC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54,947,645.18 </w:t>
            </w:r>
          </w:p>
        </w:tc>
        <w:tc>
          <w:tcPr>
            <w:tcW w:w="958" w:type="pct"/>
            <w:tcBorders>
              <w:top w:val="nil"/>
              <w:left w:val="nil"/>
              <w:bottom w:val="single" w:sz="4" w:space="0" w:color="000000"/>
              <w:right w:val="single" w:sz="4" w:space="0" w:color="000000"/>
            </w:tcBorders>
            <w:shd w:val="clear" w:color="A5A5A5" w:fill="A5A5A5"/>
            <w:noWrap/>
            <w:vAlign w:val="bottom"/>
            <w:hideMark/>
          </w:tcPr>
          <w:p w14:paraId="4D8BD106" w14:textId="440737B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7DEA275" w14:textId="55E341C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30B1CBA" w14:textId="45C2CBF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720,357,645.18 </w:t>
            </w:r>
          </w:p>
        </w:tc>
      </w:tr>
      <w:tr w:rsidR="00F9714E" w:rsidRPr="00F9714E" w14:paraId="0FD2D19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9581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19460AC2" w14:textId="185B1365"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67,448,293.22 </w:t>
            </w:r>
          </w:p>
        </w:tc>
        <w:tc>
          <w:tcPr>
            <w:tcW w:w="958" w:type="pct"/>
            <w:tcBorders>
              <w:top w:val="nil"/>
              <w:left w:val="nil"/>
              <w:bottom w:val="single" w:sz="4" w:space="0" w:color="000000"/>
              <w:right w:val="single" w:sz="4" w:space="0" w:color="000000"/>
            </w:tcBorders>
            <w:shd w:val="clear" w:color="auto" w:fill="auto"/>
            <w:noWrap/>
            <w:vAlign w:val="bottom"/>
            <w:hideMark/>
          </w:tcPr>
          <w:p w14:paraId="2F176D33" w14:textId="0498D8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0C50443" w14:textId="348845D1"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4143CD" w14:textId="496CFF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7,448,293.22 </w:t>
            </w:r>
          </w:p>
        </w:tc>
      </w:tr>
      <w:tr w:rsidR="00F9714E" w:rsidRPr="00F9714E" w14:paraId="22DAE019"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BE3CB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2CAD59" w14:textId="0B7B408D"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36,153,816.36 </w:t>
            </w:r>
          </w:p>
        </w:tc>
        <w:tc>
          <w:tcPr>
            <w:tcW w:w="958" w:type="pct"/>
            <w:tcBorders>
              <w:top w:val="nil"/>
              <w:left w:val="nil"/>
              <w:bottom w:val="single" w:sz="4" w:space="0" w:color="000000"/>
              <w:right w:val="single" w:sz="4" w:space="0" w:color="000000"/>
            </w:tcBorders>
            <w:shd w:val="clear" w:color="auto" w:fill="auto"/>
            <w:noWrap/>
            <w:vAlign w:val="bottom"/>
            <w:hideMark/>
          </w:tcPr>
          <w:p w14:paraId="6302F9E2" w14:textId="22382D16"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39490B" w14:textId="30DD54AB"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4B3DABA" w14:textId="592294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8,253,816.36 </w:t>
            </w:r>
          </w:p>
        </w:tc>
      </w:tr>
      <w:tr w:rsidR="00F9714E" w:rsidRPr="00F9714E" w14:paraId="410F6811"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D3E05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785271D2" w14:textId="0EFB463E"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0DE58E09" w14:textId="0A512FDF"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6B5C7" w14:textId="11240E00"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CF86A35" w14:textId="1CCB5E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951,950.00 </w:t>
            </w:r>
          </w:p>
        </w:tc>
      </w:tr>
      <w:tr w:rsidR="00F9714E" w:rsidRPr="00F9714E" w14:paraId="379B473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1834D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AFB55B" w14:textId="69B30235"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12,228,923.00 </w:t>
            </w:r>
          </w:p>
        </w:tc>
        <w:tc>
          <w:tcPr>
            <w:tcW w:w="958" w:type="pct"/>
            <w:tcBorders>
              <w:top w:val="nil"/>
              <w:left w:val="nil"/>
              <w:bottom w:val="single" w:sz="4" w:space="0" w:color="000000"/>
              <w:right w:val="single" w:sz="4" w:space="0" w:color="000000"/>
            </w:tcBorders>
            <w:shd w:val="clear" w:color="auto" w:fill="auto"/>
            <w:noWrap/>
            <w:vAlign w:val="bottom"/>
            <w:hideMark/>
          </w:tcPr>
          <w:p w14:paraId="5DCD4610" w14:textId="12541425"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5C422" w14:textId="23BCCAF4"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3420A8B" w14:textId="59CE96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478,923.00 </w:t>
            </w:r>
          </w:p>
        </w:tc>
      </w:tr>
      <w:tr w:rsidR="00F9714E" w:rsidRPr="00F9714E" w14:paraId="68110DAB"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0714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B1A7BD" w14:textId="0EEE501F"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12,878,119.10 </w:t>
            </w:r>
          </w:p>
        </w:tc>
        <w:tc>
          <w:tcPr>
            <w:tcW w:w="958" w:type="pct"/>
            <w:tcBorders>
              <w:top w:val="nil"/>
              <w:left w:val="nil"/>
              <w:bottom w:val="single" w:sz="4" w:space="0" w:color="000000"/>
              <w:right w:val="single" w:sz="4" w:space="0" w:color="000000"/>
            </w:tcBorders>
            <w:shd w:val="clear" w:color="auto" w:fill="auto"/>
            <w:noWrap/>
            <w:vAlign w:val="bottom"/>
            <w:hideMark/>
          </w:tcPr>
          <w:p w14:paraId="6F7CC48A" w14:textId="301C7F4C"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CDBE5" w14:textId="2A4EC5E8"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DC9A1C" w14:textId="77C55F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385,619.10 </w:t>
            </w:r>
          </w:p>
        </w:tc>
      </w:tr>
      <w:tr w:rsidR="00F9714E" w:rsidRPr="00F9714E" w14:paraId="01F6C73B"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64FB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6DA761" w14:textId="68C8500F"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hideMark/>
          </w:tcPr>
          <w:p w14:paraId="56BB0430" w14:textId="283C94A4"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C7802" w14:textId="0F85A09D"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0B4C503" w14:textId="13EE75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1,634,448.00 </w:t>
            </w:r>
          </w:p>
        </w:tc>
      </w:tr>
      <w:tr w:rsidR="00F9714E" w:rsidRPr="00F9714E" w14:paraId="30272424"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45CC5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BC2DDF" w14:textId="23B6E724"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43,623,283.00 </w:t>
            </w:r>
          </w:p>
        </w:tc>
        <w:tc>
          <w:tcPr>
            <w:tcW w:w="958" w:type="pct"/>
            <w:tcBorders>
              <w:top w:val="nil"/>
              <w:left w:val="nil"/>
              <w:bottom w:val="single" w:sz="4" w:space="0" w:color="000000"/>
              <w:right w:val="single" w:sz="4" w:space="0" w:color="000000"/>
            </w:tcBorders>
            <w:shd w:val="clear" w:color="auto" w:fill="auto"/>
            <w:noWrap/>
            <w:vAlign w:val="bottom"/>
            <w:hideMark/>
          </w:tcPr>
          <w:p w14:paraId="6938AAE3" w14:textId="458CBBE9"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00AF5D" w14:textId="185AD68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B546804" w14:textId="3A2EFC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81,065,783.00 </w:t>
            </w:r>
          </w:p>
        </w:tc>
      </w:tr>
      <w:tr w:rsidR="00F9714E" w:rsidRPr="00F9714E" w14:paraId="41BFD2D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A245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5FA98C" w14:textId="42306E4E"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F82D69" w14:textId="184024E9"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FF2EEE8" w14:textId="3689492F"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C42B59" w14:textId="55C3C2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270,800.00 </w:t>
            </w:r>
          </w:p>
        </w:tc>
      </w:tr>
      <w:tr w:rsidR="00F9714E" w:rsidRPr="00F9714E" w14:paraId="37552B4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08765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AFF711" w14:textId="56D4DFE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6018B" w14:textId="2D66D06C"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A961E71" w14:textId="70D1A2E0"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C1AB316" w14:textId="04DE33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289,000.00 </w:t>
            </w:r>
          </w:p>
        </w:tc>
      </w:tr>
      <w:tr w:rsidR="00F9714E" w:rsidRPr="00F9714E" w14:paraId="3586B5C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95BC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39F25169" w14:textId="615FC1DD"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2029EF81" w14:textId="6D82DFA5"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5F0D9" w14:textId="562C893F"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1856529" w14:textId="4CC4A5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815,318.00 </w:t>
            </w:r>
          </w:p>
        </w:tc>
      </w:tr>
      <w:tr w:rsidR="00F9714E" w:rsidRPr="00F9714E" w14:paraId="5146280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F966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DDD4A0" w14:textId="65D08AF0"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20,487,663.00 </w:t>
            </w:r>
          </w:p>
        </w:tc>
        <w:tc>
          <w:tcPr>
            <w:tcW w:w="958" w:type="pct"/>
            <w:tcBorders>
              <w:top w:val="nil"/>
              <w:left w:val="nil"/>
              <w:bottom w:val="single" w:sz="4" w:space="0" w:color="000000"/>
              <w:right w:val="single" w:sz="4" w:space="0" w:color="000000"/>
            </w:tcBorders>
            <w:shd w:val="clear" w:color="auto" w:fill="auto"/>
            <w:noWrap/>
            <w:vAlign w:val="bottom"/>
            <w:hideMark/>
          </w:tcPr>
          <w:p w14:paraId="4E32EAB2" w14:textId="4495A623"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2629026" w14:textId="18089CB0"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A40C157" w14:textId="0A4891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487,663.00 </w:t>
            </w:r>
          </w:p>
        </w:tc>
      </w:tr>
      <w:tr w:rsidR="00F9714E" w:rsidRPr="00F9714E" w14:paraId="6A0C04E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79A2C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6776A7" w14:textId="3BB8643F"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8,275,358.80 </w:t>
            </w:r>
          </w:p>
        </w:tc>
        <w:tc>
          <w:tcPr>
            <w:tcW w:w="958" w:type="pct"/>
            <w:tcBorders>
              <w:top w:val="nil"/>
              <w:left w:val="nil"/>
              <w:bottom w:val="single" w:sz="4" w:space="0" w:color="000000"/>
              <w:right w:val="single" w:sz="4" w:space="0" w:color="000000"/>
            </w:tcBorders>
            <w:shd w:val="clear" w:color="auto" w:fill="auto"/>
            <w:noWrap/>
            <w:vAlign w:val="bottom"/>
            <w:hideMark/>
          </w:tcPr>
          <w:p w14:paraId="203FB8E4" w14:textId="12153C5A"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4BC99" w14:textId="6ADEF0B8"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E41526" w14:textId="2B2F23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997,858.80 </w:t>
            </w:r>
          </w:p>
        </w:tc>
      </w:tr>
      <w:tr w:rsidR="00F9714E" w:rsidRPr="00F9714E" w14:paraId="480CA27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260C2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AD315F" w14:textId="6F827106"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11,571,040.00 </w:t>
            </w:r>
          </w:p>
        </w:tc>
        <w:tc>
          <w:tcPr>
            <w:tcW w:w="958" w:type="pct"/>
            <w:tcBorders>
              <w:top w:val="nil"/>
              <w:left w:val="nil"/>
              <w:bottom w:val="single" w:sz="4" w:space="0" w:color="000000"/>
              <w:right w:val="single" w:sz="4" w:space="0" w:color="000000"/>
            </w:tcBorders>
            <w:shd w:val="clear" w:color="auto" w:fill="auto"/>
            <w:noWrap/>
            <w:vAlign w:val="bottom"/>
            <w:hideMark/>
          </w:tcPr>
          <w:p w14:paraId="1F4BF75C" w14:textId="058CA762"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05D42D6" w14:textId="1AAD22CC"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4D9F158" w14:textId="1525C1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71,040.00 </w:t>
            </w:r>
          </w:p>
        </w:tc>
      </w:tr>
      <w:tr w:rsidR="00F9714E" w:rsidRPr="00F9714E" w14:paraId="3DC60A8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C2C0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75674F57" w14:textId="22B8A3C0"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12,126,623.60 </w:t>
            </w:r>
          </w:p>
        </w:tc>
        <w:tc>
          <w:tcPr>
            <w:tcW w:w="958" w:type="pct"/>
            <w:tcBorders>
              <w:top w:val="nil"/>
              <w:left w:val="nil"/>
              <w:bottom w:val="single" w:sz="4" w:space="0" w:color="000000"/>
              <w:right w:val="single" w:sz="4" w:space="0" w:color="000000"/>
            </w:tcBorders>
            <w:shd w:val="clear" w:color="auto" w:fill="auto"/>
            <w:noWrap/>
            <w:vAlign w:val="bottom"/>
            <w:hideMark/>
          </w:tcPr>
          <w:p w14:paraId="175BC547" w14:textId="2292A1C5"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BF442" w14:textId="5C821712"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DC65C0B" w14:textId="36D66F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626,623.60 </w:t>
            </w:r>
          </w:p>
        </w:tc>
      </w:tr>
      <w:tr w:rsidR="00F9714E" w:rsidRPr="00F9714E" w14:paraId="7994F26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FCD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CA2CF1" w14:textId="0EC7C618"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4B2AE3CE" w14:textId="42B6E3F8"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722FE6" w14:textId="4B3CE29A"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2A47123" w14:textId="1154BE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7,688,705.80 </w:t>
            </w:r>
          </w:p>
        </w:tc>
      </w:tr>
      <w:tr w:rsidR="00F9714E" w:rsidRPr="00F9714E" w14:paraId="7732AFE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23429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BE730B" w14:textId="09CADE96"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40,786,943.30 </w:t>
            </w:r>
          </w:p>
        </w:tc>
        <w:tc>
          <w:tcPr>
            <w:tcW w:w="958" w:type="pct"/>
            <w:tcBorders>
              <w:top w:val="nil"/>
              <w:left w:val="nil"/>
              <w:bottom w:val="single" w:sz="4" w:space="0" w:color="000000"/>
              <w:right w:val="single" w:sz="4" w:space="0" w:color="000000"/>
            </w:tcBorders>
            <w:shd w:val="clear" w:color="auto" w:fill="auto"/>
            <w:noWrap/>
            <w:vAlign w:val="bottom"/>
            <w:hideMark/>
          </w:tcPr>
          <w:p w14:paraId="0E50652F" w14:textId="5446E743"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467D0A" w14:textId="1DC8D09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437AE9D" w14:textId="26F337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99,636,943.30 </w:t>
            </w:r>
          </w:p>
        </w:tc>
      </w:tr>
      <w:tr w:rsidR="00F9714E" w:rsidRPr="00F9714E" w14:paraId="6518C7E9"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2F5D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EE8A3C" w14:textId="10560DCE"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8,140,060.00 </w:t>
            </w:r>
          </w:p>
        </w:tc>
        <w:tc>
          <w:tcPr>
            <w:tcW w:w="958" w:type="pct"/>
            <w:tcBorders>
              <w:top w:val="nil"/>
              <w:left w:val="nil"/>
              <w:bottom w:val="single" w:sz="4" w:space="0" w:color="000000"/>
              <w:right w:val="single" w:sz="4" w:space="0" w:color="000000"/>
            </w:tcBorders>
            <w:shd w:val="clear" w:color="auto" w:fill="auto"/>
            <w:noWrap/>
            <w:vAlign w:val="bottom"/>
            <w:hideMark/>
          </w:tcPr>
          <w:p w14:paraId="5839D1C6" w14:textId="5CB2268A"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3178B0" w14:textId="3938382E"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EFD706" w14:textId="573938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640,060.00 </w:t>
            </w:r>
          </w:p>
        </w:tc>
      </w:tr>
      <w:tr w:rsidR="00F9714E" w:rsidRPr="00F9714E" w14:paraId="279310C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BA21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A2BAAE" w14:textId="0CE5CCFE"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2E086FF" w14:textId="0E71433E"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7B0B0" w14:textId="4109E47E"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3237CA" w14:textId="17E675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7,114,800.00 </w:t>
            </w:r>
          </w:p>
        </w:tc>
      </w:tr>
      <w:tr w:rsidR="00F9714E" w:rsidRPr="00F9714E" w14:paraId="05E5545B"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F79EAC"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98F1A67" w14:textId="1C5D652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4,759,600.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1F4CD2B" w14:textId="0BD7ACB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76FA5BE" w14:textId="1D9CAB1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1362990" w14:textId="7E436C9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9,415,710.77 </w:t>
            </w:r>
          </w:p>
        </w:tc>
      </w:tr>
      <w:tr w:rsidR="00F9714E" w:rsidRPr="00F9714E" w14:paraId="0B56D98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1CEC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6C63FBE" w14:textId="710E23B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36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E88569C" w14:textId="7B537C5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6F5871" w14:textId="5992B04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A0C29D" w14:textId="399E9F6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5,864,682.38 </w:t>
            </w:r>
          </w:p>
        </w:tc>
      </w:tr>
      <w:tr w:rsidR="00F9714E" w:rsidRPr="00F9714E" w14:paraId="1E8119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3D76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A54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520DE54" w14:textId="713279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FDFAEF" w14:textId="365594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906211" w14:textId="6DCEC3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EE557" w14:textId="27BA06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0,000.00 </w:t>
            </w:r>
          </w:p>
        </w:tc>
      </w:tr>
      <w:tr w:rsidR="00F9714E" w:rsidRPr="00F9714E" w14:paraId="23B196E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F42F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7D3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8696E9A" w14:textId="0EDFA8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0FC4DE05" w14:textId="300A20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8611A7" w14:textId="03D6E4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FF11C" w14:textId="23D1FA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2,552.45 </w:t>
            </w:r>
          </w:p>
        </w:tc>
      </w:tr>
      <w:tr w:rsidR="00F9714E" w:rsidRPr="00F9714E" w14:paraId="6323952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75D6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652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2D4FCB0F" w14:textId="1F4485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692DC0AF" w14:textId="678000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45E94B" w14:textId="59C1A0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3B56A" w14:textId="1F2226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6,073.20 </w:t>
            </w:r>
          </w:p>
        </w:tc>
      </w:tr>
      <w:tr w:rsidR="00F9714E" w:rsidRPr="00F9714E" w14:paraId="1A80BA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EA7E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B35F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4F2D6D2" w14:textId="07AB0B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4327FAB3" w14:textId="21DF74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C978A5" w14:textId="3F9822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6470F" w14:textId="7EC6D6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295.58 </w:t>
            </w:r>
          </w:p>
        </w:tc>
      </w:tr>
      <w:tr w:rsidR="00F9714E" w:rsidRPr="00F9714E" w14:paraId="07F1E26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904F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0CA3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71A0F7E" w14:textId="798CB4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3DD1567A" w14:textId="210535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EF49FC" w14:textId="12E977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5FCD9" w14:textId="4CE930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6,299.20 </w:t>
            </w:r>
          </w:p>
        </w:tc>
      </w:tr>
      <w:tr w:rsidR="00F9714E" w:rsidRPr="00F9714E" w14:paraId="4977340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8686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949F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E36BAA9" w14:textId="65D93C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A38E87" w14:textId="4ADA7E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9FC687" w14:textId="711F65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0220E" w14:textId="176C2A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r>
      <w:tr w:rsidR="00F9714E" w:rsidRPr="00F9714E" w14:paraId="4B4334E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9CB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C984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35F9E0FD" w14:textId="30E594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E39088D" w14:textId="76C876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09DD5D" w14:textId="7866DE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E384F" w14:textId="4C60FC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r>
      <w:tr w:rsidR="00F9714E" w:rsidRPr="00F9714E" w14:paraId="34F5186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11B5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1E25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DA61860" w14:textId="36ABFF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01E7D4" w14:textId="5D032B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6C277865" w14:textId="1F0E8B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2A65D" w14:textId="13D62D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68,551.20 </w:t>
            </w:r>
          </w:p>
        </w:tc>
      </w:tr>
      <w:tr w:rsidR="00F9714E" w:rsidRPr="00F9714E" w14:paraId="27D428E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4E58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55C6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346D3C0" w14:textId="65B462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7F366229" w14:textId="0E6923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460B102" w14:textId="48A4B0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38C24" w14:textId="62AFD2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092.45 </w:t>
            </w:r>
          </w:p>
        </w:tc>
      </w:tr>
      <w:tr w:rsidR="00F9714E" w:rsidRPr="00F9714E" w14:paraId="790E08D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3030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0747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B55C3E3" w14:textId="5458DB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48C809" w14:textId="44651E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2EE2AD" w14:textId="0CF626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AE5C9" w14:textId="0B2FED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r>
      <w:tr w:rsidR="00F9714E" w:rsidRPr="00F9714E" w14:paraId="4B6FA01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507A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26CE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6608A358" w14:textId="3F938A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46F6778" w14:textId="362E04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E15423" w14:textId="3C8866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5B223" w14:textId="6EC967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1,247.70 </w:t>
            </w:r>
          </w:p>
        </w:tc>
      </w:tr>
      <w:tr w:rsidR="00F9714E" w:rsidRPr="00F9714E" w14:paraId="2BFA3C8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D4EC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DEA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544DB1A" w14:textId="00AE96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2D9648E4" w14:textId="3255CB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772180" w14:textId="54C0CF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D210F" w14:textId="767CCB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1,304.70 </w:t>
            </w:r>
          </w:p>
        </w:tc>
      </w:tr>
      <w:tr w:rsidR="00F9714E" w:rsidRPr="00F9714E" w14:paraId="18D5C02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FE49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1A3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C7F4274" w14:textId="126C3A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3925554D" w14:textId="372D56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4639DF" w14:textId="6FD0F4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7041D" w14:textId="4F3143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96,280.50 </w:t>
            </w:r>
          </w:p>
        </w:tc>
      </w:tr>
      <w:tr w:rsidR="00F9714E" w:rsidRPr="00F9714E" w14:paraId="3EDED0E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9560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758A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C00413A" w14:textId="24CE4B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40D32A02" w14:textId="231ACF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7FFF63B1" w14:textId="115638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07CC2" w14:textId="511AF2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29,385.70 </w:t>
            </w:r>
          </w:p>
        </w:tc>
      </w:tr>
      <w:tr w:rsidR="00F9714E" w:rsidRPr="00F9714E" w14:paraId="266CA76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1112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BEF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727D9286" w14:textId="303346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66B1BBC" w14:textId="01780E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613DB47" w14:textId="1B0CF8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026C9" w14:textId="7CBC18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1,333.20 </w:t>
            </w:r>
          </w:p>
        </w:tc>
      </w:tr>
      <w:tr w:rsidR="00F9714E" w:rsidRPr="00F9714E" w14:paraId="1682ADC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E6DE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B618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5FC968BC" w14:textId="4F6C61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CC3D554" w14:textId="7842F6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DBD9FA" w14:textId="0A8EDD4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5F2DD" w14:textId="028234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1,187.20 </w:t>
            </w:r>
          </w:p>
        </w:tc>
      </w:tr>
      <w:tr w:rsidR="00F9714E" w:rsidRPr="00F9714E" w14:paraId="0EE843F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071B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6A4C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688CD7B6" w14:textId="2F0A34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E3C4465" w14:textId="1658AC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18CA61" w14:textId="42CCAD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8D675" w14:textId="7D3577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r>
      <w:tr w:rsidR="00F9714E" w:rsidRPr="00F9714E" w14:paraId="4279E60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3045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B23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DA84191" w14:textId="59290E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AE81AF5" w14:textId="3291E5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5F2D8E" w14:textId="4196CA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36081" w14:textId="30580E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r>
      <w:tr w:rsidR="00F9714E" w:rsidRPr="00F9714E" w14:paraId="703D3BE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A074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6619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D8A0704" w14:textId="6C6DCE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33BEA4A" w14:textId="1B7D17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97D773" w14:textId="72729C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123F4" w14:textId="2B3B25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r>
      <w:tr w:rsidR="00F9714E" w:rsidRPr="00F9714E" w14:paraId="2C6D6D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EFB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8A8E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32257287" w14:textId="30498E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1A76422" w14:textId="174B87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B943F1" w14:textId="318802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05B59" w14:textId="63BCB0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r>
      <w:tr w:rsidR="00F9714E" w:rsidRPr="00F9714E" w14:paraId="2CFE7B7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37C8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DF6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A067F38" w14:textId="13804E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64B3E6B" w14:textId="0DE80C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A655C2" w14:textId="0A5794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4A081" w14:textId="6D8D39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13.20 </w:t>
            </w:r>
          </w:p>
        </w:tc>
      </w:tr>
      <w:tr w:rsidR="00F9714E" w:rsidRPr="00F9714E" w14:paraId="3EA4714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233D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C2C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63F46E2A" w14:textId="305FA9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33333AF1" w14:textId="144680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6908CA" w14:textId="642816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3140A" w14:textId="183DFB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0,453.20 </w:t>
            </w:r>
          </w:p>
        </w:tc>
      </w:tr>
      <w:tr w:rsidR="00F9714E" w:rsidRPr="00F9714E" w14:paraId="6968E6B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A08E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57A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744FF56" w14:textId="697CB0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7D0431C6" w14:textId="26F79C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F6673A" w14:textId="0FC33F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2DDEF" w14:textId="542B71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87,457.20 </w:t>
            </w:r>
          </w:p>
        </w:tc>
      </w:tr>
      <w:tr w:rsidR="00F9714E" w:rsidRPr="00F9714E" w14:paraId="14B2987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748C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0D04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6229AD7" w14:textId="61FC54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89B17A7" w14:textId="227CAD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E72AB9" w14:textId="108698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ED8DF" w14:textId="43E6E3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009.70 </w:t>
            </w:r>
          </w:p>
        </w:tc>
      </w:tr>
      <w:tr w:rsidR="00F9714E" w:rsidRPr="00F9714E" w14:paraId="1698AE5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EC7B9"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A90BF2D" w14:textId="01BA42F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232,387.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E02F94F" w14:textId="3731F72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235557" w14:textId="752AD90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D8DDE60" w14:textId="7E10D72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232,387.08 </w:t>
            </w:r>
          </w:p>
        </w:tc>
      </w:tr>
      <w:tr w:rsidR="00F9714E" w:rsidRPr="00F9714E" w14:paraId="2665C4E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5128C"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87F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7BEA398" w14:textId="7971D8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5796B7EA" w14:textId="05B9AA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A609A" w14:textId="788EB3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8D08F" w14:textId="308231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1,574.25 </w:t>
            </w:r>
          </w:p>
        </w:tc>
      </w:tr>
      <w:tr w:rsidR="00F9714E" w:rsidRPr="00F9714E" w14:paraId="4973FE5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FD2A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0E0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3B1F4F73" w14:textId="51406D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B37BFA0" w14:textId="02A228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F3696" w14:textId="128730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E140D" w14:textId="0003CD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860.50 </w:t>
            </w:r>
          </w:p>
        </w:tc>
      </w:tr>
      <w:tr w:rsidR="00F9714E" w:rsidRPr="00F9714E" w14:paraId="3E35032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1B56A"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95A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7A1ED25" w14:textId="74FBE0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5A136C99" w14:textId="1382D7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A005A" w14:textId="65A040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C3D35" w14:textId="2295D2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7,422.64 </w:t>
            </w:r>
          </w:p>
        </w:tc>
      </w:tr>
      <w:tr w:rsidR="00F9714E" w:rsidRPr="00F9714E" w14:paraId="2236B1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6D46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F0FB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529BB8D3" w14:textId="632DC8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B0E5789" w14:textId="3DEC91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0F74A" w14:textId="73FEA4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BA787" w14:textId="0FE637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0,285.00 </w:t>
            </w:r>
          </w:p>
        </w:tc>
      </w:tr>
      <w:tr w:rsidR="00F9714E" w:rsidRPr="00F9714E" w14:paraId="4A216AE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5CC4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992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CB3D311" w14:textId="369F2D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19B52884" w14:textId="7616DC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014D0" w14:textId="5FDF42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B46A2" w14:textId="622D50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2,230.82 </w:t>
            </w:r>
          </w:p>
        </w:tc>
      </w:tr>
      <w:tr w:rsidR="00F9714E" w:rsidRPr="00F9714E" w14:paraId="5A95770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DEBC9"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B8B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3FB48C36" w14:textId="007AC7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0C73C1B2" w14:textId="4063A1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A877B" w14:textId="77C7B2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C4DE8" w14:textId="6724EB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1,931.42 </w:t>
            </w:r>
          </w:p>
        </w:tc>
      </w:tr>
      <w:tr w:rsidR="00F9714E" w:rsidRPr="00F9714E" w14:paraId="686972C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50949"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20E0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7820506B" w14:textId="7EA58B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0ABA1614" w14:textId="2F53E8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DC4D3" w14:textId="731691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49808" w14:textId="4356AA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1,001.42 </w:t>
            </w:r>
          </w:p>
        </w:tc>
      </w:tr>
      <w:tr w:rsidR="00F9714E" w:rsidRPr="00F9714E" w14:paraId="5FF74C7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415BB"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262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12AC91B9" w14:textId="11258B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015F2467" w14:textId="20123F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42DC1" w14:textId="16C13C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C10A4" w14:textId="7B8ACB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9,950.25 </w:t>
            </w:r>
          </w:p>
        </w:tc>
      </w:tr>
      <w:tr w:rsidR="00F9714E" w:rsidRPr="00F9714E" w14:paraId="4CFB01B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DC98D"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9E8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1818FF73" w14:textId="49C9C8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120C9939" w14:textId="5B5632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EED43" w14:textId="79A760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0D6BE" w14:textId="3161DB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9,893.25 </w:t>
            </w:r>
          </w:p>
        </w:tc>
      </w:tr>
      <w:tr w:rsidR="00F9714E" w:rsidRPr="00F9714E" w14:paraId="3DDE502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E1A1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B65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430EEF6" w14:textId="4E73E4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044C0D97" w14:textId="7D2A26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21280" w14:textId="602A13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C9EA0" w14:textId="5EF321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2,015.75 </w:t>
            </w:r>
          </w:p>
        </w:tc>
      </w:tr>
      <w:tr w:rsidR="00F9714E" w:rsidRPr="00F9714E" w14:paraId="50C2D90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56433"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1BA5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41E57B56" w14:textId="411CF6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1BB957C7" w14:textId="31F699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93659" w14:textId="0B2DAF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6D1FE" w14:textId="2F57FE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0,007.25 </w:t>
            </w:r>
          </w:p>
        </w:tc>
      </w:tr>
      <w:tr w:rsidR="00F9714E" w:rsidRPr="00F9714E" w14:paraId="6D6555C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E01D8"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99CC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20B13C71" w14:textId="3DFE76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4A6877F8" w14:textId="1912AC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F326C" w14:textId="0DB8F5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E1E18" w14:textId="2B7C2E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065.92 </w:t>
            </w:r>
          </w:p>
        </w:tc>
      </w:tr>
      <w:tr w:rsidR="00F9714E" w:rsidRPr="00F9714E" w14:paraId="373C96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8DC67"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C5A4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5E2FF6C3" w14:textId="08B5C0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711A6DAE" w14:textId="6CB165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E9A0F" w14:textId="10829F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8F003" w14:textId="1E751E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3,161.78 </w:t>
            </w:r>
          </w:p>
        </w:tc>
      </w:tr>
      <w:tr w:rsidR="00F9714E" w:rsidRPr="00F9714E" w14:paraId="36C0DFC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B7BC7"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83A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75F11CC" w14:textId="0D1C85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553A9EA4" w14:textId="4D09F2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4EA1F" w14:textId="2FA9A3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67A5C" w14:textId="5741E5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92,217.48 </w:t>
            </w:r>
          </w:p>
        </w:tc>
      </w:tr>
      <w:tr w:rsidR="00F9714E" w:rsidRPr="00F9714E" w14:paraId="1CAD6C2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4E22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3DED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3F3973B7" w14:textId="24753F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A190C93" w14:textId="30D4C7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415C1" w14:textId="385FD6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3695A" w14:textId="5AD36C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7,436.00 </w:t>
            </w:r>
          </w:p>
        </w:tc>
      </w:tr>
      <w:tr w:rsidR="00F9714E" w:rsidRPr="00F9714E" w14:paraId="5A896D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BC2F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2E4D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07E273B6" w14:textId="5956C0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57DD1FB" w14:textId="791095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D3AE4" w14:textId="4B6F08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8F2DA" w14:textId="53A381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7,436.00 </w:t>
            </w:r>
          </w:p>
        </w:tc>
      </w:tr>
      <w:tr w:rsidR="00F9714E" w:rsidRPr="00F9714E" w14:paraId="13D03AC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EE06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3840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2B5C7AED" w14:textId="073BA3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5E4980A" w14:textId="793CD4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9651C" w14:textId="717ABB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8ED30" w14:textId="0DD1C2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2,799.25 </w:t>
            </w:r>
          </w:p>
        </w:tc>
      </w:tr>
      <w:tr w:rsidR="00F9714E" w:rsidRPr="00F9714E" w14:paraId="1C5A1F0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AE2AB"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68A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D8865D0" w14:textId="5E1F58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24B6E05D" w14:textId="2BE89D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A16BF" w14:textId="528621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75163" w14:textId="24ED34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42.03 </w:t>
            </w:r>
          </w:p>
        </w:tc>
      </w:tr>
      <w:tr w:rsidR="00F9714E" w:rsidRPr="00F9714E" w14:paraId="2D0E60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618A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BA95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32C21B6" w14:textId="7DAE86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1F15F1F3" w14:textId="3C595B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FBEE9" w14:textId="4AD40D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BBCFF" w14:textId="09180A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5,015.34 </w:t>
            </w:r>
          </w:p>
        </w:tc>
      </w:tr>
      <w:tr w:rsidR="00F9714E" w:rsidRPr="00F9714E" w14:paraId="7B1AE2E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9FEB"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4AB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B451382" w14:textId="405D38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240A6EB8" w14:textId="269E68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65280" w14:textId="19E450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7C12F" w14:textId="08454D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748.40 </w:t>
            </w:r>
          </w:p>
        </w:tc>
      </w:tr>
      <w:tr w:rsidR="00F9714E" w:rsidRPr="00F9714E" w14:paraId="5464E56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F3538"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990D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0DA7613B" w14:textId="175B09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6949B9F8" w14:textId="09FC73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05F5F" w14:textId="215F42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79828" w14:textId="56F073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7,939.75 </w:t>
            </w:r>
          </w:p>
        </w:tc>
      </w:tr>
      <w:tr w:rsidR="00F9714E" w:rsidRPr="00F9714E" w14:paraId="5FB8C5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2C84A"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A87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016E4146" w14:textId="30E8D2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DCAD6E5" w14:textId="1A9127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2FF6F" w14:textId="4FA43F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E2E73" w14:textId="7D38E1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r>
      <w:tr w:rsidR="00F9714E" w:rsidRPr="00F9714E" w14:paraId="17F8EC9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F688C"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A90C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3F14543" w14:textId="28C830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9FAF7CE" w14:textId="1078C4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152DB" w14:textId="4911EA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47E29" w14:textId="6555B0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0,381.56 </w:t>
            </w:r>
          </w:p>
        </w:tc>
      </w:tr>
      <w:tr w:rsidR="00F9714E" w:rsidRPr="00F9714E" w14:paraId="7AE819C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96D2B"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DDE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9469F24" w14:textId="4BAE1F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554207D" w14:textId="3D02EA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F315B" w14:textId="50DC00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530A5" w14:textId="391CBE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r>
      <w:tr w:rsidR="00F9714E" w:rsidRPr="00F9714E" w14:paraId="6BA48F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2FB62"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2A8B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56EF3E2" w14:textId="5E791C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C8EED8E" w14:textId="6AD6F2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C533B" w14:textId="4E04D6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1AE9D" w14:textId="2E45BF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r>
      <w:tr w:rsidR="00F9714E" w:rsidRPr="00F9714E" w14:paraId="47F803C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F0EA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0F44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0699288F" w14:textId="0E7240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3CB5AFB8" w14:textId="3F39FE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30169" w14:textId="560985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9CB45" w14:textId="047EEC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5,288.89 </w:t>
            </w:r>
          </w:p>
        </w:tc>
      </w:tr>
      <w:tr w:rsidR="00F9714E" w:rsidRPr="00F9714E" w14:paraId="1389743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526AF"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9CF0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77A930DD" w14:textId="335140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30C473E4" w14:textId="38D104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EB0FD" w14:textId="56C727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DED6" w14:textId="4FFFF0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4,166.03 </w:t>
            </w:r>
          </w:p>
        </w:tc>
      </w:tr>
      <w:tr w:rsidR="00F9714E" w:rsidRPr="00F9714E" w14:paraId="1FA54FC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C0580"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BB6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E8DAC07" w14:textId="2227DE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3C0D53B2" w14:textId="350A16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0B49F" w14:textId="73E775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E1340" w14:textId="439115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704.28 </w:t>
            </w:r>
          </w:p>
        </w:tc>
      </w:tr>
      <w:tr w:rsidR="00F9714E" w:rsidRPr="00F9714E" w14:paraId="276385D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22A62"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0C8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6218258A" w14:textId="078CEB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3651884" w14:textId="64BE68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A63AE" w14:textId="10E6B3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F0159" w14:textId="190690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9,451.75 </w:t>
            </w:r>
          </w:p>
        </w:tc>
      </w:tr>
      <w:tr w:rsidR="00F9714E" w:rsidRPr="00F9714E" w14:paraId="33AB238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1EF55"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7572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0976A998" w14:textId="0D57DB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854D176" w14:textId="36135A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459E8" w14:textId="68DD4E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A0268" w14:textId="742105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9,640.00 </w:t>
            </w:r>
          </w:p>
        </w:tc>
      </w:tr>
      <w:tr w:rsidR="00F9714E" w:rsidRPr="00F9714E" w14:paraId="6F5FD1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FB4E9"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C1C9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7F0E348" w14:textId="541599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7F4C1D9D" w14:textId="571783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915C9" w14:textId="3A9902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57C57" w14:textId="40335E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1,088.65 </w:t>
            </w:r>
          </w:p>
        </w:tc>
      </w:tr>
      <w:tr w:rsidR="00F9714E" w:rsidRPr="00F9714E" w14:paraId="6E41641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6CDB0"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C3DAD16" w14:textId="57D86CE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4,758,86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0525D7CC" w14:textId="0A89354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D4666F" w14:textId="73F2AF5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6A6214" w14:textId="127C097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5,876,173.78 </w:t>
            </w:r>
          </w:p>
        </w:tc>
      </w:tr>
      <w:tr w:rsidR="00F9714E" w:rsidRPr="00F9714E" w14:paraId="6B7A013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ABE58"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5221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2F09AA51" w14:textId="23A854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0D7B6E0" w14:textId="66C93A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F73DD" w14:textId="066387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C9983" w14:textId="0AE818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3,830.57 </w:t>
            </w:r>
          </w:p>
        </w:tc>
      </w:tr>
      <w:tr w:rsidR="00F9714E" w:rsidRPr="00F9714E" w14:paraId="6DFD9BF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D97E3"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8B1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618EC475" w14:textId="493F1D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3D139C7D" w14:textId="6F5F73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73509" w14:textId="6BAE39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A7B00" w14:textId="2D1AE5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624.03 </w:t>
            </w:r>
          </w:p>
        </w:tc>
      </w:tr>
      <w:tr w:rsidR="00F9714E" w:rsidRPr="00F9714E" w14:paraId="7AA3C2A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470F3"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DF2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11D17729" w14:textId="69380D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2BD5189E" w14:textId="3FDE60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E2C22" w14:textId="3D3EF9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FD9D0" w14:textId="77F16E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9,877.16 </w:t>
            </w:r>
          </w:p>
        </w:tc>
      </w:tr>
      <w:tr w:rsidR="00F9714E" w:rsidRPr="00F9714E" w14:paraId="5F408D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F3C15"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0F3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7F698747" w14:textId="64AA3B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0E77A795" w14:textId="4E03AA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4B6A7" w14:textId="01F9DB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FEEFE" w14:textId="25105A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8,162.50 </w:t>
            </w:r>
          </w:p>
        </w:tc>
      </w:tr>
      <w:tr w:rsidR="00F9714E" w:rsidRPr="00F9714E" w14:paraId="7BB074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7BBA7"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6CA0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4F1A957" w14:textId="4AB4F6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5FA41ED" w14:textId="36FD8F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FFA55" w14:textId="0B76C2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39BE4" w14:textId="197D08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r>
      <w:tr w:rsidR="00F9714E" w:rsidRPr="00F9714E" w14:paraId="3BE6550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BE07B"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FB5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082F581C" w14:textId="214E37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1B53F148" w14:textId="321051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C1917" w14:textId="2AC827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B8191" w14:textId="16D392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3,617.14 </w:t>
            </w:r>
          </w:p>
        </w:tc>
      </w:tr>
      <w:tr w:rsidR="00F9714E" w:rsidRPr="00F9714E" w14:paraId="5B9A8A7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957C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8F31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64E18620" w14:textId="3BA093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3AE3673F" w14:textId="1791D1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CABC3" w14:textId="007930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62371" w14:textId="21521D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6,042.75 </w:t>
            </w:r>
          </w:p>
        </w:tc>
      </w:tr>
      <w:tr w:rsidR="00F9714E" w:rsidRPr="00F9714E" w14:paraId="5C02957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E6D4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29D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E1007A5" w14:textId="2411A0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080212F2" w14:textId="643200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D84C3" w14:textId="3308A5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FFB052D" w14:textId="50A1F4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321.00 </w:t>
            </w:r>
          </w:p>
        </w:tc>
      </w:tr>
      <w:tr w:rsidR="00F9714E" w:rsidRPr="00F9714E" w14:paraId="2BF2543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CFBD3"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5C8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0B0C527" w14:textId="521C4F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4888525E" w14:textId="6AC40D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CBAE3" w14:textId="7AC7CC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A6F08" w14:textId="581ED0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6,798.14 </w:t>
            </w:r>
          </w:p>
        </w:tc>
      </w:tr>
      <w:tr w:rsidR="00F9714E" w:rsidRPr="00F9714E" w14:paraId="7DB65CC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547FA"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F709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F3B131A" w14:textId="0D8839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4858C3CE" w14:textId="681FD3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C9D51" w14:textId="04CF48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BD9FB" w14:textId="52E22C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47,764.75 </w:t>
            </w:r>
          </w:p>
        </w:tc>
      </w:tr>
      <w:tr w:rsidR="00F9714E" w:rsidRPr="00F9714E" w14:paraId="2976B8E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336E2"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D533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9DF54E2" w14:textId="1B5EF4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7C8102E" w14:textId="0E5165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1A9C0" w14:textId="41A260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9F9F2" w14:textId="105D92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9,805.12 </w:t>
            </w:r>
          </w:p>
        </w:tc>
      </w:tr>
      <w:tr w:rsidR="00F9714E" w:rsidRPr="00F9714E" w14:paraId="62EAE84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FE5F5"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5CD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7F35894" w14:textId="6017A8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D99FC29" w14:textId="0981E8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B74EF" w14:textId="3F0B69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1A59A" w14:textId="0DE9D8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9,067.50 </w:t>
            </w:r>
          </w:p>
        </w:tc>
      </w:tr>
      <w:tr w:rsidR="00F9714E" w:rsidRPr="00F9714E" w14:paraId="20C817E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EA64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D65C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1576746" w14:textId="29FF75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4121E7A8" w14:textId="79E4EB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1025B" w14:textId="3F94B4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42D3C" w14:textId="1DB87A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2,598.20 </w:t>
            </w:r>
          </w:p>
        </w:tc>
      </w:tr>
      <w:tr w:rsidR="00F9714E" w:rsidRPr="00F9714E" w14:paraId="7BA98F2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A199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393F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A0F23DF" w14:textId="2C2104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11DFF902" w14:textId="01F1E9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070C8" w14:textId="292DFE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38532" w14:textId="054ABF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83,824.22 </w:t>
            </w:r>
          </w:p>
        </w:tc>
      </w:tr>
      <w:tr w:rsidR="00F9714E" w:rsidRPr="00F9714E" w14:paraId="23C891E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5A9A7"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A477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32841A89" w14:textId="0268AF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10FADB1B" w14:textId="07893A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44C6A" w14:textId="5570A5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43B6C" w14:textId="74A288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07,965.53 </w:t>
            </w:r>
          </w:p>
        </w:tc>
      </w:tr>
      <w:tr w:rsidR="00F9714E" w:rsidRPr="00F9714E" w14:paraId="7CF25DD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30CF5"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5075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2D87E5C" w14:textId="4BC6B6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367467C3" w14:textId="64BF4B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D839A" w14:textId="1EFA28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E63AB" w14:textId="7775CA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3,486.50 </w:t>
            </w:r>
          </w:p>
        </w:tc>
      </w:tr>
      <w:tr w:rsidR="00F9714E" w:rsidRPr="00F9714E" w14:paraId="5619367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7600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B61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8EA9CA6" w14:textId="266D5B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B884434" w14:textId="3D1FD6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D45B3" w14:textId="5DE436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357B075" w14:textId="4CC84A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5,530.92 </w:t>
            </w:r>
          </w:p>
        </w:tc>
      </w:tr>
      <w:tr w:rsidR="00F9714E" w:rsidRPr="00F9714E" w14:paraId="6D5F0B6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B7BC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74C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0A40BE5" w14:textId="7EDFDE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3068FB47" w14:textId="71832C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C9747" w14:textId="30798E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464E2" w14:textId="4553AB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7,713.75 </w:t>
            </w:r>
          </w:p>
        </w:tc>
      </w:tr>
      <w:tr w:rsidR="00F9714E" w:rsidRPr="00F9714E" w14:paraId="7DD6F6E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CF20"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7F4E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46EC6DD5" w14:textId="73D5FB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773E6BB4" w14:textId="778B2C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6C4BD" w14:textId="0E1484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6534F" w14:textId="5A7D0C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8,611.25 </w:t>
            </w:r>
          </w:p>
        </w:tc>
      </w:tr>
      <w:tr w:rsidR="00F9714E" w:rsidRPr="00F9714E" w14:paraId="714B3BB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C04C5"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FBA3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04F839E9" w14:textId="797808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1D25644" w14:textId="29EC11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3D445881" w14:textId="49980C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412A0" w14:textId="34B9FF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6,392.75 </w:t>
            </w:r>
          </w:p>
        </w:tc>
      </w:tr>
      <w:tr w:rsidR="00F9714E" w:rsidRPr="00F9714E" w14:paraId="5DB7B173"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EF981"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0F6BDC8" w14:textId="132308B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5,400,34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4DB5523" w14:textId="29BF97A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D5DCB06" w14:textId="0BA640D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428A12" w14:textId="3936DE0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5,442,467.53 </w:t>
            </w:r>
          </w:p>
        </w:tc>
      </w:tr>
      <w:tr w:rsidR="00F9714E" w:rsidRPr="00F9714E" w14:paraId="61A29EB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F6B9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0098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82B43F4" w14:textId="474046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hideMark/>
          </w:tcPr>
          <w:p w14:paraId="2EDAF0C3" w14:textId="144449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32BE7" w14:textId="5A6737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80633" w14:textId="7C3C27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20,527.50 </w:t>
            </w:r>
          </w:p>
        </w:tc>
      </w:tr>
      <w:tr w:rsidR="00F9714E" w:rsidRPr="00F9714E" w14:paraId="5D9ACD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03B5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2009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763D0488" w14:textId="63A7A1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1DE3BC49" w14:textId="77EE29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AFF21" w14:textId="23B8F9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A812F" w14:textId="74BA96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2,807.94 </w:t>
            </w:r>
          </w:p>
        </w:tc>
      </w:tr>
      <w:tr w:rsidR="00F9714E" w:rsidRPr="00F9714E" w14:paraId="1D89443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76C8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BC76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5AE332E" w14:textId="3CE557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46EE4759" w14:textId="6F202B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400CB" w14:textId="127EF5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F2EF4" w14:textId="590BFE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16,530.89 </w:t>
            </w:r>
          </w:p>
        </w:tc>
      </w:tr>
      <w:tr w:rsidR="00F9714E" w:rsidRPr="00F9714E" w14:paraId="63EB00D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B02A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22A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9CD66B9" w14:textId="1609BF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7EA9B21" w14:textId="4D7BDE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E0540" w14:textId="2AE1E6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C2DEF" w14:textId="74C658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r>
      <w:tr w:rsidR="00F9714E" w:rsidRPr="00F9714E" w14:paraId="039DF3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B275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137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646B3637" w14:textId="7C56A8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00BBA9E" w14:textId="779439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302AF" w14:textId="367225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578AD1C2" w14:textId="52EBAB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08,628.72 </w:t>
            </w:r>
          </w:p>
        </w:tc>
      </w:tr>
      <w:tr w:rsidR="00F9714E" w:rsidRPr="00F9714E" w14:paraId="3BB5443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C3D3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5828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1C3D788B" w14:textId="34DE7A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7D463DDD" w14:textId="63BD0D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05188" w14:textId="47FA8D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486D5" w14:textId="556011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4,392.00 </w:t>
            </w:r>
          </w:p>
        </w:tc>
      </w:tr>
      <w:tr w:rsidR="00F9714E" w:rsidRPr="00F9714E" w14:paraId="7AFC623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7AE1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F026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45FBCC8F" w14:textId="029302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67E36B0E" w14:textId="417531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EE183" w14:textId="7B1C90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E27DE" w14:textId="7323AB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3,928.52 </w:t>
            </w:r>
          </w:p>
        </w:tc>
      </w:tr>
      <w:tr w:rsidR="00F9714E" w:rsidRPr="00F9714E" w14:paraId="02C61D3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0A77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5E8E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333FFB7" w14:textId="6F4ACA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CE5F29D" w14:textId="28BFD5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93081" w14:textId="47952F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67291" w14:textId="409819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r>
      <w:tr w:rsidR="00F9714E" w:rsidRPr="00F9714E" w14:paraId="66BA0A2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C6AA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54D8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402D4832" w14:textId="34236D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4378E3E" w14:textId="4D3AD9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89F78" w14:textId="785E81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A61E3" w14:textId="4B76E9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0,157.12 </w:t>
            </w:r>
          </w:p>
        </w:tc>
      </w:tr>
      <w:tr w:rsidR="00F9714E" w:rsidRPr="00F9714E" w14:paraId="4F7E3CD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425A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4527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19BF220" w14:textId="0D29E3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48220" w14:textId="27B636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0F0EC" w14:textId="7A2186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C76BC4" w14:textId="10BBF5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12,800.00 </w:t>
            </w:r>
          </w:p>
        </w:tc>
      </w:tr>
      <w:tr w:rsidR="00F9714E" w:rsidRPr="00F9714E" w14:paraId="70006EF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0905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D649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6B67F327" w14:textId="0A21F2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DE80F57" w14:textId="0FFEC5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12CF0" w14:textId="531688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445ACBC" w14:textId="58C8AE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4,800.64 </w:t>
            </w:r>
          </w:p>
        </w:tc>
      </w:tr>
      <w:tr w:rsidR="00F9714E" w:rsidRPr="00F9714E" w14:paraId="5FC340C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6B7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1AD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669AA1F" w14:textId="20FF02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01798" w14:textId="26D9E3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5DBC3" w14:textId="19AD64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7E4CB4DB" w14:textId="4D9F0D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94,840.00 </w:t>
            </w:r>
          </w:p>
        </w:tc>
      </w:tr>
      <w:tr w:rsidR="00F9714E" w:rsidRPr="00F9714E" w14:paraId="1F348F6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8D8A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C47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C1581FF" w14:textId="784B30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28F38C" w14:textId="7495BD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40885" w14:textId="7CA400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19794CF" w14:textId="3DE919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16,520.00 </w:t>
            </w:r>
          </w:p>
        </w:tc>
      </w:tr>
      <w:tr w:rsidR="00F9714E" w:rsidRPr="00F9714E" w14:paraId="7486A95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E6A3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C926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B825AD" w14:textId="0CABAF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558A052F" w14:textId="3CD8E9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5C3C7" w14:textId="086FE6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46BC1" w14:textId="7A7C0E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14,403.89 </w:t>
            </w:r>
          </w:p>
        </w:tc>
      </w:tr>
      <w:tr w:rsidR="00F9714E" w:rsidRPr="00F9714E" w14:paraId="1119B04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C8EA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A9C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75627046" w14:textId="0C060B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5C7A1282" w14:textId="49E0D3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4E06A" w14:textId="3C1B0F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21E84" w14:textId="400024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193.39 </w:t>
            </w:r>
          </w:p>
        </w:tc>
      </w:tr>
      <w:tr w:rsidR="00F9714E" w:rsidRPr="00F9714E" w14:paraId="0F64E3B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B82A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0471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715411F2" w14:textId="3F7B1C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414173E4" w14:textId="28DCC6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7C72D" w14:textId="4D5C0D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0B88D" w14:textId="010E8E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7,588.75 </w:t>
            </w:r>
          </w:p>
        </w:tc>
      </w:tr>
      <w:tr w:rsidR="00F9714E" w:rsidRPr="00F9714E" w14:paraId="5838AC7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001C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0E8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A6767EC" w14:textId="5935C8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6C0AD2AD" w14:textId="72A81D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1201E" w14:textId="69FFB7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A270B" w14:textId="15BBED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696.12 </w:t>
            </w:r>
          </w:p>
        </w:tc>
      </w:tr>
      <w:tr w:rsidR="00F9714E" w:rsidRPr="00F9714E" w14:paraId="25ED812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DE29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9C6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73B0A63D" w14:textId="7CEEDD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5AE66386" w14:textId="66C446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50523" w14:textId="3EA57C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2FA6A" w14:textId="4047D2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744.00 </w:t>
            </w:r>
          </w:p>
        </w:tc>
      </w:tr>
      <w:tr w:rsidR="00F9714E" w:rsidRPr="00F9714E" w14:paraId="18192EF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0D4C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F390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65EA67A6" w14:textId="029F3C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C97436A" w14:textId="501391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219DF" w14:textId="617ED6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723E8" w14:textId="3A7D51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2,612.20 </w:t>
            </w:r>
          </w:p>
        </w:tc>
      </w:tr>
      <w:tr w:rsidR="00F9714E" w:rsidRPr="00F9714E" w14:paraId="0780578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C50C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333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56EA26E" w14:textId="2E9C81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05A3D6F" w14:textId="3AE002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3C59D" w14:textId="3A244A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0B5EF" w14:textId="445519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448.75 </w:t>
            </w:r>
          </w:p>
        </w:tc>
      </w:tr>
      <w:tr w:rsidR="00F9714E" w:rsidRPr="00F9714E" w14:paraId="11DA901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9F8B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78E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2CF25D8F" w14:textId="355AE4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68FBF36A" w14:textId="00EF0E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619C1" w14:textId="7C0B73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6B855" w14:textId="6990B4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2,397.14 </w:t>
            </w:r>
          </w:p>
        </w:tc>
      </w:tr>
      <w:tr w:rsidR="00F9714E" w:rsidRPr="00F9714E" w14:paraId="33FD079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580F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164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73408F6C" w14:textId="7FB150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ECB1A20" w14:textId="7F6A72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5F9CB" w14:textId="7E6081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CB51F" w14:textId="48C114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3,772.50 </w:t>
            </w:r>
          </w:p>
        </w:tc>
      </w:tr>
      <w:tr w:rsidR="00F9714E" w:rsidRPr="00F9714E" w14:paraId="3405538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98A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1401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0D057A65" w14:textId="207A86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3530B6" w14:textId="41447E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A7C8C" w14:textId="43CD4E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8FD2B" w14:textId="128D2A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7F20B87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34F0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B43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65C849D5" w14:textId="191696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4FC55F92" w14:textId="708F1C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05328" w14:textId="607832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30DAE" w14:textId="3C3B35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5,778.00 </w:t>
            </w:r>
          </w:p>
        </w:tc>
      </w:tr>
      <w:tr w:rsidR="00F9714E" w:rsidRPr="00F9714E" w14:paraId="05B544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2329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B47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796B3BB" w14:textId="3320A9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B7A0F15" w14:textId="1371AB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18619" w14:textId="50E5B9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25576" w14:textId="3234D5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5562A3A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AB6F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9C5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BBC5EF4" w14:textId="1616B8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493A156" w14:textId="5D4185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15343" w14:textId="35455D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3DDD9" w14:textId="18B768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042.39 </w:t>
            </w:r>
          </w:p>
        </w:tc>
      </w:tr>
      <w:tr w:rsidR="00F9714E" w:rsidRPr="00F9714E" w14:paraId="597788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C0A2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DD8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4C3F703" w14:textId="687279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0CE7F833" w14:textId="7980F8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9624B" w14:textId="201171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C9FB3" w14:textId="45FCA0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0,494.75 </w:t>
            </w:r>
          </w:p>
        </w:tc>
      </w:tr>
      <w:tr w:rsidR="00F9714E" w:rsidRPr="00F9714E" w14:paraId="168672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2DE8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F31F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48D8E0D" w14:textId="4B22D9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058F6C15" w14:textId="7945A8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20F8F" w14:textId="76C98F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BC80E" w14:textId="6FC5E6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84,211.32 </w:t>
            </w:r>
          </w:p>
        </w:tc>
      </w:tr>
      <w:tr w:rsidR="00F9714E" w:rsidRPr="00F9714E" w14:paraId="26FA8FA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68E2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7256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03FBED" w14:textId="142179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2E47C74" w14:textId="248843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74150" w14:textId="199FC9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1655E" w14:textId="6A14CE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0,677.34 </w:t>
            </w:r>
          </w:p>
        </w:tc>
      </w:tr>
      <w:tr w:rsidR="00F9714E" w:rsidRPr="00F9714E" w14:paraId="1656EE7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6D97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12F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7982A9D9" w14:textId="7E3A2A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4BAF1C1" w14:textId="1A69A7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93FC6" w14:textId="127983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04D6B" w14:textId="209871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r>
      <w:tr w:rsidR="00F9714E" w:rsidRPr="00F9714E" w14:paraId="3972A6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6467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9D57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90E08D8" w14:textId="5F091B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2A763A89" w14:textId="5A6B0C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05B2F" w14:textId="025B9B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CA6E381" w14:textId="0BFF81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84,179.30 </w:t>
            </w:r>
          </w:p>
        </w:tc>
      </w:tr>
      <w:tr w:rsidR="00F9714E" w:rsidRPr="00F9714E" w14:paraId="55A62C6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73B8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432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176C5901" w14:textId="5A8F0F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329F4013" w14:textId="4271F7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9E209" w14:textId="09247D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13189" w14:textId="070A23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8,868.77 </w:t>
            </w:r>
          </w:p>
        </w:tc>
      </w:tr>
      <w:tr w:rsidR="00F9714E" w:rsidRPr="00F9714E" w14:paraId="72306D4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38C1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2528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1C4EEC5" w14:textId="406363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B08BA5B" w14:textId="75F5DB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21724" w14:textId="392D44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E9114" w14:textId="263A4F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77.14 </w:t>
            </w:r>
          </w:p>
        </w:tc>
      </w:tr>
      <w:tr w:rsidR="00F9714E" w:rsidRPr="00F9714E" w14:paraId="5061A84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E164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9DD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27D1EE3" w14:textId="529184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169A7F" w14:textId="64099A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1BE2D" w14:textId="12D280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98C21" w14:textId="3844D9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0,000.00 </w:t>
            </w:r>
          </w:p>
        </w:tc>
      </w:tr>
      <w:tr w:rsidR="00F9714E" w:rsidRPr="00F9714E" w14:paraId="3BB9CB7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180E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B51A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0AB903F6" w14:textId="761CA0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76D9AB23" w14:textId="083580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75574" w14:textId="6A4998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DE600CF" w14:textId="613456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1,470.00 </w:t>
            </w:r>
          </w:p>
        </w:tc>
      </w:tr>
      <w:tr w:rsidR="00F9714E" w:rsidRPr="00F9714E" w14:paraId="3408424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0160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B184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77EA1E0" w14:textId="724EC4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014D88E" w14:textId="43FE06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492AE" w14:textId="1981BE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C07E8" w14:textId="554CFC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140.00 </w:t>
            </w:r>
          </w:p>
        </w:tc>
      </w:tr>
      <w:tr w:rsidR="00F9714E" w:rsidRPr="00F9714E" w14:paraId="2E5F14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4307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4B47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72C8555" w14:textId="1E75A6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20405FD" w14:textId="1EBB3F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69B44" w14:textId="0841D7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F702B" w14:textId="09B445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6,796.75 </w:t>
            </w:r>
          </w:p>
        </w:tc>
      </w:tr>
      <w:tr w:rsidR="00F9714E" w:rsidRPr="00F9714E" w14:paraId="65D806E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64F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6308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9D1679D" w14:textId="3373F5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7180DC6F" w14:textId="773D56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57100" w14:textId="64B29A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D15BF" w14:textId="269524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632.50 </w:t>
            </w:r>
          </w:p>
        </w:tc>
      </w:tr>
      <w:tr w:rsidR="00F9714E" w:rsidRPr="00F9714E" w14:paraId="25F5F41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D561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D3E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AC83A6C" w14:textId="0D05A7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E7600D9" w14:textId="08C965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00B66D6" w14:textId="2E39DE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51010" w14:textId="5B92E8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7,084.67 </w:t>
            </w:r>
          </w:p>
        </w:tc>
      </w:tr>
      <w:tr w:rsidR="00F9714E" w:rsidRPr="00F9714E" w14:paraId="7E8CF53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17AE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5F5B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4EE0F36E" w14:textId="236662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6E79D67" w14:textId="3C1D40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E351D" w14:textId="1796FA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09851F5" w14:textId="5218F0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91,635.50 </w:t>
            </w:r>
          </w:p>
        </w:tc>
      </w:tr>
      <w:tr w:rsidR="00F9714E" w:rsidRPr="00F9714E" w14:paraId="4ACE2BE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8880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6C21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5301C95F" w14:textId="35FBEE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069729F7" w14:textId="760D5A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1A425" w14:textId="677074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32138" w14:textId="783F44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4,253.75 </w:t>
            </w:r>
          </w:p>
        </w:tc>
      </w:tr>
      <w:tr w:rsidR="00F9714E" w:rsidRPr="00F9714E" w14:paraId="6F20BCF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6E62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7561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455E3227" w14:textId="05996B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9B6E9CB" w14:textId="431E9A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3F29B" w14:textId="783477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8EEE054" w14:textId="4B6EE6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4,668.14 </w:t>
            </w:r>
          </w:p>
        </w:tc>
      </w:tr>
      <w:tr w:rsidR="00F9714E" w:rsidRPr="00F9714E" w14:paraId="36904A1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D863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331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4D6720BB" w14:textId="46F998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5F8B77" w14:textId="2D62A1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60C6D" w14:textId="5F649E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79447" w14:textId="27B590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28D64C69"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7786E9"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C7F6CB6" w14:textId="1291813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8,763,896.98 </w:t>
            </w:r>
          </w:p>
        </w:tc>
        <w:tc>
          <w:tcPr>
            <w:tcW w:w="958" w:type="pct"/>
            <w:tcBorders>
              <w:top w:val="nil"/>
              <w:left w:val="nil"/>
              <w:bottom w:val="single" w:sz="4" w:space="0" w:color="000000"/>
              <w:right w:val="single" w:sz="4" w:space="0" w:color="000000"/>
            </w:tcBorders>
            <w:shd w:val="clear" w:color="A5A5A5" w:fill="A5A5A5"/>
            <w:noWrap/>
            <w:vAlign w:val="bottom"/>
            <w:hideMark/>
          </w:tcPr>
          <w:p w14:paraId="3F7A7AAD" w14:textId="7B100C5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8C122BA" w14:textId="3D2F1B2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45E1849" w14:textId="674FA17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8,763,896.98 </w:t>
            </w:r>
          </w:p>
        </w:tc>
      </w:tr>
      <w:tr w:rsidR="00F9714E" w:rsidRPr="00F9714E" w14:paraId="52201405"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E323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D1901D5" w14:textId="6E66BA6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33681568" w14:textId="3747FC6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0A0622" w14:textId="28BBD1F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9A078B" w14:textId="63738FE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82,322.08 </w:t>
            </w:r>
          </w:p>
        </w:tc>
      </w:tr>
      <w:tr w:rsidR="00F9714E" w:rsidRPr="00F9714E" w14:paraId="630E71A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CEA5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A611D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7D07854C" w14:textId="484573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2491C227" w14:textId="1E8013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20A4B" w14:textId="4A3AE4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19498" w14:textId="6B531F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9,949.52 </w:t>
            </w:r>
          </w:p>
        </w:tc>
      </w:tr>
      <w:tr w:rsidR="00F9714E" w:rsidRPr="00F9714E" w14:paraId="1C1793B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AAC6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4764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DDA8EF6" w14:textId="462FAE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34AB2EF0" w14:textId="2405B4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4702D" w14:textId="30C832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030A9" w14:textId="36AF61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59.04 </w:t>
            </w:r>
          </w:p>
        </w:tc>
      </w:tr>
      <w:tr w:rsidR="00F9714E" w:rsidRPr="00F9714E" w14:paraId="6E9ECE1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C8E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9C4D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B126406" w14:textId="6A06B6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2B93F8D2" w14:textId="443442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D646E" w14:textId="4808D4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2CF7E" w14:textId="38A915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51.00 </w:t>
            </w:r>
          </w:p>
        </w:tc>
      </w:tr>
      <w:tr w:rsidR="00F9714E" w:rsidRPr="00F9714E" w14:paraId="2B890AA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546D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B4A9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9B994AB" w14:textId="607001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F8929BA" w14:textId="39C693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2BAF5" w14:textId="0A630D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B228C" w14:textId="7BC445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62.52 </w:t>
            </w:r>
          </w:p>
        </w:tc>
      </w:tr>
      <w:tr w:rsidR="00F9714E" w:rsidRPr="00F9714E" w14:paraId="7572675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AB8E8"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446901" w14:textId="2F60D0D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7,662,309.68 </w:t>
            </w:r>
          </w:p>
        </w:tc>
        <w:tc>
          <w:tcPr>
            <w:tcW w:w="958" w:type="pct"/>
            <w:tcBorders>
              <w:top w:val="nil"/>
              <w:left w:val="nil"/>
              <w:bottom w:val="single" w:sz="4" w:space="0" w:color="000000"/>
              <w:right w:val="single" w:sz="4" w:space="0" w:color="000000"/>
            </w:tcBorders>
            <w:shd w:val="clear" w:color="D8D8D8" w:fill="D8D8D8"/>
            <w:noWrap/>
            <w:vAlign w:val="bottom"/>
            <w:hideMark/>
          </w:tcPr>
          <w:p w14:paraId="0B7D4B92" w14:textId="1CA12FA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C8CB6C" w14:textId="2D53B59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30CE98" w14:textId="37E8BA7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7,662,309.68 </w:t>
            </w:r>
          </w:p>
        </w:tc>
      </w:tr>
      <w:tr w:rsidR="00F9714E" w:rsidRPr="00F9714E" w14:paraId="2AB5B8D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2A74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83D9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2F307C50" w14:textId="0B2086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034,047.42 </w:t>
            </w:r>
          </w:p>
        </w:tc>
        <w:tc>
          <w:tcPr>
            <w:tcW w:w="958" w:type="pct"/>
            <w:tcBorders>
              <w:top w:val="nil"/>
              <w:left w:val="nil"/>
              <w:bottom w:val="single" w:sz="4" w:space="0" w:color="000000"/>
              <w:right w:val="single" w:sz="4" w:space="0" w:color="000000"/>
            </w:tcBorders>
            <w:shd w:val="clear" w:color="auto" w:fill="auto"/>
            <w:noWrap/>
            <w:vAlign w:val="bottom"/>
            <w:hideMark/>
          </w:tcPr>
          <w:p w14:paraId="721DDF74" w14:textId="70C2A4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24F89" w14:textId="3ADC8E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823845" w14:textId="09BF51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034,047.42 </w:t>
            </w:r>
          </w:p>
        </w:tc>
      </w:tr>
      <w:tr w:rsidR="00F9714E" w:rsidRPr="00F9714E" w14:paraId="1E5BEF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1AB4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3EC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62F513CA" w14:textId="3363A5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F052876" w14:textId="7B67A1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E2F47" w14:textId="5D43EA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88CBC" w14:textId="6DCAA7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84.40 </w:t>
            </w:r>
          </w:p>
        </w:tc>
      </w:tr>
      <w:tr w:rsidR="00F9714E" w:rsidRPr="00F9714E" w14:paraId="0B06909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633C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C54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7EA7D1C4" w14:textId="613D73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07273BDA" w14:textId="040F44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FC030" w14:textId="062F9D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CA86F" w14:textId="73375C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1,879.32 </w:t>
            </w:r>
          </w:p>
        </w:tc>
      </w:tr>
      <w:tr w:rsidR="00F9714E" w:rsidRPr="00F9714E" w14:paraId="3F6C1C1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63B7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3FD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2EA8A215" w14:textId="371520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165EC23E" w14:textId="4FE951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E8A5B" w14:textId="7D32C6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EA9FC" w14:textId="5C4C85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4,973.52 </w:t>
            </w:r>
          </w:p>
        </w:tc>
      </w:tr>
      <w:tr w:rsidR="00F9714E" w:rsidRPr="00F9714E" w14:paraId="77331D7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E556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023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588BE8DD" w14:textId="07A707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0A71467F" w14:textId="093D16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A324E" w14:textId="49306F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8AEB5" w14:textId="7B5CC6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7,782.26 </w:t>
            </w:r>
          </w:p>
        </w:tc>
      </w:tr>
      <w:tr w:rsidR="00F9714E" w:rsidRPr="00F9714E" w14:paraId="25EEAD0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E0B2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009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63801893" w14:textId="272B94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66,860.24 </w:t>
            </w:r>
          </w:p>
        </w:tc>
        <w:tc>
          <w:tcPr>
            <w:tcW w:w="958" w:type="pct"/>
            <w:tcBorders>
              <w:top w:val="nil"/>
              <w:left w:val="nil"/>
              <w:bottom w:val="single" w:sz="4" w:space="0" w:color="000000"/>
              <w:right w:val="single" w:sz="4" w:space="0" w:color="000000"/>
            </w:tcBorders>
            <w:shd w:val="clear" w:color="auto" w:fill="auto"/>
            <w:noWrap/>
            <w:vAlign w:val="bottom"/>
            <w:hideMark/>
          </w:tcPr>
          <w:p w14:paraId="443B9A71" w14:textId="0BAD6C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0AF20" w14:textId="765EF1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B42CE" w14:textId="661B23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66,860.24 </w:t>
            </w:r>
          </w:p>
        </w:tc>
      </w:tr>
      <w:tr w:rsidR="00F9714E" w:rsidRPr="00F9714E" w14:paraId="2D908F8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1D23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A89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78A961C5" w14:textId="794F80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1518B044" w14:textId="3BAD77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ED12E" w14:textId="46753C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BBF8E" w14:textId="6E182D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09,493.76 </w:t>
            </w:r>
          </w:p>
        </w:tc>
      </w:tr>
      <w:tr w:rsidR="00F9714E" w:rsidRPr="00F9714E" w14:paraId="3E99B65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E883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C172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9B0C1A1" w14:textId="69761E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4D011993" w14:textId="2DA15A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EFF4F" w14:textId="0142A2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54A8D" w14:textId="2EA1DD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21.00 </w:t>
            </w:r>
          </w:p>
        </w:tc>
      </w:tr>
      <w:tr w:rsidR="00F9714E" w:rsidRPr="00F9714E" w14:paraId="7921E65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4635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414F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0EF51416" w14:textId="48F625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B1046FD" w14:textId="6D42E4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03E2F" w14:textId="444403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E8F07" w14:textId="768807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76 </w:t>
            </w:r>
          </w:p>
        </w:tc>
      </w:tr>
      <w:tr w:rsidR="00F9714E" w:rsidRPr="00F9714E" w14:paraId="20CA5F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E9FE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923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4061D77" w14:textId="55CF15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19A52A6F" w14:textId="2B1ED4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9B3BF" w14:textId="623B53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194E8" w14:textId="00631B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7,551.36 </w:t>
            </w:r>
          </w:p>
        </w:tc>
      </w:tr>
      <w:tr w:rsidR="00F9714E" w:rsidRPr="00F9714E" w14:paraId="4ADEC60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161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CEE9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6669D618" w14:textId="0AB0A8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05473C40" w14:textId="128F90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F1B73" w14:textId="04631D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CC718" w14:textId="08A99C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41,009.00 </w:t>
            </w:r>
          </w:p>
        </w:tc>
      </w:tr>
      <w:tr w:rsidR="00F9714E" w:rsidRPr="00F9714E" w14:paraId="0E6C7FA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FBA0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FB2C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62B0E4F" w14:textId="2B9B25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0AA38" w14:textId="4F192C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EDEB0" w14:textId="5AC8D0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1F68E" w14:textId="623207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200.00 </w:t>
            </w:r>
          </w:p>
        </w:tc>
      </w:tr>
      <w:tr w:rsidR="00F9714E" w:rsidRPr="00F9714E" w14:paraId="10DB2A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9E9E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E502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E94D157" w14:textId="425D14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7E2FB7CA" w14:textId="5196A4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AC1A3" w14:textId="54462D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34A6E" w14:textId="5C28CD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95,216.82 </w:t>
            </w:r>
          </w:p>
        </w:tc>
      </w:tr>
      <w:tr w:rsidR="00F9714E" w:rsidRPr="00F9714E" w14:paraId="7A2B825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CFB4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FFA8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40AE7EE" w14:textId="7F5283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1707BF7" w14:textId="3D95BA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078CB" w14:textId="52E6A0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6B0DB" w14:textId="25435C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84.40 </w:t>
            </w:r>
          </w:p>
        </w:tc>
      </w:tr>
      <w:tr w:rsidR="00F9714E" w:rsidRPr="00F9714E" w14:paraId="34169E5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554E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7B67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59F050F1" w14:textId="24EEB7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735E1999" w14:textId="30D66C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8F093" w14:textId="1BC8CC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22A1D" w14:textId="4A0BD6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7,190.00 </w:t>
            </w:r>
          </w:p>
        </w:tc>
      </w:tr>
      <w:tr w:rsidR="00F9714E" w:rsidRPr="00F9714E" w14:paraId="4B133E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5103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B4E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75DE5CE9" w14:textId="513DC8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6E9F5FE9" w14:textId="28B912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F64DA" w14:textId="433D34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CFF18" w14:textId="541D04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6,089.00 </w:t>
            </w:r>
          </w:p>
        </w:tc>
      </w:tr>
      <w:tr w:rsidR="00F9714E" w:rsidRPr="00F9714E" w14:paraId="110C497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A9A5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FF1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1FB23797" w14:textId="69E0B4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130B6A62" w14:textId="7515D9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CF2DD" w14:textId="0A6390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DEA23" w14:textId="2B6E59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85,704.40 </w:t>
            </w:r>
          </w:p>
        </w:tc>
      </w:tr>
      <w:tr w:rsidR="00F9714E" w:rsidRPr="00F9714E" w14:paraId="0889C71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AFA6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40BC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2A153933" w14:textId="3863B8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0B4013D3" w14:textId="314CC5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54544" w14:textId="113864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F23B5" w14:textId="4EAD92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0,395.70 </w:t>
            </w:r>
          </w:p>
        </w:tc>
      </w:tr>
      <w:tr w:rsidR="00F9714E" w:rsidRPr="00F9714E" w14:paraId="251936C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6E21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C83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D8A6B67" w14:textId="6BD24B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6247057D" w14:textId="4F8445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A79A8" w14:textId="1B5D33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9F56C" w14:textId="45BC44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85.68 </w:t>
            </w:r>
          </w:p>
        </w:tc>
      </w:tr>
      <w:tr w:rsidR="00F9714E" w:rsidRPr="00F9714E" w14:paraId="62BCA28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85F5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F6D8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2294F07" w14:textId="0ADC7E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5C96C81" w14:textId="45B01A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4521E" w14:textId="7F681D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F0482" w14:textId="4A3B7C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16.88 </w:t>
            </w:r>
          </w:p>
        </w:tc>
      </w:tr>
      <w:tr w:rsidR="00F9714E" w:rsidRPr="00F9714E" w14:paraId="4852BF6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3756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B276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514D0D2" w14:textId="398F72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6A9C0019" w14:textId="616CC1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CA9ED" w14:textId="2E235E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FEA0D" w14:textId="695253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116.88 </w:t>
            </w:r>
          </w:p>
        </w:tc>
      </w:tr>
      <w:tr w:rsidR="00F9714E" w:rsidRPr="00F9714E" w14:paraId="741B1CD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6961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97E0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7A47B74" w14:textId="45D71E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C20F1B9" w14:textId="028781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62537" w14:textId="5F7493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E951B" w14:textId="2FF416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4,146.22 </w:t>
            </w:r>
          </w:p>
        </w:tc>
      </w:tr>
      <w:tr w:rsidR="00F9714E" w:rsidRPr="00F9714E" w14:paraId="2DCFE75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DB9C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CA2C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93E12A0" w14:textId="14C0DB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D5D458A" w14:textId="71FFE3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18891" w14:textId="4FF1B6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0D673" w14:textId="4007F6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17.00 </w:t>
            </w:r>
          </w:p>
        </w:tc>
      </w:tr>
      <w:tr w:rsidR="00F9714E" w:rsidRPr="00F9714E" w14:paraId="607A3B6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A240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6232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F303303" w14:textId="27A9FD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0721E6BE" w14:textId="3EF530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DAE23" w14:textId="32B5BF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E4783" w14:textId="297B7D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3,493.45 </w:t>
            </w:r>
          </w:p>
        </w:tc>
      </w:tr>
      <w:tr w:rsidR="00F9714E" w:rsidRPr="00F9714E" w14:paraId="3AB39AB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62EA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841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F6E7DF2" w14:textId="5CACC4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E26543" w14:textId="509A15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38598" w14:textId="26CC8E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8F249" w14:textId="4C6D5C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9,220.00 </w:t>
            </w:r>
          </w:p>
        </w:tc>
      </w:tr>
      <w:tr w:rsidR="00F9714E" w:rsidRPr="00F9714E" w14:paraId="150795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3EB5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7B5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3EAF458" w14:textId="7A00054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7ACD60C" w14:textId="202A4F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C4A6C" w14:textId="7E453B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FF6AF" w14:textId="1C26D0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33.76 </w:t>
            </w:r>
          </w:p>
        </w:tc>
      </w:tr>
      <w:tr w:rsidR="00F9714E" w:rsidRPr="00F9714E" w14:paraId="5D24863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042E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41A4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2640AE4C" w14:textId="1D746F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A6B5C4C" w14:textId="220B20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09C6A" w14:textId="239BC6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D48F4" w14:textId="23778B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5,558.53 </w:t>
            </w:r>
          </w:p>
        </w:tc>
      </w:tr>
      <w:tr w:rsidR="00F9714E" w:rsidRPr="00F9714E" w14:paraId="21995F1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CDF9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9886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1CD1CEC0" w14:textId="379673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8,269.64 </w:t>
            </w:r>
          </w:p>
        </w:tc>
        <w:tc>
          <w:tcPr>
            <w:tcW w:w="958" w:type="pct"/>
            <w:tcBorders>
              <w:top w:val="nil"/>
              <w:left w:val="nil"/>
              <w:bottom w:val="single" w:sz="4" w:space="0" w:color="000000"/>
              <w:right w:val="single" w:sz="4" w:space="0" w:color="000000"/>
            </w:tcBorders>
            <w:shd w:val="clear" w:color="auto" w:fill="auto"/>
            <w:noWrap/>
            <w:vAlign w:val="bottom"/>
            <w:hideMark/>
          </w:tcPr>
          <w:p w14:paraId="37F5699A" w14:textId="57FB79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10838" w14:textId="199F1D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52CED" w14:textId="113082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8,269.64 </w:t>
            </w:r>
          </w:p>
        </w:tc>
      </w:tr>
      <w:tr w:rsidR="00F9714E" w:rsidRPr="00F9714E" w14:paraId="14CB89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274F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CE4C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10D11B48" w14:textId="785898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110582C" w14:textId="6321D2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3609C" w14:textId="71E3F1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E053C" w14:textId="501EFA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16.88 </w:t>
            </w:r>
          </w:p>
        </w:tc>
      </w:tr>
      <w:tr w:rsidR="00F9714E" w:rsidRPr="00F9714E" w14:paraId="68240A3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99BC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A1E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53BBDA" w14:textId="6F1256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225A7ADB" w14:textId="74E6BC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7E32D" w14:textId="3FE337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2F0FF" w14:textId="331226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924,418.40 </w:t>
            </w:r>
          </w:p>
        </w:tc>
      </w:tr>
      <w:tr w:rsidR="00F9714E" w:rsidRPr="00F9714E" w14:paraId="6C730455"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937A0"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BC7C5D2" w14:textId="25BBC55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2,053,453.11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CFB2E" w14:textId="241C71A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3CF126" w14:textId="1DA6FA4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FC05AF" w14:textId="35F396D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2,053,453.11 </w:t>
            </w:r>
          </w:p>
        </w:tc>
      </w:tr>
      <w:tr w:rsidR="00F9714E" w:rsidRPr="00F9714E" w14:paraId="0E6A646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A112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13B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D8341CF" w14:textId="555A08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0F808C87" w14:textId="3132ED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BC0DA" w14:textId="4AE6C3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4252AB" w14:textId="18FC98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97,224.48 </w:t>
            </w:r>
          </w:p>
        </w:tc>
      </w:tr>
      <w:tr w:rsidR="00F9714E" w:rsidRPr="00F9714E" w14:paraId="2A24264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AAE0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3A1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32E6734" w14:textId="5929FF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663A0B4F" w14:textId="42969F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0B23C" w14:textId="37ABFE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28E25" w14:textId="6F31A7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279,936.81 </w:t>
            </w:r>
          </w:p>
        </w:tc>
      </w:tr>
      <w:tr w:rsidR="00F9714E" w:rsidRPr="00F9714E" w14:paraId="5DA97C5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DC0A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54D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14EBA24A" w14:textId="2C8166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EBDA27D" w14:textId="38150C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F5254" w14:textId="45CE1D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62DD8" w14:textId="3E2BE1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4,760.66 </w:t>
            </w:r>
          </w:p>
        </w:tc>
      </w:tr>
      <w:tr w:rsidR="00F9714E" w:rsidRPr="00F9714E" w14:paraId="13C323A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3799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C25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0A8115F" w14:textId="535372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4AAF29E0" w14:textId="0E13D5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65157" w14:textId="5BD12A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B492D" w14:textId="46246B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4,777.66 </w:t>
            </w:r>
          </w:p>
        </w:tc>
      </w:tr>
      <w:tr w:rsidR="00F9714E" w:rsidRPr="00F9714E" w14:paraId="2B74210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AC11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D5A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0043A8DF" w14:textId="79ABAB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3EB21CD2" w14:textId="1E97C9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88BC4" w14:textId="75CD66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6C083" w14:textId="621408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17,122.54 </w:t>
            </w:r>
          </w:p>
        </w:tc>
      </w:tr>
      <w:tr w:rsidR="00F9714E" w:rsidRPr="00F9714E" w14:paraId="68423A7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4EA2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7D2B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89C0D61" w14:textId="2D976D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35B9F39E" w14:textId="54D88B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3C2C6" w14:textId="399CBB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3FF9F" w14:textId="18386B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9,172.06 </w:t>
            </w:r>
          </w:p>
        </w:tc>
      </w:tr>
      <w:tr w:rsidR="00F9714E" w:rsidRPr="00F9714E" w14:paraId="56300BB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AFBC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9820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086EB2CC" w14:textId="602662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19CDE493" w14:textId="255A24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6922E" w14:textId="72259C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299B7" w14:textId="79806F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2,101.16 </w:t>
            </w:r>
          </w:p>
        </w:tc>
      </w:tr>
      <w:tr w:rsidR="00F9714E" w:rsidRPr="00F9714E" w14:paraId="602E95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E96F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35F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5E36114" w14:textId="55E1C0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3F102338" w14:textId="4CFF8D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3E4D9" w14:textId="450045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F39F1" w14:textId="0B9DD7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077.36 </w:t>
            </w:r>
          </w:p>
        </w:tc>
      </w:tr>
      <w:tr w:rsidR="00F9714E" w:rsidRPr="00F9714E" w14:paraId="4246FC8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E715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DFCA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9917BFE" w14:textId="1BD907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hideMark/>
          </w:tcPr>
          <w:p w14:paraId="2D4E681C" w14:textId="01ABC8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CD3CA" w14:textId="4567F4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5A927" w14:textId="34E37C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0,902.96 </w:t>
            </w:r>
          </w:p>
        </w:tc>
      </w:tr>
      <w:tr w:rsidR="00F9714E" w:rsidRPr="00F9714E" w14:paraId="2B7B2AD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3C70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8140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2DF5A710" w14:textId="76A7B8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4416EC14" w14:textId="6C28C1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B8362" w14:textId="4AAF97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C2D1B" w14:textId="122A8B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3,704.66 </w:t>
            </w:r>
          </w:p>
        </w:tc>
      </w:tr>
      <w:tr w:rsidR="00F9714E" w:rsidRPr="00F9714E" w14:paraId="627DA13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85A1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618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CA66F4F" w14:textId="63B705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180924CF" w14:textId="7FD550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5DD76" w14:textId="43C3E1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DBD8C" w14:textId="23DCBC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41,449.56 </w:t>
            </w:r>
          </w:p>
        </w:tc>
      </w:tr>
      <w:tr w:rsidR="00F9714E" w:rsidRPr="00F9714E" w14:paraId="22A0A7C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E907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955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54F07219" w14:textId="7904F7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275607F1" w14:textId="10C135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B80BE" w14:textId="2CDE53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6CAD8" w14:textId="5734A3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7,448.42 </w:t>
            </w:r>
          </w:p>
        </w:tc>
      </w:tr>
      <w:tr w:rsidR="00F9714E" w:rsidRPr="00F9714E" w14:paraId="5640CD0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2031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D7C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30A35BA4" w14:textId="218335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5FF809E" w14:textId="4B25C3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5DF4D" w14:textId="2047FF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465C4" w14:textId="40B5D4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26.66 </w:t>
            </w:r>
          </w:p>
        </w:tc>
      </w:tr>
      <w:tr w:rsidR="00F9714E" w:rsidRPr="00F9714E" w14:paraId="454D3BF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70BB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95AD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2AFE2759" w14:textId="501827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3383AE0" w14:textId="5EF7D3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79065" w14:textId="0A8F44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B579F" w14:textId="131856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8,775.86 </w:t>
            </w:r>
          </w:p>
        </w:tc>
      </w:tr>
      <w:tr w:rsidR="00F9714E" w:rsidRPr="00F9714E" w14:paraId="28E253F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1437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6584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2F50456" w14:textId="76D8A6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3CB45D11" w14:textId="22EA15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31889" w14:textId="62763C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124EC" w14:textId="49C29B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81,260.66 </w:t>
            </w:r>
          </w:p>
        </w:tc>
      </w:tr>
      <w:tr w:rsidR="00F9714E" w:rsidRPr="00F9714E" w14:paraId="65D85FF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C099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8BE0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0D2FA42F" w14:textId="58F0A0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77BA6009" w14:textId="2D1327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33C9C" w14:textId="1C3AD6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90743" w14:textId="68D459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2,251.04 </w:t>
            </w:r>
          </w:p>
        </w:tc>
      </w:tr>
      <w:tr w:rsidR="00F9714E" w:rsidRPr="00F9714E" w14:paraId="71DEAF1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683A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4D6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17A9BE57" w14:textId="227C83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65F7CD6B" w14:textId="270C10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07C74" w14:textId="61B214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34E46" w14:textId="0B8662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73,009.66 </w:t>
            </w:r>
          </w:p>
        </w:tc>
      </w:tr>
      <w:tr w:rsidR="00F9714E" w:rsidRPr="00F9714E" w14:paraId="32716B0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EFEA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B769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1F0CA8E" w14:textId="6D3391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6D978BAA" w14:textId="38A971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5F00B" w14:textId="4F9EEF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6B66E" w14:textId="6C45EF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8,351.66 </w:t>
            </w:r>
          </w:p>
        </w:tc>
      </w:tr>
      <w:tr w:rsidR="00F9714E" w:rsidRPr="00F9714E" w14:paraId="6F09F66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4004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B6CA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0F2FEE2" w14:textId="6F28AA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0528E5E4" w14:textId="2FA85E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821BE" w14:textId="65667B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320B2" w14:textId="74D62C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5,337.88 </w:t>
            </w:r>
          </w:p>
        </w:tc>
      </w:tr>
      <w:tr w:rsidR="00F9714E" w:rsidRPr="00F9714E" w14:paraId="29CDF93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DCF9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1DC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519445EF" w14:textId="2193C2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404BCE9F" w14:textId="38A9CC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279B6" w14:textId="773827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40DB1" w14:textId="503F09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1,301.78 </w:t>
            </w:r>
          </w:p>
        </w:tc>
      </w:tr>
      <w:tr w:rsidR="00F9714E" w:rsidRPr="00F9714E" w14:paraId="4F84981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EC2D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5A8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168662ED" w14:textId="2E684A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C8DEDE6" w14:textId="1F4BFD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C5531" w14:textId="5FF5BC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CFAF7" w14:textId="33DEE5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1,401.58 </w:t>
            </w:r>
          </w:p>
        </w:tc>
      </w:tr>
      <w:tr w:rsidR="00F9714E" w:rsidRPr="00F9714E" w14:paraId="36D6357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C8E3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77B8B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11F6A9FD" w14:textId="6B9EE0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EE41066" w14:textId="017307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5E974" w14:textId="113DD5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9DD28" w14:textId="7B81E2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2,339.30 </w:t>
            </w:r>
          </w:p>
        </w:tc>
      </w:tr>
      <w:tr w:rsidR="00F9714E" w:rsidRPr="00F9714E" w14:paraId="68B642A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D688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FBE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B9F10CD" w14:textId="5E1E3C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0543D26" w14:textId="198CB7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AA8E0" w14:textId="237D84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DA3EA" w14:textId="60C6C4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7,449.16 </w:t>
            </w:r>
          </w:p>
        </w:tc>
      </w:tr>
      <w:tr w:rsidR="00F9714E" w:rsidRPr="00F9714E" w14:paraId="3FA4C78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85AD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2815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299A5A6" w14:textId="4D0E4D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3B74BB7B" w14:textId="04EF53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91FED" w14:textId="7479C1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A6A16" w14:textId="3A1BAA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9,573.66 </w:t>
            </w:r>
          </w:p>
        </w:tc>
      </w:tr>
      <w:tr w:rsidR="00F9714E" w:rsidRPr="00F9714E" w14:paraId="6A1937D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7517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E4B9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7B74450" w14:textId="2BEC68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2CC48429" w14:textId="551849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EDD3C" w14:textId="7EB693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9ED15" w14:textId="0EDE59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3,329.86 </w:t>
            </w:r>
          </w:p>
        </w:tc>
      </w:tr>
      <w:tr w:rsidR="00F9714E" w:rsidRPr="00F9714E" w14:paraId="115DBE5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0EF3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66B0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1248EB0" w14:textId="597ADA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4282B0AE" w14:textId="4B247B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0ECA3" w14:textId="24D54F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2F27F" w14:textId="166D0C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4,434.66 </w:t>
            </w:r>
          </w:p>
        </w:tc>
      </w:tr>
      <w:tr w:rsidR="00F9714E" w:rsidRPr="00F9714E" w14:paraId="50B588C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BDF0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7FE0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32A8294" w14:textId="51AB75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40E04EA4" w14:textId="342901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5D28D" w14:textId="7F4222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B576B" w14:textId="54F3E8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9,996.66 </w:t>
            </w:r>
          </w:p>
        </w:tc>
      </w:tr>
      <w:tr w:rsidR="00F9714E" w:rsidRPr="00F9714E" w14:paraId="60AEAB6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DEDA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2D69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10F3E2A" w14:textId="5FADBF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00D0ACE6" w14:textId="1C0F03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5ACA6" w14:textId="3D3543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D45E2" w14:textId="2EC35F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81,904.54 </w:t>
            </w:r>
          </w:p>
        </w:tc>
      </w:tr>
      <w:tr w:rsidR="00F9714E" w:rsidRPr="00F9714E" w14:paraId="164B20C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30A2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A5D2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213578B7" w14:textId="4D6788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1B64D781" w14:textId="416103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C2D3C" w14:textId="3108CE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00136" w14:textId="2C775C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3,022.76 </w:t>
            </w:r>
          </w:p>
        </w:tc>
      </w:tr>
      <w:tr w:rsidR="00F9714E" w:rsidRPr="00F9714E" w14:paraId="0E124D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43F1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4366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5891032" w14:textId="045630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563F4047" w14:textId="3C9641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1D622" w14:textId="21FEF0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0B73C" w14:textId="143B6C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8,343.70 </w:t>
            </w:r>
          </w:p>
        </w:tc>
      </w:tr>
      <w:tr w:rsidR="00F9714E" w:rsidRPr="00F9714E" w14:paraId="5159FA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CF21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F679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346F28A" w14:textId="439BFC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13D35F51" w14:textId="099D22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C6F55" w14:textId="4495FB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7DF9B" w14:textId="565212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2,555.46 </w:t>
            </w:r>
          </w:p>
        </w:tc>
      </w:tr>
      <w:tr w:rsidR="00F9714E" w:rsidRPr="00F9714E" w14:paraId="3D72D27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E0F1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640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341931A" w14:textId="42C7C2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15B52BFB" w14:textId="786979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5065C" w14:textId="58AD37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1F0E1" w14:textId="254F32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1,873.66 </w:t>
            </w:r>
          </w:p>
        </w:tc>
      </w:tr>
      <w:tr w:rsidR="00F9714E" w:rsidRPr="00F9714E" w14:paraId="521F64F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FDF5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7DF7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3B52144" w14:textId="088771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6C9EE4B" w14:textId="4FC4DF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77CC1" w14:textId="42A43C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9B2DC" w14:textId="6015FE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9,875.66 </w:t>
            </w:r>
          </w:p>
        </w:tc>
      </w:tr>
      <w:tr w:rsidR="00F9714E" w:rsidRPr="00F9714E" w14:paraId="479928C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1E0D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AF1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494C0C5" w14:textId="7A6039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19B40DBA" w14:textId="6C277F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F48FA" w14:textId="7C1F0B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F5F55" w14:textId="67660D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9,068.54 </w:t>
            </w:r>
          </w:p>
        </w:tc>
      </w:tr>
      <w:tr w:rsidR="00F9714E" w:rsidRPr="00F9714E" w14:paraId="3F0A27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E3F8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7BA5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D574F3" w14:textId="061B56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4F46F29" w14:textId="406A0A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94C6A" w14:textId="560327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55427" w14:textId="6A39C4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8,351.66 </w:t>
            </w:r>
          </w:p>
        </w:tc>
      </w:tr>
      <w:tr w:rsidR="00F9714E" w:rsidRPr="00F9714E" w14:paraId="3C6127B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075E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6F1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D7E21B2" w14:textId="16E280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0ADF78A4" w14:textId="4F3A1F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3F04A" w14:textId="3FD86E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61004" w14:textId="7E5A99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06,509.52 </w:t>
            </w:r>
          </w:p>
        </w:tc>
      </w:tr>
      <w:tr w:rsidR="00F9714E" w:rsidRPr="00F9714E" w14:paraId="1A471B3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D958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D89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DC3D986" w14:textId="723096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1D7CB403" w14:textId="159DF9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291C2" w14:textId="4EC458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EA1EE" w14:textId="597112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7,449.16 </w:t>
            </w:r>
          </w:p>
        </w:tc>
      </w:tr>
      <w:tr w:rsidR="00F9714E" w:rsidRPr="00F9714E" w14:paraId="48202D0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C4BE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889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62FD042" w14:textId="2036E4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23556F3C" w14:textId="4C155A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922FF" w14:textId="3D83DB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04E14" w14:textId="5095A7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5,480.04 </w:t>
            </w:r>
          </w:p>
        </w:tc>
      </w:tr>
      <w:tr w:rsidR="00F9714E" w:rsidRPr="00F9714E" w14:paraId="63FF8D8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B741B"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651E322" w14:textId="19679AD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621,75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1E837974" w14:textId="349274F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D71269" w14:textId="52F1870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EA139F" w14:textId="301C389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621,752.48 </w:t>
            </w:r>
          </w:p>
        </w:tc>
      </w:tr>
      <w:tr w:rsidR="00F9714E" w:rsidRPr="00F9714E" w14:paraId="48E34F6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675C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10A1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732BFF8C" w14:textId="6C4377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79F781E3" w14:textId="3D9591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ECE30" w14:textId="439483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78D07E" w14:textId="1AEDA0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9,054,846.90 </w:t>
            </w:r>
          </w:p>
        </w:tc>
      </w:tr>
      <w:tr w:rsidR="00F9714E" w:rsidRPr="00F9714E" w14:paraId="608A475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B311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7EC9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2C4B5802" w14:textId="680F5B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C1CB1" w14:textId="11D67E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59594" w14:textId="621C4E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84274" w14:textId="56B7A8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0,000.00 </w:t>
            </w:r>
          </w:p>
        </w:tc>
      </w:tr>
      <w:tr w:rsidR="00F9714E" w:rsidRPr="00F9714E" w14:paraId="10EA300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091D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834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7216108B" w14:textId="127B98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53858B39" w14:textId="14F59B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AE4BF" w14:textId="0CCB35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64175" w14:textId="453687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3,036.10 </w:t>
            </w:r>
          </w:p>
        </w:tc>
      </w:tr>
      <w:tr w:rsidR="00F9714E" w:rsidRPr="00F9714E" w14:paraId="3C54460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210A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5BD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DCE0602" w14:textId="2065A0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C96A98" w14:textId="646A0B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B2A54" w14:textId="710A79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39B94" w14:textId="2E2FB7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0,000.00 </w:t>
            </w:r>
          </w:p>
        </w:tc>
      </w:tr>
      <w:tr w:rsidR="00F9714E" w:rsidRPr="00F9714E" w14:paraId="278CD51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0069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891B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45BC7D1" w14:textId="1BE8BA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00D73B1" w14:textId="46A741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C342D" w14:textId="620D28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8B3F" w14:textId="3DC35A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3,107.48 </w:t>
            </w:r>
          </w:p>
        </w:tc>
      </w:tr>
      <w:tr w:rsidR="00F9714E" w:rsidRPr="00F9714E" w14:paraId="430BE2F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8A29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221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0B241B0F" w14:textId="5B7C5E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1,280.00 </w:t>
            </w:r>
          </w:p>
        </w:tc>
        <w:tc>
          <w:tcPr>
            <w:tcW w:w="958" w:type="pct"/>
            <w:tcBorders>
              <w:top w:val="nil"/>
              <w:left w:val="nil"/>
              <w:bottom w:val="single" w:sz="4" w:space="0" w:color="000000"/>
              <w:right w:val="single" w:sz="4" w:space="0" w:color="000000"/>
            </w:tcBorders>
            <w:shd w:val="clear" w:color="auto" w:fill="auto"/>
            <w:noWrap/>
            <w:vAlign w:val="bottom"/>
            <w:hideMark/>
          </w:tcPr>
          <w:p w14:paraId="032EB5A4" w14:textId="730E83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B07FB" w14:textId="1BEC24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DF2E5" w14:textId="32E6CE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1,280.00 </w:t>
            </w:r>
          </w:p>
        </w:tc>
      </w:tr>
      <w:tr w:rsidR="00F9714E" w:rsidRPr="00F9714E" w14:paraId="0384266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F7BF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3A93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304E9D4F" w14:textId="48B081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2F5B7BD" w14:textId="2DD01A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6B7E9" w14:textId="5B45EC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A2EDA" w14:textId="69596E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120.00 </w:t>
            </w:r>
          </w:p>
        </w:tc>
      </w:tr>
      <w:tr w:rsidR="00F9714E" w:rsidRPr="00F9714E" w14:paraId="5638093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31D8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FCC0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3F52432A" w14:textId="605ED2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3,362.00 </w:t>
            </w:r>
          </w:p>
        </w:tc>
        <w:tc>
          <w:tcPr>
            <w:tcW w:w="958" w:type="pct"/>
            <w:tcBorders>
              <w:top w:val="nil"/>
              <w:left w:val="nil"/>
              <w:bottom w:val="single" w:sz="4" w:space="0" w:color="000000"/>
              <w:right w:val="single" w:sz="4" w:space="0" w:color="000000"/>
            </w:tcBorders>
            <w:shd w:val="clear" w:color="auto" w:fill="auto"/>
            <w:noWrap/>
            <w:vAlign w:val="bottom"/>
            <w:hideMark/>
          </w:tcPr>
          <w:p w14:paraId="51E78563" w14:textId="5F1C1D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50CB8" w14:textId="6E16C4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5BBF3" w14:textId="7B4C9E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3,362.00 </w:t>
            </w:r>
          </w:p>
        </w:tc>
      </w:tr>
      <w:tr w:rsidR="00F9714E" w:rsidRPr="00F9714E" w14:paraId="636539B9"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6FFDD"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73529C8C" w14:textId="055F1B9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434C89D7" w14:textId="78A7D36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50D4FE" w14:textId="3BD6E70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0816F3" w14:textId="4031839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244,059.63 </w:t>
            </w:r>
          </w:p>
        </w:tc>
      </w:tr>
      <w:tr w:rsidR="00F9714E" w:rsidRPr="00F9714E" w14:paraId="46CA347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4590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948A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825DF7A" w14:textId="0DD4DE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FFB21DD" w14:textId="5B2CAB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EED42" w14:textId="714C88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F0CBE1" w14:textId="6439F8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219,253.56 </w:t>
            </w:r>
          </w:p>
        </w:tc>
      </w:tr>
      <w:tr w:rsidR="00F9714E" w:rsidRPr="00F9714E" w14:paraId="2170276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C1FE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1F81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4C46F274" w14:textId="38CC7A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02827" w14:textId="2E494D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13C1B" w14:textId="293345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BACC6" w14:textId="0E2438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5,000.00 </w:t>
            </w:r>
          </w:p>
        </w:tc>
      </w:tr>
      <w:tr w:rsidR="00F9714E" w:rsidRPr="00F9714E" w14:paraId="43FDF51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3B36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5E68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1609DC21" w14:textId="40D4C2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134EA6F9" w14:textId="3AAACE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84EC9" w14:textId="107DF3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354ED" w14:textId="52852A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3,782.90 </w:t>
            </w:r>
          </w:p>
        </w:tc>
      </w:tr>
      <w:tr w:rsidR="00F9714E" w:rsidRPr="00F9714E" w14:paraId="3C5D54B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164D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5E6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360CC317" w14:textId="341F90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22A50DCE" w14:textId="02E85E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5BB9" w14:textId="6EAFB0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E916A" w14:textId="00F89E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7,948.00 </w:t>
            </w:r>
          </w:p>
        </w:tc>
      </w:tr>
      <w:tr w:rsidR="00F9714E" w:rsidRPr="00F9714E" w14:paraId="6CC586D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8D09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38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3AEAA93" w14:textId="058847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0ED2C4E3" w14:textId="37DD75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7F921" w14:textId="70558D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D3776" w14:textId="7A53EB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7,097.28 </w:t>
            </w:r>
          </w:p>
        </w:tc>
      </w:tr>
      <w:tr w:rsidR="00F9714E" w:rsidRPr="00F9714E" w14:paraId="6BC85C9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342F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DF66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9A25EBA" w14:textId="7C5480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518DDE9" w14:textId="267B0B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61367" w14:textId="03EA76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33581" w14:textId="609BA8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3,486.00 </w:t>
            </w:r>
          </w:p>
        </w:tc>
      </w:tr>
      <w:tr w:rsidR="00F9714E" w:rsidRPr="00F9714E" w14:paraId="398B25E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51F0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4AB2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40B70648" w14:textId="29E884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4878DAFD" w14:textId="6D00D9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5E5CA" w14:textId="682375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D53F8" w14:textId="595878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7,491.89 </w:t>
            </w:r>
          </w:p>
        </w:tc>
      </w:tr>
      <w:tr w:rsidR="00F9714E" w:rsidRPr="00F9714E" w14:paraId="69091F3C"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3A4D2A"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9AEFEDB" w14:textId="33F252F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6973CCAE" w14:textId="56BED4D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A802719" w14:textId="09933B6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68B589" w14:textId="4FFF666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4,045,928.06 </w:t>
            </w:r>
          </w:p>
        </w:tc>
      </w:tr>
      <w:tr w:rsidR="00F9714E" w:rsidRPr="00F9714E" w14:paraId="023C6289"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0322A"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8914848" w14:textId="5F0B625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8EAF86" w14:textId="0C54DE3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F07874" w14:textId="3B97AAD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49CCA3" w14:textId="5F83180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503,670.00 </w:t>
            </w:r>
          </w:p>
        </w:tc>
      </w:tr>
      <w:tr w:rsidR="00F9714E" w:rsidRPr="00F9714E" w14:paraId="55EA2B7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CC2A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4C3A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4320075" w14:textId="157858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D4863D7" w14:textId="3DF2F4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B190D" w14:textId="45FBE2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D01C8" w14:textId="1C3F4D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0,750.00 </w:t>
            </w:r>
          </w:p>
        </w:tc>
      </w:tr>
      <w:tr w:rsidR="00F9714E" w:rsidRPr="00F9714E" w14:paraId="6BFFC9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1B3C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B447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06F7621" w14:textId="4C1A2C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F13C075" w14:textId="27235C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B14A2" w14:textId="574175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3534F" w14:textId="7C7508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5,265.00 </w:t>
            </w:r>
          </w:p>
        </w:tc>
      </w:tr>
      <w:tr w:rsidR="00F9714E" w:rsidRPr="00F9714E" w14:paraId="3EC1718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4523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2CC1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C5C6C78" w14:textId="620B29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0B9F077" w14:textId="59CABE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AD9E7" w14:textId="49968F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63023" w14:textId="2982A4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0,962.50 </w:t>
            </w:r>
          </w:p>
        </w:tc>
      </w:tr>
      <w:tr w:rsidR="00F9714E" w:rsidRPr="00F9714E" w14:paraId="3D9A4BF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E08F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A9DE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0329A821" w14:textId="582455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023A658" w14:textId="08E00C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16C31" w14:textId="3251C5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065B3" w14:textId="64E30C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550.00 </w:t>
            </w:r>
          </w:p>
        </w:tc>
      </w:tr>
      <w:tr w:rsidR="00F9714E" w:rsidRPr="00F9714E" w14:paraId="73EEF1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0DE3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A4A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541A079" w14:textId="1C65AB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631C0" w14:textId="092FAC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F6CE3" w14:textId="048C50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12E02" w14:textId="41DCED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3,000.00 </w:t>
            </w:r>
          </w:p>
        </w:tc>
      </w:tr>
      <w:tr w:rsidR="00F9714E" w:rsidRPr="00F9714E" w14:paraId="5DE29E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6935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0147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7CED6C6C" w14:textId="342E60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3B65539C" w14:textId="528E4E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56290" w14:textId="23DE8D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2EE74" w14:textId="6653B8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0,667.50 </w:t>
            </w:r>
          </w:p>
        </w:tc>
      </w:tr>
      <w:tr w:rsidR="00F9714E" w:rsidRPr="00F9714E" w14:paraId="4AD0A80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BDDF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066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5D517F9" w14:textId="140186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B058033" w14:textId="2C3F87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40F13" w14:textId="34A119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33122" w14:textId="072C3F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1,237.50 </w:t>
            </w:r>
          </w:p>
        </w:tc>
      </w:tr>
      <w:tr w:rsidR="00F9714E" w:rsidRPr="00F9714E" w14:paraId="3FA4423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B546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3072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7E570E7" w14:textId="6FCE11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82927AF" w14:textId="4FAC80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42F46" w14:textId="62B08B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6944D" w14:textId="0FADB3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1,237.50 </w:t>
            </w:r>
          </w:p>
        </w:tc>
      </w:tr>
      <w:tr w:rsidR="00F9714E" w:rsidRPr="00F9714E" w14:paraId="6ECF01CC"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BFAB7"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41DF8B3" w14:textId="6A9E466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CDACA09" w14:textId="44F24BD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85A166" w14:textId="1007167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8D8FB6" w14:textId="24E54D8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152,798.69 </w:t>
            </w:r>
          </w:p>
        </w:tc>
      </w:tr>
      <w:tr w:rsidR="00F9714E" w:rsidRPr="00F9714E" w14:paraId="55BCBEE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4D04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7975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6FB623D2" w14:textId="179D70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9891E1C" w14:textId="6D968D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4F2E9" w14:textId="2AE2DC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7AD36" w14:textId="32D225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504.00 </w:t>
            </w:r>
          </w:p>
        </w:tc>
      </w:tr>
      <w:tr w:rsidR="00F9714E" w:rsidRPr="00F9714E" w14:paraId="74F8DDD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5101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7309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5F8F58A8" w14:textId="200DF3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19491C65" w14:textId="46E486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30FBB" w14:textId="0C5F4F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F45E2" w14:textId="71AEF9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4,566.00 </w:t>
            </w:r>
          </w:p>
        </w:tc>
      </w:tr>
      <w:tr w:rsidR="00F9714E" w:rsidRPr="00F9714E" w14:paraId="4E9D2A8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3932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0A6A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7ED6B8BF" w14:textId="215B29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0E7A744C" w14:textId="1B1CEA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C334C" w14:textId="6EF804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89A1D" w14:textId="3963E5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6,919.20 </w:t>
            </w:r>
          </w:p>
        </w:tc>
      </w:tr>
      <w:tr w:rsidR="00F9714E" w:rsidRPr="00F9714E" w14:paraId="6CB4045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4FDF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EE74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2D3BA22E" w14:textId="48516F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3C97D33" w14:textId="3710D6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4FA19" w14:textId="6BAC57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B727D" w14:textId="758AC3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0,768.00 </w:t>
            </w:r>
          </w:p>
        </w:tc>
      </w:tr>
      <w:tr w:rsidR="00F9714E" w:rsidRPr="00F9714E" w14:paraId="316F52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7832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E56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57264561" w14:textId="1469F8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2407AD1" w14:textId="491739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4A94D" w14:textId="42A4E7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FAEBC" w14:textId="3E90D7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5,471.25 </w:t>
            </w:r>
          </w:p>
        </w:tc>
      </w:tr>
      <w:tr w:rsidR="00F9714E" w:rsidRPr="00F9714E" w14:paraId="672F2D9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2D63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1A11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361E2C1A" w14:textId="776EE0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3E8EAA20" w14:textId="178CE5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16ED0" w14:textId="1CEBF0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4C53A" w14:textId="2508BA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8,579.98 </w:t>
            </w:r>
          </w:p>
        </w:tc>
      </w:tr>
      <w:tr w:rsidR="00F9714E" w:rsidRPr="00F9714E" w14:paraId="6C4037C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503C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F924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5DBCBB70" w14:textId="03579D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6F9041" w14:textId="769E24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DDBEA" w14:textId="30A798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A72BA" w14:textId="543BA1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4,000.00 </w:t>
            </w:r>
          </w:p>
        </w:tc>
      </w:tr>
      <w:tr w:rsidR="00F9714E" w:rsidRPr="00F9714E" w14:paraId="1664118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921B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F41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A0175A4" w14:textId="2B3647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50AE4C0" w14:textId="5CCE68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6813A" w14:textId="630F5C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861FE" w14:textId="548D46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4,500.00 </w:t>
            </w:r>
          </w:p>
        </w:tc>
      </w:tr>
      <w:tr w:rsidR="00F9714E" w:rsidRPr="00F9714E" w14:paraId="5A16CBE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17A7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38B2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67BD6CC5" w14:textId="417E58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9029E1A" w14:textId="570B2A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831CD" w14:textId="007E06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B3D98" w14:textId="58ACDF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4,590.00 </w:t>
            </w:r>
          </w:p>
        </w:tc>
      </w:tr>
      <w:tr w:rsidR="00F9714E" w:rsidRPr="00F9714E" w14:paraId="093144B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4FE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79C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774BBAF6" w14:textId="48C71E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F50562C" w14:textId="1357CF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6918E" w14:textId="67872C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AB792" w14:textId="72F2CC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1,025.76 </w:t>
            </w:r>
          </w:p>
        </w:tc>
      </w:tr>
      <w:tr w:rsidR="00F9714E" w:rsidRPr="00F9714E" w14:paraId="4D4E86C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5F0E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6BDC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5FA8308" w14:textId="36F47E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5681B5A7" w14:textId="47119B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2A926" w14:textId="6EDC5D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FFCB5" w14:textId="1CA032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9,556.50 </w:t>
            </w:r>
          </w:p>
        </w:tc>
      </w:tr>
      <w:tr w:rsidR="00F9714E" w:rsidRPr="00F9714E" w14:paraId="419B996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5E7D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B477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2219AD1" w14:textId="226264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7E3CFDB1" w14:textId="0DC5CC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D713B" w14:textId="5F4EA2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D96B6" w14:textId="5C6EE1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318.00 </w:t>
            </w:r>
          </w:p>
        </w:tc>
      </w:tr>
      <w:tr w:rsidR="00F9714E" w:rsidRPr="00F9714E" w14:paraId="7CB3BBB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3991"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8A537E9" w14:textId="1847D0E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55E9D05" w14:textId="5BA4F15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BA8535" w14:textId="4193025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3952B87" w14:textId="70FB386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7,774,334.58 </w:t>
            </w:r>
          </w:p>
        </w:tc>
      </w:tr>
      <w:tr w:rsidR="00F9714E" w:rsidRPr="00F9714E" w14:paraId="3E04DCC7" w14:textId="77777777" w:rsidTr="00F9714E">
        <w:trPr>
          <w:trHeight w:val="20"/>
        </w:trPr>
        <w:tc>
          <w:tcPr>
            <w:tcW w:w="79" w:type="pct"/>
            <w:tcBorders>
              <w:top w:val="nil"/>
              <w:left w:val="nil"/>
              <w:bottom w:val="single" w:sz="4" w:space="0" w:color="000000"/>
              <w:right w:val="nil"/>
            </w:tcBorders>
            <w:shd w:val="clear" w:color="auto" w:fill="auto"/>
            <w:noWrap/>
            <w:vAlign w:val="bottom"/>
            <w:hideMark/>
          </w:tcPr>
          <w:p w14:paraId="16368932"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bottom"/>
            <w:hideMark/>
          </w:tcPr>
          <w:p w14:paraId="453A11E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FCE142C" w14:textId="58B9A5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E8D7D6" w14:textId="62CDD7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D369D" w14:textId="32D54E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14E0E7" w14:textId="7F37CA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4,000.00 </w:t>
            </w:r>
          </w:p>
        </w:tc>
      </w:tr>
      <w:tr w:rsidR="00F9714E" w:rsidRPr="00F9714E" w14:paraId="0707E00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6967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7E4D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1EB3FFFA" w14:textId="254302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A6FDFCD" w14:textId="417E3D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9AE57" w14:textId="193544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2049E" w14:textId="4E7B1C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0.78 </w:t>
            </w:r>
          </w:p>
        </w:tc>
      </w:tr>
      <w:tr w:rsidR="00F9714E" w:rsidRPr="00F9714E" w14:paraId="5868493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AB3C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FB2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77AE122F" w14:textId="2515D4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6BFC938D" w14:textId="6021AD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57970" w14:textId="0B0A5A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0A935" w14:textId="4F8B9E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4,076.12 </w:t>
            </w:r>
          </w:p>
        </w:tc>
      </w:tr>
      <w:tr w:rsidR="00F9714E" w:rsidRPr="00F9714E" w14:paraId="550050E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CCF3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658D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66FAB3C6" w14:textId="11E3D8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3ACFAF50" w14:textId="6C92D6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5579E" w14:textId="53A916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F3425" w14:textId="6AAEE5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6,535.58 </w:t>
            </w:r>
          </w:p>
        </w:tc>
      </w:tr>
      <w:tr w:rsidR="00F9714E" w:rsidRPr="00F9714E" w14:paraId="7DD24E7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D53A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E6F4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F2EDEB0" w14:textId="60911D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5421EA1E" w14:textId="392993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F551E" w14:textId="32CF2F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14008" w14:textId="6A3119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1,185.84 </w:t>
            </w:r>
          </w:p>
        </w:tc>
      </w:tr>
      <w:tr w:rsidR="00F9714E" w:rsidRPr="00F9714E" w14:paraId="0F2E364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92A1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0556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88907DE" w14:textId="6FAD8B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5BFF9302" w14:textId="3D9132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798E0" w14:textId="39B4B6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0D1D1" w14:textId="5395C3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1,868.08 </w:t>
            </w:r>
          </w:p>
        </w:tc>
      </w:tr>
      <w:tr w:rsidR="00F9714E" w:rsidRPr="00F9714E" w14:paraId="1991955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575F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C8B8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0B2B136" w14:textId="67234D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22452A4D" w14:textId="3F06B2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4A2F7" w14:textId="76BD9E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CB326" w14:textId="4075F1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5,144.53 </w:t>
            </w:r>
          </w:p>
        </w:tc>
      </w:tr>
      <w:tr w:rsidR="00F9714E" w:rsidRPr="00F9714E" w14:paraId="6A368F6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B10F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6657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21504820" w14:textId="3905A4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1FEBBF30" w14:textId="282CC7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25A89" w14:textId="3E7BA2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7FD8C" w14:textId="0736A0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73,568.37 </w:t>
            </w:r>
          </w:p>
        </w:tc>
      </w:tr>
      <w:tr w:rsidR="00F9714E" w:rsidRPr="00F9714E" w14:paraId="4F5E5F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94D8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139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769C2D3" w14:textId="28A884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F63E96C" w14:textId="08EA29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ECD17" w14:textId="261B64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EEB1B" w14:textId="3EB68E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6,200.00 </w:t>
            </w:r>
          </w:p>
        </w:tc>
      </w:tr>
      <w:tr w:rsidR="00F9714E" w:rsidRPr="00F9714E" w14:paraId="088B976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E97C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2AC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7EE41B60" w14:textId="22AEE5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0FFB3AC6" w14:textId="047D22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A6C03" w14:textId="4F700A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E7DC5" w14:textId="485458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0,856.08 </w:t>
            </w:r>
          </w:p>
        </w:tc>
      </w:tr>
      <w:tr w:rsidR="00F9714E" w:rsidRPr="00F9714E" w14:paraId="50D4C99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C240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F2A0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63C8119" w14:textId="0EACB4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6A317026" w14:textId="43E81F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85A5E" w14:textId="75CE99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F8597" w14:textId="0E7282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7,845.45 </w:t>
            </w:r>
          </w:p>
        </w:tc>
      </w:tr>
      <w:tr w:rsidR="00F9714E" w:rsidRPr="00F9714E" w14:paraId="4B89FE2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6C0F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550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8D58067" w14:textId="502538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01ABAAB1" w14:textId="4AADDE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FEF6A" w14:textId="24E7DE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0884F" w14:textId="6BE86F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9,273.85 </w:t>
            </w:r>
          </w:p>
        </w:tc>
      </w:tr>
      <w:tr w:rsidR="00F9714E" w:rsidRPr="00F9714E" w14:paraId="534901C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8655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419B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5BDB3EEC" w14:textId="75A6C1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0509BB7B" w14:textId="0CC807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A05B2" w14:textId="1A6C71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9575B" w14:textId="5FA1E6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4,636.82 </w:t>
            </w:r>
          </w:p>
        </w:tc>
      </w:tr>
      <w:tr w:rsidR="00F9714E" w:rsidRPr="00F9714E" w14:paraId="0A8B292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6AA6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318B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EE7F747" w14:textId="3F71A1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64062DB1" w14:textId="3B024D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3C367" w14:textId="2BB290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C3A07" w14:textId="1C5222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1,013.18 </w:t>
            </w:r>
          </w:p>
        </w:tc>
      </w:tr>
      <w:tr w:rsidR="00F9714E" w:rsidRPr="00F9714E" w14:paraId="5405E89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6E53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4F26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D536D4C" w14:textId="395AD2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7494D253" w14:textId="14AD71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5B291" w14:textId="578C22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01441" w14:textId="5CE5F7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3,758.07 </w:t>
            </w:r>
          </w:p>
        </w:tc>
      </w:tr>
      <w:tr w:rsidR="00F9714E" w:rsidRPr="00F9714E" w14:paraId="227D64D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7CC2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0E1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1F83F85B" w14:textId="22FBD5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24DB74FA" w14:textId="6282C3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35651" w14:textId="76D64E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31D71" w14:textId="0698EE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0,642.42 </w:t>
            </w:r>
          </w:p>
        </w:tc>
      </w:tr>
      <w:tr w:rsidR="00F9714E" w:rsidRPr="00F9714E" w14:paraId="024776F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2A8C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1D33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5BF1385A" w14:textId="1CFDF6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500BBE45" w14:textId="6514E1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F3448" w14:textId="73AA42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5987B" w14:textId="02C932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71,119.15 </w:t>
            </w:r>
          </w:p>
        </w:tc>
      </w:tr>
      <w:tr w:rsidR="00F9714E" w:rsidRPr="00F9714E" w14:paraId="6C72298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A76E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0721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E456B42" w14:textId="7F467B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8309326" w14:textId="617613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A0048" w14:textId="560AA2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99E13" w14:textId="258D17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518.74 </w:t>
            </w:r>
          </w:p>
        </w:tc>
      </w:tr>
      <w:tr w:rsidR="00F9714E" w:rsidRPr="00F9714E" w14:paraId="39C2003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FE5C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FC7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5659E91" w14:textId="58772F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6810070" w14:textId="0CF6FD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A8168" w14:textId="5343CD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35FE1" w14:textId="1954D9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3,025.46 </w:t>
            </w:r>
          </w:p>
        </w:tc>
      </w:tr>
      <w:tr w:rsidR="00F9714E" w:rsidRPr="00F9714E" w14:paraId="26D4385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E669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376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7BF20B56" w14:textId="245330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0FA9D32A" w14:textId="471C03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69B8C" w14:textId="3175604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A008E" w14:textId="4F18B7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3,025.06 </w:t>
            </w:r>
          </w:p>
        </w:tc>
      </w:tr>
      <w:tr w:rsidR="00F9714E" w:rsidRPr="00F9714E" w14:paraId="734B187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2C82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5A3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5493320C" w14:textId="02CF75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2DF3D1A0" w14:textId="0CBFD3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DA3BD" w14:textId="093225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F87D6" w14:textId="7F89EC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3,821.56 </w:t>
            </w:r>
          </w:p>
        </w:tc>
      </w:tr>
      <w:tr w:rsidR="00F9714E" w:rsidRPr="00F9714E" w14:paraId="63D6B7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5C96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CFF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211E59ED" w14:textId="60761E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246C8E39" w14:textId="3E57C6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8F23A" w14:textId="6D690D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18CE3" w14:textId="318245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24,469.92 </w:t>
            </w:r>
          </w:p>
        </w:tc>
      </w:tr>
      <w:tr w:rsidR="00F9714E" w:rsidRPr="00F9714E" w14:paraId="0C59CF4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799B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036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0180634" w14:textId="620BDE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4B2C625" w14:textId="6AE327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83754" w14:textId="42E2B1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F9311" w14:textId="7DC04E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54,321.68 </w:t>
            </w:r>
          </w:p>
        </w:tc>
      </w:tr>
      <w:tr w:rsidR="00F9714E" w:rsidRPr="00F9714E" w14:paraId="0C0955C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1203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EE1B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956C2D6" w14:textId="64A43F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07D67E8" w14:textId="275A96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7F2CC" w14:textId="77D1A1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A2278" w14:textId="52A8BA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4,437.06 </w:t>
            </w:r>
          </w:p>
        </w:tc>
      </w:tr>
      <w:tr w:rsidR="00F9714E" w:rsidRPr="00F9714E" w14:paraId="4545CB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D44D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765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2CDB27A" w14:textId="33E4FC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7844BE72" w14:textId="079DF2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B0A3D" w14:textId="7B3B81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46C26" w14:textId="0252AE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3,630.78 </w:t>
            </w:r>
          </w:p>
        </w:tc>
      </w:tr>
      <w:tr w:rsidR="00F9714E" w:rsidRPr="00F9714E" w14:paraId="3C140CA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FFEEC"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C337675" w14:textId="4959FE9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4D542E5C" w14:textId="1088DEF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8360AE" w14:textId="3DDE8B6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20C436" w14:textId="1996620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771,707.79 </w:t>
            </w:r>
          </w:p>
        </w:tc>
      </w:tr>
      <w:tr w:rsidR="00F9714E" w:rsidRPr="00F9714E" w14:paraId="762E4D8B"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3655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078D6CEE" w14:textId="159528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5798ABC5" w14:textId="073A7F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27F15" w14:textId="7F3F08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20C4A" w14:textId="4AF792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44,723.87 </w:t>
            </w:r>
          </w:p>
        </w:tc>
      </w:tr>
      <w:tr w:rsidR="00F9714E" w:rsidRPr="00F9714E" w14:paraId="54FC40A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1C57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0EB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5DCA9550" w14:textId="6BD9FE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FCF0BAF" w14:textId="435474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00874" w14:textId="649D02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0EF61" w14:textId="247F00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9,860.00 </w:t>
            </w:r>
          </w:p>
        </w:tc>
      </w:tr>
      <w:tr w:rsidR="00F9714E" w:rsidRPr="00F9714E" w14:paraId="4A34B5F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8BCB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C192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CDE16BB" w14:textId="6745FF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4F1ADFCC" w14:textId="16C979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8631C" w14:textId="1443FB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F0662" w14:textId="561022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1,650.00 </w:t>
            </w:r>
          </w:p>
        </w:tc>
      </w:tr>
      <w:tr w:rsidR="00F9714E" w:rsidRPr="00F9714E" w14:paraId="2925964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BE4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5BBC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B1D4C1" w14:textId="32963D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253BB593" w14:textId="3E8A14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18A7C" w14:textId="4680AB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ABF30" w14:textId="7EDFA8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15,838.92 </w:t>
            </w:r>
          </w:p>
        </w:tc>
      </w:tr>
      <w:tr w:rsidR="00F9714E" w:rsidRPr="00F9714E" w14:paraId="5A9DE79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3667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F4F1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6A0A9127" w14:textId="326FE8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326F76FC" w14:textId="4C5315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47803" w14:textId="28A538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CFC74" w14:textId="6F4E55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3,207.50 </w:t>
            </w:r>
          </w:p>
        </w:tc>
      </w:tr>
      <w:tr w:rsidR="00F9714E" w:rsidRPr="00F9714E" w14:paraId="6103D7B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AC35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54D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571DAF6" w14:textId="622305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0BE9E58A" w14:textId="56C77E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78E44" w14:textId="70EDE2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983D8" w14:textId="0AA3F1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2,406.25 </w:t>
            </w:r>
          </w:p>
        </w:tc>
      </w:tr>
      <w:tr w:rsidR="00F9714E" w:rsidRPr="00F9714E" w14:paraId="28360EA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6CCE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EF8A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38B616EE" w14:textId="1FBCA4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3C9A7065" w14:textId="6F001B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6948F" w14:textId="704CAB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DD876" w14:textId="4924A7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2,131.25 </w:t>
            </w:r>
          </w:p>
        </w:tc>
      </w:tr>
      <w:tr w:rsidR="00F9714E" w:rsidRPr="00F9714E" w14:paraId="38125B5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C995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4AB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669ECDA" w14:textId="2FDEC9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68B03040" w14:textId="1BFEED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7E4E9" w14:textId="7C967D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59A6E" w14:textId="6C9C21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3,457.50 </w:t>
            </w:r>
          </w:p>
        </w:tc>
      </w:tr>
      <w:tr w:rsidR="00F9714E" w:rsidRPr="00F9714E" w14:paraId="5A13A12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7936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E3B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5D658F86" w14:textId="3FF5C7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3FFB5F" w14:textId="05AE01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B305F" w14:textId="30E804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B8395" w14:textId="59BCDA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9,500.00 </w:t>
            </w:r>
          </w:p>
        </w:tc>
      </w:tr>
      <w:tr w:rsidR="00F9714E" w:rsidRPr="00F9714E" w14:paraId="6412FC9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A2D9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393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5A5C1385" w14:textId="526176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965C2CA" w14:textId="2C63D7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E8151" w14:textId="20807D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3FAA3" w14:textId="41E94D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3,575.00 </w:t>
            </w:r>
          </w:p>
        </w:tc>
      </w:tr>
      <w:tr w:rsidR="00F9714E" w:rsidRPr="00F9714E" w14:paraId="4DF7DEC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0B0E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F60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1F629BD3" w14:textId="2C6578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500B4E9" w14:textId="0AC11A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91E85" w14:textId="7B74FC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49FEB" w14:textId="5A283C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4,562.50 </w:t>
            </w:r>
          </w:p>
        </w:tc>
      </w:tr>
      <w:tr w:rsidR="00F9714E" w:rsidRPr="00F9714E" w14:paraId="52637D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A3B0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85B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3B58BD3F" w14:textId="580EA9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660E7D0" w14:textId="139C0A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9ECCE" w14:textId="11A9E1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E774C" w14:textId="3C4DA2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0,780.00 </w:t>
            </w:r>
          </w:p>
        </w:tc>
      </w:tr>
      <w:tr w:rsidR="00F9714E" w:rsidRPr="00F9714E" w14:paraId="2BE5288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55BE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2A2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47109CDA" w14:textId="5D549A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635E2B0A" w14:textId="31A4A4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6024A" w14:textId="598024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29AB0" w14:textId="05D133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3,760.00 </w:t>
            </w:r>
          </w:p>
        </w:tc>
      </w:tr>
      <w:tr w:rsidR="00F9714E" w:rsidRPr="00F9714E" w14:paraId="531D223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1A88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B0D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70E15C5" w14:textId="0E660B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265F04D" w14:textId="0D6B09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06341" w14:textId="3EE053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CB809" w14:textId="2666B6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550.00 </w:t>
            </w:r>
          </w:p>
        </w:tc>
      </w:tr>
      <w:tr w:rsidR="00F9714E" w:rsidRPr="00F9714E" w14:paraId="7A9BC70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55B0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1583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50D19A" w14:textId="1B8092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585C235" w14:textId="77A773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84D1C" w14:textId="01F196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30D8E" w14:textId="178F59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0,825.00 </w:t>
            </w:r>
          </w:p>
        </w:tc>
      </w:tr>
      <w:tr w:rsidR="00F9714E" w:rsidRPr="00F9714E" w14:paraId="042B0B2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EDAC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B63D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826315" w14:textId="5B7E16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4200201" w14:textId="14D29C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9D75A" w14:textId="7FE9B9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75C42" w14:textId="1B8D16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0,962.50 </w:t>
            </w:r>
          </w:p>
        </w:tc>
      </w:tr>
      <w:tr w:rsidR="00F9714E" w:rsidRPr="00F9714E" w14:paraId="6D5B03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85D7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781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220731C1" w14:textId="02D128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90C8A6A" w14:textId="7AF251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6BB0E" w14:textId="3861EF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2EAEC" w14:textId="5374AD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0,825.00 </w:t>
            </w:r>
          </w:p>
        </w:tc>
      </w:tr>
      <w:tr w:rsidR="00F9714E" w:rsidRPr="00F9714E" w14:paraId="02B1CD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88BD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965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EFCF056" w14:textId="4101BB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9CF015" w14:textId="2262D6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30B22" w14:textId="7EA137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EBEFC" w14:textId="07ECB2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5,000.00 </w:t>
            </w:r>
          </w:p>
        </w:tc>
      </w:tr>
      <w:tr w:rsidR="00F9714E" w:rsidRPr="00F9714E" w14:paraId="3B0C7D5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6F69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F51B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6EE5C8E" w14:textId="04B20C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21617839" w14:textId="659E7F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DE4DF" w14:textId="23385B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20166" w14:textId="67D5D5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9,862.50 </w:t>
            </w:r>
          </w:p>
        </w:tc>
      </w:tr>
      <w:tr w:rsidR="00F9714E" w:rsidRPr="00F9714E" w14:paraId="231FC8B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18A4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1F86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6F2FC2D" w14:textId="55DFA1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2C1411B" w14:textId="7B6295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BA544" w14:textId="422BD4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FF03B" w14:textId="5C5F4D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1,100.00 </w:t>
            </w:r>
          </w:p>
        </w:tc>
      </w:tr>
      <w:tr w:rsidR="00F9714E" w:rsidRPr="00F9714E" w14:paraId="3F02733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3368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F6E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B68F76" w14:textId="1C2415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7EAA71D0" w14:textId="35DE70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D317F" w14:textId="4F2803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0B592" w14:textId="058605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2,887.50 </w:t>
            </w:r>
          </w:p>
        </w:tc>
      </w:tr>
      <w:tr w:rsidR="00F9714E" w:rsidRPr="00F9714E" w14:paraId="3FC46AC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9C76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3F2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9E0177A" w14:textId="0690E8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14F16197" w14:textId="12AC5C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98F29" w14:textId="1368A2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5DF4D" w14:textId="097319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1,100.00 </w:t>
            </w:r>
          </w:p>
        </w:tc>
      </w:tr>
      <w:tr w:rsidR="00F9714E" w:rsidRPr="00F9714E" w14:paraId="1F81364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1646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4C26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192588F" w14:textId="525046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565C44CF" w14:textId="1BA430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89CE5" w14:textId="7AF85D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7B756" w14:textId="713225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0,530.00 </w:t>
            </w:r>
          </w:p>
        </w:tc>
      </w:tr>
      <w:tr w:rsidR="00F9714E" w:rsidRPr="00F9714E" w14:paraId="2DE00BF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C526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228F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DAB3725" w14:textId="07F672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3C6F59FD" w14:textId="3E2FFA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C06B2" w14:textId="75C96E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98E98" w14:textId="661A53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8,241.25 </w:t>
            </w:r>
          </w:p>
        </w:tc>
      </w:tr>
      <w:tr w:rsidR="00F9714E" w:rsidRPr="00F9714E" w14:paraId="249CEBD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367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F038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1386E24E" w14:textId="75145B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38A48DC6" w14:textId="2277F6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FAAB1" w14:textId="3939B0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3FFE5" w14:textId="239989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0,598.75 </w:t>
            </w:r>
          </w:p>
        </w:tc>
      </w:tr>
      <w:tr w:rsidR="00F9714E" w:rsidRPr="00F9714E" w14:paraId="37D8037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0E72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B9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DB69C59" w14:textId="57B7D2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198E04A" w14:textId="018EFC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16E8C" w14:textId="08D84C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AA77C" w14:textId="4BD7A9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9,810.00 </w:t>
            </w:r>
          </w:p>
        </w:tc>
      </w:tr>
      <w:tr w:rsidR="00F9714E" w:rsidRPr="00F9714E" w14:paraId="4D1A10C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A71C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CC9C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6196688E" w14:textId="716354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235FA6F" w14:textId="6C6290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54EEA" w14:textId="1D94B9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131A3" w14:textId="0B5F8F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0,962.50 </w:t>
            </w:r>
          </w:p>
        </w:tc>
      </w:tr>
      <w:tr w:rsidR="00F9714E" w:rsidRPr="00F9714E" w14:paraId="1E33434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1B47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46E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55C6C707" w14:textId="3AFB07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E2BC3" w14:textId="75D648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1B7FA" w14:textId="0ADC0D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BA705" w14:textId="4D193F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3,000.00 </w:t>
            </w:r>
          </w:p>
        </w:tc>
      </w:tr>
      <w:tr w:rsidR="00F9714E" w:rsidRPr="00F9714E" w14:paraId="2A6FB9E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9F508"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A0AC0" w14:textId="7A078CA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5EB2F3C" w14:textId="4734464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7FCF37" w14:textId="0C25907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3D3039" w14:textId="0E5E419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7,781,496.82 </w:t>
            </w:r>
          </w:p>
        </w:tc>
      </w:tr>
      <w:tr w:rsidR="00F9714E" w:rsidRPr="00F9714E" w14:paraId="015152E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3A7E9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2E1689B9" w14:textId="4CF300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31AE3A27" w14:textId="0F65A8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9A9A3" w14:textId="0CA7E9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D7FEC" w14:textId="554771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6,840.00 </w:t>
            </w:r>
          </w:p>
        </w:tc>
      </w:tr>
      <w:tr w:rsidR="00F9714E" w:rsidRPr="00F9714E" w14:paraId="37E85DA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7584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32007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47EF4B" w14:textId="2D2310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30B3D242" w14:textId="3D1FA7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08C9" w14:textId="010276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C0CEA" w14:textId="0FA07D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3,669.12 </w:t>
            </w:r>
          </w:p>
        </w:tc>
      </w:tr>
      <w:tr w:rsidR="00F9714E" w:rsidRPr="00F9714E" w14:paraId="690D0D2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C9D4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A00E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4ED0CD5F" w14:textId="486ED9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3B63853C" w14:textId="18C19A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B32D3" w14:textId="555BAE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9B54D" w14:textId="6F7F5D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988.08 </w:t>
            </w:r>
          </w:p>
        </w:tc>
      </w:tr>
      <w:tr w:rsidR="00F9714E" w:rsidRPr="00F9714E" w14:paraId="1706FA3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DBA1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94EB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2D6E7397" w14:textId="66556A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015533E9" w14:textId="3055CD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53322" w14:textId="794767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76FC1" w14:textId="2527E0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2.34 </w:t>
            </w:r>
          </w:p>
        </w:tc>
      </w:tr>
      <w:tr w:rsidR="00F9714E" w:rsidRPr="00F9714E" w14:paraId="3CEE116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A8F5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9B1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0DB2E53D" w14:textId="580FEA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231103B1" w14:textId="5289C9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76F6C" w14:textId="67E3BD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A5F13" w14:textId="6722FB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4,439.60 </w:t>
            </w:r>
          </w:p>
        </w:tc>
      </w:tr>
      <w:tr w:rsidR="00F9714E" w:rsidRPr="00F9714E" w14:paraId="77A9EC7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E6A6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5681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14D6C5F9" w14:textId="18146E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E759AEE" w14:textId="535DFC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55C26" w14:textId="6F533D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D06C8" w14:textId="754616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4,549.68 </w:t>
            </w:r>
          </w:p>
        </w:tc>
      </w:tr>
      <w:tr w:rsidR="00F9714E" w:rsidRPr="00F9714E" w14:paraId="3696514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25C5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D42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8FAAFCF" w14:textId="63912E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743799BF" w14:textId="0E4081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236C4" w14:textId="4BD668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BB2C8" w14:textId="3646AD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9,185.44 </w:t>
            </w:r>
          </w:p>
        </w:tc>
      </w:tr>
      <w:tr w:rsidR="00F9714E" w:rsidRPr="00F9714E" w14:paraId="2CDED4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8506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264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1A0D1D16" w14:textId="6F1A9B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4219F7A" w14:textId="29F1AF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FAD91" w14:textId="5C7CAB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24787" w14:textId="06A379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25.46 </w:t>
            </w:r>
          </w:p>
        </w:tc>
      </w:tr>
      <w:tr w:rsidR="00F9714E" w:rsidRPr="00F9714E" w14:paraId="3B62CBD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F46F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1A86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72354B74" w14:textId="25BA52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019CA684" w14:textId="299C0D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CD5B7" w14:textId="3DC72D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FBD6E" w14:textId="58B58D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43.12 </w:t>
            </w:r>
          </w:p>
        </w:tc>
      </w:tr>
      <w:tr w:rsidR="00F9714E" w:rsidRPr="00F9714E" w14:paraId="1F8D039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3281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5AF2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326E53B9" w14:textId="4208CE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4D8EBC25" w14:textId="07E51A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4AC68" w14:textId="453F34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7113C" w14:textId="70FC07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6,052.30 </w:t>
            </w:r>
          </w:p>
        </w:tc>
      </w:tr>
      <w:tr w:rsidR="00F9714E" w:rsidRPr="00F9714E" w14:paraId="4D381E1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F74B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CBD6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67BA4805" w14:textId="3C3CCF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069C579" w14:textId="21F1C4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9B51C" w14:textId="576CD1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5BA47" w14:textId="60AFBC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25.46 </w:t>
            </w:r>
          </w:p>
        </w:tc>
      </w:tr>
      <w:tr w:rsidR="00F9714E" w:rsidRPr="00F9714E" w14:paraId="636F809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7528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741F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1B8A910D" w14:textId="26AA6F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2DEB5DEA" w14:textId="4B0AEE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EAAB5" w14:textId="77DDA1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7AD48" w14:textId="4E9376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90.14 </w:t>
            </w:r>
          </w:p>
        </w:tc>
      </w:tr>
      <w:tr w:rsidR="00F9714E" w:rsidRPr="00F9714E" w14:paraId="4161D5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50E1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ACE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97DEE4F" w14:textId="17882D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6F2C5597" w14:textId="7C2CBD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C7CAB" w14:textId="548F4B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75482" w14:textId="15843D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7,108.00 </w:t>
            </w:r>
          </w:p>
        </w:tc>
      </w:tr>
      <w:tr w:rsidR="00F9714E" w:rsidRPr="00F9714E" w14:paraId="4C73219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4592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E43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2136700" w14:textId="798A00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D63237F" w14:textId="6EE201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59754" w14:textId="545E91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B4356" w14:textId="0AAEC5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33.26 </w:t>
            </w:r>
          </w:p>
        </w:tc>
      </w:tr>
      <w:tr w:rsidR="00F9714E" w:rsidRPr="00F9714E" w14:paraId="57B9BBC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BA40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046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17146C96" w14:textId="1B344F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05967523" w14:textId="1B24FE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86D7E" w14:textId="4D27BD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D7A4D" w14:textId="43AEAE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4,696.14 </w:t>
            </w:r>
          </w:p>
        </w:tc>
      </w:tr>
      <w:tr w:rsidR="00F9714E" w:rsidRPr="00F9714E" w14:paraId="082D51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6B3E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FF47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452158E2" w14:textId="4E4E6B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2B5BBB08" w14:textId="0488EF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2EF14" w14:textId="46519C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AD5EA" w14:textId="5F6C85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1,054.72 </w:t>
            </w:r>
          </w:p>
        </w:tc>
      </w:tr>
      <w:tr w:rsidR="00F9714E" w:rsidRPr="00F9714E" w14:paraId="6017598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84BE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5EB2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63B6DD9" w14:textId="26EE36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30F1CB2A" w14:textId="7BB28E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BDFFA" w14:textId="03BBBD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C4BDE" w14:textId="3619A9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3,087.60 </w:t>
            </w:r>
          </w:p>
        </w:tc>
      </w:tr>
      <w:tr w:rsidR="00F9714E" w:rsidRPr="00F9714E" w14:paraId="2AF59EB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1FCE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150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2E61C4C" w14:textId="3DA315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40D85631" w14:textId="2818A9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F73B0" w14:textId="072DAC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F144" w14:textId="37E0C0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8,550.98 </w:t>
            </w:r>
          </w:p>
        </w:tc>
      </w:tr>
      <w:tr w:rsidR="00F9714E" w:rsidRPr="00F9714E" w14:paraId="583A598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774C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6DD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338CDCC8" w14:textId="15812B4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3DFEB79A" w14:textId="114540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66BB4" w14:textId="6AD87A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ED3A7" w14:textId="36E1C6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283.02 </w:t>
            </w:r>
          </w:p>
        </w:tc>
      </w:tr>
      <w:tr w:rsidR="00F9714E" w:rsidRPr="00F9714E" w14:paraId="388E4AC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8674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FF3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84D14A4" w14:textId="144ED0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301DB16B" w14:textId="3E5377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C278A" w14:textId="506077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5D8E2" w14:textId="3EFC16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2,628.90 </w:t>
            </w:r>
          </w:p>
        </w:tc>
      </w:tr>
      <w:tr w:rsidR="00F9714E" w:rsidRPr="00F9714E" w14:paraId="62E60DC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7140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712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10A05C9" w14:textId="2909D7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588CE7C1" w14:textId="7206E2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3BAFE" w14:textId="767555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980FC" w14:textId="2A7D6C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0.78 </w:t>
            </w:r>
          </w:p>
        </w:tc>
      </w:tr>
      <w:tr w:rsidR="00F9714E" w:rsidRPr="00F9714E" w14:paraId="09A5A38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C4B8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AAD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A38FC5C" w14:textId="7B8297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73624C6" w14:textId="3C4DB8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D811E" w14:textId="2B3FC4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F36C9" w14:textId="5431D4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2,881.12 </w:t>
            </w:r>
          </w:p>
        </w:tc>
      </w:tr>
      <w:tr w:rsidR="00F9714E" w:rsidRPr="00F9714E" w14:paraId="756C997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F11B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8532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38FA002A" w14:textId="1EFEE9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69E529AA" w14:textId="289829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C59DE" w14:textId="47FF6B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05DD6" w14:textId="318595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21.56 </w:t>
            </w:r>
          </w:p>
        </w:tc>
      </w:tr>
      <w:tr w:rsidR="00F9714E" w:rsidRPr="00F9714E" w14:paraId="54C7D6AA"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7F89D"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E199A70" w14:textId="53394BA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3746C11C" w14:textId="2CB27F0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6B23EB" w14:textId="53765EF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4DB28F" w14:textId="01CCE80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7,761,887.43 </w:t>
            </w:r>
          </w:p>
        </w:tc>
      </w:tr>
      <w:tr w:rsidR="00F9714E" w:rsidRPr="00F9714E" w14:paraId="2368330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312E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7CA0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4A8F5B25" w14:textId="7A11E3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78A86F2F" w14:textId="54A994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E489F" w14:textId="5218D4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4E0FD" w14:textId="72160D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3,599.40 </w:t>
            </w:r>
          </w:p>
        </w:tc>
      </w:tr>
      <w:tr w:rsidR="00F9714E" w:rsidRPr="00F9714E" w14:paraId="5BA1FFD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AB40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9C05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7B33D7C9" w14:textId="45BCF5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0EEA3D99" w14:textId="56D431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9C88F" w14:textId="13ACFE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FF5B5" w14:textId="20DA18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2,498.75 </w:t>
            </w:r>
          </w:p>
        </w:tc>
      </w:tr>
      <w:tr w:rsidR="00F9714E" w:rsidRPr="00F9714E" w14:paraId="0EC5141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0A1D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D7A9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3E43CED7" w14:textId="1EAC12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A62D091" w14:textId="1B24DD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828EF" w14:textId="060C32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745FF" w14:textId="03114F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2,890.00 </w:t>
            </w:r>
          </w:p>
        </w:tc>
      </w:tr>
      <w:tr w:rsidR="00F9714E" w:rsidRPr="00F9714E" w14:paraId="307AA92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F8E2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CDD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23601EB1" w14:textId="2F517E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39862240" w14:textId="13F770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CC2B2" w14:textId="7A6944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61183" w14:textId="44BB02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44,019.75 </w:t>
            </w:r>
          </w:p>
        </w:tc>
      </w:tr>
      <w:tr w:rsidR="00F9714E" w:rsidRPr="00F9714E" w14:paraId="7837890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9145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E242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7CD97DA" w14:textId="01BB80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65475C10" w14:textId="184FB1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3B1CB" w14:textId="67C560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8ACBD" w14:textId="15B35B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14,655.00 </w:t>
            </w:r>
          </w:p>
        </w:tc>
      </w:tr>
      <w:tr w:rsidR="00F9714E" w:rsidRPr="00F9714E" w14:paraId="0E95520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BE7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89F7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339B0AF" w14:textId="35EA32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73BDBFF" w14:textId="00D94F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3CF34" w14:textId="7DF6F4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0EA9C" w14:textId="6F888C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9,010.00 </w:t>
            </w:r>
          </w:p>
        </w:tc>
      </w:tr>
      <w:tr w:rsidR="00F9714E" w:rsidRPr="00F9714E" w14:paraId="597A41D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83A2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B7D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CE4AC5A" w14:textId="5C8012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1BB4DD8D" w14:textId="19DB36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43096" w14:textId="129F9C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88D1C" w14:textId="2FB19B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7,362.30 </w:t>
            </w:r>
          </w:p>
        </w:tc>
      </w:tr>
      <w:tr w:rsidR="00F9714E" w:rsidRPr="00F9714E" w14:paraId="183164E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D9B3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793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66EC425" w14:textId="7F4420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26785A6" w14:textId="4F046A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F12B6" w14:textId="101945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DAF0D" w14:textId="3E0C7E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7,467.80 </w:t>
            </w:r>
          </w:p>
        </w:tc>
      </w:tr>
      <w:tr w:rsidR="00F9714E" w:rsidRPr="00F9714E" w14:paraId="3F1FB9F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7FFC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D43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4FA6D7CF" w14:textId="2A8F03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4EB1FE89" w14:textId="72F63E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E9B8C" w14:textId="33F9A5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2122B" w14:textId="2B314B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7,803.70 </w:t>
            </w:r>
          </w:p>
        </w:tc>
      </w:tr>
      <w:tr w:rsidR="00F9714E" w:rsidRPr="00F9714E" w14:paraId="5FF613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DF10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376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E6B9C7E" w14:textId="010CA1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715F4D9C" w14:textId="5937E4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15095" w14:textId="782FDF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D4829" w14:textId="27A932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7,291.40 </w:t>
            </w:r>
          </w:p>
        </w:tc>
      </w:tr>
      <w:tr w:rsidR="00F9714E" w:rsidRPr="00F9714E" w14:paraId="7716E67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D6D9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236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67B168A0" w14:textId="4D10A3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1C07B631" w14:textId="32A659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53723" w14:textId="218CC8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1228A" w14:textId="25CFE1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2,765.88 </w:t>
            </w:r>
          </w:p>
        </w:tc>
      </w:tr>
      <w:tr w:rsidR="00F9714E" w:rsidRPr="00F9714E" w14:paraId="34859B0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4575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89F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3C4DB95F" w14:textId="1BAD7C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0CCD47E8" w14:textId="332AFD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C5351" w14:textId="6003E7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52192" w14:textId="4064FE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5,548.00 </w:t>
            </w:r>
          </w:p>
        </w:tc>
      </w:tr>
      <w:tr w:rsidR="00F9714E" w:rsidRPr="00F9714E" w14:paraId="602076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9563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CC9A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91FFCED" w14:textId="28D9DF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B370F53" w14:textId="1B4FC8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3CD79" w14:textId="22192D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E917F" w14:textId="29397C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550.00 </w:t>
            </w:r>
          </w:p>
        </w:tc>
      </w:tr>
      <w:tr w:rsidR="00F9714E" w:rsidRPr="00F9714E" w14:paraId="7BCF6F0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5492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4E13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631F391" w14:textId="2E08AC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7559FF07" w14:textId="3B5F1D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9AB67" w14:textId="3DB808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14BA2" w14:textId="59F013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8,437.25 </w:t>
            </w:r>
          </w:p>
        </w:tc>
      </w:tr>
      <w:tr w:rsidR="00F9714E" w:rsidRPr="00F9714E" w14:paraId="15EE621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4207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E27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2FE7B7F" w14:textId="465E89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47D485BD" w14:textId="159B46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B6BE4" w14:textId="0170BB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6E791" w14:textId="154046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953.00 </w:t>
            </w:r>
          </w:p>
        </w:tc>
      </w:tr>
      <w:tr w:rsidR="00F9714E" w:rsidRPr="00F9714E" w14:paraId="6AC9E87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50F7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E907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5119B97E" w14:textId="1D30E2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2EDE572" w14:textId="02DAF4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83BFA" w14:textId="1513C8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1BF70" w14:textId="36FA94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8,501.00 </w:t>
            </w:r>
          </w:p>
        </w:tc>
      </w:tr>
      <w:tr w:rsidR="00F9714E" w:rsidRPr="00F9714E" w14:paraId="2A5A5A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78FE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8117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312004F" w14:textId="500CDF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04A28BAD" w14:textId="279A8D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52F6E" w14:textId="63D6F4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98906" w14:textId="33FBB5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5,534.20 </w:t>
            </w:r>
          </w:p>
        </w:tc>
      </w:tr>
      <w:tr w:rsidR="00F9714E" w:rsidRPr="00F9714E" w14:paraId="2F05F1F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2EBAF"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32890AE" w14:textId="396C120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64369EE" w14:textId="39B5710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3C015" w14:textId="4DB7EDE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2C9968" w14:textId="4D64522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300,032.75 </w:t>
            </w:r>
          </w:p>
        </w:tc>
      </w:tr>
      <w:tr w:rsidR="00F9714E" w:rsidRPr="00F9714E" w14:paraId="5BDB361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059A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B91E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2BA8839" w14:textId="5AE62A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90892B4" w14:textId="7B8F5F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0CC5F" w14:textId="530166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D4634" w14:textId="562E00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6,365.00 </w:t>
            </w:r>
          </w:p>
        </w:tc>
      </w:tr>
      <w:tr w:rsidR="00F9714E" w:rsidRPr="00F9714E" w14:paraId="2E2BFF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724A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56CF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F31FAD8" w14:textId="70ACE9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3B713CBC" w14:textId="7CBFFB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3D357" w14:textId="074D28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F5852" w14:textId="6F2F75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234.00 </w:t>
            </w:r>
          </w:p>
        </w:tc>
      </w:tr>
      <w:tr w:rsidR="00F9714E" w:rsidRPr="00F9714E" w14:paraId="4A90EEC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9C88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EE07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71465E57" w14:textId="1B26BB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339E2E63" w14:textId="45C3FF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64C54" w14:textId="67B890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B0D7B" w14:textId="23F096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6,273.00 </w:t>
            </w:r>
          </w:p>
        </w:tc>
      </w:tr>
      <w:tr w:rsidR="00F9714E" w:rsidRPr="00F9714E" w14:paraId="53E14E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5A3A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5446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51EA086" w14:textId="06CE00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30124D9" w14:textId="6FFD4E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F7D50" w14:textId="6376D9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72FCB" w14:textId="7D640A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1,527.60 </w:t>
            </w:r>
          </w:p>
        </w:tc>
      </w:tr>
      <w:tr w:rsidR="00F9714E" w:rsidRPr="00F9714E" w14:paraId="1E84277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955C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B97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E08AF4" w14:textId="1E21BE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E3F90FA" w14:textId="3BE82B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9A00F" w14:textId="0F6E1B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E461A" w14:textId="30BCA2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0,692.00 </w:t>
            </w:r>
          </w:p>
        </w:tc>
      </w:tr>
      <w:tr w:rsidR="00F9714E" w:rsidRPr="00F9714E" w14:paraId="1059C5D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9E54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DBC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700DB635" w14:textId="3F9EC3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591407AA" w14:textId="609294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6DAB3" w14:textId="26AD79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0EBFB" w14:textId="7CA447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195.00 </w:t>
            </w:r>
          </w:p>
        </w:tc>
      </w:tr>
      <w:tr w:rsidR="00F9714E" w:rsidRPr="00F9714E" w14:paraId="0E20AE8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791C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0AD3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3DB16DEC" w14:textId="3F1521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5AD2BBE4" w14:textId="32A2CD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F0CC4" w14:textId="4A1A29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9AD78" w14:textId="781828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1,124.00 </w:t>
            </w:r>
          </w:p>
        </w:tc>
      </w:tr>
      <w:tr w:rsidR="00F9714E" w:rsidRPr="00F9714E" w14:paraId="62026A9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389D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CDE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1E0ABF9" w14:textId="1528AA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33237B0" w14:textId="0798EA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F38AB" w14:textId="019920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E013E" w14:textId="464FEC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9,750.65 </w:t>
            </w:r>
          </w:p>
        </w:tc>
      </w:tr>
      <w:tr w:rsidR="00F9714E" w:rsidRPr="00F9714E" w14:paraId="1AF3246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FC5C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3092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46522CC7" w14:textId="22B691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598C9673" w14:textId="2B5F7F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4908C" w14:textId="0C7404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A0B5F" w14:textId="03D3DD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5,871.50 </w:t>
            </w:r>
          </w:p>
        </w:tc>
      </w:tr>
      <w:tr w:rsidR="00F9714E" w:rsidRPr="00F9714E" w14:paraId="4F7A5CAC"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C8C0E9"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3C9D92A5" w14:textId="0376ACD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46,386,6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40FA248" w14:textId="5E672AD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41,071,310.64 </w:t>
            </w:r>
          </w:p>
        </w:tc>
        <w:tc>
          <w:tcPr>
            <w:tcW w:w="958" w:type="pct"/>
            <w:tcBorders>
              <w:top w:val="nil"/>
              <w:left w:val="nil"/>
              <w:bottom w:val="single" w:sz="4" w:space="0" w:color="000000"/>
              <w:right w:val="single" w:sz="4" w:space="0" w:color="000000"/>
            </w:tcBorders>
            <w:shd w:val="clear" w:color="A5A5A5" w:fill="A5A5A5"/>
            <w:noWrap/>
            <w:vAlign w:val="bottom"/>
            <w:hideMark/>
          </w:tcPr>
          <w:p w14:paraId="66D14B91" w14:textId="508739F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4CE859" w14:textId="5E9F189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87,457,917.98 </w:t>
            </w:r>
          </w:p>
        </w:tc>
      </w:tr>
      <w:tr w:rsidR="00F9714E" w:rsidRPr="00F9714E" w14:paraId="7C890BDA"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2111F"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597958D" w14:textId="4B55CC9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35,734,6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350FA0B" w14:textId="57045C7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2,784,361.35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55E34" w14:textId="0B6B5B3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4B9B13" w14:textId="6504186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58,519,010.20 </w:t>
            </w:r>
          </w:p>
        </w:tc>
      </w:tr>
      <w:tr w:rsidR="00F9714E" w:rsidRPr="00F9714E" w14:paraId="5240199D"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8B663"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6D99C81B" w14:textId="25ABED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3F9EB356" w14:textId="5430FF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4652CA13" w14:textId="6FAA01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1F20F4" w14:textId="4D17A8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0,955,288.35 </w:t>
            </w:r>
          </w:p>
        </w:tc>
      </w:tr>
      <w:tr w:rsidR="00F9714E" w:rsidRPr="00F9714E" w14:paraId="7EE8A8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38850"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E31043B"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97C3ADA" w14:textId="6E44EA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5DEAA951" w14:textId="24ACD7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E6664" w14:textId="648A47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AB543" w14:textId="0BEE7B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470,980.00 </w:t>
            </w:r>
          </w:p>
        </w:tc>
      </w:tr>
      <w:tr w:rsidR="00F9714E" w:rsidRPr="00F9714E" w14:paraId="50E7E0E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B8215"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90A2996"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65EA1DAE" w14:textId="56F623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61819345" w14:textId="0B1A11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BAFF5" w14:textId="5979E3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A2770" w14:textId="74FFD7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820,880.50 </w:t>
            </w:r>
          </w:p>
        </w:tc>
      </w:tr>
      <w:tr w:rsidR="00F9714E" w:rsidRPr="00F9714E" w14:paraId="58BCA59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D043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7B88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3BFDBC2" w14:textId="26F004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425E4F7C" w14:textId="664EBD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C0FC1" w14:textId="28A331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5326F" w14:textId="362CC0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41,315.00 </w:t>
            </w:r>
          </w:p>
        </w:tc>
      </w:tr>
      <w:tr w:rsidR="00F9714E" w:rsidRPr="00F9714E" w14:paraId="4F335D7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86BF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2B6B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5E8C8CC" w14:textId="2DE7F2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0E6C220A" w14:textId="4E86A9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628AA2" w14:textId="04314D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D611D" w14:textId="2A9F5D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389,830.00 </w:t>
            </w:r>
          </w:p>
        </w:tc>
      </w:tr>
      <w:tr w:rsidR="00F9714E" w:rsidRPr="00F9714E" w14:paraId="67D8CF5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5867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4036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128804" w14:textId="6D500C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66F8D661" w14:textId="7F8E4F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3453F6C" w14:textId="0B4A05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EF990" w14:textId="11DB1E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183,667.00 </w:t>
            </w:r>
          </w:p>
        </w:tc>
      </w:tr>
      <w:tr w:rsidR="00F9714E" w:rsidRPr="00F9714E" w14:paraId="759D613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842F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4E7E5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5526DD4" w14:textId="6523AC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764C591F" w14:textId="2E9D6C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6A03FBCF" w14:textId="71C704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036A6" w14:textId="153110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35,789.95 </w:t>
            </w:r>
          </w:p>
        </w:tc>
      </w:tr>
      <w:tr w:rsidR="00F9714E" w:rsidRPr="00F9714E" w14:paraId="58ACAEA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7257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51FC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00B0A4BB" w14:textId="6AF4A4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3AC5D99" w14:textId="39FF5C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8F6AE2" w14:textId="77424E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43D33" w14:textId="3CE38D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025,315.00 </w:t>
            </w:r>
          </w:p>
        </w:tc>
      </w:tr>
      <w:tr w:rsidR="00F9714E" w:rsidRPr="00F9714E" w14:paraId="263E6E9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4664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47B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0EB25442" w14:textId="138651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6A571F0C" w14:textId="4AB0E0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EFC9B" w14:textId="19B10F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D99B5" w14:textId="04AF8F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2,990.00 </w:t>
            </w:r>
          </w:p>
        </w:tc>
      </w:tr>
      <w:tr w:rsidR="00F9714E" w:rsidRPr="00F9714E" w14:paraId="3F39A9F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5C61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E1A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1BCAFDFD" w14:textId="562AB9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557EA64E" w14:textId="522100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EDE8A" w14:textId="6F38D3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C5D08" w14:textId="08A38F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734,307.50 </w:t>
            </w:r>
          </w:p>
        </w:tc>
      </w:tr>
      <w:tr w:rsidR="00F9714E" w:rsidRPr="00F9714E" w14:paraId="1D622C0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1D9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AD2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5BA1A9EA" w14:textId="1BCAE5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64005923" w14:textId="6ABE0C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C687977" w14:textId="3C7FD7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8BDB2" w14:textId="791DA7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98,432.50 </w:t>
            </w:r>
          </w:p>
        </w:tc>
      </w:tr>
      <w:tr w:rsidR="00F9714E" w:rsidRPr="00F9714E" w14:paraId="7C55CF8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0FF7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60F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39D187CB" w14:textId="3964B3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36534B0B" w14:textId="024D05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2A5BC" w14:textId="46AF21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CF4BD" w14:textId="4E5808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157,380.00 </w:t>
            </w:r>
          </w:p>
        </w:tc>
      </w:tr>
      <w:tr w:rsidR="00F9714E" w:rsidRPr="00F9714E" w14:paraId="11FD44D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731D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060D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D611B55" w14:textId="4E4AC4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1162984C" w14:textId="691AE5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0E795E60" w14:textId="585F63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63648" w14:textId="52BED8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22,082.00 </w:t>
            </w:r>
          </w:p>
        </w:tc>
      </w:tr>
      <w:tr w:rsidR="00F9714E" w:rsidRPr="00F9714E" w14:paraId="75E7F36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6E06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B58F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622FA549" w14:textId="2FFF4D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8E4C0E7" w14:textId="2C2844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94086" w14:textId="7D344B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D3004" w14:textId="2E0FED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315.00 </w:t>
            </w:r>
          </w:p>
        </w:tc>
      </w:tr>
      <w:tr w:rsidR="00F9714E" w:rsidRPr="00F9714E" w14:paraId="0653F5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18A4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210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BF5350" w14:textId="2ED4BF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4BEBF68F" w14:textId="4E52CE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EA544" w14:textId="54C3FD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6E8F5" w14:textId="2B64C5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609,728.00 </w:t>
            </w:r>
          </w:p>
        </w:tc>
      </w:tr>
      <w:tr w:rsidR="00F9714E" w:rsidRPr="00F9714E" w14:paraId="663CF12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4172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80B0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33BF4AB" w14:textId="43F543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E2617F8" w14:textId="1B82BA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24263" w14:textId="1D27C5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999C5" w14:textId="2BE0B5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315.00 </w:t>
            </w:r>
          </w:p>
        </w:tc>
      </w:tr>
      <w:tr w:rsidR="00F9714E" w:rsidRPr="00F9714E" w14:paraId="5006AD7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D710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5713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835C8EA" w14:textId="28CA33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026982D1" w14:textId="12F3A3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CC3C2E" w14:textId="1C4B7A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D89A7" w14:textId="2ABDD2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06,230.00 </w:t>
            </w:r>
          </w:p>
        </w:tc>
      </w:tr>
      <w:tr w:rsidR="00F9714E" w:rsidRPr="00F9714E" w14:paraId="0D52F9D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8F03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3525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775B3CA1" w14:textId="1EB404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0231E8F3" w14:textId="760070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FC25A83" w14:textId="23E4D3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7422F" w14:textId="0449EB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8,383,449.00 </w:t>
            </w:r>
          </w:p>
        </w:tc>
      </w:tr>
      <w:tr w:rsidR="00F9714E" w:rsidRPr="00F9714E" w14:paraId="5D58874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67A6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2931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0661B2C0" w14:textId="42EA8F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6D13179D" w14:textId="58B00F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DC4C9" w14:textId="72B7D8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306CC" w14:textId="432CF1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813,125.00 </w:t>
            </w:r>
          </w:p>
        </w:tc>
      </w:tr>
      <w:tr w:rsidR="00F9714E" w:rsidRPr="00F9714E" w14:paraId="18846D4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B112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DD4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733D12DB" w14:textId="22166B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09094835" w14:textId="1B6C88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23DB6A" w14:textId="4E083C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55A42" w14:textId="32C7D2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244,315.00 </w:t>
            </w:r>
          </w:p>
        </w:tc>
      </w:tr>
      <w:tr w:rsidR="00F9714E" w:rsidRPr="00F9714E" w14:paraId="24B9E1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0BAF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294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4D3F0BCA" w14:textId="761FB9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06B414C9" w14:textId="25BD0E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E12AD" w14:textId="71C1BB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F3E67" w14:textId="259FDB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37,315.00 </w:t>
            </w:r>
          </w:p>
        </w:tc>
      </w:tr>
      <w:tr w:rsidR="00F9714E" w:rsidRPr="00F9714E" w14:paraId="70EF7CB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FE9E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C9D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3EB8C22" w14:textId="65AA81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E6BC32D" w14:textId="63345C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B727D" w14:textId="773CC9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3D06A" w14:textId="7E9139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315.00 </w:t>
            </w:r>
          </w:p>
        </w:tc>
      </w:tr>
      <w:tr w:rsidR="00F9714E" w:rsidRPr="00F9714E" w14:paraId="10AA471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1B08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49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8B5EE16" w14:textId="5E2CA2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567BA4D2" w14:textId="5CABC0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606EFC88" w14:textId="669373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ACAFF" w14:textId="50E5B2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316,926.40 </w:t>
            </w:r>
          </w:p>
        </w:tc>
      </w:tr>
      <w:tr w:rsidR="00F9714E" w:rsidRPr="00F9714E" w14:paraId="3D999F7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62ED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101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FE562BA" w14:textId="2C16FB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4E097F64" w14:textId="0C9BAF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9090D" w14:textId="776871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D1CE1" w14:textId="29488C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64,782.50 </w:t>
            </w:r>
          </w:p>
        </w:tc>
      </w:tr>
      <w:tr w:rsidR="00F9714E" w:rsidRPr="00F9714E" w14:paraId="786FDB7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71C6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A620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96F9DFB" w14:textId="6E0E41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A0C6E31" w14:textId="006B77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C16A2" w14:textId="5F875E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D0D9B" w14:textId="6FFD92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32,345.00 </w:t>
            </w:r>
          </w:p>
        </w:tc>
      </w:tr>
      <w:tr w:rsidR="00F9714E" w:rsidRPr="00F9714E" w14:paraId="3423DA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303C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4AE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5CE6A404" w14:textId="69987D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2F0DF7" w14:textId="7D1E19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76E69" w14:textId="50608D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37609" w14:textId="4435E6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478,500.00 </w:t>
            </w:r>
          </w:p>
        </w:tc>
      </w:tr>
      <w:tr w:rsidR="00F9714E" w:rsidRPr="00F9714E" w14:paraId="23D8AF8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366C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A4A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33584C0C" w14:textId="1043C8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5D6A30D0" w14:textId="3EFE4C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F8E34" w14:textId="0CAEC4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F3749" w14:textId="666690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51,403.00 </w:t>
            </w:r>
          </w:p>
        </w:tc>
      </w:tr>
      <w:tr w:rsidR="00F9714E" w:rsidRPr="00F9714E" w14:paraId="46CE317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3B1B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60F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EADCB65" w14:textId="32CD45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0C60A26F" w14:textId="2400C7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42D66" w14:textId="58DAE3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EA149" w14:textId="74B646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582,753.00 </w:t>
            </w:r>
          </w:p>
        </w:tc>
      </w:tr>
      <w:tr w:rsidR="00F9714E" w:rsidRPr="00F9714E" w14:paraId="26ED55F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D0BD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CB8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DBD0544" w14:textId="520485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177FCD02" w14:textId="39975B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1CE88E42" w14:textId="429A6D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64D39" w14:textId="370DE7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70,422.00 </w:t>
            </w:r>
          </w:p>
        </w:tc>
      </w:tr>
      <w:tr w:rsidR="00F9714E" w:rsidRPr="00F9714E" w14:paraId="6017D4A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8429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F94D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672DCADA" w14:textId="58FF5D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62CC09B9" w14:textId="0C04E8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DFA10" w14:textId="7837B8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1B51" w14:textId="711F57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8,568,908.00 </w:t>
            </w:r>
          </w:p>
        </w:tc>
      </w:tr>
      <w:tr w:rsidR="00F9714E" w:rsidRPr="00F9714E" w14:paraId="6BDD528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60FF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F55E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9EED988" w14:textId="7B2F17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1B1BF7BF" w14:textId="31DA00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C1CDA" w14:textId="7467C0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B8F17" w14:textId="014807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60,312.00 </w:t>
            </w:r>
          </w:p>
        </w:tc>
      </w:tr>
      <w:tr w:rsidR="00F9714E" w:rsidRPr="00F9714E" w14:paraId="3A6310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3D17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7CC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BFD5BE5" w14:textId="530D66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8,374,085.50 </w:t>
            </w:r>
          </w:p>
        </w:tc>
        <w:tc>
          <w:tcPr>
            <w:tcW w:w="958" w:type="pct"/>
            <w:tcBorders>
              <w:top w:val="nil"/>
              <w:left w:val="nil"/>
              <w:bottom w:val="single" w:sz="4" w:space="0" w:color="000000"/>
              <w:right w:val="single" w:sz="4" w:space="0" w:color="000000"/>
            </w:tcBorders>
            <w:shd w:val="clear" w:color="auto" w:fill="auto"/>
            <w:noWrap/>
            <w:vAlign w:val="bottom"/>
            <w:hideMark/>
          </w:tcPr>
          <w:p w14:paraId="11BB11B9" w14:textId="5A23E8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0A39C28" w14:textId="51492F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A7BFB" w14:textId="486346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9,010,245.50 </w:t>
            </w:r>
          </w:p>
        </w:tc>
      </w:tr>
      <w:tr w:rsidR="00F9714E" w:rsidRPr="00F9714E" w14:paraId="255AA2D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34AB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5F2C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2CE5FED" w14:textId="356E22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2242FF6F" w14:textId="1405BD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E1438" w14:textId="2F0239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AB2CF" w14:textId="653E10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22,983.00 </w:t>
            </w:r>
          </w:p>
        </w:tc>
      </w:tr>
      <w:tr w:rsidR="00F9714E" w:rsidRPr="00F9714E" w14:paraId="51CC9F1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4E9E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DB1F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1411E871" w14:textId="03C263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0E0EED01" w14:textId="184AA3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6EA72" w14:textId="1CE298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D0243" w14:textId="0A8D8F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5,750.00 </w:t>
            </w:r>
          </w:p>
        </w:tc>
      </w:tr>
      <w:tr w:rsidR="00F9714E" w:rsidRPr="00F9714E" w14:paraId="1C8BDE4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F9AD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3AB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7A3E04EE" w14:textId="4277D7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8500CAE" w14:textId="67C8A3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3508A" w14:textId="200FE4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BC77" w14:textId="2156E3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315.00 </w:t>
            </w:r>
          </w:p>
        </w:tc>
      </w:tr>
      <w:tr w:rsidR="00F9714E" w:rsidRPr="00F9714E" w14:paraId="5AB6F1B1"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BE4DF"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AE821FE" w14:textId="741EF6C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66CE518" w14:textId="2274F53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4,292,44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6A9D78B2" w14:textId="68D0097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2C4099" w14:textId="3BB4299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3,650,950.21 </w:t>
            </w:r>
          </w:p>
        </w:tc>
      </w:tr>
      <w:tr w:rsidR="00F9714E" w:rsidRPr="00F9714E" w14:paraId="3B54D50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62F169"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69D42860" w14:textId="77EE72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B1DE5E9" w14:textId="00ED77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1509D8DD" w14:textId="3E3627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5D1591F" w14:textId="02CF1B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5,520,319.20 </w:t>
            </w:r>
          </w:p>
        </w:tc>
      </w:tr>
      <w:tr w:rsidR="00F9714E" w:rsidRPr="00F9714E" w14:paraId="0F5C358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C3991"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8B93D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758B728A" w14:textId="291EFE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01B6065B" w14:textId="2F34C8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E8C07" w14:textId="5FD604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EC084" w14:textId="63DCA4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0,341.00 </w:t>
            </w:r>
          </w:p>
        </w:tc>
      </w:tr>
      <w:tr w:rsidR="00F9714E" w:rsidRPr="00F9714E" w14:paraId="414DF2B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DA6D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BEE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508594BB" w14:textId="66A4D9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FA79F6E" w14:textId="28B608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BFC1A" w14:textId="0393D0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353AE" w14:textId="1098ED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37,190.00 </w:t>
            </w:r>
          </w:p>
        </w:tc>
      </w:tr>
      <w:tr w:rsidR="00F9714E" w:rsidRPr="00F9714E" w14:paraId="6EC83EB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4E1F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CD2B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36D5DA1" w14:textId="589EF2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15AD891C" w14:textId="758755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3D71C3AD" w14:textId="5E422A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C88C8" w14:textId="417DF3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7,060,447.00 </w:t>
            </w:r>
          </w:p>
        </w:tc>
      </w:tr>
      <w:tr w:rsidR="00F9714E" w:rsidRPr="00F9714E" w14:paraId="4D24845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9E49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2679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512DE32D" w14:textId="65CAF3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687119D3" w14:textId="2E4451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8A3BE" w14:textId="1B4B58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EA609" w14:textId="3FC033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13,240.00 </w:t>
            </w:r>
          </w:p>
        </w:tc>
      </w:tr>
      <w:tr w:rsidR="00F9714E" w:rsidRPr="00F9714E" w14:paraId="1768746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57B4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7612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A719DE" w14:textId="1E7DE6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3998276D" w14:textId="4C322D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D2D48E8" w14:textId="2E7524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2AA9F" w14:textId="4E2042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0,550.00 </w:t>
            </w:r>
          </w:p>
        </w:tc>
      </w:tr>
      <w:tr w:rsidR="00F9714E" w:rsidRPr="00F9714E" w14:paraId="35F1D64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6306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C37A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57B03079" w14:textId="287C25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1D40893F" w14:textId="2781E4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4FDDEFF5" w14:textId="109414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B5B14" w14:textId="545D3A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168,878.78 </w:t>
            </w:r>
          </w:p>
        </w:tc>
      </w:tr>
      <w:tr w:rsidR="00F9714E" w:rsidRPr="00F9714E" w14:paraId="0BF4291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6044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E471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28A4BDE" w14:textId="4EB658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6E8D7011" w14:textId="2D6065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43113602" w14:textId="5C8849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1D20E" w14:textId="4818D9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81,170.75 </w:t>
            </w:r>
          </w:p>
        </w:tc>
      </w:tr>
      <w:tr w:rsidR="00F9714E" w:rsidRPr="00F9714E" w14:paraId="6F589F8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8640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2BE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AE38E7F" w14:textId="1E9C4E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DE767B" w14:textId="12FFC1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40613" w14:textId="177BD3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A0C59" w14:textId="6FA5D2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1,000.00 </w:t>
            </w:r>
          </w:p>
        </w:tc>
      </w:tr>
      <w:tr w:rsidR="00F9714E" w:rsidRPr="00F9714E" w14:paraId="1741872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BE44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1CF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1B972CC7" w14:textId="5E1EB8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119D7FD3" w14:textId="7AEE32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23D7799" w14:textId="63C771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22064" w14:textId="6060F6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63,275.00 </w:t>
            </w:r>
          </w:p>
        </w:tc>
      </w:tr>
      <w:tr w:rsidR="00F9714E" w:rsidRPr="00F9714E" w14:paraId="7355F9E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BA41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2B88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16F1440" w14:textId="114E0F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D68ADF9" w14:textId="409231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73E6F14F" w14:textId="2439B4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46B51" w14:textId="1ABE8F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74,350.60 </w:t>
            </w:r>
          </w:p>
        </w:tc>
      </w:tr>
      <w:tr w:rsidR="00F9714E" w:rsidRPr="00F9714E" w14:paraId="22F5257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23B3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75E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F5102FC" w14:textId="0F9413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C5E6F" w14:textId="69D3A8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3EF768E" w14:textId="4796DA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40234" w14:textId="69124F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9,860.00 </w:t>
            </w:r>
          </w:p>
        </w:tc>
      </w:tr>
      <w:tr w:rsidR="00F9714E" w:rsidRPr="00F9714E" w14:paraId="3E04967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BE06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CF8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375BD257" w14:textId="027313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58A12474" w14:textId="3A3F48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39004F9B" w14:textId="2EEACC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AC280" w14:textId="57D7E4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2,443.71 </w:t>
            </w:r>
          </w:p>
        </w:tc>
      </w:tr>
      <w:tr w:rsidR="00F9714E" w:rsidRPr="00F9714E" w14:paraId="4E806BD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E527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F62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AFD05D9" w14:textId="05696D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D606FD" w14:textId="64CDA3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6D161" w14:textId="01E0DE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B5C4A" w14:textId="11B7BB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1,000.00 </w:t>
            </w:r>
          </w:p>
        </w:tc>
      </w:tr>
      <w:tr w:rsidR="00F9714E" w:rsidRPr="00F9714E" w14:paraId="1EF352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69CC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87D0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59D1DC2C" w14:textId="23F130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F86145" w14:textId="2E4FFF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DB8735F" w14:textId="181734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F0583" w14:textId="684284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4,510.00 </w:t>
            </w:r>
          </w:p>
        </w:tc>
      </w:tr>
      <w:tr w:rsidR="00F9714E" w:rsidRPr="00F9714E" w14:paraId="1CC3921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25FC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234E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25F5793C" w14:textId="1892FD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38C66A" w14:textId="5F2042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0C59E" w14:textId="182159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A3AEE" w14:textId="3FE939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1,000.00 </w:t>
            </w:r>
          </w:p>
        </w:tc>
      </w:tr>
      <w:tr w:rsidR="00F9714E" w:rsidRPr="00F9714E" w14:paraId="0FB5F2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8E0E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83E7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830C7BF" w14:textId="20C193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026BE1E7" w14:textId="2ACB02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6039A" w14:textId="7B6D75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51CFC" w14:textId="65B3BA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3,340.00 </w:t>
            </w:r>
          </w:p>
        </w:tc>
      </w:tr>
      <w:tr w:rsidR="00F9714E" w:rsidRPr="00F9714E" w14:paraId="34AF5BD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1A68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F3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463A506F" w14:textId="42C65D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C8785" w14:textId="26EA89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7C0F3" w14:textId="1163DE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1F6A2" w14:textId="75E2AC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50,200.00 </w:t>
            </w:r>
          </w:p>
        </w:tc>
      </w:tr>
      <w:tr w:rsidR="00F9714E" w:rsidRPr="00F9714E" w14:paraId="07AFF45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37A1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072B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64CC712" w14:textId="376D57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3A7DBE34" w14:textId="30BEC3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04F6A15E" w14:textId="553EDD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949C6" w14:textId="4A6336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40,574.00 </w:t>
            </w:r>
          </w:p>
        </w:tc>
      </w:tr>
      <w:tr w:rsidR="00F9714E" w:rsidRPr="00F9714E" w14:paraId="163132C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E7FE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DC5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744ACD2" w14:textId="253940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30A6D147" w14:textId="607B88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0AB7543B" w14:textId="1FBF8D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72131" w14:textId="513D81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10,671.00 </w:t>
            </w:r>
          </w:p>
        </w:tc>
      </w:tr>
      <w:tr w:rsidR="00F9714E" w:rsidRPr="00F9714E" w14:paraId="0FBEA39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342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DFFA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247FF6" w14:textId="3EE7A8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7B4DA3E1" w14:textId="058284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C94F2AF" w14:textId="789C18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F1ED5" w14:textId="6CD4B9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73,958.00 </w:t>
            </w:r>
          </w:p>
        </w:tc>
      </w:tr>
      <w:tr w:rsidR="00F9714E" w:rsidRPr="00F9714E" w14:paraId="272B9AD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6223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B22F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096A5F04" w14:textId="401376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50CBCFC7" w14:textId="750F81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35EEEF64" w14:textId="1FD44B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2B0F6" w14:textId="200476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82,970.14 </w:t>
            </w:r>
          </w:p>
        </w:tc>
      </w:tr>
      <w:tr w:rsidR="00F9714E" w:rsidRPr="00F9714E" w14:paraId="3F83CB7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0234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5B68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6128362D" w14:textId="3364BD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B35415" w14:textId="0889FA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0AD8D83" w14:textId="202B7D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A92F0" w14:textId="388A7F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60,605.00 </w:t>
            </w:r>
          </w:p>
        </w:tc>
      </w:tr>
      <w:tr w:rsidR="00F9714E" w:rsidRPr="00F9714E" w14:paraId="4E3117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0881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2A71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A1D090" w14:textId="282FC7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31CAF3AA" w14:textId="162756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51F28D69" w14:textId="019798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7C803" w14:textId="2899F8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479,056.03 </w:t>
            </w:r>
          </w:p>
        </w:tc>
      </w:tr>
      <w:tr w:rsidR="00F9714E" w:rsidRPr="00F9714E" w14:paraId="30621A3B"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5A4E7"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0CA403AB" w14:textId="452E750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0,905,8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B2D711F" w14:textId="60FFEAA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3,851,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95600" w14:textId="0E42D24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45307E" w14:textId="328494E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4,757,775.05 </w:t>
            </w:r>
          </w:p>
        </w:tc>
      </w:tr>
      <w:tr w:rsidR="00F9714E" w:rsidRPr="00F9714E" w14:paraId="629BB6B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9515B6"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786EBD82" w14:textId="4DF37B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690EA0" w14:textId="74E055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1862E745" w14:textId="318AD0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54EFF0F" w14:textId="07F807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69,200.50 </w:t>
            </w:r>
          </w:p>
        </w:tc>
      </w:tr>
      <w:tr w:rsidR="00F9714E" w:rsidRPr="00F9714E" w14:paraId="4C4979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E7E2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9691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3408A0B" w14:textId="42900C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DFC8BCE" w14:textId="6DE887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C466F" w14:textId="750355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7000C" w14:textId="586D37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400.00 </w:t>
            </w:r>
          </w:p>
        </w:tc>
      </w:tr>
      <w:tr w:rsidR="00F9714E" w:rsidRPr="00F9714E" w14:paraId="3F84699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A31E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1A19A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F5608BB" w14:textId="57C099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99E692" w14:textId="52A433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052F339A" w14:textId="44CBD5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B5623" w14:textId="7149BB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1,900.00 </w:t>
            </w:r>
          </w:p>
        </w:tc>
      </w:tr>
      <w:tr w:rsidR="00F9714E" w:rsidRPr="00F9714E" w14:paraId="60236BA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3767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5487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2A69D9C5" w14:textId="1621E6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39D41A8E" w14:textId="4B474A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0B9813" w14:textId="0EE984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5C640" w14:textId="10FC46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88,210.00 </w:t>
            </w:r>
          </w:p>
        </w:tc>
      </w:tr>
      <w:tr w:rsidR="00F9714E" w:rsidRPr="00F9714E" w14:paraId="1F0D4E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6B16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F8E7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65781B01" w14:textId="663278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4BB0D7AB" w14:textId="7CA8B5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4EA0F3" w14:textId="50CA2B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15E5A" w14:textId="6E0BE2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70,560.00 </w:t>
            </w:r>
          </w:p>
        </w:tc>
      </w:tr>
      <w:tr w:rsidR="00F9714E" w:rsidRPr="00F9714E" w14:paraId="3D60ECD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A74D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1809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29E55C8" w14:textId="6AE5C0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2F4D8CFC" w14:textId="05D854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4D266348" w14:textId="25702F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BA2C9" w14:textId="4D790B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516,184.00 </w:t>
            </w:r>
          </w:p>
        </w:tc>
      </w:tr>
      <w:tr w:rsidR="00F9714E" w:rsidRPr="00F9714E" w14:paraId="2C32C1C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B86B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C0FA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4191F042" w14:textId="50C48E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16BAE55A" w14:textId="0069EC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D6B37" w14:textId="6F4B30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6D555" w14:textId="615FA1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07,184.00 </w:t>
            </w:r>
          </w:p>
        </w:tc>
      </w:tr>
      <w:tr w:rsidR="00F9714E" w:rsidRPr="00F9714E" w14:paraId="6C79EED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07CA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A131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0ABA4035" w14:textId="0F5EF5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63DDA3E" w14:textId="57CE07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A3DB6" w14:textId="0E5414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E4A02" w14:textId="0651A3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400.00 </w:t>
            </w:r>
          </w:p>
        </w:tc>
      </w:tr>
      <w:tr w:rsidR="00F9714E" w:rsidRPr="00F9714E" w14:paraId="207D329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D80B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F734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3B8718C1" w14:textId="236986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D7E67" w14:textId="3E2F90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0E770A8A" w14:textId="219B24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C10CD" w14:textId="617867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8,624.78 </w:t>
            </w:r>
          </w:p>
        </w:tc>
      </w:tr>
      <w:tr w:rsidR="00F9714E" w:rsidRPr="00F9714E" w14:paraId="6C94324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A5B1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6515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07B1601" w14:textId="13539A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07DC0A" w14:textId="3FF7D9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11D8A" w14:textId="3E20A7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6F510" w14:textId="20382C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3,300.00 </w:t>
            </w:r>
          </w:p>
        </w:tc>
      </w:tr>
      <w:tr w:rsidR="00F9714E" w:rsidRPr="00F9714E" w14:paraId="0C10E6E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AAC9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CA1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4CE235FD" w14:textId="4B3DDE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1D3E17C9" w14:textId="07A61E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72232A92" w14:textId="6ED175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517DA" w14:textId="2C3694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1,325.00 </w:t>
            </w:r>
          </w:p>
        </w:tc>
      </w:tr>
      <w:tr w:rsidR="00F9714E" w:rsidRPr="00F9714E" w14:paraId="0238519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7FF0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026E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04607682" w14:textId="395A77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26,648.00 </w:t>
            </w:r>
          </w:p>
        </w:tc>
        <w:tc>
          <w:tcPr>
            <w:tcW w:w="958" w:type="pct"/>
            <w:tcBorders>
              <w:top w:val="nil"/>
              <w:left w:val="nil"/>
              <w:bottom w:val="single" w:sz="4" w:space="0" w:color="000000"/>
              <w:right w:val="single" w:sz="4" w:space="0" w:color="000000"/>
            </w:tcBorders>
            <w:shd w:val="clear" w:color="auto" w:fill="auto"/>
            <w:noWrap/>
            <w:vAlign w:val="bottom"/>
            <w:hideMark/>
          </w:tcPr>
          <w:p w14:paraId="03AF1ADE" w14:textId="14E365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6FA66E9E" w14:textId="664C0A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E9789" w14:textId="3A4CD0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91,689.40 </w:t>
            </w:r>
          </w:p>
        </w:tc>
      </w:tr>
      <w:tr w:rsidR="00F9714E" w:rsidRPr="00F9714E" w14:paraId="3C95033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EDA2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320B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30AC1A6D" w14:textId="3AC262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E95BF" w14:textId="3F7A484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3AB88" w14:textId="150CE1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876DE" w14:textId="0F97EB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9,000.00 </w:t>
            </w:r>
          </w:p>
        </w:tc>
      </w:tr>
      <w:tr w:rsidR="00F9714E" w:rsidRPr="00F9714E" w14:paraId="79AEE22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9CD7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B4E2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0A33044B" w14:textId="555A19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8731B" w14:textId="5B647C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4C60D" w14:textId="289F3E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EA223" w14:textId="401440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400.00 </w:t>
            </w:r>
          </w:p>
        </w:tc>
      </w:tr>
      <w:tr w:rsidR="00F9714E" w:rsidRPr="00F9714E" w14:paraId="6FB9DA4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67F9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93E6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4DB2BD7" w14:textId="45E109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2DA2DD" w14:textId="792A9B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CD9DE5" w14:textId="10FFB2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F616F" w14:textId="5FED63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0,500.00 </w:t>
            </w:r>
          </w:p>
        </w:tc>
      </w:tr>
      <w:tr w:rsidR="00F9714E" w:rsidRPr="00F9714E" w14:paraId="7FDBE6E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7D8D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6A47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3206CCE" w14:textId="1CD4F5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DFAF32E" w14:textId="6E30A3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FE51B" w14:textId="197D7E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51BE4" w14:textId="5C5D96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3,800.00 </w:t>
            </w:r>
          </w:p>
        </w:tc>
      </w:tr>
      <w:tr w:rsidR="00F9714E" w:rsidRPr="00F9714E" w14:paraId="0F85CBF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6D78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84B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5C6659EC" w14:textId="376E69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5D948A2D" w14:textId="2585F5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5B937" w14:textId="7792FF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F36CA" w14:textId="15C6BD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7,950.00 </w:t>
            </w:r>
          </w:p>
        </w:tc>
      </w:tr>
      <w:tr w:rsidR="00F9714E" w:rsidRPr="00F9714E" w14:paraId="65DD5BE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F4BE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FB01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4B532DA8" w14:textId="61C7AE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0B74ED" w14:textId="5D807E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17B58" w14:textId="677A2C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5B13D" w14:textId="53951E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5,000.00 </w:t>
            </w:r>
          </w:p>
        </w:tc>
      </w:tr>
      <w:tr w:rsidR="00F9714E" w:rsidRPr="00F9714E" w14:paraId="7E833F6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CB37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CEB2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7076807F" w14:textId="75E2B4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D2C8AF7" w14:textId="20B36E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BED24" w14:textId="19466E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53587" w14:textId="390862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6,610.00 </w:t>
            </w:r>
          </w:p>
        </w:tc>
      </w:tr>
      <w:tr w:rsidR="00F9714E" w:rsidRPr="00F9714E" w14:paraId="5FFCAB2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4431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DFA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0CE86A57" w14:textId="1D9B51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444394" w14:textId="7401EF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14E1528B" w14:textId="357B5A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866CE" w14:textId="347B32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2,452.00 </w:t>
            </w:r>
          </w:p>
        </w:tc>
      </w:tr>
      <w:tr w:rsidR="00F9714E" w:rsidRPr="00F9714E" w14:paraId="3844A48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FBBF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B75D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53844AB6" w14:textId="7AFC8C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331C42" w14:textId="12933A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64CFD848" w14:textId="52DA66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926DD" w14:textId="0D7392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0,655.77 </w:t>
            </w:r>
          </w:p>
        </w:tc>
      </w:tr>
      <w:tr w:rsidR="00F9714E" w:rsidRPr="00F9714E" w14:paraId="054F703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9C53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06C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3121BF63" w14:textId="048F83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76B80982" w14:textId="5790ED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1CA8C" w14:textId="1CE889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41C54" w14:textId="512ADC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5,582.00 </w:t>
            </w:r>
          </w:p>
        </w:tc>
      </w:tr>
      <w:tr w:rsidR="00F9714E" w:rsidRPr="00F9714E" w14:paraId="6B794A1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10CE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8DD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2F4ED9F3" w14:textId="73DD10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7F0C0DB9" w14:textId="0D0B5F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7793B" w14:textId="71424E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28C32" w14:textId="66DFC4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83,020.00 </w:t>
            </w:r>
          </w:p>
        </w:tc>
      </w:tr>
      <w:tr w:rsidR="00F9714E" w:rsidRPr="00F9714E" w14:paraId="02E447B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CD5E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6247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5F2534E" w14:textId="799509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C72C242" w14:textId="68751F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33F88" w14:textId="35BB43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93147" w14:textId="2DB233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6,610.00 </w:t>
            </w:r>
          </w:p>
        </w:tc>
      </w:tr>
      <w:tr w:rsidR="00F9714E" w:rsidRPr="00F9714E" w14:paraId="08A3732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DF9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09E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D71FD9" w14:textId="4759FC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DB7E4" w14:textId="116D2C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36B45EC6" w14:textId="0C1B98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4AD91" w14:textId="69716E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221,488.83 </w:t>
            </w:r>
          </w:p>
        </w:tc>
      </w:tr>
      <w:tr w:rsidR="00F9714E" w:rsidRPr="00F9714E" w14:paraId="5A577D7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4C8E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D03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A14FE64" w14:textId="73424C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326FF79A" w14:textId="1A4C2D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0C7AAE68" w14:textId="144182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18EFE" w14:textId="71FCAF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621,244.48 </w:t>
            </w:r>
          </w:p>
        </w:tc>
      </w:tr>
      <w:tr w:rsidR="00F9714E" w:rsidRPr="00F9714E" w14:paraId="2597987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60EB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012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6716D11" w14:textId="6CE73F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51,716.00 </w:t>
            </w:r>
          </w:p>
        </w:tc>
        <w:tc>
          <w:tcPr>
            <w:tcW w:w="958" w:type="pct"/>
            <w:tcBorders>
              <w:top w:val="nil"/>
              <w:left w:val="nil"/>
              <w:bottom w:val="single" w:sz="4" w:space="0" w:color="000000"/>
              <w:right w:val="single" w:sz="4" w:space="0" w:color="000000"/>
            </w:tcBorders>
            <w:shd w:val="clear" w:color="auto" w:fill="auto"/>
            <w:noWrap/>
            <w:vAlign w:val="bottom"/>
            <w:hideMark/>
          </w:tcPr>
          <w:p w14:paraId="78721F88" w14:textId="2A57B0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D309612" w14:textId="0BE708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A1F82" w14:textId="39AABB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9,266.00 </w:t>
            </w:r>
          </w:p>
        </w:tc>
      </w:tr>
      <w:tr w:rsidR="00F9714E" w:rsidRPr="00F9714E" w14:paraId="701B466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FF53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E90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3710CF2" w14:textId="12C355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0A806D" w14:textId="340375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4ED8747" w14:textId="0AEB3C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B72AD" w14:textId="40FB5D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1,300.00 </w:t>
            </w:r>
          </w:p>
        </w:tc>
      </w:tr>
      <w:tr w:rsidR="00F9714E" w:rsidRPr="00F9714E" w14:paraId="4374226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93C2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68B4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08AD39A" w14:textId="3DF14A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78E4917C" w14:textId="122A0D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3AE3A61" w14:textId="408953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290A6" w14:textId="4A11EC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21,472.29 </w:t>
            </w:r>
          </w:p>
        </w:tc>
      </w:tr>
      <w:tr w:rsidR="00F9714E" w:rsidRPr="00F9714E" w14:paraId="2F74810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9554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9B95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02B941EA" w14:textId="3C1196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18225DAA" w14:textId="192F49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0A50" w14:textId="574F31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8A1D0" w14:textId="5A0349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60,190.00 </w:t>
            </w:r>
          </w:p>
        </w:tc>
      </w:tr>
      <w:tr w:rsidR="00F9714E" w:rsidRPr="00F9714E" w14:paraId="1E2280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7BD6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A88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CDB9BF6" w14:textId="4400E5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6FFB1125" w14:textId="0B4610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D9E0C" w14:textId="2FCC09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4F187" w14:textId="6FB2DD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7,256.00 </w:t>
            </w:r>
          </w:p>
        </w:tc>
      </w:tr>
      <w:tr w:rsidR="00F9714E" w:rsidRPr="00F9714E" w14:paraId="13C171F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E86D8"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8A7C869" w14:textId="63FB054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3,246,3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C049F9" w14:textId="1147E49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66E2A986" w14:textId="0764077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8E723E" w14:textId="085A946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0,212,934.68 </w:t>
            </w:r>
          </w:p>
        </w:tc>
      </w:tr>
      <w:tr w:rsidR="00F9714E" w:rsidRPr="00F9714E" w14:paraId="3E96A53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3DE878"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50C3856" w14:textId="3CFDC9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D9EEB8" w14:textId="3A8768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7DA85" w14:textId="17E47D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76D357" w14:textId="32F5F4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14,000.00 </w:t>
            </w:r>
          </w:p>
        </w:tc>
      </w:tr>
      <w:tr w:rsidR="00F9714E" w:rsidRPr="00F9714E" w14:paraId="1C2B2C8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C3AE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D15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8A8D837" w14:textId="376BA6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7B8A93" w14:textId="3561D0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00603" w14:textId="175B93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38E68" w14:textId="7BDB06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2,000.00 </w:t>
            </w:r>
          </w:p>
        </w:tc>
      </w:tr>
      <w:tr w:rsidR="00F9714E" w:rsidRPr="00F9714E" w14:paraId="59A4C7D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7537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9C6B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21B8FCBA" w14:textId="7079F8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C41F6C" w14:textId="002524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64063" w14:textId="76820E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0DAC0" w14:textId="4DA52D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5,000.00 </w:t>
            </w:r>
          </w:p>
        </w:tc>
      </w:tr>
      <w:tr w:rsidR="00F9714E" w:rsidRPr="00F9714E" w14:paraId="6F64F4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3B05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0D1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00D79132" w14:textId="1B8AF4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9CE01" w14:textId="77029F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0E7F6" w14:textId="632AE8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FA761" w14:textId="720572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000.00 </w:t>
            </w:r>
          </w:p>
        </w:tc>
      </w:tr>
      <w:tr w:rsidR="00F9714E" w:rsidRPr="00F9714E" w14:paraId="720FF5B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193F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56C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4EADB2C" w14:textId="04CFA3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6E866" w14:textId="15594D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E5A7B" w14:textId="3A53C5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22130" w14:textId="0A71B0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6,000.00 </w:t>
            </w:r>
          </w:p>
        </w:tc>
      </w:tr>
      <w:tr w:rsidR="00F9714E" w:rsidRPr="00F9714E" w14:paraId="0A8A254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17D8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9E2E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0B91EA72" w14:textId="33735B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DBD214" w14:textId="01249E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75216" w14:textId="13B33C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4E38B" w14:textId="4EAD28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4,000.00 </w:t>
            </w:r>
          </w:p>
        </w:tc>
      </w:tr>
      <w:tr w:rsidR="00F9714E" w:rsidRPr="00F9714E" w14:paraId="7EBB1A8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4460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FF1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42A0D614" w14:textId="698BD5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18C8B" w14:textId="426050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96AB8" w14:textId="591290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FCD7D" w14:textId="6E36CD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r>
      <w:tr w:rsidR="00F9714E" w:rsidRPr="00F9714E" w14:paraId="5073222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5F52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B9F7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6B20D52" w14:textId="543396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B5E252" w14:textId="5D0FDC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47B85455" w14:textId="617FD2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813FA" w14:textId="4171B2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9,062.68 </w:t>
            </w:r>
          </w:p>
        </w:tc>
      </w:tr>
      <w:tr w:rsidR="00F9714E" w:rsidRPr="00F9714E" w14:paraId="4DBFB71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2252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94EF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5A66FDC" w14:textId="57454E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1E0B82" w14:textId="10EDB0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C6A18" w14:textId="1BC429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EFBD3" w14:textId="4EE8FD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r>
      <w:tr w:rsidR="00F9714E" w:rsidRPr="00F9714E" w14:paraId="49154CB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F438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F1E0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8A11B3D" w14:textId="415E32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9EBB52" w14:textId="59E04A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4E931" w14:textId="4F5344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2E3AD" w14:textId="24F51F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000.00 </w:t>
            </w:r>
          </w:p>
        </w:tc>
      </w:tr>
      <w:tr w:rsidR="00F9714E" w:rsidRPr="00F9714E" w14:paraId="6152A29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E209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6101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AC3E8CC" w14:textId="6F01BF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694A2" w14:textId="3F884F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0B903" w14:textId="530471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6575E" w14:textId="0A43FE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5,000.00 </w:t>
            </w:r>
          </w:p>
        </w:tc>
      </w:tr>
      <w:tr w:rsidR="00F9714E" w:rsidRPr="00F9714E" w14:paraId="248CEE6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454F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D81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F5A1E33" w14:textId="1B4F76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0F4533E4" w14:textId="286DAC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46F7E" w14:textId="7925B4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6216C" w14:textId="68F57B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028.00 </w:t>
            </w:r>
          </w:p>
        </w:tc>
      </w:tr>
      <w:tr w:rsidR="00F9714E" w:rsidRPr="00F9714E" w14:paraId="4B88164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2817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CA35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0D2331E7" w14:textId="52382F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E109C" w14:textId="11B732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FF228" w14:textId="6534EC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9DF4B" w14:textId="3C310B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000.00 </w:t>
            </w:r>
          </w:p>
        </w:tc>
      </w:tr>
      <w:tr w:rsidR="00F9714E" w:rsidRPr="00F9714E" w14:paraId="2907A82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AF64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62DB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0424F3B1" w14:textId="2CEC25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A58CD8" w14:textId="5CCB3B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8EF25" w14:textId="44BFB0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B2C85" w14:textId="42A7CA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r>
      <w:tr w:rsidR="00F9714E" w:rsidRPr="00F9714E" w14:paraId="5E7B655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F49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865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700E248B" w14:textId="6B5DF1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9CE759" w14:textId="0166A0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42F1A" w14:textId="41C2E3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FD641" w14:textId="36627F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000.00 </w:t>
            </w:r>
          </w:p>
        </w:tc>
      </w:tr>
      <w:tr w:rsidR="00F9714E" w:rsidRPr="00F9714E" w14:paraId="1B7CEFE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B797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FD9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116D5BBF" w14:textId="72BC68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6568D5" w14:textId="1299EC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380ED" w14:textId="74BE41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6043A" w14:textId="5A9677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4,000.00 </w:t>
            </w:r>
          </w:p>
        </w:tc>
      </w:tr>
      <w:tr w:rsidR="00F9714E" w:rsidRPr="00F9714E" w14:paraId="3D624EF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D1C2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EFC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79309598" w14:textId="655450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E7E81F" w14:textId="13AB82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0C97F" w14:textId="184573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EFDFA" w14:textId="517B34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8,000.00 </w:t>
            </w:r>
          </w:p>
        </w:tc>
      </w:tr>
      <w:tr w:rsidR="00F9714E" w:rsidRPr="00F9714E" w14:paraId="64519C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B355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A108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61185D8F" w14:textId="3F376C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A2D55" w14:textId="6B90BD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A15C8" w14:textId="7DFEF7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275E5" w14:textId="35516B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4,500.00 </w:t>
            </w:r>
          </w:p>
        </w:tc>
      </w:tr>
      <w:tr w:rsidR="00F9714E" w:rsidRPr="00F9714E" w14:paraId="792C48D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43B1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BBB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A79E31" w14:textId="1CE92C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7,935.00 </w:t>
            </w:r>
          </w:p>
        </w:tc>
        <w:tc>
          <w:tcPr>
            <w:tcW w:w="958" w:type="pct"/>
            <w:tcBorders>
              <w:top w:val="nil"/>
              <w:left w:val="nil"/>
              <w:bottom w:val="single" w:sz="4" w:space="0" w:color="000000"/>
              <w:right w:val="single" w:sz="4" w:space="0" w:color="000000"/>
            </w:tcBorders>
            <w:shd w:val="clear" w:color="auto" w:fill="auto"/>
            <w:noWrap/>
            <w:vAlign w:val="bottom"/>
            <w:hideMark/>
          </w:tcPr>
          <w:p w14:paraId="596C8295" w14:textId="287B33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DA8497" w14:textId="4815CE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D755E" w14:textId="4CEDCC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027,935.00 </w:t>
            </w:r>
          </w:p>
        </w:tc>
      </w:tr>
      <w:tr w:rsidR="00F9714E" w:rsidRPr="00F9714E" w14:paraId="6EA5C86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2B0E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9574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0115EB9B" w14:textId="368707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FC3E40" w14:textId="45828C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CE5C9" w14:textId="6D9047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8085E" w14:textId="077AAC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r>
      <w:tr w:rsidR="00F9714E" w:rsidRPr="00F9714E" w14:paraId="32C1FDF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5F17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DE2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3B3B11C" w14:textId="56B02E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E4647" w14:textId="57B13F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AFA18" w14:textId="6D2B0F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93E91" w14:textId="089C0E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5,000.00 </w:t>
            </w:r>
          </w:p>
        </w:tc>
      </w:tr>
      <w:tr w:rsidR="00F9714E" w:rsidRPr="00F9714E" w14:paraId="19B6BA8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8DCE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F3A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1AE782ED" w14:textId="4A4136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3E9688E0" w14:textId="20ECBE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DDDDB" w14:textId="078D0E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4E44A" w14:textId="0033E9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1,225.00 </w:t>
            </w:r>
          </w:p>
        </w:tc>
      </w:tr>
      <w:tr w:rsidR="00F9714E" w:rsidRPr="00F9714E" w14:paraId="79D549C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ED07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055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05FFFA3" w14:textId="21AD71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DDEEE8C" w14:textId="65A80E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26500" w14:textId="779FBF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97974" w14:textId="0D5781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80,952.00 </w:t>
            </w:r>
          </w:p>
        </w:tc>
      </w:tr>
      <w:tr w:rsidR="00F9714E" w:rsidRPr="00F9714E" w14:paraId="1EDEFFC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C543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6FA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8B7AF46" w14:textId="73283D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CBCA0E" w14:textId="32AAD2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6A132259" w14:textId="5097AD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99110" w14:textId="00D0BD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5,488.00 </w:t>
            </w:r>
          </w:p>
        </w:tc>
      </w:tr>
      <w:tr w:rsidR="00F9714E" w:rsidRPr="00F9714E" w14:paraId="07C98E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6938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5E0D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0A00A80" w14:textId="35A136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BF9B48" w14:textId="3CB27A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4D745" w14:textId="0C0DC7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3622A" w14:textId="37F9E4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3,000.00 </w:t>
            </w:r>
          </w:p>
        </w:tc>
      </w:tr>
      <w:tr w:rsidR="00F9714E" w:rsidRPr="00F9714E" w14:paraId="3B8E452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E478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C035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ED97BB1" w14:textId="62B8DD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6B3A00" w14:textId="23F9C7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CDFDA" w14:textId="15D1B7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47D79" w14:textId="7FDE74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3,000.00 </w:t>
            </w:r>
          </w:p>
        </w:tc>
      </w:tr>
      <w:tr w:rsidR="00F9714E" w:rsidRPr="00F9714E" w14:paraId="258D290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0AE5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DCAA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74C42A3A" w14:textId="205FCE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4F0CD" w14:textId="30DA27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6BA86" w14:textId="13F452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E5630" w14:textId="74AE8F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0,000.00 </w:t>
            </w:r>
          </w:p>
        </w:tc>
      </w:tr>
      <w:tr w:rsidR="00F9714E" w:rsidRPr="00F9714E" w14:paraId="04E7041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CFD9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8DFC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1BDE904" w14:textId="47003C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A10928" w14:textId="2C3C7D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9210B" w14:textId="47E1B4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570D9" w14:textId="09AF05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6,000.00 </w:t>
            </w:r>
          </w:p>
        </w:tc>
      </w:tr>
      <w:tr w:rsidR="00F9714E" w:rsidRPr="00F9714E" w14:paraId="18C9375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5606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9FBB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8E2B85F" w14:textId="586A02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C7DE18" w14:textId="24ABDA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0006E" w14:textId="0D9656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D6144" w14:textId="758F4D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000.00 </w:t>
            </w:r>
          </w:p>
        </w:tc>
      </w:tr>
      <w:tr w:rsidR="00F9714E" w:rsidRPr="00F9714E" w14:paraId="3CBA30F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D8D1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AFFA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452D8D98" w14:textId="434D85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9DCC6B" w14:textId="0E7EFC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81AA8" w14:textId="48AE0C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38D8D" w14:textId="3512C2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3,000.00 </w:t>
            </w:r>
          </w:p>
        </w:tc>
      </w:tr>
      <w:tr w:rsidR="00F9714E" w:rsidRPr="00F9714E" w14:paraId="6111011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640C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047E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073E79A" w14:textId="777E82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8C1B6" w14:textId="65EC20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C1086" w14:textId="5C4A8B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2C15D" w14:textId="22C4A9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0,000.00 </w:t>
            </w:r>
          </w:p>
        </w:tc>
      </w:tr>
      <w:tr w:rsidR="00F9714E" w:rsidRPr="00F9714E" w14:paraId="781ECA4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30C2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5C3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11C9544E" w14:textId="167A4E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3F093" w14:textId="318C7D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1391A" w14:textId="172489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88477" w14:textId="55D08E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000.00 </w:t>
            </w:r>
          </w:p>
        </w:tc>
      </w:tr>
      <w:tr w:rsidR="00F9714E" w:rsidRPr="00F9714E" w14:paraId="3532A59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2179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F34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1AED34DF" w14:textId="2431AC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121645" w14:textId="7048B0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D24F0" w14:textId="27CC08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EFD27" w14:textId="6213D0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4,000.00 </w:t>
            </w:r>
          </w:p>
        </w:tc>
      </w:tr>
      <w:tr w:rsidR="00F9714E" w:rsidRPr="00F9714E" w14:paraId="0CD06F7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6BB2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70E0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4F1FF62" w14:textId="442E90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F081A" w14:textId="6F95F2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69B72" w14:textId="11D242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6419F" w14:textId="444560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5,400.00 </w:t>
            </w:r>
          </w:p>
        </w:tc>
      </w:tr>
      <w:tr w:rsidR="00F9714E" w:rsidRPr="00F9714E" w14:paraId="6240E85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1081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F33D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A658E42" w14:textId="6EE76C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0F662D" w14:textId="259B7A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F8AEA" w14:textId="55EF30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1002E" w14:textId="2812BC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1,000.00 </w:t>
            </w:r>
          </w:p>
        </w:tc>
      </w:tr>
      <w:tr w:rsidR="00F9714E" w:rsidRPr="00F9714E" w14:paraId="56CCFD3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EF0C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8F17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1F235764" w14:textId="0D7976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9DC5AEA" w14:textId="50707A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896B5" w14:textId="0817DC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A4D1C" w14:textId="309448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1,600.00 </w:t>
            </w:r>
          </w:p>
        </w:tc>
      </w:tr>
      <w:tr w:rsidR="00F9714E" w:rsidRPr="00F9714E" w14:paraId="3B6F43A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B233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2AE9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22911793" w14:textId="615416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3421CC6" w14:textId="2A8B10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69E84" w14:textId="6AAB97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BE57A" w14:textId="0D7085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7,716.00 </w:t>
            </w:r>
          </w:p>
        </w:tc>
      </w:tr>
      <w:tr w:rsidR="00F9714E" w:rsidRPr="00F9714E" w14:paraId="088ED3B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3185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97DB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468096E" w14:textId="495A16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E8CC9" w14:textId="7E6B09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BF455" w14:textId="75F1D9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91747" w14:textId="21F180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4,500.00 </w:t>
            </w:r>
          </w:p>
        </w:tc>
      </w:tr>
      <w:tr w:rsidR="00F9714E" w:rsidRPr="00F9714E" w14:paraId="0B775BC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BD90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2F1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660F5961" w14:textId="7C27FB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75E4D299" w14:textId="412220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03B27" w14:textId="535D02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A45DE" w14:textId="1F13E5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33,528.00 </w:t>
            </w:r>
          </w:p>
        </w:tc>
      </w:tr>
      <w:tr w:rsidR="00F9714E" w:rsidRPr="00F9714E" w14:paraId="227A0A4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873C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F542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65BCCCF" w14:textId="6720F4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CCF1F9" w14:textId="3C2CF0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BAFF5" w14:textId="2A4269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9FCF5" w14:textId="2964F8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000.00 </w:t>
            </w:r>
          </w:p>
        </w:tc>
      </w:tr>
      <w:tr w:rsidR="00F9714E" w:rsidRPr="00F9714E" w14:paraId="29ABAE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87C3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2159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D32D989" w14:textId="18556B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D01F88" w14:textId="00502A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6782D" w14:textId="36FF2F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D3309" w14:textId="504784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9,000.00 </w:t>
            </w:r>
          </w:p>
        </w:tc>
      </w:tr>
      <w:tr w:rsidR="00F9714E" w:rsidRPr="00F9714E" w14:paraId="53779C6C"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68A68"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F38943E" w14:textId="36716F3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7,141,1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9BEDE7" w14:textId="39A15D6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1102BFE4" w14:textId="151680B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8842CE" w14:textId="3DB7229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0,317,247.84 </w:t>
            </w:r>
          </w:p>
        </w:tc>
      </w:tr>
      <w:tr w:rsidR="00F9714E" w:rsidRPr="00F9714E" w14:paraId="66C4872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8AEEE"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7E1BB62D" w14:textId="08C403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28D4C3" w14:textId="08DB7F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2176EC6C" w14:textId="6B3063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58ABD2" w14:textId="405FF7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946,654.80 </w:t>
            </w:r>
          </w:p>
        </w:tc>
      </w:tr>
      <w:tr w:rsidR="00F9714E" w:rsidRPr="00F9714E" w14:paraId="74773B8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1EAA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358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643C54DB" w14:textId="5D5CD4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990481F" w14:textId="65656B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F2BC30D" w14:textId="3F5B22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691E1" w14:textId="17500E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00,530.00 </w:t>
            </w:r>
          </w:p>
        </w:tc>
      </w:tr>
      <w:tr w:rsidR="00F9714E" w:rsidRPr="00F9714E" w14:paraId="74EB8C9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2AAB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CFDA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22B1C0C" w14:textId="1F70E3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0ADFDD4B" w14:textId="20754E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49392D0F" w14:textId="44CC9B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275BC" w14:textId="344363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547,648.00 </w:t>
            </w:r>
          </w:p>
        </w:tc>
      </w:tr>
      <w:tr w:rsidR="00F9714E" w:rsidRPr="00F9714E" w14:paraId="02ED430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DF1F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7B07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16F8F5F6" w14:textId="0A35B1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68008B3F" w14:textId="2982D8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AE885" w14:textId="5319F5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72118" w14:textId="57C869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99,912.00 </w:t>
            </w:r>
          </w:p>
        </w:tc>
      </w:tr>
      <w:tr w:rsidR="00F9714E" w:rsidRPr="00F9714E" w14:paraId="53DA7F1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21F7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D041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63C31FF3" w14:textId="0FE3F0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4FADAA8F" w14:textId="2B3E76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4FE66" w14:textId="282B8B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06FB7" w14:textId="60FE3C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51,448.00 </w:t>
            </w:r>
          </w:p>
        </w:tc>
      </w:tr>
      <w:tr w:rsidR="00F9714E" w:rsidRPr="00F9714E" w14:paraId="434614B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A9DB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1B28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757AA33B" w14:textId="548F4F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7CD513E1" w14:textId="38DBA2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15688BE9" w14:textId="337A88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C3625" w14:textId="00449D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765,801.25 </w:t>
            </w:r>
          </w:p>
        </w:tc>
      </w:tr>
      <w:tr w:rsidR="00F9714E" w:rsidRPr="00F9714E" w14:paraId="60C48FE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674B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7A8E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6DE88B66" w14:textId="113A73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0D38B933" w14:textId="54EB8F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542597CB" w14:textId="5BBFBA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D1E6A" w14:textId="01F7DF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64,816.50 </w:t>
            </w:r>
          </w:p>
        </w:tc>
      </w:tr>
      <w:tr w:rsidR="00F9714E" w:rsidRPr="00F9714E" w14:paraId="4B3BA1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1E1D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0F8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28DFDD89" w14:textId="5B87E4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2F429375" w14:textId="67BE40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81FBC4F" w14:textId="4B128A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7DD24" w14:textId="130FBB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16,110.00 </w:t>
            </w:r>
          </w:p>
        </w:tc>
      </w:tr>
      <w:tr w:rsidR="00F9714E" w:rsidRPr="00F9714E" w14:paraId="0698A9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2670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B5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6F481C0" w14:textId="1CDEC2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7D2296F6" w14:textId="036D42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65101" w14:textId="69D3D5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E7419" w14:textId="025873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2,464.00 </w:t>
            </w:r>
          </w:p>
        </w:tc>
      </w:tr>
      <w:tr w:rsidR="00F9714E" w:rsidRPr="00F9714E" w14:paraId="6E07FE8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1BCA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ED04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41A8C819" w14:textId="5A47E3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0311498B" w14:textId="5673F7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3F0089" w14:textId="439676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4539A" w14:textId="0C38E3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4,610.00 </w:t>
            </w:r>
          </w:p>
        </w:tc>
      </w:tr>
      <w:tr w:rsidR="00F9714E" w:rsidRPr="00F9714E" w14:paraId="27BA8DA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C7B1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B6A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06B77F2E" w14:textId="1104AB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hideMark/>
          </w:tcPr>
          <w:p w14:paraId="4896B318" w14:textId="3E47C0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58618013" w14:textId="0A9C83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B495F" w14:textId="648F60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918,529.00 </w:t>
            </w:r>
          </w:p>
        </w:tc>
      </w:tr>
      <w:tr w:rsidR="00F9714E" w:rsidRPr="00F9714E" w14:paraId="20FDF4B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8950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A46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DD13F40" w14:textId="35F306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6F7464A5" w14:textId="200196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5F460B72" w14:textId="28C32D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1F7D9" w14:textId="4FFDDE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88,761.29 </w:t>
            </w:r>
          </w:p>
        </w:tc>
      </w:tr>
      <w:tr w:rsidR="00F9714E" w:rsidRPr="00F9714E" w14:paraId="50D0A9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28CE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4C4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DFFA7FF" w14:textId="3F1746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33DCB748" w14:textId="184292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0103C" w14:textId="216EEA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BA7CA" w14:textId="4F64A5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92,342.00 </w:t>
            </w:r>
          </w:p>
        </w:tc>
      </w:tr>
      <w:tr w:rsidR="00F9714E" w:rsidRPr="00F9714E" w14:paraId="2897344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856A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07A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468C6EA9" w14:textId="3AC033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147E2077" w14:textId="01F83C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B02B41" w14:textId="428CA0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83508" w14:textId="0A0BB3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00,301.00 </w:t>
            </w:r>
          </w:p>
        </w:tc>
      </w:tr>
      <w:tr w:rsidR="00F9714E" w:rsidRPr="00F9714E" w14:paraId="134C3F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D160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2F80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7CF17363" w14:textId="3B686A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55E4972C" w14:textId="65D12C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856B7" w14:textId="56C667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37B41" w14:textId="5681C1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57,320.00 </w:t>
            </w:r>
          </w:p>
        </w:tc>
      </w:tr>
      <w:tr w:rsidR="00F9714E" w:rsidRPr="00F9714E" w14:paraId="7722EAB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1DEE7C"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6A52F8AA" w14:textId="7F7A74D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0C1A8813" w14:textId="4165BDD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0E2ED1B" w14:textId="51040B1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AF2B74" w14:textId="697AE4B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5,718,272.48 </w:t>
            </w:r>
          </w:p>
        </w:tc>
      </w:tr>
      <w:tr w:rsidR="00F9714E" w:rsidRPr="00F9714E" w14:paraId="5F92FB31"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345B3"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9E5A7FC" w14:textId="64D692D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6A6515" w14:textId="175819F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B4BE1B" w14:textId="42EEEB4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EDE5BB" w14:textId="68B7E97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237,153.70 </w:t>
            </w:r>
          </w:p>
        </w:tc>
      </w:tr>
      <w:tr w:rsidR="00F9714E" w:rsidRPr="00F9714E" w14:paraId="28D187B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B72D9"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1C5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7E7F0511" w14:textId="219A96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F26013" w14:textId="38183C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C9F55" w14:textId="63BAAD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93EF9" w14:textId="207D6E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2,900.00 </w:t>
            </w:r>
          </w:p>
        </w:tc>
      </w:tr>
      <w:tr w:rsidR="00F9714E" w:rsidRPr="00F9714E" w14:paraId="4F5AFB6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F2B6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FE3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7133F2F" w14:textId="68DBE7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186BD6C0" w14:textId="5A8D9D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A5412" w14:textId="549B9E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82BF4" w14:textId="7AEBBB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3,050.00 </w:t>
            </w:r>
          </w:p>
        </w:tc>
      </w:tr>
      <w:tr w:rsidR="00F9714E" w:rsidRPr="00F9714E" w14:paraId="4BF2C3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B1DA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E0A0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2AB29CF5" w14:textId="72BA6C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213C3F9E" w14:textId="30DD02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1575C" w14:textId="64023A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1186B" w14:textId="52EDE9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387.50 </w:t>
            </w:r>
          </w:p>
        </w:tc>
      </w:tr>
      <w:tr w:rsidR="00F9714E" w:rsidRPr="00F9714E" w14:paraId="59D9E4D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C03C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974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50A2A8F2" w14:textId="30CA31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0B38217C" w14:textId="13BDC9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95629" w14:textId="3FD4C2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B1AA3" w14:textId="597FBC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900.00 </w:t>
            </w:r>
          </w:p>
        </w:tc>
      </w:tr>
      <w:tr w:rsidR="00F9714E" w:rsidRPr="00F9714E" w14:paraId="64BEE8F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BD44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C9EE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E8292E" w14:textId="729659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80A4D3" w14:textId="735887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007B1" w14:textId="1553D5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417B9" w14:textId="370D94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0,000.00 </w:t>
            </w:r>
          </w:p>
        </w:tc>
      </w:tr>
      <w:tr w:rsidR="00F9714E" w:rsidRPr="00F9714E" w14:paraId="0AE579B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B9CD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C2FB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B7FF40C" w14:textId="461099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56C24567" w14:textId="7B7B4E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D6079" w14:textId="4C6D5B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AFCEA" w14:textId="186D44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5,916.20 </w:t>
            </w:r>
          </w:p>
        </w:tc>
      </w:tr>
      <w:tr w:rsidR="00F9714E" w:rsidRPr="00F9714E" w14:paraId="1CA05941"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A6F97"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417CA1A" w14:textId="77BF259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B0FD8A" w14:textId="05BDAFF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FB9CE1" w14:textId="57A6D46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BE466C" w14:textId="0658695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962,276.80 </w:t>
            </w:r>
          </w:p>
        </w:tc>
      </w:tr>
      <w:tr w:rsidR="00F9714E" w:rsidRPr="00F9714E" w14:paraId="19F9F79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CD90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F71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2A5AB646" w14:textId="171716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0F5559" w14:textId="62B65E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A20D4" w14:textId="23AFB3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A5BA0" w14:textId="710A3E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5,500.00 </w:t>
            </w:r>
          </w:p>
        </w:tc>
      </w:tr>
      <w:tr w:rsidR="00F9714E" w:rsidRPr="00F9714E" w14:paraId="3AFA46D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B6BF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A9B7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1E7B9DF8" w14:textId="28197F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767F63C" w14:textId="4DD0E1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E05AF" w14:textId="79D89E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CD2A8" w14:textId="6698EC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5,320.00 </w:t>
            </w:r>
          </w:p>
        </w:tc>
      </w:tr>
      <w:tr w:rsidR="00F9714E" w:rsidRPr="00F9714E" w14:paraId="3A0266D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C1E0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8419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E1A0CC8" w14:textId="3E4FD2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7869524F" w14:textId="4DD734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79210" w14:textId="7D286A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B6946" w14:textId="3923D4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8,775.00 </w:t>
            </w:r>
          </w:p>
        </w:tc>
      </w:tr>
      <w:tr w:rsidR="00F9714E" w:rsidRPr="00F9714E" w14:paraId="347A7A2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019B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7C35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2ECF6F4" w14:textId="2A4C0F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37CAEA7F" w14:textId="53CD57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2EDA3" w14:textId="16E07D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38ECF" w14:textId="326031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6,650.00 </w:t>
            </w:r>
          </w:p>
        </w:tc>
      </w:tr>
      <w:tr w:rsidR="00F9714E" w:rsidRPr="00F9714E" w14:paraId="0143CC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C498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F4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5784A295" w14:textId="75FC34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E16F5" w14:textId="5184E4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36CE7" w14:textId="3D5264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5A0BA" w14:textId="46B47B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00.00 </w:t>
            </w:r>
          </w:p>
        </w:tc>
      </w:tr>
      <w:tr w:rsidR="00F9714E" w:rsidRPr="00F9714E" w14:paraId="6793A3E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5D9F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7BA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2D8979DC" w14:textId="6A9C42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E14B186" w14:textId="247486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B0D2D" w14:textId="55818C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54EFA" w14:textId="73F22E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1,200.00 </w:t>
            </w:r>
          </w:p>
        </w:tc>
      </w:tr>
      <w:tr w:rsidR="00F9714E" w:rsidRPr="00F9714E" w14:paraId="75B702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317D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DE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586ED67" w14:textId="552687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244E3D05" w14:textId="0A076C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7AFEC" w14:textId="4FB103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4D909" w14:textId="7CBFFA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0,131.30 </w:t>
            </w:r>
          </w:p>
        </w:tc>
      </w:tr>
      <w:tr w:rsidR="00F9714E" w:rsidRPr="00F9714E" w14:paraId="235AF7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8F63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97FC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1856F3AB" w14:textId="505788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5ACEB7D1" w14:textId="522910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EBED1" w14:textId="6DA22D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B355C" w14:textId="1057B0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04,855.00 </w:t>
            </w:r>
          </w:p>
        </w:tc>
      </w:tr>
      <w:tr w:rsidR="00F9714E" w:rsidRPr="00F9714E" w14:paraId="210F2E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C2EA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71D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343015C" w14:textId="603F24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3C97E31D" w14:textId="6BDBEB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0AE53" w14:textId="777628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C6804" w14:textId="7C45D8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48,643.70 </w:t>
            </w:r>
          </w:p>
        </w:tc>
      </w:tr>
      <w:tr w:rsidR="00F9714E" w:rsidRPr="00F9714E" w14:paraId="326453D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1344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FEA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A0AC8FD" w14:textId="69867D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ACD5917" w14:textId="252A8D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FB6A1" w14:textId="148F24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DE7DA" w14:textId="345D05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2,201.80 </w:t>
            </w:r>
          </w:p>
        </w:tc>
      </w:tr>
      <w:tr w:rsidR="00F9714E" w:rsidRPr="00F9714E" w14:paraId="4CDC0F0C"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20B91"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9B2A20D" w14:textId="27BD3C0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FFA789" w14:textId="1FFF072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CB124D" w14:textId="4C0F584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8A0483" w14:textId="7B420BA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9,141,750.00 </w:t>
            </w:r>
          </w:p>
        </w:tc>
      </w:tr>
      <w:tr w:rsidR="00F9714E" w:rsidRPr="00F9714E" w14:paraId="17B4D0F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A2A0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C4E1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18FD0E52" w14:textId="281C0D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1B0F38" w14:textId="10877E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3B05D" w14:textId="19C94C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18B2B" w14:textId="4799F6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3992F7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1F74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89E0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1112A18C" w14:textId="70040D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12CC4424" w14:textId="1A0F41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EC91B" w14:textId="05C705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5FB34" w14:textId="072679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6,152.75 </w:t>
            </w:r>
          </w:p>
        </w:tc>
      </w:tr>
      <w:tr w:rsidR="00F9714E" w:rsidRPr="00F9714E" w14:paraId="427F009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9C11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29D8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02C200AA" w14:textId="59631F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7A02B35" w14:textId="09CA4A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68BF7" w14:textId="6C8EED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448F0" w14:textId="7DA0A8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6.50 </w:t>
            </w:r>
          </w:p>
        </w:tc>
      </w:tr>
      <w:tr w:rsidR="00F9714E" w:rsidRPr="00F9714E" w14:paraId="3CE2FD3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6A62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1055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7163538" w14:textId="5B1612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A0466AE" w14:textId="33DEB4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40A09" w14:textId="134092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1D987" w14:textId="1AA4A7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5,252.75 </w:t>
            </w:r>
          </w:p>
        </w:tc>
      </w:tr>
      <w:tr w:rsidR="00F9714E" w:rsidRPr="00F9714E" w14:paraId="0AB40C4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8F36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EC1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7D833166" w14:textId="3C6C3A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0B1B47" w14:textId="046A9F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24B23" w14:textId="128AAE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9371D" w14:textId="16E95C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18,000.00 </w:t>
            </w:r>
          </w:p>
        </w:tc>
      </w:tr>
      <w:tr w:rsidR="00F9714E" w:rsidRPr="00F9714E" w14:paraId="4BA7F64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706B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9399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0382A4DB" w14:textId="354B54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FB20FA" w14:textId="21B3F6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CF23B" w14:textId="07DF75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5B25A" w14:textId="5720FD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70FEF52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F8B2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A72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29F45A80" w14:textId="0CC4A1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E409BFF" w14:textId="2B2E48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D41A8" w14:textId="44D831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C9077" w14:textId="5B9E82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6.50 </w:t>
            </w:r>
          </w:p>
        </w:tc>
      </w:tr>
      <w:tr w:rsidR="00F9714E" w:rsidRPr="00F9714E" w14:paraId="6F8A08B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0B84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A829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22F0ABEE" w14:textId="000C34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6009F1C" w14:textId="7E694A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499E3" w14:textId="533236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07374" w14:textId="540F94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98,925.00 </w:t>
            </w:r>
          </w:p>
        </w:tc>
      </w:tr>
      <w:tr w:rsidR="00F9714E" w:rsidRPr="00F9714E" w14:paraId="23CB26F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E7EE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70C9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D0B61FD" w14:textId="54C0F9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08BAEBEC" w14:textId="387369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97B61" w14:textId="26F236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EE605" w14:textId="6C2010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7,806.50 </w:t>
            </w:r>
          </w:p>
        </w:tc>
      </w:tr>
      <w:tr w:rsidR="00F9714E" w:rsidRPr="00F9714E" w14:paraId="134A31E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34AD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A7BFE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1E9700F" w14:textId="6D4536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7CB488" w14:textId="3038BF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6B161" w14:textId="1826C1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FA643" w14:textId="23F5A7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1D43C97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860E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A416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248CE5B1" w14:textId="4857D4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46AC7" w14:textId="0F1C77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125F7" w14:textId="28306B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4E1F" w14:textId="652C11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73C8DB5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58C2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EF3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43625AE" w14:textId="61FE6B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5058BA" w14:textId="747A9A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8D393" w14:textId="545B04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99FEC" w14:textId="74623E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3DBE85C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3010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A54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28BA33DD" w14:textId="7AB878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647E9A" w14:textId="39795D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9A134" w14:textId="32054A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A17C4" w14:textId="668DAA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4D1F5FE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0143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551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4FC314B" w14:textId="7AE177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BC091" w14:textId="2A8CB8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76EF7" w14:textId="3C89FB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8CFF9" w14:textId="5DED9E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7071ECF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F99C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A63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1C0652E" w14:textId="16B665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F67FAA" w14:textId="35CA2F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C4A16" w14:textId="517870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32A14" w14:textId="6F110F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5957ED79"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BFC2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424F793" w14:textId="64AF4C8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93A9DF7" w14:textId="17751AA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CAE539" w14:textId="2D86DFC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C8830A" w14:textId="320564E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650,422.98 </w:t>
            </w:r>
          </w:p>
        </w:tc>
      </w:tr>
      <w:tr w:rsidR="00F9714E" w:rsidRPr="00F9714E" w14:paraId="3469396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E28C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0254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2491EDDB" w14:textId="048471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0D5EA9BA" w14:textId="61385E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1FCC5" w14:textId="35E65F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ACDE1" w14:textId="04CB56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8,087.15 </w:t>
            </w:r>
          </w:p>
        </w:tc>
      </w:tr>
      <w:tr w:rsidR="00F9714E" w:rsidRPr="00F9714E" w14:paraId="5016E47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C309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1A4B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21C9DF39" w14:textId="468D1F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54B26" w14:textId="148811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0C88D" w14:textId="378500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A713D" w14:textId="304E63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3,600.00 </w:t>
            </w:r>
          </w:p>
        </w:tc>
      </w:tr>
      <w:tr w:rsidR="00F9714E" w:rsidRPr="00F9714E" w14:paraId="52BFE1E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8532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A941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58FF6A61" w14:textId="53CE26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9A0DE08" w14:textId="383CE5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2CE19" w14:textId="350965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94BDB" w14:textId="60EC3B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9,500.00 </w:t>
            </w:r>
          </w:p>
        </w:tc>
      </w:tr>
      <w:tr w:rsidR="00F9714E" w:rsidRPr="00F9714E" w14:paraId="44188D7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B4B5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6275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686F18AD" w14:textId="6D1751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0912A547" w14:textId="26D4DF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B5502" w14:textId="7522DC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8FAC0" w14:textId="19930E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3,950.00 </w:t>
            </w:r>
          </w:p>
        </w:tc>
      </w:tr>
      <w:tr w:rsidR="00F9714E" w:rsidRPr="00F9714E" w14:paraId="0EE7368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7CF6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D16C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1BEF70E" w14:textId="7C051E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8A11C" w14:textId="3254E4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9A4E3" w14:textId="1243CD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759A7" w14:textId="4CE0AF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0,000.00 </w:t>
            </w:r>
          </w:p>
        </w:tc>
      </w:tr>
      <w:tr w:rsidR="00F9714E" w:rsidRPr="00F9714E" w14:paraId="1A4623F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CC1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654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2D139FB" w14:textId="0E20FC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4FAA12FF" w14:textId="0B9B30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79F0C" w14:textId="5E214D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D641B" w14:textId="367A98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2,723.73 </w:t>
            </w:r>
          </w:p>
        </w:tc>
      </w:tr>
      <w:tr w:rsidR="00F9714E" w:rsidRPr="00F9714E" w14:paraId="59CDCB1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FAC5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3D3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941813E" w14:textId="0ABD6B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080794" w14:textId="3EAFC6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7B3B9" w14:textId="04607C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69CE5" w14:textId="1DDC4E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0,000.00 </w:t>
            </w:r>
          </w:p>
        </w:tc>
      </w:tr>
      <w:tr w:rsidR="00F9714E" w:rsidRPr="00F9714E" w14:paraId="6A71E24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6142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F858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62DE83" w14:textId="0A7AC4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49FF508F" w14:textId="7A74B4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25949" w14:textId="4B4841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82F78" w14:textId="021CCB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7,471.15 </w:t>
            </w:r>
          </w:p>
        </w:tc>
      </w:tr>
      <w:tr w:rsidR="00F9714E" w:rsidRPr="00F9714E" w14:paraId="2F7D1BD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3069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113F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108CD25" w14:textId="03D8F1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B2BE0F" w14:textId="50A7A7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23971" w14:textId="50FA0F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25E6B" w14:textId="27A300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3,000.00 </w:t>
            </w:r>
          </w:p>
        </w:tc>
      </w:tr>
      <w:tr w:rsidR="00F9714E" w:rsidRPr="00F9714E" w14:paraId="770C218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0FEC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C3B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1727ADC" w14:textId="7EE66B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4FE02C61" w14:textId="10907C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352C9" w14:textId="1B6E01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BE926" w14:textId="460C2B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2,090.95 </w:t>
            </w:r>
          </w:p>
        </w:tc>
      </w:tr>
      <w:tr w:rsidR="00F9714E" w:rsidRPr="00F9714E" w14:paraId="56E3392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E55BD"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EDC0183" w14:textId="4E4AFF7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32CDDD" w14:textId="588BD1D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1077DE" w14:textId="0035862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D35EA8" w14:textId="75C187C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1,726,669.00 </w:t>
            </w:r>
          </w:p>
        </w:tc>
      </w:tr>
      <w:tr w:rsidR="00F9714E" w:rsidRPr="00F9714E" w14:paraId="51F6741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A379"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0D041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105BB536" w14:textId="54CC9C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943A246" w14:textId="0A02B5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5201D" w14:textId="63D2BA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DB35B" w14:textId="420128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2,579.00 </w:t>
            </w:r>
          </w:p>
        </w:tc>
      </w:tr>
      <w:tr w:rsidR="00F9714E" w:rsidRPr="00F9714E" w14:paraId="1E33213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05B83"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53A38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4DB56475" w14:textId="57F0CE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DBC45B" w14:textId="63A802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8A776" w14:textId="79C71B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D0985" w14:textId="6ABC2E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5,000.00 </w:t>
            </w:r>
          </w:p>
        </w:tc>
      </w:tr>
      <w:tr w:rsidR="00F9714E" w:rsidRPr="00F9714E" w14:paraId="13DF0A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EE68C"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72F43F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7B4FB3B8" w14:textId="573A14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3BAE9B3F" w14:textId="39B4F6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68E0A" w14:textId="762B90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3DA6B" w14:textId="14644B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6,825.00 </w:t>
            </w:r>
          </w:p>
        </w:tc>
      </w:tr>
      <w:tr w:rsidR="00F9714E" w:rsidRPr="00F9714E" w14:paraId="18D8E57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4AC99"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4E67F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EF818DE" w14:textId="0FDEDD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3EDEF32F" w14:textId="786B08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439B4" w14:textId="5B8C18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669E3" w14:textId="135C18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300.00 </w:t>
            </w:r>
          </w:p>
        </w:tc>
      </w:tr>
      <w:tr w:rsidR="00F9714E" w:rsidRPr="00F9714E" w14:paraId="4E63AD6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88C7B"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B621AA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DA48B6D" w14:textId="5A1846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C858E84" w14:textId="55DF2F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94774" w14:textId="1905BC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6FD63" w14:textId="355DE0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9,250.00 </w:t>
            </w:r>
          </w:p>
        </w:tc>
      </w:tr>
      <w:tr w:rsidR="00F9714E" w:rsidRPr="00F9714E" w14:paraId="01438A7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06517"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331C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2ED1232B" w14:textId="3C933F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EEBC2" w14:textId="0A5AE8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741BA" w14:textId="5D06FA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144A8" w14:textId="3A392E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1,800.00 </w:t>
            </w:r>
          </w:p>
        </w:tc>
      </w:tr>
      <w:tr w:rsidR="00F9714E" w:rsidRPr="00F9714E" w14:paraId="4FE5F16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3E23B"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6AAB39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6DB8C278" w14:textId="45FD84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64095B7F" w14:textId="771D8F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7F22C" w14:textId="3F3EA5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2766D" w14:textId="0B385E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7,100.00 </w:t>
            </w:r>
          </w:p>
        </w:tc>
      </w:tr>
      <w:tr w:rsidR="00F9714E" w:rsidRPr="00F9714E" w14:paraId="650E365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B43BA"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1216B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21FDD2F5" w14:textId="337B3F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92B322" w14:textId="36A6B7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EE6B0" w14:textId="06EBE8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49E6A" w14:textId="0A52DC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1,100.00 </w:t>
            </w:r>
          </w:p>
        </w:tc>
      </w:tr>
      <w:tr w:rsidR="00F9714E" w:rsidRPr="00F9714E" w14:paraId="3AD8206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7FF79"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20AA8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63C157A" w14:textId="484FD4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0A10C7F5" w14:textId="1B55AC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3C54A" w14:textId="77D2D8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48612" w14:textId="707F9A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2,050.00 </w:t>
            </w:r>
          </w:p>
        </w:tc>
      </w:tr>
      <w:tr w:rsidR="00F9714E" w:rsidRPr="00F9714E" w14:paraId="62F1820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EF9CA"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6A177F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B847123" w14:textId="4E3B70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511D9" w14:textId="2AE88A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8C45" w14:textId="13412F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4161F" w14:textId="65082E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8,100.00 </w:t>
            </w:r>
          </w:p>
        </w:tc>
      </w:tr>
      <w:tr w:rsidR="00F9714E" w:rsidRPr="00F9714E" w14:paraId="0E650B7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6D79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945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1CBBAA7E" w14:textId="186E70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6886D47" w14:textId="599957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51DE7" w14:textId="1EBD18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8E9FA" w14:textId="44E983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91,750.00 </w:t>
            </w:r>
          </w:p>
        </w:tc>
      </w:tr>
      <w:tr w:rsidR="00F9714E" w:rsidRPr="00F9714E" w14:paraId="6040182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5A09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E517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0A90EB1" w14:textId="6CEA9F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A54D73" w14:textId="3B7452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93AFA" w14:textId="18788B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8541F" w14:textId="47B3C0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0,000.00 </w:t>
            </w:r>
          </w:p>
        </w:tc>
      </w:tr>
      <w:tr w:rsidR="00F9714E" w:rsidRPr="00F9714E" w14:paraId="1B5A43E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B89C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1699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F0BA416" w14:textId="612E4F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CA2B39D" w14:textId="4D8B8E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15CC9" w14:textId="1EFF8E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16131" w14:textId="6746C6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8,905.00 </w:t>
            </w:r>
          </w:p>
        </w:tc>
      </w:tr>
      <w:tr w:rsidR="00F9714E" w:rsidRPr="00F9714E" w14:paraId="557CC1B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CE4F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8D0F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21569AD" w14:textId="19AE06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83D26F" w14:textId="069A1B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CDC32" w14:textId="26CF6F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824E8" w14:textId="72148E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000.00 </w:t>
            </w:r>
          </w:p>
        </w:tc>
      </w:tr>
      <w:tr w:rsidR="00F9714E" w:rsidRPr="00F9714E" w14:paraId="5B5EDAF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0060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4537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E531861" w14:textId="3013E3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34DB2FC2" w14:textId="5A436A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3FC3E" w14:textId="0BC2FF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0BD67" w14:textId="3D27B4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8,770.00 </w:t>
            </w:r>
          </w:p>
        </w:tc>
      </w:tr>
      <w:tr w:rsidR="00F9714E" w:rsidRPr="00F9714E" w14:paraId="2874379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2A7D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ED8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0EFC17D5" w14:textId="688253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782B00D2" w14:textId="7FDE32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B6C35" w14:textId="5FBB2B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2E0BB" w14:textId="61BCCE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6,375.00 </w:t>
            </w:r>
          </w:p>
        </w:tc>
      </w:tr>
      <w:tr w:rsidR="00F9714E" w:rsidRPr="00F9714E" w14:paraId="31C7324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60EB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EB74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2F9045D" w14:textId="362FF9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06295634" w14:textId="6B6EE2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CCA60" w14:textId="1BDA6C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CBBA4" w14:textId="0970E5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4,765.00 </w:t>
            </w:r>
          </w:p>
        </w:tc>
      </w:tr>
      <w:tr w:rsidR="00F9714E" w:rsidRPr="00F9714E" w14:paraId="0A4D6E4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E1CF3A"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0ED7BC57" w14:textId="692B0C2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7,817,216.25 </w:t>
            </w:r>
          </w:p>
        </w:tc>
        <w:tc>
          <w:tcPr>
            <w:tcW w:w="958" w:type="pct"/>
            <w:tcBorders>
              <w:top w:val="nil"/>
              <w:left w:val="nil"/>
              <w:bottom w:val="single" w:sz="4" w:space="0" w:color="000000"/>
              <w:right w:val="single" w:sz="4" w:space="0" w:color="000000"/>
            </w:tcBorders>
            <w:shd w:val="clear" w:color="A5A5A5" w:fill="A5A5A5"/>
            <w:noWrap/>
            <w:vAlign w:val="bottom"/>
            <w:hideMark/>
          </w:tcPr>
          <w:p w14:paraId="05610809" w14:textId="48F226D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67DFE1C" w14:textId="5942FAB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A8A64E4" w14:textId="63AF856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0,894,166.25 </w:t>
            </w:r>
          </w:p>
        </w:tc>
      </w:tr>
      <w:tr w:rsidR="00F9714E" w:rsidRPr="00F9714E" w14:paraId="519ACD6D"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B448C"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4D18AA6" w14:textId="1DFD962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1,203,0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0C956" w14:textId="64EDEA5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F8C994" w14:textId="0F4AAA0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659E45E" w14:textId="21E0337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648,847.25 </w:t>
            </w:r>
          </w:p>
        </w:tc>
      </w:tr>
      <w:tr w:rsidR="00F9714E" w:rsidRPr="00F9714E" w14:paraId="4354707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7C24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555B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5C673117" w14:textId="7D7FA7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DD31BBD" w14:textId="68D1CE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C2071" w14:textId="717D5C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54F6A" w14:textId="64798C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86,728.00 </w:t>
            </w:r>
          </w:p>
        </w:tc>
      </w:tr>
      <w:tr w:rsidR="00F9714E" w:rsidRPr="00F9714E" w14:paraId="41A4E88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B991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BE31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1A4A361" w14:textId="49E46C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41CA3E4" w14:textId="1CDD15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851FF" w14:textId="54E727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E7A41" w14:textId="52D622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9,865.16 </w:t>
            </w:r>
          </w:p>
        </w:tc>
      </w:tr>
      <w:tr w:rsidR="00F9714E" w:rsidRPr="00F9714E" w14:paraId="7066DC3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A5A5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9864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27D0A882" w14:textId="727045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0ADD59D9" w14:textId="670D80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C8C68" w14:textId="7EDF6D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362ED" w14:textId="0EC864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8,781.72 </w:t>
            </w:r>
          </w:p>
        </w:tc>
      </w:tr>
      <w:tr w:rsidR="00F9714E" w:rsidRPr="00F9714E" w14:paraId="443DA6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AF3B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45CC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5067A843" w14:textId="276346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33AF031C" w14:textId="3C6C69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70ACF" w14:textId="41252C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68588" w14:textId="6F75E1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61,210.81 </w:t>
            </w:r>
          </w:p>
        </w:tc>
      </w:tr>
      <w:tr w:rsidR="00F9714E" w:rsidRPr="00F9714E" w14:paraId="0BB8081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B115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41C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2F0DFBC9" w14:textId="26CBF1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46811221" w14:textId="5EFE08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A15A19" w14:textId="610AED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A5051" w14:textId="14B9DE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8,541.24 </w:t>
            </w:r>
          </w:p>
        </w:tc>
      </w:tr>
      <w:tr w:rsidR="00F9714E" w:rsidRPr="00F9714E" w14:paraId="6A33F47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B644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3A0C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9CFFF1" w14:textId="6C5030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201372D4" w14:textId="1E8F0F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90449" w14:textId="4D9354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6331F" w14:textId="1E1F47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266.28 </w:t>
            </w:r>
          </w:p>
        </w:tc>
      </w:tr>
      <w:tr w:rsidR="00F9714E" w:rsidRPr="00F9714E" w14:paraId="70FF46C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7638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154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46560A75" w14:textId="49C71C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6DDC0C48" w14:textId="4D540B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027EF" w14:textId="53DAE5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8C661" w14:textId="2070C7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5,243.13 </w:t>
            </w:r>
          </w:p>
        </w:tc>
      </w:tr>
      <w:tr w:rsidR="00F9714E" w:rsidRPr="00F9714E" w14:paraId="475BD4E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C6FA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44EA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2296516" w14:textId="5440EF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0917B45E" w14:textId="57A41E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F368A" w14:textId="39C723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C4C66" w14:textId="60E952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0,396.60 </w:t>
            </w:r>
          </w:p>
        </w:tc>
      </w:tr>
      <w:tr w:rsidR="00F9714E" w:rsidRPr="00F9714E" w14:paraId="57E0189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442D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51B8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447DF9B0" w14:textId="2A182B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2FE0A124" w14:textId="00F0A4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2B180" w14:textId="0CE89D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06A05" w14:textId="222890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6,033.52 </w:t>
            </w:r>
          </w:p>
        </w:tc>
      </w:tr>
      <w:tr w:rsidR="00F9714E" w:rsidRPr="00F9714E" w14:paraId="6E58AF5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BF30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6564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7682D91" w14:textId="5E33FE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2A8FCBB" w14:textId="369DD5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43860" w14:textId="1E9F57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37552" w14:textId="38CA76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8,021.36 </w:t>
            </w:r>
          </w:p>
        </w:tc>
      </w:tr>
      <w:tr w:rsidR="00F9714E" w:rsidRPr="00F9714E" w14:paraId="11B0F84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B93A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CD2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2DCE79C" w14:textId="213294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7FAE34CB" w14:textId="465964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C49E1" w14:textId="3DFCB0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B1994" w14:textId="592C46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2,221.40 </w:t>
            </w:r>
          </w:p>
        </w:tc>
      </w:tr>
      <w:tr w:rsidR="00F9714E" w:rsidRPr="00F9714E" w14:paraId="64650FB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116B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0D49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2528F04A" w14:textId="170796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2E97005B" w14:textId="2D81C7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562BF" w14:textId="753310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A225C" w14:textId="48A0BF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1,587.29 </w:t>
            </w:r>
          </w:p>
        </w:tc>
      </w:tr>
      <w:tr w:rsidR="00F9714E" w:rsidRPr="00F9714E" w14:paraId="3C51DC5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7E54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37E7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DD701AE" w14:textId="44E5C5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2C684C73" w14:textId="748BA0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9A242" w14:textId="0F3B43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28694" w14:textId="697E41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0,357.04 </w:t>
            </w:r>
          </w:p>
        </w:tc>
      </w:tr>
      <w:tr w:rsidR="00F9714E" w:rsidRPr="00F9714E" w14:paraId="3AD7215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EEA1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86C0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7585D874" w14:textId="3B3CAD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2ACDE103" w14:textId="34745E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E0822" w14:textId="458D35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AC43C" w14:textId="1CC18D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94,895.68 </w:t>
            </w:r>
          </w:p>
        </w:tc>
      </w:tr>
      <w:tr w:rsidR="00F9714E" w:rsidRPr="00F9714E" w14:paraId="6CB3BC5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7D86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4FB2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543A895" w14:textId="130E2F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3FA75CC8" w14:textId="647359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F39DA" w14:textId="6B8B49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B27D5" w14:textId="762523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2,743.04 </w:t>
            </w:r>
          </w:p>
        </w:tc>
      </w:tr>
      <w:tr w:rsidR="00F9714E" w:rsidRPr="00F9714E" w14:paraId="06F8FAC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E3F8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7500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3EF68C77" w14:textId="14F7FB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13777C3D" w14:textId="3257D7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5DCD1" w14:textId="701237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521A8" w14:textId="492951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8,630.00 </w:t>
            </w:r>
          </w:p>
        </w:tc>
      </w:tr>
      <w:tr w:rsidR="00F9714E" w:rsidRPr="00F9714E" w14:paraId="70A694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835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D2D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9CB9E6C" w14:textId="0BFD91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3389651C" w14:textId="621E52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8AEC6" w14:textId="0115F2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5C656" w14:textId="5D07AA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2,809.60 </w:t>
            </w:r>
          </w:p>
        </w:tc>
      </w:tr>
      <w:tr w:rsidR="00F9714E" w:rsidRPr="00F9714E" w14:paraId="2FD82AA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8BE2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2FB3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59B3C4D" w14:textId="15DD2F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6F6523F8" w14:textId="609567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1E4AC" w14:textId="7484D4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E4C77" w14:textId="1C2213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6,515.38 </w:t>
            </w:r>
          </w:p>
        </w:tc>
      </w:tr>
      <w:tr w:rsidR="00F9714E" w:rsidRPr="00F9714E" w14:paraId="2D786404"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81B36"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68AD59" w14:textId="5222C72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63CF1B27" w14:textId="5A0D54F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518FB2" w14:textId="4AC059F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02620D" w14:textId="6C96669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303,473.42 </w:t>
            </w:r>
          </w:p>
        </w:tc>
      </w:tr>
      <w:tr w:rsidR="00F9714E" w:rsidRPr="00F9714E" w14:paraId="2302E73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1B861"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B53A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2351598" w14:textId="730681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698A3F95" w14:textId="2D94C3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62F63" w14:textId="046D9F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344D743" w14:textId="08A370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7,256.42 </w:t>
            </w:r>
          </w:p>
        </w:tc>
      </w:tr>
      <w:tr w:rsidR="00F9714E" w:rsidRPr="00F9714E" w14:paraId="475BE68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C82C4"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180F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81DE69D" w14:textId="31FE7C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6E24EF2C" w14:textId="31E185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85888" w14:textId="4985D5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92276" w14:textId="05B78F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9,606.91 </w:t>
            </w:r>
          </w:p>
        </w:tc>
      </w:tr>
      <w:tr w:rsidR="00F9714E" w:rsidRPr="00F9714E" w14:paraId="5B0F14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7A4D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6B46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03790B7B" w14:textId="7DC955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5BA1F49" w14:textId="1D971B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F16CC" w14:textId="4A8FEF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A83CC" w14:textId="674EBB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1,553.00 </w:t>
            </w:r>
          </w:p>
        </w:tc>
      </w:tr>
      <w:tr w:rsidR="00F9714E" w:rsidRPr="00F9714E" w14:paraId="6569F60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BD7F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83B4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2737D177" w14:textId="39B793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236B8990" w14:textId="2ED239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93027" w14:textId="03DACC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93602" w14:textId="3CCAA6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3,789.64 </w:t>
            </w:r>
          </w:p>
        </w:tc>
      </w:tr>
      <w:tr w:rsidR="00F9714E" w:rsidRPr="00F9714E" w14:paraId="50449DB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FEB1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9CF6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1578A26" w14:textId="2EFCE5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065BAFD2" w14:textId="6179C8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4C0DE" w14:textId="0E14E0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7B341" w14:textId="177C01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86,862.40 </w:t>
            </w:r>
          </w:p>
        </w:tc>
      </w:tr>
      <w:tr w:rsidR="00F9714E" w:rsidRPr="00F9714E" w14:paraId="5F07E2D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2DB1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C770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6BEFD1E9" w14:textId="1A1666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A54CD94" w14:textId="068EE4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FA35F" w14:textId="60C655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B4FF9" w14:textId="031CEC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2,500.00 </w:t>
            </w:r>
          </w:p>
        </w:tc>
      </w:tr>
      <w:tr w:rsidR="00F9714E" w:rsidRPr="00F9714E" w14:paraId="1767C4F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634B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1057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FEB1D17" w14:textId="176BDA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9C7CF0D" w14:textId="03B18D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EFB71" w14:textId="70D6F9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0F018" w14:textId="495832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5,229.29 </w:t>
            </w:r>
          </w:p>
        </w:tc>
      </w:tr>
      <w:tr w:rsidR="00F9714E" w:rsidRPr="00F9714E" w14:paraId="751F6CA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B7E6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D5DB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3870C13F" w14:textId="21486C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58B26C36" w14:textId="5A76D4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E3878" w14:textId="4F5DBC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9402B" w14:textId="7F4031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633.32 </w:t>
            </w:r>
          </w:p>
        </w:tc>
      </w:tr>
      <w:tr w:rsidR="00F9714E" w:rsidRPr="00F9714E" w14:paraId="1496553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894B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D35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539ED85" w14:textId="4945E6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4A59FC6E" w14:textId="43FC95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5DE33" w14:textId="294E4E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A4D5B" w14:textId="1F5A5F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2,430.00 </w:t>
            </w:r>
          </w:p>
        </w:tc>
      </w:tr>
      <w:tr w:rsidR="00F9714E" w:rsidRPr="00F9714E" w14:paraId="6AFD108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0829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F942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FD2A0B0" w14:textId="5269CC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6E6B4C96" w14:textId="097953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60FBA" w14:textId="00AD8C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62883" w14:textId="1D0A3C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490.94 </w:t>
            </w:r>
          </w:p>
        </w:tc>
      </w:tr>
      <w:tr w:rsidR="00F9714E" w:rsidRPr="00F9714E" w14:paraId="21DDDFF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06E0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8D7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54A3F01A" w14:textId="11ADD0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303F00F8" w14:textId="4D12B9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4F6AB" w14:textId="646E05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7F063" w14:textId="0718BC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1,168.82 </w:t>
            </w:r>
          </w:p>
        </w:tc>
      </w:tr>
      <w:tr w:rsidR="00F9714E" w:rsidRPr="00F9714E" w14:paraId="0299DF0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5733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32F6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BBE2B07" w14:textId="631915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4985969E" w14:textId="4EF45F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FF49B" w14:textId="29329C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7A38B" w14:textId="36BEA9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7,902.68 </w:t>
            </w:r>
          </w:p>
        </w:tc>
      </w:tr>
      <w:tr w:rsidR="00F9714E" w:rsidRPr="00F9714E" w14:paraId="5113103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E70C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95C9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1731AC41" w14:textId="45824B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67A9F135" w14:textId="7AFFBC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775E9" w14:textId="601A4C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36EEB" w14:textId="06F1C5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0,050.00 </w:t>
            </w:r>
          </w:p>
        </w:tc>
      </w:tr>
      <w:tr w:rsidR="00F9714E" w:rsidRPr="00F9714E" w14:paraId="0552AF0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164C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A63B727" w14:textId="76087FD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2,963,066.03 </w:t>
            </w:r>
          </w:p>
        </w:tc>
        <w:tc>
          <w:tcPr>
            <w:tcW w:w="958" w:type="pct"/>
            <w:tcBorders>
              <w:top w:val="nil"/>
              <w:left w:val="nil"/>
              <w:bottom w:val="single" w:sz="4" w:space="0" w:color="000000"/>
              <w:right w:val="single" w:sz="4" w:space="0" w:color="000000"/>
            </w:tcBorders>
            <w:shd w:val="clear" w:color="D8D8D8" w:fill="D8D8D8"/>
            <w:noWrap/>
            <w:vAlign w:val="bottom"/>
            <w:hideMark/>
          </w:tcPr>
          <w:p w14:paraId="4E7627FC" w14:textId="426CDA2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8E011" w14:textId="0B9F2AF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E8A6C4" w14:textId="0A17375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3,013,066.03 </w:t>
            </w:r>
          </w:p>
        </w:tc>
      </w:tr>
      <w:tr w:rsidR="00F9714E" w:rsidRPr="00F9714E" w14:paraId="1AFB2B5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27DA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C74F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BD12CFD" w14:textId="7E9AE0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72B78AFF" w14:textId="41EE9A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C5579" w14:textId="2FB85D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47A7C0" w14:textId="21AC42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50,692.18 </w:t>
            </w:r>
          </w:p>
        </w:tc>
      </w:tr>
      <w:tr w:rsidR="00F9714E" w:rsidRPr="00F9714E" w14:paraId="528937D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AAA7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A1C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5E8203FF" w14:textId="457D3C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3CE0241B" w14:textId="42E770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5EACF" w14:textId="20CD21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E0096" w14:textId="11A2A2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2,971.28 </w:t>
            </w:r>
          </w:p>
        </w:tc>
      </w:tr>
      <w:tr w:rsidR="00F9714E" w:rsidRPr="00F9714E" w14:paraId="6662CC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0C3B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0562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55863C48" w14:textId="25CD3C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9C38AD2" w14:textId="09DAF3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16D02" w14:textId="0D222A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FD3F3" w14:textId="6784E7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5,068.94 </w:t>
            </w:r>
          </w:p>
        </w:tc>
      </w:tr>
      <w:tr w:rsidR="00F9714E" w:rsidRPr="00F9714E" w14:paraId="5EBB801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264D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3E27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0B42FBA" w14:textId="4306B5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1B979809" w14:textId="5C7417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06438" w14:textId="6AD221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17A3F" w14:textId="097BC7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7,730.00 </w:t>
            </w:r>
          </w:p>
        </w:tc>
      </w:tr>
      <w:tr w:rsidR="00F9714E" w:rsidRPr="00F9714E" w14:paraId="20926E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CDEB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8B5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7A0F55BC" w14:textId="53007E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395918F7" w14:textId="489262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F8563" w14:textId="1FCD44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CEFA6" w14:textId="66C4AF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7,617.76 </w:t>
            </w:r>
          </w:p>
        </w:tc>
      </w:tr>
      <w:tr w:rsidR="00F9714E" w:rsidRPr="00F9714E" w14:paraId="5BAA864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78BA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571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33643161" w14:textId="7A4DD9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5C72224" w14:textId="466FCA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598FE" w14:textId="77FF62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B20EA" w14:textId="6D1884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1,620.22 </w:t>
            </w:r>
          </w:p>
        </w:tc>
      </w:tr>
      <w:tr w:rsidR="00F9714E" w:rsidRPr="00F9714E" w14:paraId="4A8A53E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E206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D8AE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0A75D79" w14:textId="0AD9C8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7,028.82 </w:t>
            </w:r>
          </w:p>
        </w:tc>
        <w:tc>
          <w:tcPr>
            <w:tcW w:w="958" w:type="pct"/>
            <w:tcBorders>
              <w:top w:val="nil"/>
              <w:left w:val="nil"/>
              <w:bottom w:val="single" w:sz="4" w:space="0" w:color="000000"/>
              <w:right w:val="single" w:sz="4" w:space="0" w:color="000000"/>
            </w:tcBorders>
            <w:shd w:val="clear" w:color="auto" w:fill="auto"/>
            <w:noWrap/>
            <w:vAlign w:val="bottom"/>
            <w:hideMark/>
          </w:tcPr>
          <w:p w14:paraId="1FB9A75A" w14:textId="63382F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5EA9C" w14:textId="23DFE9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61E03" w14:textId="0AE74C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7,028.82 </w:t>
            </w:r>
          </w:p>
        </w:tc>
      </w:tr>
      <w:tr w:rsidR="00F9714E" w:rsidRPr="00F9714E" w14:paraId="3003C3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16D4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B1F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7E446D5A" w14:textId="1CFFCC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22241F91" w14:textId="7A1A10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BB98B" w14:textId="723F02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9E85B" w14:textId="575F94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7,220.72 </w:t>
            </w:r>
          </w:p>
        </w:tc>
      </w:tr>
      <w:tr w:rsidR="00F9714E" w:rsidRPr="00F9714E" w14:paraId="4B613E2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6401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4D9D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0116DFA3" w14:textId="27B8C0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658E165A" w14:textId="228BA3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C65FF" w14:textId="246493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1AAC5" w14:textId="7FA904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8,472.76 </w:t>
            </w:r>
          </w:p>
        </w:tc>
      </w:tr>
      <w:tr w:rsidR="00F9714E" w:rsidRPr="00F9714E" w14:paraId="5A9DA81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B32D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B45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AA2DA88" w14:textId="533BAD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54A68A3E" w14:textId="4C47A3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249AA" w14:textId="24B38E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0A9C5" w14:textId="1E617B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482.96 </w:t>
            </w:r>
          </w:p>
        </w:tc>
      </w:tr>
      <w:tr w:rsidR="00F9714E" w:rsidRPr="00F9714E" w14:paraId="05F8E46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60C5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42F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3FBCE510" w14:textId="3446E3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4CAC5DFE" w14:textId="2560B8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EC88C" w14:textId="695D36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04C38" w14:textId="06CF3E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4,596.44 </w:t>
            </w:r>
          </w:p>
        </w:tc>
      </w:tr>
      <w:tr w:rsidR="00F9714E" w:rsidRPr="00F9714E" w14:paraId="218831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DFD2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5CF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27C5D219" w14:textId="41EACE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6B19C240" w14:textId="09F36F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E01CB" w14:textId="481593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79BFE" w14:textId="63348F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2,126.16 </w:t>
            </w:r>
          </w:p>
        </w:tc>
      </w:tr>
      <w:tr w:rsidR="00F9714E" w:rsidRPr="00F9714E" w14:paraId="32A9859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18C4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F06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C405CB1" w14:textId="62D708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C30AD92" w14:textId="55E8CF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F8785" w14:textId="325069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EA5C0" w14:textId="1B8D47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2,312.68 </w:t>
            </w:r>
          </w:p>
        </w:tc>
      </w:tr>
      <w:tr w:rsidR="00F9714E" w:rsidRPr="00F9714E" w14:paraId="35FA36F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6358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0C08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2815F8BF" w14:textId="46FBB9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6DF46FBB" w14:textId="12C57E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F498D" w14:textId="142066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5805D" w14:textId="42342C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7,118.90 </w:t>
            </w:r>
          </w:p>
        </w:tc>
      </w:tr>
      <w:tr w:rsidR="00F9714E" w:rsidRPr="00F9714E" w14:paraId="71F445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B90F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67CB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673BA93C" w14:textId="6C29E9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6D84F71" w14:textId="515472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C8A6D" w14:textId="54F4FC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7527C" w14:textId="1C2BD0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2,569.16 </w:t>
            </w:r>
          </w:p>
        </w:tc>
      </w:tr>
      <w:tr w:rsidR="00F9714E" w:rsidRPr="00F9714E" w14:paraId="32C64FF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F84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DB5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0E0822D" w14:textId="2968E2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8,912.43 </w:t>
            </w:r>
          </w:p>
        </w:tc>
        <w:tc>
          <w:tcPr>
            <w:tcW w:w="958" w:type="pct"/>
            <w:tcBorders>
              <w:top w:val="nil"/>
              <w:left w:val="nil"/>
              <w:bottom w:val="single" w:sz="4" w:space="0" w:color="000000"/>
              <w:right w:val="single" w:sz="4" w:space="0" w:color="000000"/>
            </w:tcBorders>
            <w:shd w:val="clear" w:color="auto" w:fill="auto"/>
            <w:noWrap/>
            <w:vAlign w:val="bottom"/>
            <w:hideMark/>
          </w:tcPr>
          <w:p w14:paraId="0FEEAC47" w14:textId="5F21A7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3CE8C" w14:textId="368077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7B7E2" w14:textId="6CAA77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8,912.43 </w:t>
            </w:r>
          </w:p>
        </w:tc>
      </w:tr>
      <w:tr w:rsidR="00F9714E" w:rsidRPr="00F9714E" w14:paraId="3ED4A2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5875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54C8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6594B5" w14:textId="1D73AA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4D06D079" w14:textId="549607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8A14E" w14:textId="62FE2F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0DDAA" w14:textId="68E51B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30,048.46 </w:t>
            </w:r>
          </w:p>
        </w:tc>
      </w:tr>
      <w:tr w:rsidR="00F9714E" w:rsidRPr="00F9714E" w14:paraId="14F876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140C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EF72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3EC3329" w14:textId="3AEAC3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47739B3D" w14:textId="04E7FF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74A01" w14:textId="7A4BF7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ECFD8" w14:textId="7B9891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0,430.04 </w:t>
            </w:r>
          </w:p>
        </w:tc>
      </w:tr>
      <w:tr w:rsidR="00F9714E" w:rsidRPr="00F9714E" w14:paraId="58DEFAB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347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384F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5A7FC9BF" w14:textId="7C8D4B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736B8711" w14:textId="7AAE49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29797A" w14:textId="4BA6D9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64982" w14:textId="59BB12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28,458.20 </w:t>
            </w:r>
          </w:p>
        </w:tc>
      </w:tr>
      <w:tr w:rsidR="00F9714E" w:rsidRPr="00F9714E" w14:paraId="0D58915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5D78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A89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4126C861" w14:textId="3C1C55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07E20A7B" w14:textId="6B5715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8D0FA" w14:textId="1CA7B9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5B474" w14:textId="7FC751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4,242.92 </w:t>
            </w:r>
          </w:p>
        </w:tc>
      </w:tr>
      <w:tr w:rsidR="00F9714E" w:rsidRPr="00F9714E" w14:paraId="7BDA705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DAB1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8CF4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72A45BF6" w14:textId="149864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2668DAAA" w14:textId="30A395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984B3" w14:textId="65407C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491CE" w14:textId="187BEA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2,115.88 </w:t>
            </w:r>
          </w:p>
        </w:tc>
      </w:tr>
      <w:tr w:rsidR="00F9714E" w:rsidRPr="00F9714E" w14:paraId="166CD2A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39D2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0D72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1ECBDCC6" w14:textId="78306C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0DE16256" w14:textId="7CF8DA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63EE2" w14:textId="047AF7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71C13" w14:textId="234119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2,807.88 </w:t>
            </w:r>
          </w:p>
        </w:tc>
      </w:tr>
      <w:tr w:rsidR="00F9714E" w:rsidRPr="00F9714E" w14:paraId="61BF545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B258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B1DA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FED94AA" w14:textId="3E993C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186D2769" w14:textId="618004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D9EF8" w14:textId="4577C9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84FF0" w14:textId="294B4F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0,958.80 </w:t>
            </w:r>
          </w:p>
        </w:tc>
      </w:tr>
      <w:tr w:rsidR="00F9714E" w:rsidRPr="00F9714E" w14:paraId="1FF28FE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4A47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64E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523E06C7" w14:textId="6F216E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096DABC" w14:textId="43A205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21AFE" w14:textId="05563D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23AB2" w14:textId="63C5D4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9,371.53 </w:t>
            </w:r>
          </w:p>
        </w:tc>
      </w:tr>
      <w:tr w:rsidR="00F9714E" w:rsidRPr="00F9714E" w14:paraId="075BD0F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6CD6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2F5B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19F6CD" w14:textId="511F8C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F1DF795" w14:textId="757225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FD230" w14:textId="6E9BF0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F6B15" w14:textId="20C444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2,045.18 </w:t>
            </w:r>
          </w:p>
        </w:tc>
      </w:tr>
      <w:tr w:rsidR="00F9714E" w:rsidRPr="00F9714E" w14:paraId="696148F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D0A8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A5C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C05EF72" w14:textId="1DE11A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ABFC83F" w14:textId="1C687B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1FF03" w14:textId="215666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10609" w14:textId="6446D7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1,480.00 </w:t>
            </w:r>
          </w:p>
        </w:tc>
      </w:tr>
      <w:tr w:rsidR="00F9714E" w:rsidRPr="00F9714E" w14:paraId="2C2D478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9AA7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E471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D091FDC" w14:textId="29261E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217F5BD" w14:textId="38F471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B440D" w14:textId="1BA785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E9240" w14:textId="3069A7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1,506.28 </w:t>
            </w:r>
          </w:p>
        </w:tc>
      </w:tr>
      <w:tr w:rsidR="00F9714E" w:rsidRPr="00F9714E" w14:paraId="0306A43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E4C0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982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66180F8B" w14:textId="245D12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4193F9B" w14:textId="5E1A67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9FDAB" w14:textId="395D4D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5339" w14:textId="68FEF1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9,547.69 </w:t>
            </w:r>
          </w:p>
        </w:tc>
      </w:tr>
      <w:tr w:rsidR="00F9714E" w:rsidRPr="00F9714E" w14:paraId="3A9155E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600F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08FD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53CA7F0C" w14:textId="2FAAEE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1A78D0B2" w14:textId="53E161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AEE45" w14:textId="780A05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389FB" w14:textId="57C1A1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3,941.74 </w:t>
            </w:r>
          </w:p>
        </w:tc>
      </w:tr>
      <w:tr w:rsidR="00F9714E" w:rsidRPr="00F9714E" w14:paraId="27C1AD1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8373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BCFD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24B22DD3" w14:textId="7EA895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6294B7A4" w14:textId="2D169F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5ED0F" w14:textId="4B91F8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45A86" w14:textId="287034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7,703.44 </w:t>
            </w:r>
          </w:p>
        </w:tc>
      </w:tr>
      <w:tr w:rsidR="00F9714E" w:rsidRPr="00F9714E" w14:paraId="2F24DE6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ACA4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E43E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1610E844" w14:textId="322DCF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1AB3446" w14:textId="124CE3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1246A" w14:textId="58BF16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EDF30" w14:textId="07797D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3,816.76 </w:t>
            </w:r>
          </w:p>
        </w:tc>
      </w:tr>
      <w:tr w:rsidR="00F9714E" w:rsidRPr="00F9714E" w14:paraId="510DF09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4BE1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DDD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216C96C" w14:textId="79D49C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1,579.08 </w:t>
            </w:r>
          </w:p>
        </w:tc>
        <w:tc>
          <w:tcPr>
            <w:tcW w:w="958" w:type="pct"/>
            <w:tcBorders>
              <w:top w:val="nil"/>
              <w:left w:val="nil"/>
              <w:bottom w:val="single" w:sz="4" w:space="0" w:color="000000"/>
              <w:right w:val="single" w:sz="4" w:space="0" w:color="000000"/>
            </w:tcBorders>
            <w:shd w:val="clear" w:color="auto" w:fill="auto"/>
            <w:noWrap/>
            <w:vAlign w:val="bottom"/>
            <w:hideMark/>
          </w:tcPr>
          <w:p w14:paraId="0F39F2F4" w14:textId="3E7AD6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A2F64" w14:textId="75B17F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8E460" w14:textId="3782F5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1,579.08 </w:t>
            </w:r>
          </w:p>
        </w:tc>
      </w:tr>
      <w:tr w:rsidR="00F9714E" w:rsidRPr="00F9714E" w14:paraId="387E1D4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E5A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0547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C752030" w14:textId="7708C5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460ABCC" w14:textId="125738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BB38F" w14:textId="15027C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457EE" w14:textId="643365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7,057.28 </w:t>
            </w:r>
          </w:p>
        </w:tc>
      </w:tr>
      <w:tr w:rsidR="00F9714E" w:rsidRPr="00F9714E" w14:paraId="78CA44F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6022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CCE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8828AA2" w14:textId="713CBA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130D209A" w14:textId="686ADA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86CD0" w14:textId="1CA817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36298" w14:textId="298332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3,237.54 </w:t>
            </w:r>
          </w:p>
        </w:tc>
      </w:tr>
      <w:tr w:rsidR="00F9714E" w:rsidRPr="00F9714E" w14:paraId="52A684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3EF0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6985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45003567" w14:textId="4D9E1A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340D8670" w14:textId="42AEB8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B3E3F" w14:textId="548522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FBC46" w14:textId="427D92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3,077.76 </w:t>
            </w:r>
          </w:p>
        </w:tc>
      </w:tr>
      <w:tr w:rsidR="00F9714E" w:rsidRPr="00F9714E" w14:paraId="0662EA9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7D4C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A17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28A2E0D1" w14:textId="000E15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0B976FBF" w14:textId="3D9E73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6A03E" w14:textId="34A4A1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E4AA8" w14:textId="613617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1,152.72 </w:t>
            </w:r>
          </w:p>
        </w:tc>
      </w:tr>
      <w:tr w:rsidR="00F9714E" w:rsidRPr="00F9714E" w14:paraId="275F75B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EA1B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E8A7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6BB2349E" w14:textId="4E9A74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2E997F3F" w14:textId="3E3A94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35273" w14:textId="6B409C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EF951" w14:textId="6E0F38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0,584.32 </w:t>
            </w:r>
          </w:p>
        </w:tc>
      </w:tr>
      <w:tr w:rsidR="00F9714E" w:rsidRPr="00F9714E" w14:paraId="0BD89B7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3A66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47F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22120042" w14:textId="0D2D3B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27A0A730" w14:textId="3CC158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AB3A7" w14:textId="71E9B4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AF7FE" w14:textId="77AABA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87,361.12 </w:t>
            </w:r>
          </w:p>
        </w:tc>
      </w:tr>
      <w:tr w:rsidR="00F9714E" w:rsidRPr="00F9714E" w14:paraId="38BEE42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04BE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4FC3DBF" w14:textId="11F358D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BD9B303" w14:textId="34ED3B8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B53FC7" w14:textId="6A89536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5C65ED" w14:textId="4A6BCF6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288,926.38 </w:t>
            </w:r>
          </w:p>
        </w:tc>
      </w:tr>
      <w:tr w:rsidR="00F9714E" w:rsidRPr="00F9714E" w14:paraId="7341C4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388B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047B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6A2D2281" w14:textId="251939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6091B0F0" w14:textId="59DAE2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DCD9D" w14:textId="631148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5E57C" w14:textId="5D7A66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434,456.38 </w:t>
            </w:r>
          </w:p>
        </w:tc>
      </w:tr>
      <w:tr w:rsidR="00F9714E" w:rsidRPr="00F9714E" w14:paraId="606E5A1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91AE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8EC5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6B6FFE87" w14:textId="533B65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28465F9" w14:textId="6DDA1C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8CEB5" w14:textId="291E6A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EDA02" w14:textId="675368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490.00 </w:t>
            </w:r>
          </w:p>
        </w:tc>
      </w:tr>
      <w:tr w:rsidR="00F9714E" w:rsidRPr="00F9714E" w14:paraId="1D521CA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201C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A698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7AFF827C" w14:textId="6BE3F9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373DC775" w14:textId="70D691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9A972" w14:textId="583971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6615D" w14:textId="7AF8E6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7,980.00 </w:t>
            </w:r>
          </w:p>
        </w:tc>
      </w:tr>
      <w:tr w:rsidR="00F9714E" w:rsidRPr="00F9714E" w14:paraId="41929E3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213D9"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0605C3A" w14:textId="041FF6A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BBEE23B" w14:textId="2D5F6BF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9BE02" w14:textId="02F3CF4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FB44FF" w14:textId="79C6B8B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216,276.32 </w:t>
            </w:r>
          </w:p>
        </w:tc>
      </w:tr>
      <w:tr w:rsidR="00F9714E" w:rsidRPr="00F9714E" w14:paraId="7851C5B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B701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7848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5AC44A5E" w14:textId="26CD90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765E6BE" w14:textId="75C959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1E4C2" w14:textId="6039F6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1C93B" w14:textId="6DB124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6,151.00 </w:t>
            </w:r>
          </w:p>
        </w:tc>
      </w:tr>
      <w:tr w:rsidR="00F9714E" w:rsidRPr="00F9714E" w14:paraId="799F9B9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A928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46D4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F904E93" w14:textId="429F62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7E232FD2" w14:textId="3F7B84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E8400" w14:textId="6151DF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ABF74" w14:textId="13FB3D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4,226.50 </w:t>
            </w:r>
          </w:p>
        </w:tc>
      </w:tr>
      <w:tr w:rsidR="00F9714E" w:rsidRPr="00F9714E" w14:paraId="63DD61B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17AA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6C11F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22F93553" w14:textId="78041A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F84C6" w14:textId="79EF31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56EAE" w14:textId="5DCF2F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3DF61" w14:textId="2EB6BF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700.00 </w:t>
            </w:r>
          </w:p>
        </w:tc>
      </w:tr>
      <w:tr w:rsidR="00F9714E" w:rsidRPr="00F9714E" w14:paraId="1A0C8B9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267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E78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471AE3C" w14:textId="2F12BB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6835E59F" w14:textId="008C6F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FCF2" w14:textId="604973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2B73D" w14:textId="5902D3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3,192.50 </w:t>
            </w:r>
          </w:p>
        </w:tc>
      </w:tr>
      <w:tr w:rsidR="00F9714E" w:rsidRPr="00F9714E" w14:paraId="142056A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3A69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B22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03E14AF7" w14:textId="3058DB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75059B14" w14:textId="3B28C8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B34B1" w14:textId="2EB44D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14FD3" w14:textId="70A060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0,475.00 </w:t>
            </w:r>
          </w:p>
        </w:tc>
      </w:tr>
      <w:tr w:rsidR="00F9714E" w:rsidRPr="00F9714E" w14:paraId="395C547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9080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5D9B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79D63BE" w14:textId="5D8360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6C08674F" w14:textId="24D2C9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02222" w14:textId="2DEF89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A437F" w14:textId="3FFCED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4,420.00 </w:t>
            </w:r>
          </w:p>
        </w:tc>
      </w:tr>
      <w:tr w:rsidR="00F9714E" w:rsidRPr="00F9714E" w14:paraId="2004B73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1912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B68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67F76AE" w14:textId="7C7B9B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22F8C9B4" w14:textId="5F345F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EC5B9" w14:textId="1C47A3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4210C" w14:textId="49C5BC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2,634.00 </w:t>
            </w:r>
          </w:p>
        </w:tc>
      </w:tr>
      <w:tr w:rsidR="00F9714E" w:rsidRPr="00F9714E" w14:paraId="79F2D71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52AD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887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49F1BDAA" w14:textId="3C6868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5A061001" w14:textId="7ADCF3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0C9C2" w14:textId="3E160C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8F7AE" w14:textId="10E620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792.50 </w:t>
            </w:r>
          </w:p>
        </w:tc>
      </w:tr>
      <w:tr w:rsidR="00F9714E" w:rsidRPr="00F9714E" w14:paraId="2150DB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2FB4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DBB5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6F69B506" w14:textId="4E2681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4552AA01" w14:textId="4A1A6D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0C7E6" w14:textId="5AE7A3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18CBC" w14:textId="28BED7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4,260.00 </w:t>
            </w:r>
          </w:p>
        </w:tc>
      </w:tr>
      <w:tr w:rsidR="00F9714E" w:rsidRPr="00F9714E" w14:paraId="5458BC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D760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5B7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0B71CC0A" w14:textId="401519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7AD4B10" w14:textId="61CD18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57DD4" w14:textId="565A32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8FFC3" w14:textId="17ABAB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840.00 </w:t>
            </w:r>
          </w:p>
        </w:tc>
      </w:tr>
      <w:tr w:rsidR="00F9714E" w:rsidRPr="00F9714E" w14:paraId="5FE7DB3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8BAA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CA4F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F31F9A3" w14:textId="24B26E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4B42D4EE" w14:textId="7D0A1A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F8BD2" w14:textId="7D0D0D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3DD91" w14:textId="506AD0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5,535.00 </w:t>
            </w:r>
          </w:p>
        </w:tc>
      </w:tr>
      <w:tr w:rsidR="00F9714E" w:rsidRPr="00F9714E" w14:paraId="146B249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0C6A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11A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3851F8E5" w14:textId="20FFED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3BC62F06" w14:textId="13372D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6DE1C" w14:textId="2136B0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3A559" w14:textId="100775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5,049.82 </w:t>
            </w:r>
          </w:p>
        </w:tc>
      </w:tr>
      <w:tr w:rsidR="00F9714E" w:rsidRPr="00F9714E" w14:paraId="22259CAB"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8A0B4"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1EA1B64" w14:textId="443EC96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0,842,3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29AADC" w14:textId="340E7D4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8CAA76" w14:textId="3A376D9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746A7A" w14:textId="3D3F3B9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423,576.85 </w:t>
            </w:r>
          </w:p>
        </w:tc>
      </w:tr>
      <w:tr w:rsidR="00F9714E" w:rsidRPr="00F9714E" w14:paraId="781350CD"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7F81780"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3AA5900" w14:textId="57C995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59252420" w14:textId="1EC21D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7B246" w14:textId="09FD02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AEE851" w14:textId="585D90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164,288.77 </w:t>
            </w:r>
          </w:p>
        </w:tc>
      </w:tr>
      <w:tr w:rsidR="00F9714E" w:rsidRPr="00F9714E" w14:paraId="2B25B86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FCAE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8A2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67B71E4B" w14:textId="19AEA0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77121EF3" w14:textId="690484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A4C36" w14:textId="4312CD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A77E1" w14:textId="362D56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2,882.44 </w:t>
            </w:r>
          </w:p>
        </w:tc>
      </w:tr>
      <w:tr w:rsidR="00F9714E" w:rsidRPr="00F9714E" w14:paraId="2CB2ED3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0DE3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A2C7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C8993F2" w14:textId="35F401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54FD9144" w14:textId="21E6AD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ABC31" w14:textId="1004D7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25925" w14:textId="2D862F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0,258.54 </w:t>
            </w:r>
          </w:p>
        </w:tc>
      </w:tr>
      <w:tr w:rsidR="00F9714E" w:rsidRPr="00F9714E" w14:paraId="34CDC12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3D5F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41CE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18692C7" w14:textId="7283BC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52B9BE99" w14:textId="2F3DAA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1D969" w14:textId="0BB2E1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E6537" w14:textId="6048C6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5,213.48 </w:t>
            </w:r>
          </w:p>
        </w:tc>
      </w:tr>
      <w:tr w:rsidR="00F9714E" w:rsidRPr="00F9714E" w14:paraId="528B8E7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8BF2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A12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FC44305" w14:textId="209953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174BF082" w14:textId="39A797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66EF6" w14:textId="2A7243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BB500" w14:textId="453139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672.72 </w:t>
            </w:r>
          </w:p>
        </w:tc>
      </w:tr>
      <w:tr w:rsidR="00F9714E" w:rsidRPr="00F9714E" w14:paraId="2D91C5B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5B11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89AB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16E48859" w14:textId="122730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584F6957" w14:textId="4D75AC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9127B" w14:textId="6F8D71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6FDC2" w14:textId="3912ED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3,501.02 </w:t>
            </w:r>
          </w:p>
        </w:tc>
      </w:tr>
      <w:tr w:rsidR="00F9714E" w:rsidRPr="00F9714E" w14:paraId="3C7E2C0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B70F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ACD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186F8402" w14:textId="3839BF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9281014" w14:textId="36C868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0FD9074" w14:textId="13A4A0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B8D07" w14:textId="02AA4F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8,112.24 </w:t>
            </w:r>
          </w:p>
        </w:tc>
      </w:tr>
      <w:tr w:rsidR="00F9714E" w:rsidRPr="00F9714E" w14:paraId="2C54066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C8E6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0725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304F5AC8" w14:textId="24FAED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6F5A8910" w14:textId="0A164A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4925EB" w14:textId="6122FF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092FF" w14:textId="44AEC0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0,626.00 </w:t>
            </w:r>
          </w:p>
        </w:tc>
      </w:tr>
      <w:tr w:rsidR="00F9714E" w:rsidRPr="00F9714E" w14:paraId="11DF61E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62EA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88D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7F2B19A3" w14:textId="5B0FD6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33838B69" w14:textId="0064F6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80519" w14:textId="2C3B23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874A2" w14:textId="13855F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4,244.13 </w:t>
            </w:r>
          </w:p>
        </w:tc>
      </w:tr>
      <w:tr w:rsidR="00F9714E" w:rsidRPr="00F9714E" w14:paraId="1A7672E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C199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F5A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B9F7406" w14:textId="5BBCD7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6,059.42 </w:t>
            </w:r>
          </w:p>
        </w:tc>
        <w:tc>
          <w:tcPr>
            <w:tcW w:w="958" w:type="pct"/>
            <w:tcBorders>
              <w:top w:val="nil"/>
              <w:left w:val="nil"/>
              <w:bottom w:val="single" w:sz="4" w:space="0" w:color="000000"/>
              <w:right w:val="single" w:sz="4" w:space="0" w:color="000000"/>
            </w:tcBorders>
            <w:shd w:val="clear" w:color="auto" w:fill="auto"/>
            <w:noWrap/>
            <w:vAlign w:val="bottom"/>
            <w:hideMark/>
          </w:tcPr>
          <w:p w14:paraId="2F330450" w14:textId="4921C8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3394DE6" w14:textId="2E0B0B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E4C6A" w14:textId="56B173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5,309.42 </w:t>
            </w:r>
          </w:p>
        </w:tc>
      </w:tr>
      <w:tr w:rsidR="00F9714E" w:rsidRPr="00F9714E" w14:paraId="4416027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1B23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F0D0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C64651E" w14:textId="74DEAA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12880EFC" w14:textId="2BDEF9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3A048" w14:textId="257073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8AF9D" w14:textId="786DB7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7,359.60 </w:t>
            </w:r>
          </w:p>
        </w:tc>
      </w:tr>
      <w:tr w:rsidR="00F9714E" w:rsidRPr="00F9714E" w14:paraId="2919871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A30F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5D02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26FEA4C" w14:textId="30AAD7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0A7C35F0" w14:textId="1DC431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DE0DF" w14:textId="2FE643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8BD0E" w14:textId="5921C0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1,043.20 </w:t>
            </w:r>
          </w:p>
        </w:tc>
      </w:tr>
      <w:tr w:rsidR="00F9714E" w:rsidRPr="00F9714E" w14:paraId="08A2523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088B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9F55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0F656DC" w14:textId="544670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756F159A" w14:textId="1959D9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CB36D" w14:textId="63D05A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C2774" w14:textId="74DD0B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1,665.13 </w:t>
            </w:r>
          </w:p>
        </w:tc>
      </w:tr>
      <w:tr w:rsidR="00F9714E" w:rsidRPr="00F9714E" w14:paraId="1726B3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940A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3233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51B8E55" w14:textId="64F053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D30557B" w14:textId="2028D5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C1A3E" w14:textId="22E4A4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765BC" w14:textId="76751D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7,236.32 </w:t>
            </w:r>
          </w:p>
        </w:tc>
      </w:tr>
      <w:tr w:rsidR="00F9714E" w:rsidRPr="00F9714E" w14:paraId="4FF3B5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CE8D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DF81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8647994" w14:textId="42083F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01990513" w14:textId="5B8888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4695D" w14:textId="2911C2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B0F38" w14:textId="3F8C94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887.40 </w:t>
            </w:r>
          </w:p>
        </w:tc>
      </w:tr>
      <w:tr w:rsidR="00F9714E" w:rsidRPr="00F9714E" w14:paraId="2F3AAA5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3C32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2763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E4D63DC" w14:textId="6C052D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69FCC6E3" w14:textId="4416AE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6D5BF" w14:textId="3AD818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2CDB8" w14:textId="03DE6A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8,276.44 </w:t>
            </w:r>
          </w:p>
        </w:tc>
      </w:tr>
      <w:tr w:rsidR="00F9714E" w:rsidRPr="00F9714E" w14:paraId="614DC78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5A2AC"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055E8860" w14:textId="79EDD37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51,881,544.08 </w:t>
            </w:r>
          </w:p>
        </w:tc>
        <w:tc>
          <w:tcPr>
            <w:tcW w:w="958" w:type="pct"/>
            <w:tcBorders>
              <w:top w:val="nil"/>
              <w:left w:val="nil"/>
              <w:bottom w:val="single" w:sz="4" w:space="0" w:color="000000"/>
              <w:right w:val="single" w:sz="4" w:space="0" w:color="000000"/>
            </w:tcBorders>
            <w:shd w:val="clear" w:color="A5A5A5" w:fill="A5A5A5"/>
            <w:noWrap/>
            <w:vAlign w:val="bottom"/>
            <w:hideMark/>
          </w:tcPr>
          <w:p w14:paraId="16A28BB1" w14:textId="5F302F4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4D5BD58" w14:textId="356559E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6CDD413" w14:textId="5784EB5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52,484,694.08 </w:t>
            </w:r>
          </w:p>
        </w:tc>
      </w:tr>
      <w:tr w:rsidR="00F9714E" w:rsidRPr="00F9714E" w14:paraId="5F0EB39A"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C4BB9"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721F590" w14:textId="12012D9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5,947,03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CD66ACE" w14:textId="6DC1E2B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C4458" w14:textId="419AB8F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669FD6" w14:textId="4130C2E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6,224,787.82 </w:t>
            </w:r>
          </w:p>
        </w:tc>
      </w:tr>
      <w:tr w:rsidR="00F9714E" w:rsidRPr="00F9714E" w14:paraId="7AA19C5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CF32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8578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67A30A18" w14:textId="177FCB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C72710" w14:textId="041043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283AE" w14:textId="1E88F3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26F39" w14:textId="29654D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000.00 </w:t>
            </w:r>
          </w:p>
        </w:tc>
      </w:tr>
      <w:tr w:rsidR="00F9714E" w:rsidRPr="00F9714E" w14:paraId="5C047FB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7D67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BDF8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DEC579A" w14:textId="06E687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EE982F1" w14:textId="57B585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122C7" w14:textId="7555F0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01437" w14:textId="02F07C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97,500.00 </w:t>
            </w:r>
          </w:p>
        </w:tc>
      </w:tr>
      <w:tr w:rsidR="00F9714E" w:rsidRPr="00F9714E" w14:paraId="321F9D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43B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E902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86BFB9C" w14:textId="73EC1B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01A05D4D" w14:textId="204E50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80D59" w14:textId="74AD5E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4AF8E" w14:textId="4C42DB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0,880.00 </w:t>
            </w:r>
          </w:p>
        </w:tc>
      </w:tr>
      <w:tr w:rsidR="00F9714E" w:rsidRPr="00F9714E" w14:paraId="3FD3130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E2E8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BEE7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2787459" w14:textId="7109CB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32144363" w14:textId="1A5EEA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E6A0AA0" w14:textId="1AA4AD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677E9" w14:textId="7C8AA6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0,447.20 </w:t>
            </w:r>
          </w:p>
        </w:tc>
      </w:tr>
      <w:tr w:rsidR="00F9714E" w:rsidRPr="00F9714E" w14:paraId="5411B38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E47F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BA6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2CE6DDF2" w14:textId="3D8E9E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FDD5A3E" w14:textId="2B8D63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BC162" w14:textId="153C8D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6A3AB" w14:textId="01664A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1,656.70 </w:t>
            </w:r>
          </w:p>
        </w:tc>
      </w:tr>
      <w:tr w:rsidR="00F9714E" w:rsidRPr="00F9714E" w14:paraId="0E1492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05A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22C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FAA874D" w14:textId="2F289B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6C155C14" w14:textId="09AD89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A5392" w14:textId="1EDFDF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4B586" w14:textId="5B1765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67,414.10 </w:t>
            </w:r>
          </w:p>
        </w:tc>
      </w:tr>
      <w:tr w:rsidR="00F9714E" w:rsidRPr="00F9714E" w14:paraId="3CF8429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7244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6F4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43C033F2" w14:textId="06D6EE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595B1" w14:textId="16391B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C8BC7" w14:textId="100D71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B4162" w14:textId="468A7B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9,000.00 </w:t>
            </w:r>
          </w:p>
        </w:tc>
      </w:tr>
      <w:tr w:rsidR="00F9714E" w:rsidRPr="00F9714E" w14:paraId="7EAE2EC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05E1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6AF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3847100C" w14:textId="464DB9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F7AB2" w14:textId="64C64E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2CC71" w14:textId="3C227C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9D35C" w14:textId="298F80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80,500.00 </w:t>
            </w:r>
          </w:p>
        </w:tc>
      </w:tr>
      <w:tr w:rsidR="00F9714E" w:rsidRPr="00F9714E" w14:paraId="1735256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4CD7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B84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186DEC71" w14:textId="270C1F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46DBD" w14:textId="78C9DA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2B876" w14:textId="2F5C9C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B67AD" w14:textId="0B7D52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50,800.00 </w:t>
            </w:r>
          </w:p>
        </w:tc>
      </w:tr>
      <w:tr w:rsidR="00F9714E" w:rsidRPr="00F9714E" w14:paraId="2438A0F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893D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BA9F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703552DB" w14:textId="1AE78F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896BE" w14:textId="285ADF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BC22D" w14:textId="50F0E8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5194E" w14:textId="3A4561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72,100.00 </w:t>
            </w:r>
          </w:p>
        </w:tc>
      </w:tr>
      <w:tr w:rsidR="00F9714E" w:rsidRPr="00F9714E" w14:paraId="20AC554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44F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AAD9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64E20458" w14:textId="36BD45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DCD8E4B" w14:textId="799D91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8A36B" w14:textId="5008D3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22759" w14:textId="541583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4,800.00 </w:t>
            </w:r>
          </w:p>
        </w:tc>
      </w:tr>
      <w:tr w:rsidR="00F9714E" w:rsidRPr="00F9714E" w14:paraId="305FDF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F62E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0F11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17CA371" w14:textId="77EF93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3596FB78" w14:textId="174937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A0720" w14:textId="2F9FE4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06357" w14:textId="183909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10,275.40 </w:t>
            </w:r>
          </w:p>
        </w:tc>
      </w:tr>
      <w:tr w:rsidR="00F9714E" w:rsidRPr="00F9714E" w14:paraId="252181D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410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5B36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1BF9CCD" w14:textId="78DC2A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0EEF5B63" w14:textId="655A5A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1A28F" w14:textId="7A1CC2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60743" w14:textId="6B3E17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93,400.00 </w:t>
            </w:r>
          </w:p>
        </w:tc>
      </w:tr>
      <w:tr w:rsidR="00F9714E" w:rsidRPr="00F9714E" w14:paraId="2E3CB02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C9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8CCC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ED459FD" w14:textId="00ED3A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238D1022" w14:textId="2757C9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0BE4B" w14:textId="4E47FD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12A33" w14:textId="074245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67,580.00 </w:t>
            </w:r>
          </w:p>
        </w:tc>
      </w:tr>
      <w:tr w:rsidR="00F9714E" w:rsidRPr="00F9714E" w14:paraId="4C0F0FB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FC3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5A4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60BCC1A3" w14:textId="4AFDDD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445D75BD" w14:textId="2E14E3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AA03C" w14:textId="376B43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21011" w14:textId="21F444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5,897.42 </w:t>
            </w:r>
          </w:p>
        </w:tc>
      </w:tr>
      <w:tr w:rsidR="00F9714E" w:rsidRPr="00F9714E" w14:paraId="27D25AC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B2B3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58B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4A45237" w14:textId="41C51C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3EF2DE26" w14:textId="332670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12D4D" w14:textId="6B4148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3A01E" w14:textId="50119A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7,537.00 </w:t>
            </w:r>
          </w:p>
        </w:tc>
      </w:tr>
      <w:tr w:rsidR="00F9714E" w:rsidRPr="00F9714E" w14:paraId="173F24EC"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0F010"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366E00" w14:textId="2E2D2B0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8,875,0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6EE2F" w14:textId="70472FC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8C6867" w14:textId="59FA3D6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8DFD67" w14:textId="63B9A9A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150,453.71 </w:t>
            </w:r>
          </w:p>
        </w:tc>
      </w:tr>
      <w:tr w:rsidR="00F9714E" w:rsidRPr="00F9714E" w14:paraId="4B5C45E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836A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61C2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630302DF" w14:textId="208734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059204C6" w14:textId="3C7340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DD8A6" w14:textId="36147D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D4566" w14:textId="5215C1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2,584.96 </w:t>
            </w:r>
          </w:p>
        </w:tc>
      </w:tr>
      <w:tr w:rsidR="00F9714E" w:rsidRPr="00F9714E" w14:paraId="75CAF7E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18A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82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5F15C1A0" w14:textId="195D8E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2086A" w14:textId="267688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9BCED" w14:textId="7C1905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19197" w14:textId="612A7A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4,000.00 </w:t>
            </w:r>
          </w:p>
        </w:tc>
      </w:tr>
      <w:tr w:rsidR="00F9714E" w:rsidRPr="00F9714E" w14:paraId="7EC97F1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BBD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73B6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31AE30B7" w14:textId="45E975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28F979A" w14:textId="2D91FE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7AE7C" w14:textId="06D187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DA616" w14:textId="434D8E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68,099.20 </w:t>
            </w:r>
          </w:p>
        </w:tc>
      </w:tr>
      <w:tr w:rsidR="00F9714E" w:rsidRPr="00F9714E" w14:paraId="315FBE7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CB0B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4ABA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42A2EF1" w14:textId="79C601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61577E09" w14:textId="6BE60C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AF8BB" w14:textId="3F6FF6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5197E" w14:textId="19F5CE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3,820.45 </w:t>
            </w:r>
          </w:p>
        </w:tc>
      </w:tr>
      <w:tr w:rsidR="00F9714E" w:rsidRPr="00F9714E" w14:paraId="76DB45E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B480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6279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74A2599" w14:textId="7AA543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52913293" w14:textId="7A1EE9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E22FF" w14:textId="677749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15232" w14:textId="4CEE9D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90,395.00 </w:t>
            </w:r>
          </w:p>
        </w:tc>
      </w:tr>
      <w:tr w:rsidR="00F9714E" w:rsidRPr="00F9714E" w14:paraId="021301C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534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1DE1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76327265" w14:textId="27D8BD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5B7C90" w14:textId="7B2358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65B22" w14:textId="398CEA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2F162" w14:textId="5E7FB7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88,000.00 </w:t>
            </w:r>
          </w:p>
        </w:tc>
      </w:tr>
      <w:tr w:rsidR="00F9714E" w:rsidRPr="00F9714E" w14:paraId="40EC9B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762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76E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6F192DA" w14:textId="004C3D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hideMark/>
          </w:tcPr>
          <w:p w14:paraId="7C9B5E67" w14:textId="5AC29F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191DF" w14:textId="18EAD3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60CF9" w14:textId="389BF6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91,565.00 </w:t>
            </w:r>
          </w:p>
        </w:tc>
      </w:tr>
      <w:tr w:rsidR="00F9714E" w:rsidRPr="00F9714E" w14:paraId="7FCE6E4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7FF5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B182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93A5374" w14:textId="18687D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DA06754" w14:textId="38205A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8C15A" w14:textId="6019F1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E909C" w14:textId="79B7B8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0,040.00 </w:t>
            </w:r>
          </w:p>
        </w:tc>
      </w:tr>
      <w:tr w:rsidR="00F9714E" w:rsidRPr="00F9714E" w14:paraId="0D70920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8E60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D140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4060B97" w14:textId="66A617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16F7586E" w14:textId="07C894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82CC2" w14:textId="6D4A26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9DC2E" w14:textId="422D5C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1,229.00 </w:t>
            </w:r>
          </w:p>
        </w:tc>
      </w:tr>
      <w:tr w:rsidR="00F9714E" w:rsidRPr="00F9714E" w14:paraId="3349CC1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BF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64C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165B460D" w14:textId="133B31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9B2D26" w14:textId="62C834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A1FEF22" w14:textId="211266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5CD82" w14:textId="55AFC8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0,400.00 </w:t>
            </w:r>
          </w:p>
        </w:tc>
      </w:tr>
      <w:tr w:rsidR="00F9714E" w:rsidRPr="00F9714E" w14:paraId="7E16643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877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2241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DDE64A9" w14:textId="6CCB31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88221" w14:textId="4EAAF0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52AEC" w14:textId="02F4C5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C47AC" w14:textId="507557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40,000.00 </w:t>
            </w:r>
          </w:p>
        </w:tc>
      </w:tr>
      <w:tr w:rsidR="00F9714E" w:rsidRPr="00F9714E" w14:paraId="6D41195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F0D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76CC8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709048D4" w14:textId="197059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A46D04B" w14:textId="041F76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1C103" w14:textId="2A45A2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65BEA" w14:textId="70D80A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4,250.00 </w:t>
            </w:r>
          </w:p>
        </w:tc>
      </w:tr>
      <w:tr w:rsidR="00F9714E" w:rsidRPr="00F9714E" w14:paraId="7AB2315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5154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D87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CFB83D7" w14:textId="768A5B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47FD88CD" w14:textId="6CDEEA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5F511" w14:textId="47C91F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769CA" w14:textId="1F925D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5,168.10 </w:t>
            </w:r>
          </w:p>
        </w:tc>
      </w:tr>
      <w:tr w:rsidR="00F9714E" w:rsidRPr="00F9714E" w14:paraId="587BAA5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BB0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0F65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8D6E55C" w14:textId="616F6D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29C307" w14:textId="3F8836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BBDC1" w14:textId="0B1236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B89A1" w14:textId="0B87C6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4,350.00 </w:t>
            </w:r>
          </w:p>
        </w:tc>
      </w:tr>
      <w:tr w:rsidR="00F9714E" w:rsidRPr="00F9714E" w14:paraId="50FCA8D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2EF6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6F87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4D5DF77" w14:textId="5CBBE7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5BEABEF5" w14:textId="0BD247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C97F7" w14:textId="5DDD2D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ECC34" w14:textId="377681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3,487.00 </w:t>
            </w:r>
          </w:p>
        </w:tc>
      </w:tr>
      <w:tr w:rsidR="00F9714E" w:rsidRPr="00F9714E" w14:paraId="461D374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5A0D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8FB9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63B82691" w14:textId="14B7CA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AC85A8" w14:textId="4C6330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056F9" w14:textId="5460A7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5593C" w14:textId="7B0C9D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5,800.00 </w:t>
            </w:r>
          </w:p>
        </w:tc>
      </w:tr>
      <w:tr w:rsidR="00F9714E" w:rsidRPr="00F9714E" w14:paraId="2A4D0ED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E68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CAC5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424BEF94" w14:textId="78A8B6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7632CB2B" w14:textId="0EB1F2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918A0" w14:textId="2397D1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26A19" w14:textId="1CDE96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1,190.00 </w:t>
            </w:r>
          </w:p>
        </w:tc>
      </w:tr>
      <w:tr w:rsidR="00F9714E" w:rsidRPr="00F9714E" w14:paraId="2AB9560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FD63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A53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43CB191" w14:textId="083B40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7774CAF5" w14:textId="6D5F5F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B1D8D" w14:textId="0C6694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99081" w14:textId="6D3EFD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6,075.00 </w:t>
            </w:r>
          </w:p>
        </w:tc>
      </w:tr>
      <w:tr w:rsidR="00F9714E" w:rsidRPr="00F9714E" w14:paraId="2FAC5DB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5B74A"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8F55192" w14:textId="47B8B7A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940,2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76473703" w14:textId="3FD3A7B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165A5D" w14:textId="0A06572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956764" w14:textId="3B62C16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940,234.95 </w:t>
            </w:r>
          </w:p>
        </w:tc>
      </w:tr>
      <w:tr w:rsidR="00F9714E" w:rsidRPr="00F9714E" w14:paraId="030BAC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40F0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10E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7A7876B1" w14:textId="41ACDA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6E6E62" w14:textId="1B69FE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D8D86" w14:textId="6ADC5B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B4B7C" w14:textId="3C52EE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0,320.00 </w:t>
            </w:r>
          </w:p>
        </w:tc>
      </w:tr>
      <w:tr w:rsidR="00F9714E" w:rsidRPr="00F9714E" w14:paraId="6F37892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830B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0B4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53C64D9A" w14:textId="317154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799BF9E3" w14:textId="3262EB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E7DB6" w14:textId="04ACAD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99FE2" w14:textId="1D6E8A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6,820.00 </w:t>
            </w:r>
          </w:p>
        </w:tc>
      </w:tr>
      <w:tr w:rsidR="00F9714E" w:rsidRPr="00F9714E" w14:paraId="4DD6637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668A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9985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D9570D5" w14:textId="22DA3E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167C90" w14:textId="0F2210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56A6B" w14:textId="1B28A4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056FF" w14:textId="53F5CC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60,000.00 </w:t>
            </w:r>
          </w:p>
        </w:tc>
      </w:tr>
      <w:tr w:rsidR="00F9714E" w:rsidRPr="00F9714E" w14:paraId="3EE165E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24BC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20E0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4AB1CCC2" w14:textId="05FA8E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09059F" w14:textId="2FF6CD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961C1" w14:textId="4CCEA0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7FD69" w14:textId="65AE06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2,000.00 </w:t>
            </w:r>
          </w:p>
        </w:tc>
      </w:tr>
      <w:tr w:rsidR="00F9714E" w:rsidRPr="00F9714E" w14:paraId="7E3A0F8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E668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0C6D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66586ECE" w14:textId="632558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7,647.75 </w:t>
            </w:r>
          </w:p>
        </w:tc>
        <w:tc>
          <w:tcPr>
            <w:tcW w:w="958" w:type="pct"/>
            <w:tcBorders>
              <w:top w:val="nil"/>
              <w:left w:val="nil"/>
              <w:bottom w:val="single" w:sz="4" w:space="0" w:color="000000"/>
              <w:right w:val="single" w:sz="4" w:space="0" w:color="000000"/>
            </w:tcBorders>
            <w:shd w:val="clear" w:color="auto" w:fill="auto"/>
            <w:noWrap/>
            <w:vAlign w:val="bottom"/>
            <w:hideMark/>
          </w:tcPr>
          <w:p w14:paraId="699FD317" w14:textId="7FF60D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1F5AB" w14:textId="337CEE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A7292" w14:textId="750821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7,647.75 </w:t>
            </w:r>
          </w:p>
        </w:tc>
      </w:tr>
      <w:tr w:rsidR="00F9714E" w:rsidRPr="00F9714E" w14:paraId="15FA5F1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2624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0BB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7FA05213" w14:textId="66906E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4479971E" w14:textId="6EB07C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7402E" w14:textId="405A3B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5D5DD" w14:textId="140D8A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5,944.00 </w:t>
            </w:r>
          </w:p>
        </w:tc>
      </w:tr>
      <w:tr w:rsidR="00F9714E" w:rsidRPr="00F9714E" w14:paraId="73EFAEF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E7F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23E4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6EB0972" w14:textId="010C32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1D63F59" w14:textId="0E8594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8EDC8" w14:textId="6AB628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6F130" w14:textId="2E7CA7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68,223.75 </w:t>
            </w:r>
          </w:p>
        </w:tc>
      </w:tr>
      <w:tr w:rsidR="00F9714E" w:rsidRPr="00F9714E" w14:paraId="6533033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8A66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59C4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33A4E13" w14:textId="609B29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D224C4" w14:textId="20079C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94253" w14:textId="4FD52B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2632A" w14:textId="70C856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0,000.00 </w:t>
            </w:r>
          </w:p>
        </w:tc>
      </w:tr>
      <w:tr w:rsidR="00F9714E" w:rsidRPr="00F9714E" w14:paraId="2BE6178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F67B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9BDC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4BC34CD8" w14:textId="440987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7DF8D" w14:textId="3A5E43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7D8FA" w14:textId="4008D0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B9D80" w14:textId="21B722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1,800.00 </w:t>
            </w:r>
          </w:p>
        </w:tc>
      </w:tr>
      <w:tr w:rsidR="00F9714E" w:rsidRPr="00F9714E" w14:paraId="59E8037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29DB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879D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3C375EE9" w14:textId="5ADC52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40EBC2" w14:textId="7A397B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14685" w14:textId="73FDDD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B3C60" w14:textId="0F53D8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25,000.00 </w:t>
            </w:r>
          </w:p>
        </w:tc>
      </w:tr>
      <w:tr w:rsidR="00F9714E" w:rsidRPr="00F9714E" w14:paraId="78E014C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9EF3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8B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3A7B70FB" w14:textId="7F4A97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9,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A2946" w14:textId="78D1A2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E1EF9" w14:textId="4618B3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7074E" w14:textId="2F838F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9,400.00 </w:t>
            </w:r>
          </w:p>
        </w:tc>
      </w:tr>
      <w:tr w:rsidR="00F9714E" w:rsidRPr="00F9714E" w14:paraId="0772AF6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AD1A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A54D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2B51C56" w14:textId="61D240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90CE87C" w14:textId="4145C5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F9D56" w14:textId="5AC0C1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3C03E" w14:textId="5F8868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3,298.75 </w:t>
            </w:r>
          </w:p>
        </w:tc>
      </w:tr>
      <w:tr w:rsidR="00F9714E" w:rsidRPr="00F9714E" w14:paraId="320B0B6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F50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F12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6B9DA10" w14:textId="55100C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2EF5FBF" w14:textId="61C227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8E441" w14:textId="36ED2C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93821" w14:textId="0E4035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1,160.00 </w:t>
            </w:r>
          </w:p>
        </w:tc>
      </w:tr>
      <w:tr w:rsidR="00F9714E" w:rsidRPr="00F9714E" w14:paraId="33932C3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137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859F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8F06CB7" w14:textId="77A78D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87785B" w14:textId="6F10D7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106A9" w14:textId="6B6E3F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965CC" w14:textId="34F814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48,800.00 </w:t>
            </w:r>
          </w:p>
        </w:tc>
      </w:tr>
      <w:tr w:rsidR="00F9714E" w:rsidRPr="00F9714E" w14:paraId="2B0316C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4CD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1F0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09F79B" w14:textId="6BE8F3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35,111.45 </w:t>
            </w:r>
          </w:p>
        </w:tc>
        <w:tc>
          <w:tcPr>
            <w:tcW w:w="958" w:type="pct"/>
            <w:tcBorders>
              <w:top w:val="nil"/>
              <w:left w:val="nil"/>
              <w:bottom w:val="single" w:sz="4" w:space="0" w:color="000000"/>
              <w:right w:val="single" w:sz="4" w:space="0" w:color="000000"/>
            </w:tcBorders>
            <w:shd w:val="clear" w:color="auto" w:fill="auto"/>
            <w:noWrap/>
            <w:vAlign w:val="bottom"/>
            <w:hideMark/>
          </w:tcPr>
          <w:p w14:paraId="176CA591" w14:textId="134DD5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85E41" w14:textId="002E88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4AE64" w14:textId="6C1295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35,111.45 </w:t>
            </w:r>
          </w:p>
        </w:tc>
      </w:tr>
      <w:tr w:rsidR="00F9714E" w:rsidRPr="00F9714E" w14:paraId="6202674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ECCE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8961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6E838D3B" w14:textId="3E7767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CE015A" w14:textId="0BA0ED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6A958" w14:textId="591386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B7208" w14:textId="3780DB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2,500.00 </w:t>
            </w:r>
          </w:p>
        </w:tc>
      </w:tr>
      <w:tr w:rsidR="00F9714E" w:rsidRPr="00F9714E" w14:paraId="36ABB5E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229B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6965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9033B8F" w14:textId="02BC70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0CB9E" w14:textId="1D4717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0511A" w14:textId="0F99A0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43115" w14:textId="773ACC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00,000.00 </w:t>
            </w:r>
          </w:p>
        </w:tc>
      </w:tr>
      <w:tr w:rsidR="00F9714E" w:rsidRPr="00F9714E" w14:paraId="0CB2A96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EB0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A2E0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573ACE9" w14:textId="30B022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21BD4A9A" w14:textId="585314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3B542" w14:textId="4743F8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D9179" w14:textId="6533D2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32,209.25 </w:t>
            </w:r>
          </w:p>
        </w:tc>
      </w:tr>
      <w:tr w:rsidR="00F9714E" w:rsidRPr="00F9714E" w14:paraId="2D10254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96ABF"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321002D" w14:textId="0EC4F91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07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106934" w14:textId="56E8187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A0EC33" w14:textId="62756ED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922131" w14:textId="20702CF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075,383.55 </w:t>
            </w:r>
          </w:p>
        </w:tc>
      </w:tr>
      <w:tr w:rsidR="00F9714E" w:rsidRPr="00F9714E" w14:paraId="7A012D7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2CB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28B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0D71B75" w14:textId="3472C5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37453577" w14:textId="1E0BAD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0E786" w14:textId="47D1B1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F02F5" w14:textId="51432F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85,201.95 </w:t>
            </w:r>
          </w:p>
        </w:tc>
      </w:tr>
      <w:tr w:rsidR="00F9714E" w:rsidRPr="00F9714E" w14:paraId="5538FED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A44D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FA37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DDF6213" w14:textId="041A40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DC25C2C" w14:textId="0542E7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70C22" w14:textId="13E6C7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9297A" w14:textId="66BAF1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9,640.00 </w:t>
            </w:r>
          </w:p>
        </w:tc>
      </w:tr>
      <w:tr w:rsidR="00F9714E" w:rsidRPr="00F9714E" w14:paraId="0A87704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6F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3873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296A0E4" w14:textId="7540C5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06,319.10 </w:t>
            </w:r>
          </w:p>
        </w:tc>
        <w:tc>
          <w:tcPr>
            <w:tcW w:w="958" w:type="pct"/>
            <w:tcBorders>
              <w:top w:val="nil"/>
              <w:left w:val="nil"/>
              <w:bottom w:val="single" w:sz="4" w:space="0" w:color="000000"/>
              <w:right w:val="single" w:sz="4" w:space="0" w:color="000000"/>
            </w:tcBorders>
            <w:shd w:val="clear" w:color="auto" w:fill="auto"/>
            <w:noWrap/>
            <w:vAlign w:val="bottom"/>
            <w:hideMark/>
          </w:tcPr>
          <w:p w14:paraId="17A74437" w14:textId="019790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0AF5A" w14:textId="3A1450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3BA1A" w14:textId="08F356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06,319.10 </w:t>
            </w:r>
          </w:p>
        </w:tc>
      </w:tr>
      <w:tr w:rsidR="00F9714E" w:rsidRPr="00F9714E" w14:paraId="356B21D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C39A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C82E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2E78DFA" w14:textId="2DFADA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083E5510" w14:textId="43F76F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204DB" w14:textId="0A76E6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11F51" w14:textId="524A9F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3,052.50 </w:t>
            </w:r>
          </w:p>
        </w:tc>
      </w:tr>
      <w:tr w:rsidR="00F9714E" w:rsidRPr="00F9714E" w14:paraId="4FB5303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E36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C46A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187F6A9C" w14:textId="7C4A64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6B299266" w14:textId="60CE48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247F2" w14:textId="488860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ED02D" w14:textId="7DFF71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11,170.00 </w:t>
            </w:r>
          </w:p>
        </w:tc>
      </w:tr>
      <w:tr w:rsidR="00F9714E" w:rsidRPr="00F9714E" w14:paraId="37C74589"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71D4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FACCDD" w14:textId="2DC8528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0,231,71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C920A3C" w14:textId="6B1F62D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9F725D" w14:textId="4FD5523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F3606E" w14:textId="5502154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0,281,717.23 </w:t>
            </w:r>
          </w:p>
        </w:tc>
      </w:tr>
      <w:tr w:rsidR="00F9714E" w:rsidRPr="00F9714E" w14:paraId="3052743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3700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EE0B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25F0A514" w14:textId="617739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1BF9B1C1" w14:textId="24D6AE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50983" w14:textId="0D514F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ABC9C" w14:textId="1EEE76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73,220.00 </w:t>
            </w:r>
          </w:p>
        </w:tc>
      </w:tr>
      <w:tr w:rsidR="00F9714E" w:rsidRPr="00F9714E" w14:paraId="79C6D1E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1C0D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EF3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1E1CC2B0" w14:textId="5DAA11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hideMark/>
          </w:tcPr>
          <w:p w14:paraId="50658E9D" w14:textId="11F097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CEB1C" w14:textId="7C9A12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47559" w14:textId="7D7F0A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7,423.05 </w:t>
            </w:r>
          </w:p>
        </w:tc>
      </w:tr>
      <w:tr w:rsidR="00F9714E" w:rsidRPr="00F9714E" w14:paraId="3AAA5CB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FDE2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9E6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2A04D9F1" w14:textId="3C9AF2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29B5EA" w14:textId="7CC4B0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490CC" w14:textId="4E35D9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3C431" w14:textId="5EE294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1,500.00 </w:t>
            </w:r>
          </w:p>
        </w:tc>
      </w:tr>
      <w:tr w:rsidR="00F9714E" w:rsidRPr="00F9714E" w14:paraId="744B0E3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405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935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089C0FAE" w14:textId="3DA3DA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1228C0" w14:textId="199F27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243D6" w14:textId="7DD522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14CC6" w14:textId="56585A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0,000.00 </w:t>
            </w:r>
          </w:p>
        </w:tc>
      </w:tr>
      <w:tr w:rsidR="00F9714E" w:rsidRPr="00F9714E" w14:paraId="4E83A7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D15F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18C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29AE77A" w14:textId="173E7C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ED9FD" w14:textId="72F2EF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D67E6" w14:textId="11A65A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7BABD" w14:textId="1AEA60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81,800.00 </w:t>
            </w:r>
          </w:p>
        </w:tc>
      </w:tr>
      <w:tr w:rsidR="00F9714E" w:rsidRPr="00F9714E" w14:paraId="027D3AD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20E6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EFB6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4D5E850A" w14:textId="09681E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2B171" w14:textId="3C9695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E099A" w14:textId="6EC281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332B5" w14:textId="72A720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510,000.00 </w:t>
            </w:r>
          </w:p>
        </w:tc>
      </w:tr>
      <w:tr w:rsidR="00F9714E" w:rsidRPr="00F9714E" w14:paraId="280DAD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667C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8F15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B1EE36F" w14:textId="1E5368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B07CA7B" w14:textId="436323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F8A27" w14:textId="3B5F00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3E039" w14:textId="5E4801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713.92 </w:t>
            </w:r>
          </w:p>
        </w:tc>
      </w:tr>
      <w:tr w:rsidR="00F9714E" w:rsidRPr="00F9714E" w14:paraId="1E03849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EE8A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F00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70FA5379" w14:textId="2081EF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4E614C9B" w14:textId="4B06F5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4B5B2" w14:textId="4C2F54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B29E8" w14:textId="3FAC8E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21,633.55 </w:t>
            </w:r>
          </w:p>
        </w:tc>
      </w:tr>
      <w:tr w:rsidR="00F9714E" w:rsidRPr="00F9714E" w14:paraId="37B34C2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38B5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5A9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3324742" w14:textId="43746B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6AE4A762" w14:textId="24C3A4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656E8" w14:textId="6150F5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0E94E" w14:textId="08820B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2,200.00 </w:t>
            </w:r>
          </w:p>
        </w:tc>
      </w:tr>
      <w:tr w:rsidR="00F9714E" w:rsidRPr="00F9714E" w14:paraId="7B67384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E10F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DE3E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3FC8DF3" w14:textId="33FEF2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6ADE813C" w14:textId="2D4C51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10D274" w14:textId="6DAD3F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6AF7E" w14:textId="6C092E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48,240.00 </w:t>
            </w:r>
          </w:p>
        </w:tc>
      </w:tr>
      <w:tr w:rsidR="00F9714E" w:rsidRPr="00F9714E" w14:paraId="6DECC84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7153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6EBB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452E103E" w14:textId="64F786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1F3EA" w14:textId="718E5F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7263B" w14:textId="647F20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2978C" w14:textId="450385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0,000.00 </w:t>
            </w:r>
          </w:p>
        </w:tc>
      </w:tr>
      <w:tr w:rsidR="00F9714E" w:rsidRPr="00F9714E" w14:paraId="29F4E8A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C0D4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653B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53660458" w14:textId="1BEC6D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0BC189A6" w14:textId="11EA35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A6B71" w14:textId="6DE9E4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88220" w14:textId="6BE748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080.00 </w:t>
            </w:r>
          </w:p>
        </w:tc>
      </w:tr>
      <w:tr w:rsidR="00F9714E" w:rsidRPr="00F9714E" w14:paraId="370450B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F39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0BCD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4F4A19DD" w14:textId="058FC2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CF1A3C" w14:textId="21AD51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E5FAA" w14:textId="70F97C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8DDDD" w14:textId="3C98CE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58,000.00 </w:t>
            </w:r>
          </w:p>
        </w:tc>
      </w:tr>
      <w:tr w:rsidR="00F9714E" w:rsidRPr="00F9714E" w14:paraId="5A1EE50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91F6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6584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784AB67" w14:textId="46D4B9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05693" w14:textId="66F11B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61C2C" w14:textId="5886A5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3847F" w14:textId="09F725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5,800.00 </w:t>
            </w:r>
          </w:p>
        </w:tc>
      </w:tr>
      <w:tr w:rsidR="00F9714E" w:rsidRPr="00F9714E" w14:paraId="4962652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56F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344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5BEBB263" w14:textId="1FF752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276EC8" w14:textId="44BA9E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1E14D" w14:textId="2DC1C7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CF728" w14:textId="150388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0,000.00 </w:t>
            </w:r>
          </w:p>
        </w:tc>
      </w:tr>
      <w:tr w:rsidR="00F9714E" w:rsidRPr="00F9714E" w14:paraId="1ADB0C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EE4F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345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440E7FA5" w14:textId="279C92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7B43C204" w14:textId="52001B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714ED" w14:textId="564B1A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C382" w14:textId="68AC38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18,860.00 </w:t>
            </w:r>
          </w:p>
        </w:tc>
      </w:tr>
      <w:tr w:rsidR="00F9714E" w:rsidRPr="00F9714E" w14:paraId="6070788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8113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8B58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088556" w14:textId="0E69D7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855,292.00 </w:t>
            </w:r>
          </w:p>
        </w:tc>
        <w:tc>
          <w:tcPr>
            <w:tcW w:w="958" w:type="pct"/>
            <w:tcBorders>
              <w:top w:val="nil"/>
              <w:left w:val="nil"/>
              <w:bottom w:val="single" w:sz="4" w:space="0" w:color="000000"/>
              <w:right w:val="single" w:sz="4" w:space="0" w:color="000000"/>
            </w:tcBorders>
            <w:shd w:val="clear" w:color="auto" w:fill="auto"/>
            <w:noWrap/>
            <w:vAlign w:val="bottom"/>
            <w:hideMark/>
          </w:tcPr>
          <w:p w14:paraId="68EFFBCC" w14:textId="01C7A5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BACDB" w14:textId="79FE84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32F0A" w14:textId="3B1553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855,292.00 </w:t>
            </w:r>
          </w:p>
        </w:tc>
      </w:tr>
      <w:tr w:rsidR="00F9714E" w:rsidRPr="00F9714E" w14:paraId="46FE2AF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CFAC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EA5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3D7529C" w14:textId="7D9976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6688FEE4" w14:textId="303E2D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750F6" w14:textId="40DCAD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9C8EF" w14:textId="28AD59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8,837.20 </w:t>
            </w:r>
          </w:p>
        </w:tc>
      </w:tr>
      <w:tr w:rsidR="00F9714E" w:rsidRPr="00F9714E" w14:paraId="50DB6A1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299F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9BC4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2FD99D75" w14:textId="6D6248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4A7A4FEB" w14:textId="218204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8CFF9" w14:textId="6245AF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68FC" w14:textId="2FA1D7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75,250.00 </w:t>
            </w:r>
          </w:p>
        </w:tc>
      </w:tr>
      <w:tr w:rsidR="00F9714E" w:rsidRPr="00F9714E" w14:paraId="740596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2707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24D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560C4B4F" w14:textId="0DD661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B1E9C6" w14:textId="7F38B1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13C4" w14:textId="776A38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D20F1" w14:textId="5DDDF9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0,000.00 </w:t>
            </w:r>
          </w:p>
        </w:tc>
      </w:tr>
      <w:tr w:rsidR="00F9714E" w:rsidRPr="00F9714E" w14:paraId="1A793BD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CCB3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C365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37ECDCFA" w14:textId="2E0642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E63FF6" w14:textId="27BB74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06B60" w14:textId="5ADE32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425C1" w14:textId="0E75C3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2,000.00 </w:t>
            </w:r>
          </w:p>
        </w:tc>
      </w:tr>
      <w:tr w:rsidR="00F9714E" w:rsidRPr="00F9714E" w14:paraId="0AD1E36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8D7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FB95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EF64B8C" w14:textId="7A69E3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69BD06E2" w14:textId="2C43FE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E01D1" w14:textId="517539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8701C" w14:textId="743805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80,896.00 </w:t>
            </w:r>
          </w:p>
        </w:tc>
      </w:tr>
      <w:tr w:rsidR="00F9714E" w:rsidRPr="00F9714E" w14:paraId="27F3945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E8C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CD49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6B47435" w14:textId="3AE8FD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hideMark/>
          </w:tcPr>
          <w:p w14:paraId="43DAD671" w14:textId="42DA95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187F0" w14:textId="430902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E8B0" w14:textId="2BDA15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8,320.00 </w:t>
            </w:r>
          </w:p>
        </w:tc>
      </w:tr>
      <w:tr w:rsidR="00F9714E" w:rsidRPr="00F9714E" w14:paraId="3FA5C0A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F60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4F20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5844EEC6" w14:textId="2F1363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6788F6AC" w14:textId="56AC3C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C0F09" w14:textId="23FEB9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98AFC" w14:textId="5122E1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24,599.44 </w:t>
            </w:r>
          </w:p>
        </w:tc>
      </w:tr>
      <w:tr w:rsidR="00F9714E" w:rsidRPr="00F9714E" w14:paraId="4122E93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CE87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DF0B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2C99A3FB" w14:textId="210ED3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34B0CC" w14:textId="78E2D8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F4912" w14:textId="178DEC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2EB8B" w14:textId="443DB5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000.00 </w:t>
            </w:r>
          </w:p>
        </w:tc>
      </w:tr>
      <w:tr w:rsidR="00F9714E" w:rsidRPr="00F9714E" w14:paraId="270B11E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9EC3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C9241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4E7AAC9F" w14:textId="14B8BA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533D2BEC" w14:textId="614DE5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AE69B" w14:textId="765963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DBB66" w14:textId="0674C5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6,956.07 </w:t>
            </w:r>
          </w:p>
        </w:tc>
      </w:tr>
      <w:tr w:rsidR="00F9714E" w:rsidRPr="00F9714E" w14:paraId="21CB77C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A4F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6AAA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3B1E7D26" w14:textId="65C37E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B3ED9A" w14:textId="7FD52D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EFBC5" w14:textId="165794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D91B4" w14:textId="7142BB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0,000.00 </w:t>
            </w:r>
          </w:p>
        </w:tc>
      </w:tr>
      <w:tr w:rsidR="00F9714E" w:rsidRPr="00F9714E" w14:paraId="375566B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E57B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80C8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7B466DD6" w14:textId="711FF3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F0AB2B" w14:textId="023ED3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37759" w14:textId="116860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66C4C" w14:textId="610C17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60,000.00 </w:t>
            </w:r>
          </w:p>
        </w:tc>
      </w:tr>
      <w:tr w:rsidR="00F9714E" w:rsidRPr="00F9714E" w14:paraId="09E52BF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262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4668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76FD2027" w14:textId="6F8B81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76855" w14:textId="2F3B64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A81EF" w14:textId="163F86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78DBC" w14:textId="59D944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3,200.00 </w:t>
            </w:r>
          </w:p>
        </w:tc>
      </w:tr>
      <w:tr w:rsidR="00F9714E" w:rsidRPr="00F9714E" w14:paraId="087FB44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414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3125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2839B61" w14:textId="1688F4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EC90D0" w14:textId="08239B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C345C" w14:textId="5C7B45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9221" w14:textId="21611E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55,000.00 </w:t>
            </w:r>
          </w:p>
        </w:tc>
      </w:tr>
      <w:tr w:rsidR="00F9714E" w:rsidRPr="00F9714E" w14:paraId="43874A0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331A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3BC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B5BCA39" w14:textId="13FB29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1B69D2A6" w14:textId="0CFD22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2F5AF" w14:textId="1507A2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80A12" w14:textId="4CC4EE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5,075.00 </w:t>
            </w:r>
          </w:p>
        </w:tc>
      </w:tr>
      <w:tr w:rsidR="00F9714E" w:rsidRPr="00F9714E" w14:paraId="066F2A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FC1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335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AFF8651" w14:textId="263ABF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0A20C" w14:textId="5DB22F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59149" w14:textId="236700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358B6" w14:textId="1DA554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0,000.00 </w:t>
            </w:r>
          </w:p>
        </w:tc>
      </w:tr>
      <w:tr w:rsidR="00F9714E" w:rsidRPr="00F9714E" w14:paraId="646C798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102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64D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1B6AEF7" w14:textId="2F2CEC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18630064" w14:textId="2599A8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2BAD2" w14:textId="6AB56C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5D07F" w14:textId="354450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436,805.00 </w:t>
            </w:r>
          </w:p>
        </w:tc>
      </w:tr>
      <w:tr w:rsidR="00F9714E" w:rsidRPr="00F9714E" w14:paraId="3230E64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FA86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D631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B8069F6" w14:textId="6D6D4D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6DEA12" w14:textId="257661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976FF" w14:textId="68E79D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71943" w14:textId="144AA9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0,000.00 </w:t>
            </w:r>
          </w:p>
        </w:tc>
      </w:tr>
      <w:tr w:rsidR="00F9714E" w:rsidRPr="00F9714E" w14:paraId="266B978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FCBF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0EB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D991666" w14:textId="5FEB03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4FD3E44" w14:textId="555B4A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902C" w14:textId="7CC2C5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996D0" w14:textId="69B871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5,940.00 </w:t>
            </w:r>
          </w:p>
        </w:tc>
      </w:tr>
      <w:tr w:rsidR="00F9714E" w:rsidRPr="00F9714E" w14:paraId="404A521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215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8085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2E048B28" w14:textId="03EF37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7F5B550B" w14:textId="221FFF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A8D31" w14:textId="1B454C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776ED" w14:textId="46D32D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300.00 </w:t>
            </w:r>
          </w:p>
        </w:tc>
      </w:tr>
      <w:tr w:rsidR="00F9714E" w:rsidRPr="00F9714E" w14:paraId="1F895C0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D11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B1B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BC70D58" w14:textId="3B9970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1E57E2CE" w14:textId="2A256F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4B9CD" w14:textId="0D627B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8B375" w14:textId="7FD988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8,776.00 </w:t>
            </w:r>
          </w:p>
        </w:tc>
      </w:tr>
      <w:tr w:rsidR="00F9714E" w:rsidRPr="00F9714E" w14:paraId="2F72464B"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B7DA8"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F309A6E" w14:textId="45D1950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2,812,1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6A1464C" w14:textId="66BA6D1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12D7BC" w14:textId="5EE9C5C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EB002C" w14:textId="09BBF73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2,812,116.82 </w:t>
            </w:r>
          </w:p>
        </w:tc>
      </w:tr>
      <w:tr w:rsidR="00F9714E" w:rsidRPr="00F9714E" w14:paraId="3C0268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F687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7771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87FBF35" w14:textId="4D9D8F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D75403"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6ABE9EF3"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DE4C265" w14:textId="2C5164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00,000.00 </w:t>
            </w:r>
          </w:p>
        </w:tc>
      </w:tr>
      <w:tr w:rsidR="00F9714E" w:rsidRPr="00F9714E" w14:paraId="5663E7C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6490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B7FE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C5D6BF" w14:textId="557336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hideMark/>
          </w:tcPr>
          <w:p w14:paraId="26CC2877" w14:textId="14C94C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93739" w14:textId="349DFF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83EF5" w14:textId="54F486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01,847.72 </w:t>
            </w:r>
          </w:p>
        </w:tc>
      </w:tr>
      <w:tr w:rsidR="00F9714E" w:rsidRPr="00F9714E" w14:paraId="5D7C97A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00A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D6D3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04BCC4" w14:textId="0C31DF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34CA6B7E" w14:textId="11B82F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A94C4" w14:textId="13018F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A14CB" w14:textId="64CADF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76,360.00 </w:t>
            </w:r>
          </w:p>
        </w:tc>
      </w:tr>
      <w:tr w:rsidR="00F9714E" w:rsidRPr="00F9714E" w14:paraId="64257D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378D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0151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4FC601A6" w14:textId="0B057C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A3A2587" w14:textId="15959A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E9F49" w14:textId="46BDAB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17514" w14:textId="4FBD65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3,960.00 </w:t>
            </w:r>
          </w:p>
        </w:tc>
      </w:tr>
      <w:tr w:rsidR="00F9714E" w:rsidRPr="00F9714E" w14:paraId="6AA374C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F718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35CB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582741" w14:textId="4748E3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9E6B57E" w14:textId="7F7F6E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D6430" w14:textId="38564C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94EDD" w14:textId="7075BC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7,097.00 </w:t>
            </w:r>
          </w:p>
        </w:tc>
      </w:tr>
      <w:tr w:rsidR="00F9714E" w:rsidRPr="00F9714E" w14:paraId="751EC28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430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AD37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8DED4BD" w14:textId="0EDF47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1794616E" w14:textId="3162ED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A7BB9" w14:textId="7F9A13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93BFA" w14:textId="15C43D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19,920.00 </w:t>
            </w:r>
          </w:p>
        </w:tc>
      </w:tr>
      <w:tr w:rsidR="00F9714E" w:rsidRPr="00F9714E" w14:paraId="7C6EB85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8C32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385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0721E99C" w14:textId="0BD143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3B0BBEB1" w14:textId="597C96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F6EE8" w14:textId="78AA09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E959F" w14:textId="7A5FDD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2,036.10 </w:t>
            </w:r>
          </w:p>
        </w:tc>
      </w:tr>
      <w:tr w:rsidR="00F9714E" w:rsidRPr="00F9714E" w14:paraId="6E71C31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3020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19C5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3276843" w14:textId="6D84C5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19D77DBA" w14:textId="53E1E2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F0290" w14:textId="0CF6D0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255C9" w14:textId="22F404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1,817.50 </w:t>
            </w:r>
          </w:p>
        </w:tc>
      </w:tr>
      <w:tr w:rsidR="00F9714E" w:rsidRPr="00F9714E" w14:paraId="2A49BE0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5C5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647F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654DEFF" w14:textId="22712A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60FBC310" w14:textId="2069F1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72244" w14:textId="364685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A624C" w14:textId="66467D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4,520.00 </w:t>
            </w:r>
          </w:p>
        </w:tc>
      </w:tr>
      <w:tr w:rsidR="00F9714E" w:rsidRPr="00F9714E" w14:paraId="5A3959E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CB4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D64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3AB141B" w14:textId="50E982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2F4680" w14:textId="797071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04531" w14:textId="2CFF23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B0E1D" w14:textId="0C4858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000.00 </w:t>
            </w:r>
          </w:p>
        </w:tc>
      </w:tr>
      <w:tr w:rsidR="00F9714E" w:rsidRPr="00F9714E" w14:paraId="342F3CB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B15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C82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4328F15B" w14:textId="040B36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4C00FAC" w14:textId="3B47A9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5E445" w14:textId="27EEF4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2FA0A" w14:textId="3E78E7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67,350.00 </w:t>
            </w:r>
          </w:p>
        </w:tc>
      </w:tr>
      <w:tr w:rsidR="00F9714E" w:rsidRPr="00F9714E" w14:paraId="581BB00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8B4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3069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AA1157E" w14:textId="565502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0C24A8F" w14:textId="6AAB45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30F61" w14:textId="724CBB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1B9A4" w14:textId="522F39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80.00 </w:t>
            </w:r>
          </w:p>
        </w:tc>
      </w:tr>
      <w:tr w:rsidR="00F9714E" w:rsidRPr="00F9714E" w14:paraId="240FBEF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C6D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574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43D07B54" w14:textId="441472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30181ED5" w14:textId="380373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398A3" w14:textId="3DF4B7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37517" w14:textId="2E753C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2,495.00 </w:t>
            </w:r>
          </w:p>
        </w:tc>
      </w:tr>
      <w:tr w:rsidR="00F9714E" w:rsidRPr="00F9714E" w14:paraId="14EC191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DA1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5FB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685DC70D" w14:textId="170D7D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AA1A68" w14:textId="7B09AF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3FC12" w14:textId="4B21AF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A14C9" w14:textId="2386D4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2,000.00 </w:t>
            </w:r>
          </w:p>
        </w:tc>
      </w:tr>
      <w:tr w:rsidR="00F9714E" w:rsidRPr="00F9714E" w14:paraId="45E3DB2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C734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F73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278DB2E" w14:textId="53CA60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17D374D" w14:textId="44619F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F324F" w14:textId="28E0F2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9B00E" w14:textId="6B5A83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18,170.00 </w:t>
            </w:r>
          </w:p>
        </w:tc>
      </w:tr>
      <w:tr w:rsidR="00F9714E" w:rsidRPr="00F9714E" w14:paraId="55CAADE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A7D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2AD5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B403D25" w14:textId="49DC26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766ED0" w14:textId="7B2E54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5E824" w14:textId="4B4859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7B153" w14:textId="6441B0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0,000.00 </w:t>
            </w:r>
          </w:p>
        </w:tc>
      </w:tr>
      <w:tr w:rsidR="00F9714E" w:rsidRPr="00F9714E" w14:paraId="4DE3A4B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EF85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B32D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AA7C9C" w14:textId="56931B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87B34FA" w14:textId="291BB4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C3F86" w14:textId="177561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DD651" w14:textId="324881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0,760.00 </w:t>
            </w:r>
          </w:p>
        </w:tc>
      </w:tr>
      <w:tr w:rsidR="00F9714E" w:rsidRPr="00F9714E" w14:paraId="75B47A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2B8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5482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6E3EB6E5" w14:textId="1126D9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B5325" w14:textId="737DB7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1AF33" w14:textId="3DE7DB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AFBA4" w14:textId="1755B3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3,000.00 </w:t>
            </w:r>
          </w:p>
        </w:tc>
      </w:tr>
      <w:tr w:rsidR="00F9714E" w:rsidRPr="00F9714E" w14:paraId="760FF21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5A1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D27B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5079354D" w14:textId="034A93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54FEB00D" w14:textId="31E07B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4BDD6" w14:textId="71DAB4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38FC9" w14:textId="135BC7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4,450.00 </w:t>
            </w:r>
          </w:p>
        </w:tc>
      </w:tr>
      <w:tr w:rsidR="00F9714E" w:rsidRPr="00F9714E" w14:paraId="3B82BDF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6BD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E7D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CD59799" w14:textId="47FD36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259ED4" w14:textId="53F502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AE11E" w14:textId="3D1FE6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AF4EB" w14:textId="40B789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4,000.00 </w:t>
            </w:r>
          </w:p>
        </w:tc>
      </w:tr>
      <w:tr w:rsidR="00F9714E" w:rsidRPr="00F9714E" w14:paraId="3AA12C4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F12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88F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412099D0" w14:textId="4AB813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hideMark/>
          </w:tcPr>
          <w:p w14:paraId="1AB99635" w14:textId="2FB7B7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43A55" w14:textId="176A98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EA8DE" w14:textId="15943D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53,840.00 </w:t>
            </w:r>
          </w:p>
        </w:tc>
      </w:tr>
      <w:tr w:rsidR="00F9714E" w:rsidRPr="00F9714E" w14:paraId="3B3FEBB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B11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6E79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45FC3A7" w14:textId="24232D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18E1CD2A" w14:textId="7E10D8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88286" w14:textId="74D653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42658" w14:textId="2C839D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1,440.00 </w:t>
            </w:r>
          </w:p>
        </w:tc>
      </w:tr>
      <w:tr w:rsidR="00F9714E" w:rsidRPr="00F9714E" w14:paraId="71A4301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38F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6B8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34EA78" w14:textId="6E0758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F13E00C" w14:textId="43EC28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72020" w14:textId="600D3C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83775" w14:textId="467E59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6,656.00 </w:t>
            </w:r>
          </w:p>
        </w:tc>
      </w:tr>
      <w:tr w:rsidR="00F9714E" w:rsidRPr="00F9714E" w14:paraId="210A85E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598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1F92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3ED05397" w14:textId="69A579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59239C73" w14:textId="74C87A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5C463" w14:textId="32827B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BF74A" w14:textId="6EF657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57,949.50 </w:t>
            </w:r>
          </w:p>
        </w:tc>
      </w:tr>
      <w:tr w:rsidR="00F9714E" w:rsidRPr="00F9714E" w14:paraId="46651C4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F0B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D135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7BE7D2" w14:textId="2FF255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7D791663" w14:textId="008191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CCF86" w14:textId="189C77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20F62" w14:textId="051312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0,519.60 </w:t>
            </w:r>
          </w:p>
        </w:tc>
      </w:tr>
      <w:tr w:rsidR="00F9714E" w:rsidRPr="00F9714E" w14:paraId="38A5D5F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AF5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2FA2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23297FB" w14:textId="2D994D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D69C7" w14:textId="6BB646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FB8DB" w14:textId="3A2225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380ED" w14:textId="19C0B8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000.00 </w:t>
            </w:r>
          </w:p>
        </w:tc>
      </w:tr>
      <w:tr w:rsidR="00F9714E" w:rsidRPr="00F9714E" w14:paraId="028AD85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F5F9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225E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04DBCB" w14:textId="1E504F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0E286" w14:textId="7B71D0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EF81B" w14:textId="32EB64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12450" w14:textId="370DF5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600.00 </w:t>
            </w:r>
          </w:p>
        </w:tc>
      </w:tr>
      <w:tr w:rsidR="00F9714E" w:rsidRPr="00F9714E" w14:paraId="1C057CB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991A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5F25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28DFAED5" w14:textId="4C66DC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2842DB13" w14:textId="4EF1AD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B3C80" w14:textId="4AB95B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CB0C0" w14:textId="5BA67F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5,480.00 </w:t>
            </w:r>
          </w:p>
        </w:tc>
      </w:tr>
      <w:tr w:rsidR="00F9714E" w:rsidRPr="00F9714E" w14:paraId="74C655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E061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D88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8CD0E73" w14:textId="0A0654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1DB048FE" w14:textId="766C6B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CEB61" w14:textId="167178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E9712" w14:textId="7452C7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5,740.00 </w:t>
            </w:r>
          </w:p>
        </w:tc>
      </w:tr>
      <w:tr w:rsidR="00F9714E" w:rsidRPr="00F9714E" w14:paraId="70C38D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E455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6D1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3E56C72B" w14:textId="0CE5A9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2396FD" w14:textId="60B2B2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41DA2" w14:textId="20E894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1B2C1" w14:textId="339EF2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00.00 </w:t>
            </w:r>
          </w:p>
        </w:tc>
      </w:tr>
      <w:tr w:rsidR="00F9714E" w:rsidRPr="00F9714E" w14:paraId="2B00755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182B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F9C8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6AB5249C" w14:textId="003058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424A63A4" w14:textId="6C6E25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D64CB" w14:textId="4271F9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08DE5" w14:textId="0136E0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5,148.40 </w:t>
            </w:r>
          </w:p>
        </w:tc>
      </w:tr>
      <w:tr w:rsidR="00F9714E" w:rsidRPr="00F9714E" w14:paraId="06FBE34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25AB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E8BE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47C9CE98" w14:textId="2DCB87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24078778" w14:textId="1AF6EF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4CFCC" w14:textId="36B76A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4B0B6" w14:textId="463B83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1,080.00 </w:t>
            </w:r>
          </w:p>
        </w:tc>
      </w:tr>
      <w:tr w:rsidR="00F9714E" w:rsidRPr="00F9714E" w14:paraId="21614B1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4BC8C2"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E616E66" w14:textId="2719728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5AD53A89" w14:textId="2841ACE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13380CC" w14:textId="47428B6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E0E294" w14:textId="263B06D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4,406,512.65 </w:t>
            </w:r>
          </w:p>
        </w:tc>
      </w:tr>
      <w:tr w:rsidR="00F9714E" w:rsidRPr="00F9714E" w14:paraId="64B8C2B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B8169"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7EF065DE" w14:textId="2C02108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0F5D9" w14:textId="3891A48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647DF1" w14:textId="63C69F6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4066E8" w14:textId="384F930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9,514,641.47 </w:t>
            </w:r>
          </w:p>
        </w:tc>
      </w:tr>
      <w:tr w:rsidR="00F9714E" w:rsidRPr="00F9714E" w14:paraId="28B0F8E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F140BF4"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F1B5F10" w14:textId="1CC218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381AD755" w14:textId="3167F0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3AEA5" w14:textId="41B799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0FD6D2" w14:textId="00693C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8,939.12 </w:t>
            </w:r>
          </w:p>
        </w:tc>
      </w:tr>
      <w:tr w:rsidR="00F9714E" w:rsidRPr="00F9714E" w14:paraId="48F548F3" w14:textId="77777777" w:rsidTr="00F9714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8497BC1"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D59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4F063563" w14:textId="6A6C1C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3C3AF440" w14:textId="1B27AA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91A8F" w14:textId="3834B4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CBB97" w14:textId="1D1B6B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6,755.86 </w:t>
            </w:r>
          </w:p>
        </w:tc>
      </w:tr>
      <w:tr w:rsidR="00F9714E" w:rsidRPr="00F9714E" w14:paraId="4AED97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C7BD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831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1FC7378" w14:textId="022581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CE692C4" w14:textId="19C651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950AF" w14:textId="3BD918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8F721" w14:textId="2C058E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5,780.00 </w:t>
            </w:r>
          </w:p>
        </w:tc>
      </w:tr>
      <w:tr w:rsidR="00F9714E" w:rsidRPr="00F9714E" w14:paraId="57BEF7A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E27B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694D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1A8AB29" w14:textId="1614BC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BB206E" w14:textId="38BE2D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8024F" w14:textId="0E4955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D958C" w14:textId="7632C7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6,000.00 </w:t>
            </w:r>
          </w:p>
        </w:tc>
      </w:tr>
      <w:tr w:rsidR="00F9714E" w:rsidRPr="00F9714E" w14:paraId="0CCA8BF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F62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C5E9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7925055D" w14:textId="6AB76F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1C4BCA6E" w14:textId="3F488C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1AB5D" w14:textId="557A2C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7DA9D" w14:textId="092ED1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859,289.24 </w:t>
            </w:r>
          </w:p>
        </w:tc>
      </w:tr>
      <w:tr w:rsidR="00F9714E" w:rsidRPr="00F9714E" w14:paraId="4044F49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8F8F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330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38144752" w14:textId="6CB234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7D00F19F" w14:textId="2FA859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262FD" w14:textId="7C475D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C5210" w14:textId="667815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3,629.92 </w:t>
            </w:r>
          </w:p>
        </w:tc>
      </w:tr>
      <w:tr w:rsidR="00F9714E" w:rsidRPr="00F9714E" w14:paraId="1BDFB1B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861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830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30F1DAE3" w14:textId="1C2014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4966FA5A" w14:textId="012B6A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F17E7" w14:textId="5FE2A1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4BE28" w14:textId="53FD9F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8,790.00 </w:t>
            </w:r>
          </w:p>
        </w:tc>
      </w:tr>
      <w:tr w:rsidR="00F9714E" w:rsidRPr="00F9714E" w14:paraId="658EFD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1814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8C1A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5E912AE" w14:textId="11A7A7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697E8B34" w14:textId="741010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F3C9B" w14:textId="3AE384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4E3AA" w14:textId="2884A0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526.05 </w:t>
            </w:r>
          </w:p>
        </w:tc>
      </w:tr>
      <w:tr w:rsidR="00F9714E" w:rsidRPr="00F9714E" w14:paraId="5344BC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C09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AE5B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32BC8BF5" w14:textId="7B1D16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0651F8FE" w14:textId="1D7251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9EA97" w14:textId="05DB2B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94CD2" w14:textId="60E46A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29,680.00 </w:t>
            </w:r>
          </w:p>
        </w:tc>
      </w:tr>
      <w:tr w:rsidR="00F9714E" w:rsidRPr="00F9714E" w14:paraId="7568C78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28E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F189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2E35253B" w14:textId="6A156E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47E21C94" w14:textId="27ADBE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F32EE" w14:textId="40ECAC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1B424" w14:textId="2BBE81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3,787.00 </w:t>
            </w:r>
          </w:p>
        </w:tc>
      </w:tr>
      <w:tr w:rsidR="00F9714E" w:rsidRPr="00F9714E" w14:paraId="75EA0BE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C83C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93B0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8F91536" w14:textId="14F04D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06AFAAE3" w14:textId="118F15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B7A18" w14:textId="678903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7A3F7" w14:textId="771819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42,864.32 </w:t>
            </w:r>
          </w:p>
        </w:tc>
      </w:tr>
      <w:tr w:rsidR="00F9714E" w:rsidRPr="00F9714E" w14:paraId="01CD764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685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482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51991AAC" w14:textId="366BBF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9A11505" w14:textId="455710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0472B" w14:textId="347B5E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71B42" w14:textId="7391EE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0,911.86 </w:t>
            </w:r>
          </w:p>
        </w:tc>
      </w:tr>
      <w:tr w:rsidR="00F9714E" w:rsidRPr="00F9714E" w14:paraId="7614384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C68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2E8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70BD0DA6" w14:textId="33BCF9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1FC19AB5" w14:textId="7E3772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8DFE7" w14:textId="133AAE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28C11" w14:textId="5DD277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52,143.94 </w:t>
            </w:r>
          </w:p>
        </w:tc>
      </w:tr>
      <w:tr w:rsidR="00F9714E" w:rsidRPr="00F9714E" w14:paraId="4AA1D2A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FB5F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3903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4B0EB51" w14:textId="45437B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407D75" w14:textId="699316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9D516" w14:textId="3A1291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06FE8" w14:textId="0B46C9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5,000.00 </w:t>
            </w:r>
          </w:p>
        </w:tc>
      </w:tr>
      <w:tr w:rsidR="00F9714E" w:rsidRPr="00F9714E" w14:paraId="23359A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A18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D67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1F0A6AE" w14:textId="5D49E3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8373AD3" w14:textId="4DC87C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893C9" w14:textId="6952A8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A4568" w14:textId="2A7A08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89,840.00 </w:t>
            </w:r>
          </w:p>
        </w:tc>
      </w:tr>
      <w:tr w:rsidR="00F9714E" w:rsidRPr="00F9714E" w14:paraId="4D75CF2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B393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E635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1B51C0E" w14:textId="3E32F9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0C0201B5" w14:textId="1E1946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82E35" w14:textId="0DA458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17C9A" w14:textId="71D5B7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290.00 </w:t>
            </w:r>
          </w:p>
        </w:tc>
      </w:tr>
      <w:tr w:rsidR="00F9714E" w:rsidRPr="00F9714E" w14:paraId="4DEE12B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8CF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4B4E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CACE126" w14:textId="4746BF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0F4669EA" w14:textId="2E3102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9FA45" w14:textId="2DD235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2EEBF" w14:textId="5FBB7C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30,711.96 </w:t>
            </w:r>
          </w:p>
        </w:tc>
      </w:tr>
      <w:tr w:rsidR="00F9714E" w:rsidRPr="00F9714E" w14:paraId="13E681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1D87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943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3ED2B7D8" w14:textId="592B72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34E3B81B" w14:textId="391EE3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AA719" w14:textId="1E015E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921E7" w14:textId="672830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75,213.86 </w:t>
            </w:r>
          </w:p>
        </w:tc>
      </w:tr>
      <w:tr w:rsidR="00F9714E" w:rsidRPr="00F9714E" w14:paraId="6DFA13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452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9B32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38FAC4D9" w14:textId="45AA04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5E7EF8" w14:textId="0A870C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9A42B" w14:textId="1F3454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BE8AC" w14:textId="5B2096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3,000.00 </w:t>
            </w:r>
          </w:p>
        </w:tc>
      </w:tr>
      <w:tr w:rsidR="00F9714E" w:rsidRPr="00F9714E" w14:paraId="1DC7B3B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FFF2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C31C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7A8EFC2E" w14:textId="75B0C1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A6D5CD5" w14:textId="05AE85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F356A" w14:textId="26C563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0FBC7" w14:textId="301602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7,500.00 </w:t>
            </w:r>
          </w:p>
        </w:tc>
      </w:tr>
      <w:tr w:rsidR="00F9714E" w:rsidRPr="00F9714E" w14:paraId="44FA01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67D0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82D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7E3984C1" w14:textId="0223E4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7FA6DD8A" w14:textId="409378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DFA08" w14:textId="7C87E0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DEB55" w14:textId="2DD015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5,820.00 </w:t>
            </w:r>
          </w:p>
        </w:tc>
      </w:tr>
      <w:tr w:rsidR="00F9714E" w:rsidRPr="00F9714E" w14:paraId="6BC2D09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F1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96F6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1CE357A0" w14:textId="50FD5C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58A5581C" w14:textId="5DA84B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212D8" w14:textId="2D52D6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9DF28" w14:textId="5C8615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7,228.92 </w:t>
            </w:r>
          </w:p>
        </w:tc>
      </w:tr>
      <w:tr w:rsidR="00F9714E" w:rsidRPr="00F9714E" w14:paraId="1119BE1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8AF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D5D5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4C35F00" w14:textId="14AB68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26204EE7" w14:textId="5ECFD3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FCDD5" w14:textId="7A9E4B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83D06" w14:textId="7428FC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45,845.00 </w:t>
            </w:r>
          </w:p>
        </w:tc>
      </w:tr>
      <w:tr w:rsidR="00F9714E" w:rsidRPr="00F9714E" w14:paraId="6005052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E209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5467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567CA4CF" w14:textId="0211DB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06CB7CC8" w14:textId="0373BC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EC77E" w14:textId="4BF752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80782" w14:textId="0BDDCD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4,815.00 </w:t>
            </w:r>
          </w:p>
        </w:tc>
      </w:tr>
      <w:tr w:rsidR="00F9714E" w:rsidRPr="00F9714E" w14:paraId="204E0AA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39DD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AC71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FE4F84D" w14:textId="277064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E16833A" w14:textId="2C45B6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53F6E" w14:textId="33546B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F466F" w14:textId="16717D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8,759.50 </w:t>
            </w:r>
          </w:p>
        </w:tc>
      </w:tr>
      <w:tr w:rsidR="00F9714E" w:rsidRPr="00F9714E" w14:paraId="163F41A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CA6E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ACE4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54E80050" w14:textId="5D8507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60CF55" w14:textId="1DC412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EDAA8" w14:textId="2B55C1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70C4A" w14:textId="6C61A1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500.00 </w:t>
            </w:r>
          </w:p>
        </w:tc>
      </w:tr>
      <w:tr w:rsidR="00F9714E" w:rsidRPr="00F9714E" w14:paraId="4E3E96F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5BA0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E27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39B6E534" w14:textId="070287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883DE1F" w14:textId="0977BF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D2A1F" w14:textId="079DFF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5BF73" w14:textId="3ACB7D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28,496.60 </w:t>
            </w:r>
          </w:p>
        </w:tc>
      </w:tr>
      <w:tr w:rsidR="00F9714E" w:rsidRPr="00F9714E" w14:paraId="6C61B66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242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56C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595E8CF" w14:textId="09D349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111235" w14:textId="7578E5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46042" w14:textId="2D271F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D981F" w14:textId="0DA303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9,500.00 </w:t>
            </w:r>
          </w:p>
        </w:tc>
      </w:tr>
      <w:tr w:rsidR="00F9714E" w:rsidRPr="00F9714E" w14:paraId="47F21E6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053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7C9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FE42D3A" w14:textId="733CEE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7FA7F85C" w14:textId="5E0023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FF002" w14:textId="66C983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7700B" w14:textId="2AAAAA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4,335.00 </w:t>
            </w:r>
          </w:p>
        </w:tc>
      </w:tr>
      <w:tr w:rsidR="00F9714E" w:rsidRPr="00F9714E" w14:paraId="5D4CC0E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434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0B96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68345B88" w14:textId="7B465A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BA8716F" w14:textId="2336A5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480EC" w14:textId="11EC88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2B028" w14:textId="51D5E0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9,964.56 </w:t>
            </w:r>
          </w:p>
        </w:tc>
      </w:tr>
      <w:tr w:rsidR="00F9714E" w:rsidRPr="00F9714E" w14:paraId="35B8CBC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0431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BA56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5B5092D" w14:textId="279757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D2DFC5B" w14:textId="74A2F8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71663" w14:textId="61CF1F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299F2" w14:textId="50C418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7,915.00 </w:t>
            </w:r>
          </w:p>
        </w:tc>
      </w:tr>
      <w:tr w:rsidR="00F9714E" w:rsidRPr="00F9714E" w14:paraId="7934028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E7C9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E8A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D132518" w14:textId="10BA78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4282E282" w14:textId="5220D9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8786F" w14:textId="526E76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100AF" w14:textId="799E82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7,391.78 </w:t>
            </w:r>
          </w:p>
        </w:tc>
      </w:tr>
      <w:tr w:rsidR="00F9714E" w:rsidRPr="00F9714E" w14:paraId="4A192C3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2D8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FFB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5AACEEA" w14:textId="3CA941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34D0EE1B" w14:textId="362E31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B4877" w14:textId="3DCF70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7E216" w14:textId="43BFB7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63,768.30 </w:t>
            </w:r>
          </w:p>
        </w:tc>
      </w:tr>
      <w:tr w:rsidR="00F9714E" w:rsidRPr="00F9714E" w14:paraId="6E2A2B0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181E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28C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AFECDA3" w14:textId="4B4753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C23B3EA" w14:textId="67F1F1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9FFB5" w14:textId="3D3B4A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3AB94" w14:textId="0F23B9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83,911.48 </w:t>
            </w:r>
          </w:p>
        </w:tc>
      </w:tr>
      <w:tr w:rsidR="00F9714E" w:rsidRPr="00F9714E" w14:paraId="1AD24A7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172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CB33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3837076" w14:textId="4327E0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247E3CE7" w14:textId="4D142B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34230" w14:textId="1EB4A0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EDDDE" w14:textId="696DF3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0,742.86 </w:t>
            </w:r>
          </w:p>
        </w:tc>
      </w:tr>
      <w:tr w:rsidR="00F9714E" w:rsidRPr="00F9714E" w14:paraId="45EFD46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08A2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0035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68CCAA92" w14:textId="27A658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EB882F3" w14:textId="5DEC29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46AEF" w14:textId="1BD683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737AE" w14:textId="28B7DB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8,994.00 </w:t>
            </w:r>
          </w:p>
        </w:tc>
      </w:tr>
      <w:tr w:rsidR="00F9714E" w:rsidRPr="00F9714E" w14:paraId="68AF3F9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EE4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5F8B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FC3D6BB" w14:textId="025D5C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371191A3" w14:textId="257159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CDB8E" w14:textId="4CD777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F990C" w14:textId="64CCE7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9,628.00 </w:t>
            </w:r>
          </w:p>
        </w:tc>
      </w:tr>
      <w:tr w:rsidR="00F9714E" w:rsidRPr="00F9714E" w14:paraId="17FDF04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87D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616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78B78F" w14:textId="5D22D6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6726CB2E" w14:textId="27B39F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D8292" w14:textId="15C2C2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6F33A" w14:textId="0C40F1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08,583.80 </w:t>
            </w:r>
          </w:p>
        </w:tc>
      </w:tr>
      <w:tr w:rsidR="00F9714E" w:rsidRPr="00F9714E" w14:paraId="2AD5DE6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6D4F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3E78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0E63F46" w14:textId="09417F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6255D" w14:textId="0CE27A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43ED2" w14:textId="5D4802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AD68E" w14:textId="4BFEB1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4,600.00 </w:t>
            </w:r>
          </w:p>
        </w:tc>
      </w:tr>
      <w:tr w:rsidR="00F9714E" w:rsidRPr="00F9714E" w14:paraId="6E12AF6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0EC1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DA7F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7925DE4" w14:textId="5F6A7E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2528CA86" w14:textId="2C60BF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E303A" w14:textId="4C367C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CE7BA" w14:textId="2F1D85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79.64 </w:t>
            </w:r>
          </w:p>
        </w:tc>
      </w:tr>
      <w:tr w:rsidR="00F9714E" w:rsidRPr="00F9714E" w14:paraId="0A1A9FB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0AEC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EF65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605C6754" w14:textId="27C086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3F4DC8D" w14:textId="39A533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E01A9" w14:textId="736830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29493" w14:textId="62EDE7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78,275.00 </w:t>
            </w:r>
          </w:p>
        </w:tc>
      </w:tr>
      <w:tr w:rsidR="00F9714E" w:rsidRPr="00F9714E" w14:paraId="2FDC4B1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D56C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674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7FD5B6CE" w14:textId="687D24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2E702" w14:textId="679241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52066" w14:textId="7A351F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8DFBD" w14:textId="3F1654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4,400.00 </w:t>
            </w:r>
          </w:p>
        </w:tc>
      </w:tr>
      <w:tr w:rsidR="00F9714E" w:rsidRPr="00F9714E" w14:paraId="5E9236F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8E3A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2700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D0FDD9C" w14:textId="44B3C5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4B57E45" w14:textId="6E059F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9D351" w14:textId="408CB8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C9163" w14:textId="3DA31D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1,433.90 </w:t>
            </w:r>
          </w:p>
        </w:tc>
      </w:tr>
      <w:tr w:rsidR="00F9714E" w:rsidRPr="00F9714E" w14:paraId="669C6A6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37DD2"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600E9DD4" w14:textId="7A68387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2BC9C53A" w14:textId="6F77056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A01B88" w14:textId="3B3E667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4D2BF6" w14:textId="2517DF2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21,150,390.86 </w:t>
            </w:r>
          </w:p>
        </w:tc>
      </w:tr>
      <w:tr w:rsidR="00F9714E" w:rsidRPr="00F9714E" w14:paraId="320D763E" w14:textId="77777777" w:rsidTr="00F9714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9AC1E16"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B0AEBD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6D065345" w14:textId="2F89A3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26B578E0" w14:textId="48BC2A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AF821" w14:textId="73FB5B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3DB9CB" w14:textId="43E0EA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46,493.52 </w:t>
            </w:r>
          </w:p>
        </w:tc>
      </w:tr>
      <w:tr w:rsidR="00F9714E" w:rsidRPr="00F9714E" w14:paraId="73EAF893" w14:textId="77777777" w:rsidTr="00F9714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97DE5AA"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DE08CF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A8DA4C5" w14:textId="0B5B2A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16F6F1E9" w14:textId="2AF3C4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B310B" w14:textId="0666A0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52BB8" w14:textId="5A61BF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3,440.30 </w:t>
            </w:r>
          </w:p>
        </w:tc>
      </w:tr>
      <w:tr w:rsidR="00F9714E" w:rsidRPr="00F9714E" w14:paraId="471C274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F0B3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E72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7212A2F" w14:textId="013E03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5E5C245D" w14:textId="312E71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BF514" w14:textId="33298A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5CC51" w14:textId="214C09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6,393.24 </w:t>
            </w:r>
          </w:p>
        </w:tc>
      </w:tr>
      <w:tr w:rsidR="00F9714E" w:rsidRPr="00F9714E" w14:paraId="35806C7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B9F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6F0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9416FD9" w14:textId="5CC4B0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7E6C9D36" w14:textId="500E70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82877" w14:textId="58A339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51CD9" w14:textId="64102E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9,129.22 </w:t>
            </w:r>
          </w:p>
        </w:tc>
      </w:tr>
      <w:tr w:rsidR="00F9714E" w:rsidRPr="00F9714E" w14:paraId="122C239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E4E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DB7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78A80F3E" w14:textId="0F26F2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625DAF7D" w14:textId="3CBE2D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232E4" w14:textId="2F308F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71E8F" w14:textId="46749D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1,703.80 </w:t>
            </w:r>
          </w:p>
        </w:tc>
      </w:tr>
      <w:tr w:rsidR="00F9714E" w:rsidRPr="00F9714E" w14:paraId="585D676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E81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0615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9C354F9" w14:textId="0B0EE5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459F8C6E" w14:textId="32B36A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B25BD" w14:textId="1B0EAF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38BF8" w14:textId="6EFBFA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0,880.76 </w:t>
            </w:r>
          </w:p>
        </w:tc>
      </w:tr>
      <w:tr w:rsidR="00F9714E" w:rsidRPr="00F9714E" w14:paraId="1B7D3D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5EB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9FFA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2E187DB" w14:textId="51A04B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21259C66" w14:textId="707A9A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DC59B" w14:textId="4DE18A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29FE7" w14:textId="4EC795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56,588.80 </w:t>
            </w:r>
          </w:p>
        </w:tc>
      </w:tr>
      <w:tr w:rsidR="00F9714E" w:rsidRPr="00F9714E" w14:paraId="0FE82BC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E515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4372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357488E4" w14:textId="1C9FAF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52B475CF" w14:textId="6F1D4E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85E03" w14:textId="7C4435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B94CB" w14:textId="2D85D8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93,718.62 </w:t>
            </w:r>
          </w:p>
        </w:tc>
      </w:tr>
      <w:tr w:rsidR="00F9714E" w:rsidRPr="00F9714E" w14:paraId="42EF05C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3564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14FA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2A09E1E2" w14:textId="4A511F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582B6C9F" w14:textId="56D8D9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30195" w14:textId="70BA12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0613C" w14:textId="0B76D9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2,266.10 </w:t>
            </w:r>
          </w:p>
        </w:tc>
      </w:tr>
      <w:tr w:rsidR="00F9714E" w:rsidRPr="00F9714E" w14:paraId="7D4B6D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E5C7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F318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64AF2A4" w14:textId="519A20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044B29B7" w14:textId="3AB4BD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C046E" w14:textId="15E180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2DD94" w14:textId="319C79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18,442.84 </w:t>
            </w:r>
          </w:p>
        </w:tc>
      </w:tr>
      <w:tr w:rsidR="00F9714E" w:rsidRPr="00F9714E" w14:paraId="6818E3E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18AF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D0A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355D8359" w14:textId="3B7589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5F84BCFB" w14:textId="7DBA8B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2C640" w14:textId="59A012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C294B" w14:textId="583B6E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1,604.40 </w:t>
            </w:r>
          </w:p>
        </w:tc>
      </w:tr>
      <w:tr w:rsidR="00F9714E" w:rsidRPr="00F9714E" w14:paraId="0FE2E67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B4A7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395C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46E522F8" w14:textId="07E05C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5F7B68B9" w14:textId="6A1FC2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D58E0" w14:textId="64996A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750C9" w14:textId="0F4046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2,691.62 </w:t>
            </w:r>
          </w:p>
        </w:tc>
      </w:tr>
      <w:tr w:rsidR="00F9714E" w:rsidRPr="00F9714E" w14:paraId="4C30BFB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4CF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511C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38087AD4" w14:textId="4E1FE1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385CE7F0" w14:textId="045006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AC29E" w14:textId="568501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91ED5" w14:textId="3314F0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9,653.44 </w:t>
            </w:r>
          </w:p>
        </w:tc>
      </w:tr>
      <w:tr w:rsidR="00F9714E" w:rsidRPr="00F9714E" w14:paraId="07ECA64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8F1A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B89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0E009525" w14:textId="03D3C6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476672CD" w14:textId="39A473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EEB74" w14:textId="4F3068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B97D6" w14:textId="6ABA5C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99,754.96 </w:t>
            </w:r>
          </w:p>
        </w:tc>
      </w:tr>
      <w:tr w:rsidR="00F9714E" w:rsidRPr="00F9714E" w14:paraId="59C050E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2B8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731F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14457D1F" w14:textId="157BDD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48DDC94E" w14:textId="05C87E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09444" w14:textId="7D6F8E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4FA3B" w14:textId="4361BD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78,031.10 </w:t>
            </w:r>
          </w:p>
        </w:tc>
      </w:tr>
      <w:tr w:rsidR="00F9714E" w:rsidRPr="00F9714E" w14:paraId="41B9DC1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3D0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A6D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3506C01" w14:textId="18FC26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4F4C4950" w14:textId="78B273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571EE" w14:textId="4A0FC0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09892" w14:textId="7F3C9C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737,580.36 </w:t>
            </w:r>
          </w:p>
        </w:tc>
      </w:tr>
      <w:tr w:rsidR="00F9714E" w:rsidRPr="00F9714E" w14:paraId="7707303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D9AB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59DC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3562845B" w14:textId="1237B8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1F7C5F38" w14:textId="564747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D97C0" w14:textId="5783D7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36143" w14:textId="74A95A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02,027.72 </w:t>
            </w:r>
          </w:p>
        </w:tc>
      </w:tr>
      <w:tr w:rsidR="00F9714E" w:rsidRPr="00F9714E" w14:paraId="07F3B86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284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260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705D4A" w14:textId="3FA202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56B7A989" w14:textId="15FA8D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FDBD0" w14:textId="5ADC0C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09BBF" w14:textId="72F8FC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197,858.88 </w:t>
            </w:r>
          </w:p>
        </w:tc>
      </w:tr>
      <w:tr w:rsidR="00F9714E" w:rsidRPr="00F9714E" w14:paraId="44CDF96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6A6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C4D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A4559F2" w14:textId="1FC139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51989931" w14:textId="7C2E31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9C570" w14:textId="55318C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85552" w14:textId="4ECF1E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7,890.94 </w:t>
            </w:r>
          </w:p>
        </w:tc>
      </w:tr>
      <w:tr w:rsidR="00F9714E" w:rsidRPr="00F9714E" w14:paraId="372D8B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5398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E00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0FCD1C55" w14:textId="061846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4AC4ABF0" w14:textId="43A28A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505D4" w14:textId="1702CD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D8895" w14:textId="49649B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80,269.86 </w:t>
            </w:r>
          </w:p>
        </w:tc>
      </w:tr>
      <w:tr w:rsidR="00F9714E" w:rsidRPr="00F9714E" w14:paraId="1DCB15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26E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A4F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7B7FAD75" w14:textId="159099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6C2E6D3E" w14:textId="125F0A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1DA96" w14:textId="613C58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B7818" w14:textId="7AFE42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635,336.90 </w:t>
            </w:r>
          </w:p>
        </w:tc>
      </w:tr>
      <w:tr w:rsidR="00F9714E" w:rsidRPr="00F9714E" w14:paraId="79FC6A4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62F6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4BCB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44954FC" w14:textId="24D8C0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4C4E1579" w14:textId="2E6DE7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A9932" w14:textId="468814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15FD" w14:textId="1B2AE7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680,425.90 </w:t>
            </w:r>
          </w:p>
        </w:tc>
      </w:tr>
      <w:tr w:rsidR="00F9714E" w:rsidRPr="00F9714E" w14:paraId="1143AD7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6A1D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FC038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520625A" w14:textId="2B3D80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266A10C1" w14:textId="293929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191D5" w14:textId="5D0ADD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46A6E" w14:textId="7BF464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2,775.22 </w:t>
            </w:r>
          </w:p>
        </w:tc>
      </w:tr>
      <w:tr w:rsidR="00F9714E" w:rsidRPr="00F9714E" w14:paraId="46035E8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28E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6A1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A2980A" w14:textId="4AE638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7BAFA493" w14:textId="745FAA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99FA7" w14:textId="4A4E14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E9412" w14:textId="762C1F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9,354.78 </w:t>
            </w:r>
          </w:p>
        </w:tc>
      </w:tr>
      <w:tr w:rsidR="00F9714E" w:rsidRPr="00F9714E" w14:paraId="42165ED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EB27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1736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0653CBD2" w14:textId="029511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57BEF5A1" w14:textId="25F1D6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2001F" w14:textId="7A8399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B8EEA" w14:textId="3E8070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75,757.18 </w:t>
            </w:r>
          </w:p>
        </w:tc>
      </w:tr>
      <w:tr w:rsidR="00F9714E" w:rsidRPr="00F9714E" w14:paraId="4DDFE27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0D1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721E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ACC0BDC" w14:textId="196898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40EFBD34" w14:textId="1FE85B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A5C44" w14:textId="177060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27785" w14:textId="01F45D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88,987.76 </w:t>
            </w:r>
          </w:p>
        </w:tc>
      </w:tr>
      <w:tr w:rsidR="00F9714E" w:rsidRPr="00F9714E" w14:paraId="5639989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09F9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74DF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3D766B46" w14:textId="55CD9E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02FE29E9" w14:textId="0887A9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A7C13" w14:textId="7586C8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6DA18" w14:textId="153EA1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2,035.00 </w:t>
            </w:r>
          </w:p>
        </w:tc>
      </w:tr>
      <w:tr w:rsidR="00F9714E" w:rsidRPr="00F9714E" w14:paraId="01C791D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EE84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325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4080A06" w14:textId="1E1B7A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53757546" w14:textId="4933FF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0EA40" w14:textId="046AF2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781B2" w14:textId="76147B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013,427.04 </w:t>
            </w:r>
          </w:p>
        </w:tc>
      </w:tr>
      <w:tr w:rsidR="00F9714E" w:rsidRPr="00F9714E" w14:paraId="124E9EE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18D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56A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8A21353" w14:textId="650DB1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1CCC248E" w14:textId="46260F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32769" w14:textId="6214E0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BE074" w14:textId="575DAE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850,785.14 </w:t>
            </w:r>
          </w:p>
        </w:tc>
      </w:tr>
      <w:tr w:rsidR="00F9714E" w:rsidRPr="00F9714E" w14:paraId="18F599C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2D8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475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0139768" w14:textId="468419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3AA47302" w14:textId="262A18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CE1E0" w14:textId="4CC8AC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23986" w14:textId="2234CE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982.54 </w:t>
            </w:r>
          </w:p>
        </w:tc>
      </w:tr>
      <w:tr w:rsidR="00F9714E" w:rsidRPr="00F9714E" w14:paraId="2516D25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947C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45B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979AD7" w14:textId="4D376B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231BF350" w14:textId="695FBF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2094D" w14:textId="4B7853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B7C28" w14:textId="2F0C32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2,028.56 </w:t>
            </w:r>
          </w:p>
        </w:tc>
      </w:tr>
      <w:tr w:rsidR="00F9714E" w:rsidRPr="00F9714E" w14:paraId="528E966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F385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1C7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3F06519" w14:textId="1D1AFF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78634772" w14:textId="71DAAA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8D8AD" w14:textId="7AC8FD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D2CDB" w14:textId="7AF0E2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50,222.62 </w:t>
            </w:r>
          </w:p>
        </w:tc>
      </w:tr>
      <w:tr w:rsidR="00F9714E" w:rsidRPr="00F9714E" w14:paraId="1F660D3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C431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664C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A251291" w14:textId="65E06D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3B460A36" w14:textId="019E42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282AD" w14:textId="3AFAE1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BDE25" w14:textId="6727F7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25,793.60 </w:t>
            </w:r>
          </w:p>
        </w:tc>
      </w:tr>
      <w:tr w:rsidR="00F9714E" w:rsidRPr="00F9714E" w14:paraId="3661E25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657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6519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2E13D948" w14:textId="011440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4A835C13" w14:textId="4D0A97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0123B" w14:textId="74AABF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8264A" w14:textId="030375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2,419.68 </w:t>
            </w:r>
          </w:p>
        </w:tc>
      </w:tr>
      <w:tr w:rsidR="00F9714E" w:rsidRPr="00F9714E" w14:paraId="3D65C40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3F37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F5B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402A4D87" w14:textId="2339B6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31ED0F02" w14:textId="0734CC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586D5" w14:textId="439C78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281AE" w14:textId="00B423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79,402.09 </w:t>
            </w:r>
          </w:p>
        </w:tc>
      </w:tr>
      <w:tr w:rsidR="00F9714E" w:rsidRPr="00F9714E" w14:paraId="733DB9B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F30B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DB2D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BE245A2" w14:textId="46A82F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229630CB" w14:textId="658156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AA686" w14:textId="4F303A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34729" w14:textId="18170F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8,567.78 </w:t>
            </w:r>
          </w:p>
        </w:tc>
      </w:tr>
      <w:tr w:rsidR="00F9714E" w:rsidRPr="00F9714E" w14:paraId="20C0D0B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9DE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F38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02600E2" w14:textId="6C2045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CFC9C5E" w14:textId="65C433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799D1" w14:textId="792780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4AE55" w14:textId="356949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1,899.04 </w:t>
            </w:r>
          </w:p>
        </w:tc>
      </w:tr>
      <w:tr w:rsidR="00F9714E" w:rsidRPr="00F9714E" w14:paraId="672CA46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2D9A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50D8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245595F1" w14:textId="7E84AE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02660F7A" w14:textId="2BF75E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C7564" w14:textId="36C5D1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04E66" w14:textId="09BC41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5,257.62 </w:t>
            </w:r>
          </w:p>
        </w:tc>
      </w:tr>
      <w:tr w:rsidR="00F9714E" w:rsidRPr="00F9714E" w14:paraId="03F8378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CCFB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9DC2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756F85E1" w14:textId="24F3F8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526FEE0A" w14:textId="012FAA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BE5A7" w14:textId="6AFBDE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6005A" w14:textId="3E65A8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94,393.88 </w:t>
            </w:r>
          </w:p>
        </w:tc>
      </w:tr>
      <w:tr w:rsidR="00F9714E" w:rsidRPr="00F9714E" w14:paraId="29430AA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68CF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B7B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5A955C9D" w14:textId="7042D9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2F0EE407" w14:textId="5DD20D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EB715" w14:textId="66BB7B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298F8" w14:textId="75A3E3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4,837.56 </w:t>
            </w:r>
          </w:p>
        </w:tc>
      </w:tr>
      <w:tr w:rsidR="00F9714E" w:rsidRPr="00F9714E" w14:paraId="4C2861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BA69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2E2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4B26F9D9" w14:textId="375175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314BD505" w14:textId="3DDE56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7FCD4" w14:textId="664442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B2CF5" w14:textId="44E4EA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64,068.04 </w:t>
            </w:r>
          </w:p>
        </w:tc>
      </w:tr>
      <w:tr w:rsidR="00F9714E" w:rsidRPr="00F9714E" w14:paraId="7268825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576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9EF8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807F6D3" w14:textId="5EC87E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494C721" w14:textId="2EC48E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82BF6" w14:textId="0115B2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B304A" w14:textId="667DA8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045,285.62 </w:t>
            </w:r>
          </w:p>
        </w:tc>
      </w:tr>
      <w:tr w:rsidR="00F9714E" w:rsidRPr="00F9714E" w14:paraId="5EBDC0F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E10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7CC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4B1E3220" w14:textId="0746A1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6075DB4D" w14:textId="69345B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B0579" w14:textId="4BEDCE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DA708" w14:textId="071B65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838,628.32 </w:t>
            </w:r>
          </w:p>
        </w:tc>
      </w:tr>
      <w:tr w:rsidR="00F9714E" w:rsidRPr="00F9714E" w14:paraId="323C469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07C2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7B56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63869345" w14:textId="6C8D30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3CCCA505" w14:textId="019D71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37A53" w14:textId="581ADF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87CE5" w14:textId="257C17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31,640.18 </w:t>
            </w:r>
          </w:p>
        </w:tc>
      </w:tr>
      <w:tr w:rsidR="00F9714E" w:rsidRPr="00F9714E" w14:paraId="5698A91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DE4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AB3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5F1B8EF" w14:textId="39AEDB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655070FA" w14:textId="0C3975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B23F3" w14:textId="528CA0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F0827" w14:textId="0AC202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75,612.17 </w:t>
            </w:r>
          </w:p>
        </w:tc>
      </w:tr>
      <w:tr w:rsidR="00F9714E" w:rsidRPr="00F9714E" w14:paraId="4E4A33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AD66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0167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5E0AC665" w14:textId="172026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5E69F17F" w14:textId="3F3C3D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2890E" w14:textId="4659DE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0917C" w14:textId="48C342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84,257.46 </w:t>
            </w:r>
          </w:p>
        </w:tc>
      </w:tr>
      <w:tr w:rsidR="00F9714E" w:rsidRPr="00F9714E" w14:paraId="561AEA3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7BD0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43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1EB3DE4" w14:textId="4D721F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18B2346A" w14:textId="493D5A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17F28" w14:textId="5AD5DE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7E14B" w14:textId="3D6B081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26,592.14 </w:t>
            </w:r>
          </w:p>
        </w:tc>
      </w:tr>
      <w:tr w:rsidR="00F9714E" w:rsidRPr="00F9714E" w14:paraId="2965BBC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71BA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D15A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7A03CFA0" w14:textId="74B9C1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7F411CFD" w14:textId="6E181E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21D76" w14:textId="42BF68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0DB9B" w14:textId="666A16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17,487.82 </w:t>
            </w:r>
          </w:p>
        </w:tc>
      </w:tr>
      <w:tr w:rsidR="00F9714E" w:rsidRPr="00F9714E" w14:paraId="29D821F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27DD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371B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292D1DB8" w14:textId="677783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42D9D8D6" w14:textId="4E3658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05E0A" w14:textId="126F3E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46660" w14:textId="050891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037,881.72 </w:t>
            </w:r>
          </w:p>
        </w:tc>
      </w:tr>
      <w:tr w:rsidR="00F9714E" w:rsidRPr="00F9714E" w14:paraId="30ED51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B668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84D0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48703ADF" w14:textId="44834E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148F465F" w14:textId="5F2D0D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B5751" w14:textId="3F1037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1B018" w14:textId="6D7BAE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8,936.22 </w:t>
            </w:r>
          </w:p>
        </w:tc>
      </w:tr>
      <w:tr w:rsidR="00F9714E" w:rsidRPr="00F9714E" w14:paraId="122E5B0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2D7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1F56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5D0818E" w14:textId="2408D4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1B06F835" w14:textId="4B05B3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CD800" w14:textId="7BEB39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77487" w14:textId="5783DB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94,826.40 </w:t>
            </w:r>
          </w:p>
        </w:tc>
      </w:tr>
      <w:tr w:rsidR="00F9714E" w:rsidRPr="00F9714E" w14:paraId="6D495B0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7CC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B8E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002E5F" w14:textId="52A10D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1FFF9DAC" w14:textId="54AEE4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09AF0" w14:textId="6B07F0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4BFA8" w14:textId="38A2E9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1,004.24 </w:t>
            </w:r>
          </w:p>
        </w:tc>
      </w:tr>
      <w:tr w:rsidR="00F9714E" w:rsidRPr="00F9714E" w14:paraId="7F4858D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63B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D69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7D197CCE" w14:textId="7DFBB8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55D5E3B2" w14:textId="0E27E4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CFD0F" w14:textId="404733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4D051" w14:textId="28707C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47,453.78 </w:t>
            </w:r>
          </w:p>
        </w:tc>
      </w:tr>
      <w:tr w:rsidR="00F9714E" w:rsidRPr="00F9714E" w14:paraId="0323296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415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92B5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D107C14" w14:textId="06FFB9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1C74CC15" w14:textId="1432B4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5F9AD" w14:textId="23208F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83698" w14:textId="4690BD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50,606.38 </w:t>
            </w:r>
          </w:p>
        </w:tc>
      </w:tr>
      <w:tr w:rsidR="00F9714E" w:rsidRPr="00F9714E" w14:paraId="59AEF28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8397E"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BC29841" w14:textId="138DF79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57BB5F" w14:textId="1B3CA49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BC0979" w14:textId="7B5ADBB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C43841" w14:textId="0DE61BD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870,273.30 </w:t>
            </w:r>
          </w:p>
        </w:tc>
      </w:tr>
      <w:tr w:rsidR="00F9714E" w:rsidRPr="00F9714E" w14:paraId="07FD9FF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AE1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A287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157F612F" w14:textId="193675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52BFF69B" w14:textId="568CD2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46A6F" w14:textId="14B95C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3DACD" w14:textId="115BAD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0,118.48 </w:t>
            </w:r>
          </w:p>
        </w:tc>
      </w:tr>
      <w:tr w:rsidR="00F9714E" w:rsidRPr="00F9714E" w14:paraId="14A35C4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EE1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C22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DDC9ED3" w14:textId="055B8E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63C5BE0C" w14:textId="020D29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8B172" w14:textId="5F9D57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C2926" w14:textId="1CAC85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19,714.82 </w:t>
            </w:r>
          </w:p>
        </w:tc>
      </w:tr>
      <w:tr w:rsidR="00F9714E" w:rsidRPr="00F9714E" w14:paraId="7C1ACA0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75EC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C4D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00491FAD" w14:textId="189646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1050D40B" w14:textId="40E038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35336" w14:textId="4496CA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BFCB7" w14:textId="771C01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0,440.00 </w:t>
            </w:r>
          </w:p>
        </w:tc>
      </w:tr>
      <w:tr w:rsidR="00F9714E" w:rsidRPr="00F9714E" w14:paraId="08FBB93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67BBD"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B85D6DB" w14:textId="799E0D2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905730" w14:textId="08C1521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6DBF27" w14:textId="6159611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4B189B" w14:textId="29E42A9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0,871,207.02 </w:t>
            </w:r>
          </w:p>
        </w:tc>
      </w:tr>
      <w:tr w:rsidR="00F9714E" w:rsidRPr="00F9714E" w14:paraId="4519C0FA" w14:textId="77777777" w:rsidTr="00F9714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BFC6032"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33E5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37CA50C" w14:textId="7EEC10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5FD46B5D" w14:textId="25CFD7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7BCDA" w14:textId="141B95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84F0E1" w14:textId="12F00A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262,622.13 </w:t>
            </w:r>
          </w:p>
        </w:tc>
      </w:tr>
      <w:tr w:rsidR="00F9714E" w:rsidRPr="00F9714E" w14:paraId="1D4C532A" w14:textId="77777777" w:rsidTr="00F9714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80D1D7A"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07EF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318321DF" w14:textId="476CE0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0EB72994" w14:textId="55E586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2C3C5" w14:textId="47E36E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D2E78" w14:textId="1A0172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96,940.00 </w:t>
            </w:r>
          </w:p>
        </w:tc>
      </w:tr>
      <w:tr w:rsidR="00F9714E" w:rsidRPr="00F9714E" w14:paraId="7E64D18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F342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F6D2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2CAADCCA" w14:textId="7841DB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31E4FBA3" w14:textId="60C416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67648" w14:textId="09DBD3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4685E" w14:textId="34C637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624,790.00 </w:t>
            </w:r>
          </w:p>
        </w:tc>
      </w:tr>
      <w:tr w:rsidR="00F9714E" w:rsidRPr="00F9714E" w14:paraId="1B62C93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76A7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CD8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641330A1" w14:textId="31CCB7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4F3D79D6" w14:textId="5C807D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7EF6C" w14:textId="16083C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8AC33" w14:textId="0722B8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19,557.64 </w:t>
            </w:r>
          </w:p>
        </w:tc>
      </w:tr>
      <w:tr w:rsidR="00F9714E" w:rsidRPr="00F9714E" w14:paraId="0C9913D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E0EA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52E6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A20A6D" w14:textId="55269A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1D76A562" w14:textId="05A60E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35367" w14:textId="6FA737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38D1A" w14:textId="150A27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089,469.32 </w:t>
            </w:r>
          </w:p>
        </w:tc>
      </w:tr>
      <w:tr w:rsidR="00F9714E" w:rsidRPr="00F9714E" w14:paraId="5323BD1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BAA9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C9AF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0167A4" w14:textId="67C856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1F1F917" w14:textId="2FF892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D9A28" w14:textId="66F54E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FD038" w14:textId="7F9B34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9,662.78 </w:t>
            </w:r>
          </w:p>
        </w:tc>
      </w:tr>
      <w:tr w:rsidR="00F9714E" w:rsidRPr="00F9714E" w14:paraId="7D0A95C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A50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4D3B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3BA8C4A" w14:textId="0D018C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46A4BBF0" w14:textId="7072F6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AC3D9" w14:textId="06E1E0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8379E" w14:textId="3A6C6A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849,807.18 </w:t>
            </w:r>
          </w:p>
        </w:tc>
      </w:tr>
      <w:tr w:rsidR="00F9714E" w:rsidRPr="00F9714E" w14:paraId="0CDF3F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16E1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8CD4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E391396" w14:textId="678A14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EB12AB3" w14:textId="0BDFC8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FDA43" w14:textId="3F7FA9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50FE3" w14:textId="631C7B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9,972.10 </w:t>
            </w:r>
          </w:p>
        </w:tc>
      </w:tr>
      <w:tr w:rsidR="00F9714E" w:rsidRPr="00F9714E" w14:paraId="4D97205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A2E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A49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1E814142" w14:textId="238896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5FB15173" w14:textId="5DFA6B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E85C4" w14:textId="293371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E73A3" w14:textId="4E946C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12,011.48 </w:t>
            </w:r>
          </w:p>
        </w:tc>
      </w:tr>
      <w:tr w:rsidR="00F9714E" w:rsidRPr="00F9714E" w14:paraId="249B77C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0613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DD9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3F61E359" w14:textId="29C91C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295BB02A" w14:textId="646A97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20523" w14:textId="2AD7F3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BED4D" w14:textId="1A3D0A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23,020.85 </w:t>
            </w:r>
          </w:p>
        </w:tc>
      </w:tr>
      <w:tr w:rsidR="00F9714E" w:rsidRPr="00F9714E" w14:paraId="765D075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F71E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165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9302E3A" w14:textId="1C3A0B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6A4687" w14:textId="32A6BC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0929F" w14:textId="3EEDA7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58E9D" w14:textId="0B32D8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2,500.00 </w:t>
            </w:r>
          </w:p>
        </w:tc>
      </w:tr>
      <w:tr w:rsidR="00F9714E" w:rsidRPr="00F9714E" w14:paraId="2443499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0330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389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3A2AAF5A" w14:textId="4DB3F3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1295F1C8" w14:textId="64B667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93038" w14:textId="7B5951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B8E69" w14:textId="7CB92E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0,262.46 </w:t>
            </w:r>
          </w:p>
        </w:tc>
      </w:tr>
      <w:tr w:rsidR="00F9714E" w:rsidRPr="00F9714E" w14:paraId="39355DB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AA12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4848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D4DB79E" w14:textId="663098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1989EA30" w14:textId="42082E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9F958" w14:textId="638E7F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F90DD" w14:textId="12D210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030,987.48 </w:t>
            </w:r>
          </w:p>
        </w:tc>
      </w:tr>
      <w:tr w:rsidR="00F9714E" w:rsidRPr="00F9714E" w14:paraId="1E3381E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8A00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0EE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3CCADE9F" w14:textId="2FF5D5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4DCB5B18" w14:textId="6076A0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27FB0" w14:textId="700ECB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93FDA" w14:textId="4A4A2B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6,143.60 </w:t>
            </w:r>
          </w:p>
        </w:tc>
      </w:tr>
      <w:tr w:rsidR="00F9714E" w:rsidRPr="00F9714E" w14:paraId="4EE2879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AA65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B95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33B861BB" w14:textId="30F9F6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38A1B59" w14:textId="0554D4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80C10" w14:textId="5AABA9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37669" w14:textId="46C748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92,860.00 </w:t>
            </w:r>
          </w:p>
        </w:tc>
      </w:tr>
      <w:tr w:rsidR="00F9714E" w:rsidRPr="00F9714E" w14:paraId="5EE04B6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97A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9E8F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024ADE8B" w14:textId="5D0595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81E51" w14:textId="3B5E36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FB62A" w14:textId="2A32C2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C1E39" w14:textId="16F586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0,600.00 </w:t>
            </w:r>
          </w:p>
        </w:tc>
      </w:tr>
      <w:tr w:rsidR="00F9714E" w:rsidRPr="00F9714E" w14:paraId="7B26460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B9BD0B"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963280" w14:textId="7C93FE4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5,561,398.10 </w:t>
            </w:r>
          </w:p>
        </w:tc>
        <w:tc>
          <w:tcPr>
            <w:tcW w:w="958" w:type="pct"/>
            <w:tcBorders>
              <w:top w:val="nil"/>
              <w:left w:val="nil"/>
              <w:bottom w:val="single" w:sz="4" w:space="0" w:color="000000"/>
              <w:right w:val="single" w:sz="4" w:space="0" w:color="000000"/>
            </w:tcBorders>
            <w:shd w:val="clear" w:color="A5A5A5" w:fill="A5A5A5"/>
            <w:noWrap/>
            <w:vAlign w:val="bottom"/>
            <w:hideMark/>
          </w:tcPr>
          <w:p w14:paraId="521C3ABB" w14:textId="08C36FE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005F6CC" w14:textId="1B6D8C7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D9A1F0" w14:textId="425C579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7,483,668.10 </w:t>
            </w:r>
          </w:p>
        </w:tc>
      </w:tr>
      <w:tr w:rsidR="00F9714E" w:rsidRPr="00F9714E" w14:paraId="0490BDA5"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8A20E"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14DB926" w14:textId="1FD01C2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DC493E9" w14:textId="33951BB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6B38D3" w14:textId="4CF5173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6FAEC7" w14:textId="103672A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0,827.23 </w:t>
            </w:r>
          </w:p>
        </w:tc>
      </w:tr>
      <w:tr w:rsidR="00F9714E" w:rsidRPr="00F9714E" w14:paraId="2B1592D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8230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3C2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5185A384" w14:textId="0B1FAA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EDEE5D5" w14:textId="63EFEF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3DEEB" w14:textId="3CAA99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B9C3D" w14:textId="67109A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195.44 </w:t>
            </w:r>
          </w:p>
        </w:tc>
      </w:tr>
      <w:tr w:rsidR="00F9714E" w:rsidRPr="00F9714E" w14:paraId="7841662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F5BA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B36A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3D4CBEF2" w14:textId="7D8697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44623AE" w14:textId="20951F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394EA" w14:textId="77FA5C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4B285" w14:textId="245EE1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3.93 </w:t>
            </w:r>
          </w:p>
        </w:tc>
      </w:tr>
      <w:tr w:rsidR="00F9714E" w:rsidRPr="00F9714E" w14:paraId="132D0C0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94EE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487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37EF55C1" w14:textId="30443B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3B9B1F7" w14:textId="5AD4A1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D3D4D" w14:textId="7F5C5B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59474" w14:textId="309085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7.86 </w:t>
            </w:r>
          </w:p>
        </w:tc>
      </w:tr>
      <w:tr w:rsidR="00F9714E" w:rsidRPr="00F9714E" w14:paraId="04A7D0A1"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3DD09"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lastRenderedPageBreak/>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AB37058" w14:textId="284AB70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30E9C426" w14:textId="40D8B7B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16BA07" w14:textId="2A3728B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EB584F" w14:textId="6F7A220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21,252.72 </w:t>
            </w:r>
          </w:p>
        </w:tc>
      </w:tr>
      <w:tr w:rsidR="00F9714E" w:rsidRPr="00F9714E" w14:paraId="35760F9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B629E"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30EB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F58F2C7" w14:textId="6DBBE1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26683C7" w14:textId="0A526C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A27B6" w14:textId="4BAC3B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32305D" w14:textId="12CD54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0,351.17 </w:t>
            </w:r>
          </w:p>
        </w:tc>
      </w:tr>
      <w:tr w:rsidR="00F9714E" w:rsidRPr="00F9714E" w14:paraId="2E83CDF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0E95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4DED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032599FA" w14:textId="304A5F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490C451" w14:textId="41244D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82F9E" w14:textId="20C51A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7A93A" w14:textId="1BE6C9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70.70 </w:t>
            </w:r>
          </w:p>
        </w:tc>
      </w:tr>
      <w:tr w:rsidR="00F9714E" w:rsidRPr="00F9714E" w14:paraId="548EC45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169E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8F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530074D" w14:textId="73C8FA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E94D0C4" w14:textId="39BDA4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9C717" w14:textId="294839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7C007" w14:textId="122154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70.70 </w:t>
            </w:r>
          </w:p>
        </w:tc>
      </w:tr>
      <w:tr w:rsidR="00F9714E" w:rsidRPr="00F9714E" w14:paraId="758F02D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F9B9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1DDF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3F3CC683" w14:textId="26C364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86682" w14:textId="3061E4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157AE" w14:textId="2E82DA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6AD6881" w14:textId="01349C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900.00 </w:t>
            </w:r>
          </w:p>
        </w:tc>
      </w:tr>
      <w:tr w:rsidR="00F9714E" w:rsidRPr="00F9714E" w14:paraId="0E3266D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CD43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5067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1DA4B7BA" w14:textId="77F099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53292785" w14:textId="1263A9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E080F" w14:textId="632452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81320" w14:textId="074941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9,868.75 </w:t>
            </w:r>
          </w:p>
        </w:tc>
      </w:tr>
      <w:tr w:rsidR="00F9714E" w:rsidRPr="00F9714E" w14:paraId="2577CA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083D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E0C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7D56AC22" w14:textId="7C70D8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0116899E" w14:textId="2E906C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A3037" w14:textId="55A934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88234" w14:textId="6333DB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7,191.40 </w:t>
            </w:r>
          </w:p>
        </w:tc>
      </w:tr>
      <w:tr w:rsidR="00F9714E" w:rsidRPr="00F9714E" w14:paraId="43F4EE7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2012B"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43BCC5" w14:textId="7249ACA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04AD85A5" w14:textId="0E1863E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ECC7A3" w14:textId="3F89554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B370A4" w14:textId="52DE5FD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902,012.49 </w:t>
            </w:r>
          </w:p>
        </w:tc>
      </w:tr>
      <w:tr w:rsidR="00F9714E" w:rsidRPr="00F9714E" w14:paraId="123B156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14A2"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04B7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83AF78E" w14:textId="1DEEAF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6937E3B1" w14:textId="627C21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6E6BA" w14:textId="0DC8FE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6E36DA" w14:textId="57BFD1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9,499.00 </w:t>
            </w:r>
          </w:p>
        </w:tc>
      </w:tr>
      <w:tr w:rsidR="00F9714E" w:rsidRPr="00F9714E" w14:paraId="3795BB8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0B97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86BD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DDEDF2" w14:textId="4E07FD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54FE4AC2" w14:textId="29DA20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6D941" w14:textId="38617C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97837" w14:textId="047029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15,947.34 </w:t>
            </w:r>
          </w:p>
        </w:tc>
      </w:tr>
      <w:tr w:rsidR="00F9714E" w:rsidRPr="00F9714E" w14:paraId="6306C7A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748C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029B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220C9A56" w14:textId="1CEAD2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588994B5" w14:textId="61F55C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AB7D3" w14:textId="54863F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AEBD9" w14:textId="07766D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43,423.98 </w:t>
            </w:r>
          </w:p>
        </w:tc>
      </w:tr>
      <w:tr w:rsidR="00F9714E" w:rsidRPr="00F9714E" w14:paraId="6F2AA74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58FF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0786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4E6FAEE" w14:textId="64965E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4C354032" w14:textId="461C61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C9FCC" w14:textId="487F16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B2295" w14:textId="63E9BC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7,840.32 </w:t>
            </w:r>
          </w:p>
        </w:tc>
      </w:tr>
      <w:tr w:rsidR="00F9714E" w:rsidRPr="00F9714E" w14:paraId="5BFB369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090B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C4CE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503E9833" w14:textId="4D7FB5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C61C069" w14:textId="3AD5FC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F347E" w14:textId="0081C2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D9007" w14:textId="464637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227.86 </w:t>
            </w:r>
          </w:p>
        </w:tc>
      </w:tr>
      <w:tr w:rsidR="00F9714E" w:rsidRPr="00F9714E" w14:paraId="2F82E83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ABEE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9D77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93CCC1F" w14:textId="07D4E4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C6FA8D1" w14:textId="1C74A7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C0E74" w14:textId="7557E9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33848" w14:textId="3590E6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31.79 </w:t>
            </w:r>
          </w:p>
        </w:tc>
      </w:tr>
      <w:tr w:rsidR="00F9714E" w:rsidRPr="00F9714E" w14:paraId="19C836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35973"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B77F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5915AA0D" w14:textId="37D81D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F298978" w14:textId="108EB0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B84C7" w14:textId="4F7569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1AB5E" w14:textId="170213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280.00 </w:t>
            </w:r>
          </w:p>
        </w:tc>
      </w:tr>
      <w:tr w:rsidR="00F9714E" w:rsidRPr="00F9714E" w14:paraId="52E0AF5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46D2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CEA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A03E9CF" w14:textId="326C6F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32D6072" w14:textId="03175B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9E2BC" w14:textId="0D923C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C20BB" w14:textId="742063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5,227.86 </w:t>
            </w:r>
          </w:p>
        </w:tc>
      </w:tr>
      <w:tr w:rsidR="00F9714E" w:rsidRPr="00F9714E" w14:paraId="2CD43F8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3EEA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675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7B6C2F01" w14:textId="5F59B8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0542111" w14:textId="6585E4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54BA3" w14:textId="700351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38A7A" w14:textId="112BFB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75.72 </w:t>
            </w:r>
          </w:p>
        </w:tc>
      </w:tr>
      <w:tr w:rsidR="00F9714E" w:rsidRPr="00F9714E" w14:paraId="00168A9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5729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9B0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58E22BD4" w14:textId="5CD7E5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84A4A" w14:textId="06FE93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6F6C2" w14:textId="7F5533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4A3576AC" w14:textId="5947AB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380.00 </w:t>
            </w:r>
          </w:p>
        </w:tc>
      </w:tr>
      <w:tr w:rsidR="00F9714E" w:rsidRPr="00F9714E" w14:paraId="1448E32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0729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9D91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089AFA31" w14:textId="196048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C7CD64F" w14:textId="741380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66A7F" w14:textId="7B8964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03CC9" w14:textId="03243A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7.86 </w:t>
            </w:r>
          </w:p>
        </w:tc>
      </w:tr>
      <w:tr w:rsidR="00F9714E" w:rsidRPr="00F9714E" w14:paraId="1279DC8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E496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3854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496DEFB4" w14:textId="7EE62F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1991BB96" w14:textId="5AE182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63240" w14:textId="1F44E0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28309" w14:textId="39179D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5,144.00 </w:t>
            </w:r>
          </w:p>
        </w:tc>
      </w:tr>
      <w:tr w:rsidR="00F9714E" w:rsidRPr="00F9714E" w14:paraId="1E5C90D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E860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8A9F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68DD2006" w14:textId="5B450C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6228855" w14:textId="68A29B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4EBE8" w14:textId="22D55E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46B2AFB" w14:textId="10BD90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87.86 </w:t>
            </w:r>
          </w:p>
        </w:tc>
      </w:tr>
      <w:tr w:rsidR="00F9714E" w:rsidRPr="00F9714E" w14:paraId="44D226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E322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78B3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3EB39C09" w14:textId="078463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0B75D8D1" w14:textId="6CB79F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B91B5" w14:textId="573DF2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1A70B" w14:textId="1FC7E8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7,991.25 </w:t>
            </w:r>
          </w:p>
        </w:tc>
      </w:tr>
      <w:tr w:rsidR="00F9714E" w:rsidRPr="00F9714E" w14:paraId="128A2CC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D0D9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E1DC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6598501" w14:textId="294AA4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350612A" w14:textId="35BCF1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C4E05" w14:textId="3435D9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9CD6A" w14:textId="664696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31.79 </w:t>
            </w:r>
          </w:p>
        </w:tc>
      </w:tr>
      <w:tr w:rsidR="00F9714E" w:rsidRPr="00F9714E" w14:paraId="0642037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5B7B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6FD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58ED1739" w14:textId="378989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AA0C34C" w14:textId="3793E0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0E911" w14:textId="190301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9FC55" w14:textId="6EDE05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6,901.93 </w:t>
            </w:r>
          </w:p>
        </w:tc>
      </w:tr>
      <w:tr w:rsidR="00F9714E" w:rsidRPr="00F9714E" w14:paraId="4720BB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C147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92AE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EF104A3" w14:textId="7EC494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F4BDE1E" w14:textId="44819D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51D50" w14:textId="5B4BE2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35A5" w14:textId="251A59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3.93 </w:t>
            </w:r>
          </w:p>
        </w:tc>
      </w:tr>
      <w:tr w:rsidR="00F9714E" w:rsidRPr="00F9714E" w14:paraId="6DAB96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719E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9E0C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9700F2D" w14:textId="00C3B5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2FAA0" w14:textId="3A8A97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5BEB0" w14:textId="01C54C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815BCD" w14:textId="4EB014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300.00 </w:t>
            </w:r>
          </w:p>
        </w:tc>
      </w:tr>
      <w:tr w:rsidR="00F9714E" w:rsidRPr="00F9714E" w14:paraId="136097C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01E1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F88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7129655E" w14:textId="2C9844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2BA9D" w14:textId="4431B6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DEF6E" w14:textId="1C4498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DB71300" w14:textId="78CD4E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690.00 </w:t>
            </w:r>
          </w:p>
        </w:tc>
      </w:tr>
      <w:tr w:rsidR="00F9714E" w:rsidRPr="00F9714E" w14:paraId="29CEF2B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B90A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FD90498" w14:textId="44CB5AF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248C2" w14:textId="6EBDDCE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FE18F6" w14:textId="733A15E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107114" w14:textId="7E5F561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053,999.54 </w:t>
            </w:r>
          </w:p>
        </w:tc>
      </w:tr>
      <w:tr w:rsidR="00F9714E" w:rsidRPr="00F9714E" w14:paraId="334DCC1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155D5"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684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F98DE16" w14:textId="2D03A1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68CC4F0" w14:textId="25F971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C07F3" w14:textId="14039D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79CA2C" w14:textId="48A350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207.68 </w:t>
            </w:r>
          </w:p>
        </w:tc>
      </w:tr>
      <w:tr w:rsidR="00F9714E" w:rsidRPr="00F9714E" w14:paraId="14E217C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C04A5"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B09C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4B63F1D6" w14:textId="4AC52D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4417BF4" w14:textId="3A0D51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D17FB" w14:textId="231178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DD7F2" w14:textId="4DB287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1,210.00 </w:t>
            </w:r>
          </w:p>
        </w:tc>
      </w:tr>
      <w:tr w:rsidR="00F9714E" w:rsidRPr="00F9714E" w14:paraId="26912E2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74EB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2998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22D84628" w14:textId="1EFF29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E0820E8" w14:textId="3835D9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33CD8" w14:textId="46677E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0A21F22" w14:textId="40CF8A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5,605.00 </w:t>
            </w:r>
          </w:p>
        </w:tc>
      </w:tr>
      <w:tr w:rsidR="00F9714E" w:rsidRPr="00F9714E" w14:paraId="29E414D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436A2"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09B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5EF1A7F" w14:textId="186189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70D85E2A" w14:textId="279B50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15DFB" w14:textId="04CD5A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F2F3D" w14:textId="45C247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0,912.86 </w:t>
            </w:r>
          </w:p>
        </w:tc>
      </w:tr>
      <w:tr w:rsidR="00F9714E" w:rsidRPr="00F9714E" w14:paraId="212B90A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F981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9FE4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01D8AF2" w14:textId="7C392A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08681785" w14:textId="2EC7D1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B063D" w14:textId="054944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B077F" w14:textId="3C8FEF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0,854.00 </w:t>
            </w:r>
          </w:p>
        </w:tc>
      </w:tr>
      <w:tr w:rsidR="00F9714E" w:rsidRPr="00F9714E" w14:paraId="345901D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A36E8"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937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DE62A0D" w14:textId="212EE7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1E7E43A" w14:textId="0E6D68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B650E" w14:textId="5AAC91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097B6" w14:textId="203BCD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140.00 </w:t>
            </w:r>
          </w:p>
        </w:tc>
      </w:tr>
      <w:tr w:rsidR="00F9714E" w:rsidRPr="00F9714E" w14:paraId="4BD0838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8CEC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1862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63555D0A" w14:textId="5830BC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CDF29AA" w14:textId="5B825D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E4136" w14:textId="12F389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A861" w14:textId="4135C2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070.00 </w:t>
            </w:r>
          </w:p>
        </w:tc>
      </w:tr>
      <w:tr w:rsidR="00F9714E" w:rsidRPr="00F9714E" w14:paraId="6EADFC3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1C5DB"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1201BCD" w14:textId="1FD9F59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556,028.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7D77EFB" w14:textId="38D1604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2F5899" w14:textId="2D3F9F7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66B156" w14:textId="4820CDE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7,664,528.83 </w:t>
            </w:r>
          </w:p>
        </w:tc>
      </w:tr>
      <w:tr w:rsidR="00F9714E" w:rsidRPr="00F9714E" w14:paraId="14EB88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1D13A"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472A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09FC05E" w14:textId="0EBC93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BA3C377" w14:textId="69E3B2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EACF6" w14:textId="486262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8E0F3D" w14:textId="24BAD6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256.41 </w:t>
            </w:r>
          </w:p>
        </w:tc>
      </w:tr>
      <w:tr w:rsidR="00F9714E" w:rsidRPr="00F9714E" w14:paraId="3315521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D571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4020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1F72A2" w14:textId="0B315A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87D7664" w14:textId="2B752E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37D05" w14:textId="63AC5E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0067A" w14:textId="5006E8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59,825.00 </w:t>
            </w:r>
          </w:p>
        </w:tc>
      </w:tr>
      <w:tr w:rsidR="00F9714E" w:rsidRPr="00F9714E" w14:paraId="6A1C982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C33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83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4FC2F9AC" w14:textId="335462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5F11EEB" w14:textId="6FEEE2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D246" w14:textId="7BD68D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E840C" w14:textId="2421F7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3.93 </w:t>
            </w:r>
          </w:p>
        </w:tc>
      </w:tr>
      <w:tr w:rsidR="00F9714E" w:rsidRPr="00F9714E" w14:paraId="3BB753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6CBB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11AD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430A11F" w14:textId="662D61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2005F" w14:textId="6ACB8D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51BBF" w14:textId="33C11C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B36430F" w14:textId="4319BA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8,500.00 </w:t>
            </w:r>
          </w:p>
        </w:tc>
      </w:tr>
      <w:tr w:rsidR="00F9714E" w:rsidRPr="00F9714E" w14:paraId="4DC35F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189F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656B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699A8F97" w14:textId="7ED8E6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45.88 </w:t>
            </w:r>
          </w:p>
        </w:tc>
        <w:tc>
          <w:tcPr>
            <w:tcW w:w="958" w:type="pct"/>
            <w:tcBorders>
              <w:top w:val="nil"/>
              <w:left w:val="nil"/>
              <w:bottom w:val="single" w:sz="4" w:space="0" w:color="000000"/>
              <w:right w:val="single" w:sz="4" w:space="0" w:color="000000"/>
            </w:tcBorders>
            <w:shd w:val="clear" w:color="auto" w:fill="auto"/>
            <w:noWrap/>
            <w:vAlign w:val="bottom"/>
            <w:hideMark/>
          </w:tcPr>
          <w:p w14:paraId="69837928" w14:textId="2B529B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BE38C" w14:textId="68AFA7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560E7" w14:textId="48E611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45.88 </w:t>
            </w:r>
          </w:p>
        </w:tc>
      </w:tr>
      <w:tr w:rsidR="00F9714E" w:rsidRPr="00F9714E" w14:paraId="468BDAF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9F24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0EB2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C89408F" w14:textId="68BBAC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587E7342" w14:textId="084FAF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8857E" w14:textId="0F80EF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5F66E" w14:textId="12E554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386,203.80 </w:t>
            </w:r>
          </w:p>
        </w:tc>
      </w:tr>
      <w:tr w:rsidR="00F9714E" w:rsidRPr="00F9714E" w14:paraId="57D3A60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CEDA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626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42CB9495" w14:textId="0BC188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70FF232" w14:textId="5E3A25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B2860" w14:textId="2C41D5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8DE43" w14:textId="5E98B1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3,956.90 </w:t>
            </w:r>
          </w:p>
        </w:tc>
      </w:tr>
      <w:tr w:rsidR="00F9714E" w:rsidRPr="00F9714E" w14:paraId="6456D3F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6284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3E05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28116A01" w14:textId="7111D9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F1C7564" w14:textId="7A8C62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04CAD" w14:textId="590134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A7065" w14:textId="2B8237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8,659.86 </w:t>
            </w:r>
          </w:p>
        </w:tc>
      </w:tr>
      <w:tr w:rsidR="00F9714E" w:rsidRPr="00F9714E" w14:paraId="15945A4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DAB2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ADE0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4BD40ECD" w14:textId="1E7E2E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2148B607" w14:textId="692EC4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BDF10" w14:textId="3B0F54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975AE" w14:textId="61B6A0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238.06 </w:t>
            </w:r>
          </w:p>
        </w:tc>
      </w:tr>
      <w:tr w:rsidR="00F9714E" w:rsidRPr="00F9714E" w14:paraId="464239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7DC8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45AF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211D467" w14:textId="760B2B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10E28C5" w14:textId="0DA863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ED922" w14:textId="4C34EA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CBB18" w14:textId="56CAFB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87.86 </w:t>
            </w:r>
          </w:p>
        </w:tc>
      </w:tr>
      <w:tr w:rsidR="00F9714E" w:rsidRPr="00F9714E" w14:paraId="1FDA677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DE21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6A55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5316ACC" w14:textId="746A66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13DAE170" w14:textId="601387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74A8C" w14:textId="1F7B88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3B3ED" w14:textId="1A8236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1,811.13 </w:t>
            </w:r>
          </w:p>
        </w:tc>
      </w:tr>
      <w:tr w:rsidR="00F9714E" w:rsidRPr="00F9714E" w14:paraId="439E48E1"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0D877"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3D0D98" w14:textId="15DC876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763F5B2E" w14:textId="273C601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99E12E" w14:textId="689FD3C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608A16" w14:textId="51E9364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921,047.29 </w:t>
            </w:r>
          </w:p>
        </w:tc>
      </w:tr>
      <w:tr w:rsidR="00F9714E" w:rsidRPr="00F9714E" w14:paraId="607241C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EC63E"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7FE9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F1E6D9A" w14:textId="5E8D00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3D5F6DC2" w14:textId="6A1CAB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289E4" w14:textId="04FDA3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9709E36" w14:textId="6C1ACB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767.56 </w:t>
            </w:r>
          </w:p>
        </w:tc>
      </w:tr>
      <w:tr w:rsidR="00F9714E" w:rsidRPr="00F9714E" w14:paraId="471C3E3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33A8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A0E5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6504CE49" w14:textId="40B888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6AA695" w14:textId="312DC8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5505D" w14:textId="339F67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8B609" w14:textId="78FBBF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75.72 </w:t>
            </w:r>
          </w:p>
        </w:tc>
      </w:tr>
      <w:tr w:rsidR="00F9714E" w:rsidRPr="00F9714E" w14:paraId="12DC402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C1170"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5AB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40DBE0D" w14:textId="754289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0C992" w14:textId="6631C3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1BF80" w14:textId="15094C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9C8D0E" w14:textId="473F3B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6F4E184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611D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7B16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019ED5FB" w14:textId="6813BC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583ABD1" w14:textId="475096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33C27" w14:textId="4DDB9E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7978E" w14:textId="145F72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75.72 </w:t>
            </w:r>
          </w:p>
        </w:tc>
      </w:tr>
      <w:tr w:rsidR="00F9714E" w:rsidRPr="00F9714E" w14:paraId="19C04E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7032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116F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4A99CE6" w14:textId="3868B3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59F507BC" w14:textId="0D5BF5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6A285" w14:textId="08BDE3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59F62" w14:textId="7F8248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0,901.86 </w:t>
            </w:r>
          </w:p>
        </w:tc>
      </w:tr>
      <w:tr w:rsidR="00F9714E" w:rsidRPr="00F9714E" w14:paraId="107E381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3185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90EE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4FECA8B4" w14:textId="270DAD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0D3F6" w14:textId="042A3C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064A7" w14:textId="1BED5B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1421DCD" w14:textId="35CD2B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500.00 </w:t>
            </w:r>
          </w:p>
        </w:tc>
      </w:tr>
      <w:tr w:rsidR="00F9714E" w:rsidRPr="00F9714E" w14:paraId="294E3D9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A6C2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D53C4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1A8FBEA" w14:textId="170741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5AD528E8" w14:textId="112DA8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F3183" w14:textId="182491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B3147" w14:textId="26C914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6,526.43 </w:t>
            </w:r>
          </w:p>
        </w:tc>
      </w:tr>
      <w:tr w:rsidR="00F9714E" w:rsidRPr="00F9714E" w14:paraId="63B82AF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9DD107"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7668C717" w14:textId="7564365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0,083,178.83 </w:t>
            </w:r>
          </w:p>
        </w:tc>
        <w:tc>
          <w:tcPr>
            <w:tcW w:w="958" w:type="pct"/>
            <w:tcBorders>
              <w:top w:val="nil"/>
              <w:left w:val="nil"/>
              <w:bottom w:val="single" w:sz="4" w:space="0" w:color="000000"/>
              <w:right w:val="single" w:sz="4" w:space="0" w:color="000000"/>
            </w:tcBorders>
            <w:shd w:val="clear" w:color="A5A5A5" w:fill="A5A5A5"/>
            <w:noWrap/>
            <w:vAlign w:val="bottom"/>
            <w:hideMark/>
          </w:tcPr>
          <w:p w14:paraId="2CAABD7C" w14:textId="4D4B749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D3408E7" w14:textId="01AFFAF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0464B01" w14:textId="72DF511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0,083,178.83 </w:t>
            </w:r>
          </w:p>
        </w:tc>
      </w:tr>
      <w:tr w:rsidR="00F9714E" w:rsidRPr="00F9714E" w14:paraId="124CCAA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5627B"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5AFE23A" w14:textId="106E089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1,618,522.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78680DE" w14:textId="3BF71CB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0AAE87" w14:textId="260469A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D61768" w14:textId="35607AC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1,618,522.18 </w:t>
            </w:r>
          </w:p>
        </w:tc>
      </w:tr>
      <w:tr w:rsidR="00F9714E" w:rsidRPr="00F9714E" w14:paraId="5343F47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6076F"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806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50668B5" w14:textId="29AABE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01EBB383" w14:textId="006871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24E34" w14:textId="359B50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F01C6" w14:textId="7F2D6A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4,440.00 </w:t>
            </w:r>
          </w:p>
        </w:tc>
      </w:tr>
      <w:tr w:rsidR="00F9714E" w:rsidRPr="00F9714E" w14:paraId="4A10D3C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5D2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1A8C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2E638161" w14:textId="6D0037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3A671F7C" w14:textId="5A1FF3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FA932" w14:textId="2459B1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AB224" w14:textId="391AC9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6,240.00 </w:t>
            </w:r>
          </w:p>
        </w:tc>
      </w:tr>
      <w:tr w:rsidR="00F9714E" w:rsidRPr="00F9714E" w14:paraId="02F37F9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9B58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547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1A0703" w14:textId="784869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338BDC80" w14:textId="42226C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6EF3F" w14:textId="28B17D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50813" w14:textId="4D197A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16,192.50 </w:t>
            </w:r>
          </w:p>
        </w:tc>
      </w:tr>
      <w:tr w:rsidR="00F9714E" w:rsidRPr="00F9714E" w14:paraId="6064411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3AB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795A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845EE9" w14:textId="744D1B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73A0289" w14:textId="0DE464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01F34" w14:textId="075413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9FB24" w14:textId="293EB9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63,960.00 </w:t>
            </w:r>
          </w:p>
        </w:tc>
      </w:tr>
      <w:tr w:rsidR="00F9714E" w:rsidRPr="00F9714E" w14:paraId="3C3E4DB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2AF6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EFEC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6709FF1" w14:textId="7F5122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79B48D64" w14:textId="1704AE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13DAA" w14:textId="627A6E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75616" w14:textId="7183A7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2,960.00 </w:t>
            </w:r>
          </w:p>
        </w:tc>
      </w:tr>
      <w:tr w:rsidR="00F9714E" w:rsidRPr="00F9714E" w14:paraId="144CD4B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BA3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C2A5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9022AF2" w14:textId="1CE6E5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233654BE" w14:textId="33EC50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DB3CB" w14:textId="286C93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76A7C" w14:textId="52F08F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3,560.00 </w:t>
            </w:r>
          </w:p>
        </w:tc>
      </w:tr>
      <w:tr w:rsidR="00F9714E" w:rsidRPr="00F9714E" w14:paraId="501001F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936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6BF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2EE27BCC" w14:textId="537E0B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1B3FA48" w14:textId="22BAC7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56656" w14:textId="066F47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3C456" w14:textId="4B163E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1,200.00 </w:t>
            </w:r>
          </w:p>
        </w:tc>
      </w:tr>
      <w:tr w:rsidR="00F9714E" w:rsidRPr="00F9714E" w14:paraId="36EB6AD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7473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368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7136D6A1" w14:textId="4519BA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5FD4DDDD" w14:textId="3BC286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05F66" w14:textId="323577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8860D" w14:textId="6D60A8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480.00 </w:t>
            </w:r>
          </w:p>
        </w:tc>
      </w:tr>
      <w:tr w:rsidR="00F9714E" w:rsidRPr="00F9714E" w14:paraId="2AE3875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E132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13AE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09D55D5" w14:textId="2BA5FE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5EF2AE45" w14:textId="41BDB5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4863A" w14:textId="62023C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E2DE4" w14:textId="2EC76C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4,132.00 </w:t>
            </w:r>
          </w:p>
        </w:tc>
      </w:tr>
      <w:tr w:rsidR="00F9714E" w:rsidRPr="00F9714E" w14:paraId="4F60A19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B72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632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DC142B9" w14:textId="2EAB99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A296569" w14:textId="646459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43B72" w14:textId="3906EC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95723" w14:textId="5556C8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400.00 </w:t>
            </w:r>
          </w:p>
        </w:tc>
      </w:tr>
      <w:tr w:rsidR="00F9714E" w:rsidRPr="00F9714E" w14:paraId="48DC066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33F4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0179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7DD67CB5" w14:textId="4879B0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287B1F12" w14:textId="4E4133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3BDFF" w14:textId="2675FE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CABEB" w14:textId="6F08F5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3,360.00 </w:t>
            </w:r>
          </w:p>
        </w:tc>
      </w:tr>
      <w:tr w:rsidR="00F9714E" w:rsidRPr="00F9714E" w14:paraId="6BB5E0B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E617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D764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C4F8B82" w14:textId="22EBD8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72A7F4E2" w14:textId="03947C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A6934" w14:textId="5CC447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2C754" w14:textId="434D98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6,114.18 </w:t>
            </w:r>
          </w:p>
        </w:tc>
      </w:tr>
      <w:tr w:rsidR="00F9714E" w:rsidRPr="00F9714E" w14:paraId="134774B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BC3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1FD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656A0535" w14:textId="749A38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F56B86B" w14:textId="354C44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DA582" w14:textId="14FFB9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2E64" w14:textId="1A1DF4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78,040.00 </w:t>
            </w:r>
          </w:p>
        </w:tc>
      </w:tr>
      <w:tr w:rsidR="00F9714E" w:rsidRPr="00F9714E" w14:paraId="356585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567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AE1D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1F3780FA" w14:textId="77BF99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F5BB84F" w14:textId="7A9290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A7F18" w14:textId="353D58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AB819" w14:textId="0A40A1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1,800.00 </w:t>
            </w:r>
          </w:p>
        </w:tc>
      </w:tr>
      <w:tr w:rsidR="00F9714E" w:rsidRPr="00F9714E" w14:paraId="5F844C2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C3CC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34CD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7C8C68D" w14:textId="10EC42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hideMark/>
          </w:tcPr>
          <w:p w14:paraId="2C75EA43" w14:textId="044041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8DA6A" w14:textId="69D22A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FF8AF" w14:textId="6568FE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3,898.00 </w:t>
            </w:r>
          </w:p>
        </w:tc>
      </w:tr>
      <w:tr w:rsidR="00F9714E" w:rsidRPr="00F9714E" w14:paraId="5731513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A7AA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0A75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74FCD6E" w14:textId="30E4DD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B88CA3B" w14:textId="693087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30809" w14:textId="03F2B0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80981" w14:textId="27A610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280.00 </w:t>
            </w:r>
          </w:p>
        </w:tc>
      </w:tr>
      <w:tr w:rsidR="00F9714E" w:rsidRPr="00F9714E" w14:paraId="118E3E4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64D8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A037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CC500D9" w14:textId="62D74B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CBE32E9" w14:textId="7F1E01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409AF" w14:textId="5343E8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44DEC" w14:textId="68C609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280.00 </w:t>
            </w:r>
          </w:p>
        </w:tc>
      </w:tr>
      <w:tr w:rsidR="00F9714E" w:rsidRPr="00F9714E" w14:paraId="284C23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851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7E9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C9D5B95" w14:textId="497204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BCF103D" w14:textId="6587E4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EB4FA" w14:textId="5A45C4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192DE" w14:textId="377F11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6,120.00 </w:t>
            </w:r>
          </w:p>
        </w:tc>
      </w:tr>
      <w:tr w:rsidR="00F9714E" w:rsidRPr="00F9714E" w14:paraId="6A4D6DA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69D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37F7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7A0D6040" w14:textId="149E8F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6E3272A8" w14:textId="29DA3A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5772B" w14:textId="16A401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961E4" w14:textId="7FA069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1,773.50 </w:t>
            </w:r>
          </w:p>
        </w:tc>
      </w:tr>
      <w:tr w:rsidR="00F9714E" w:rsidRPr="00F9714E" w14:paraId="3525579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463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7E8B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576D6BF" w14:textId="664F2A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B192E4F" w14:textId="55F985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26D22" w14:textId="234832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1826C" w14:textId="789B7E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4,600.00 </w:t>
            </w:r>
          </w:p>
        </w:tc>
      </w:tr>
      <w:tr w:rsidR="00F9714E" w:rsidRPr="00F9714E" w14:paraId="1C0D600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E9E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873B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1EEBA46C" w14:textId="4DF5FA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510F8984" w14:textId="751281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B7554" w14:textId="7E201F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0F255" w14:textId="6B9A28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1,840.00 </w:t>
            </w:r>
          </w:p>
        </w:tc>
      </w:tr>
      <w:tr w:rsidR="00F9714E" w:rsidRPr="00F9714E" w14:paraId="4F12020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A9C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21D0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8AFE6CB" w14:textId="12C348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F35A008" w14:textId="6A920B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94C24" w14:textId="087391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AD6DF" w14:textId="3A7BB5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7,680.00 </w:t>
            </w:r>
          </w:p>
        </w:tc>
      </w:tr>
      <w:tr w:rsidR="00F9714E" w:rsidRPr="00F9714E" w14:paraId="7B3B303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498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32F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612827A1" w14:textId="72C33B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5C852314" w14:textId="68D818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F9D10" w14:textId="4D5586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9771B" w14:textId="1135B8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3,452.00 </w:t>
            </w:r>
          </w:p>
        </w:tc>
      </w:tr>
      <w:tr w:rsidR="00F9714E" w:rsidRPr="00F9714E" w14:paraId="31FEBB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6371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BC69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EAF78C2" w14:textId="02345D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3CB890E7" w14:textId="1CE6B7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BD360" w14:textId="3E40DC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8BB1A" w14:textId="1D9958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05,360.00 </w:t>
            </w:r>
          </w:p>
        </w:tc>
      </w:tr>
      <w:tr w:rsidR="00F9714E" w:rsidRPr="00F9714E" w14:paraId="1AB4DC1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241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3D8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150CDE1C" w14:textId="4699CE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B18222" w14:textId="2384E7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A2167" w14:textId="673EF7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03818" w14:textId="00CBE8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0,000.00 </w:t>
            </w:r>
          </w:p>
        </w:tc>
      </w:tr>
      <w:tr w:rsidR="00F9714E" w:rsidRPr="00F9714E" w14:paraId="26B39C8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C435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0F49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459337D7" w14:textId="14546A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3BD212F0" w14:textId="6E0E0F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D673E" w14:textId="64D2F8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E7823" w14:textId="4C0D2E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7,360.00 </w:t>
            </w:r>
          </w:p>
        </w:tc>
      </w:tr>
      <w:tr w:rsidR="00F9714E" w:rsidRPr="00F9714E" w14:paraId="35D0209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98BC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4918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610F83C" w14:textId="021CC7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0FF51B" w14:textId="177FD1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AE872" w14:textId="7F04F3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43CDF" w14:textId="665A99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000.00 </w:t>
            </w:r>
          </w:p>
        </w:tc>
      </w:tr>
      <w:tr w:rsidR="00F9714E" w:rsidRPr="00F9714E" w14:paraId="21CA1AC5"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EF1CA"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D0E76F2" w14:textId="587ACA4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2EF61455" w14:textId="61A4406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76C271" w14:textId="62240F3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0E406B" w14:textId="1C8F82B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9,191,738.09 </w:t>
            </w:r>
          </w:p>
        </w:tc>
      </w:tr>
      <w:tr w:rsidR="00F9714E" w:rsidRPr="00F9714E" w14:paraId="6CBD967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1BF7F"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C535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0A6E3AA" w14:textId="77B7BF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78B22C" w14:textId="6CC4CB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80B69" w14:textId="17D2BD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ABBA5" w14:textId="22F188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7,000.00 </w:t>
            </w:r>
          </w:p>
        </w:tc>
      </w:tr>
      <w:tr w:rsidR="00F9714E" w:rsidRPr="00F9714E" w14:paraId="1258897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025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CAD3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124E4EB5" w14:textId="10B2CC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612E37EA" w14:textId="75525C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3F4C2" w14:textId="65DD47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18DC5" w14:textId="29104C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2,200.00 </w:t>
            </w:r>
          </w:p>
        </w:tc>
      </w:tr>
      <w:tr w:rsidR="00F9714E" w:rsidRPr="00F9714E" w14:paraId="350D5A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F993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4AE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565F1D48" w14:textId="3722A3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19F3292D" w14:textId="66B1E0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F6AE8" w14:textId="41DF96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50BAA" w14:textId="06F86A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8,080.00 </w:t>
            </w:r>
          </w:p>
        </w:tc>
      </w:tr>
      <w:tr w:rsidR="00F9714E" w:rsidRPr="00F9714E" w14:paraId="0644111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BBC1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A8CD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87A5545" w14:textId="1807BC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68261C3E" w14:textId="722D34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6711C" w14:textId="658132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DF8F2" w14:textId="154E08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5,520.00 </w:t>
            </w:r>
          </w:p>
        </w:tc>
      </w:tr>
      <w:tr w:rsidR="00F9714E" w:rsidRPr="00F9714E" w14:paraId="52ADD5D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15E0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0F9E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CCEDD37" w14:textId="6ADC8E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974D4" w14:textId="6DD582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3A76F" w14:textId="767FC3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B0C90" w14:textId="69E846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19,800.00 </w:t>
            </w:r>
          </w:p>
        </w:tc>
      </w:tr>
      <w:tr w:rsidR="00F9714E" w:rsidRPr="00F9714E" w14:paraId="7049B1F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1832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063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163BCF6B" w14:textId="6BCD7E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0F90F5DE" w14:textId="6954E7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50FC1" w14:textId="6DBD1D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A2B3D" w14:textId="0B23A6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4,240.00 </w:t>
            </w:r>
          </w:p>
        </w:tc>
      </w:tr>
      <w:tr w:rsidR="00F9714E" w:rsidRPr="00F9714E" w14:paraId="715EB6A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DB6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DA3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0CC2C51F" w14:textId="201D13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2710DECD" w14:textId="28EBAD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01C37" w14:textId="6F0BDC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7373C" w14:textId="0BF5A7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6,960.00 </w:t>
            </w:r>
          </w:p>
        </w:tc>
      </w:tr>
      <w:tr w:rsidR="00F9714E" w:rsidRPr="00F9714E" w14:paraId="40C7105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3592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EFC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13C1B507" w14:textId="5C8A22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094A7808" w14:textId="586679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B7E03" w14:textId="245FC0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DE7EB" w14:textId="3E11BE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8,040.00 </w:t>
            </w:r>
          </w:p>
        </w:tc>
      </w:tr>
      <w:tr w:rsidR="00F9714E" w:rsidRPr="00F9714E" w14:paraId="32903C2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BB2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BB5D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ECC9F32" w14:textId="50CE35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3B043F0B" w14:textId="56B252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368D5" w14:textId="128E0D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97312" w14:textId="4C632A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6,920.00 </w:t>
            </w:r>
          </w:p>
        </w:tc>
      </w:tr>
      <w:tr w:rsidR="00F9714E" w:rsidRPr="00F9714E" w14:paraId="5E068D3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06A0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F66E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AAC85A3" w14:textId="24BE05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78F9B81" w14:textId="6902C7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D5CCF" w14:textId="4E9A2A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E4CD5" w14:textId="314491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7,560.00 </w:t>
            </w:r>
          </w:p>
        </w:tc>
      </w:tr>
      <w:tr w:rsidR="00F9714E" w:rsidRPr="00F9714E" w14:paraId="2F91715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3C74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FC76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55F19C80" w14:textId="2839C5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10DAB6C" w14:textId="69B1A5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62EAA" w14:textId="0C470E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92731" w14:textId="7DBD00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0,760.00 </w:t>
            </w:r>
          </w:p>
        </w:tc>
      </w:tr>
      <w:tr w:rsidR="00F9714E" w:rsidRPr="00F9714E" w14:paraId="27B040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52DA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467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5C1D0CCE" w14:textId="5093D6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61812E60" w14:textId="3B17A6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CF629" w14:textId="05A203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C6234" w14:textId="217491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640.00 </w:t>
            </w:r>
          </w:p>
        </w:tc>
      </w:tr>
      <w:tr w:rsidR="00F9714E" w:rsidRPr="00F9714E" w14:paraId="58B93D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85A8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4CA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14E9121F" w14:textId="7EC824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4C68F339" w14:textId="622D59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7A1E1" w14:textId="4EA837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A1C36" w14:textId="6DA6BC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4,880.00 </w:t>
            </w:r>
          </w:p>
        </w:tc>
      </w:tr>
      <w:tr w:rsidR="00F9714E" w:rsidRPr="00F9714E" w14:paraId="7949DB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B6B0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693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0B9D2EE4" w14:textId="49BF0B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281C8C5D" w14:textId="4C9061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193B7" w14:textId="495617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CBBB4" w14:textId="5AB08A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2,080.00 </w:t>
            </w:r>
          </w:p>
        </w:tc>
      </w:tr>
      <w:tr w:rsidR="00F9714E" w:rsidRPr="00F9714E" w14:paraId="44BF11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B97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C94F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699B0724" w14:textId="0E618A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B6DDA40" w14:textId="2709C0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AB1DA" w14:textId="10DF16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5C18C" w14:textId="18ED81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0,320.00 </w:t>
            </w:r>
          </w:p>
        </w:tc>
      </w:tr>
      <w:tr w:rsidR="00F9714E" w:rsidRPr="00F9714E" w14:paraId="7902279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B1B2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D30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44EA25CC" w14:textId="72EB59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65B8E411" w14:textId="3E32A5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23BAB" w14:textId="2D7E4A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7BA48" w14:textId="175FAC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19,480.00 </w:t>
            </w:r>
          </w:p>
        </w:tc>
      </w:tr>
      <w:tr w:rsidR="00F9714E" w:rsidRPr="00F9714E" w14:paraId="71B0B3F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66D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9064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9248CE" w14:textId="492D2E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6EFFC21A" w14:textId="258EBD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65348" w14:textId="47527D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5EA78" w14:textId="2A70D6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90,838.91 </w:t>
            </w:r>
          </w:p>
        </w:tc>
      </w:tr>
      <w:tr w:rsidR="00F9714E" w:rsidRPr="00F9714E" w14:paraId="56DCDCC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5EC2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1FFD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636FD8BA" w14:textId="5F65FC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A55AC" w14:textId="61D5C6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59C39" w14:textId="240755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71065" w14:textId="0E4EDE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7,200.00 </w:t>
            </w:r>
          </w:p>
        </w:tc>
      </w:tr>
      <w:tr w:rsidR="00F9714E" w:rsidRPr="00F9714E" w14:paraId="56B62F9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F130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94DE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480F7668" w14:textId="63223F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143E508C" w14:textId="73FF4B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4B964" w14:textId="165B56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90374" w14:textId="38E83D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5,720.00 </w:t>
            </w:r>
          </w:p>
        </w:tc>
      </w:tr>
      <w:tr w:rsidR="00F9714E" w:rsidRPr="00F9714E" w14:paraId="061F5D0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D75E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0C68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CBE12CD" w14:textId="420738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2E3F472" w14:textId="46218E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5BF8A" w14:textId="3D8294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1CA00" w14:textId="59CEB8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2,840.00 </w:t>
            </w:r>
          </w:p>
        </w:tc>
      </w:tr>
      <w:tr w:rsidR="00F9714E" w:rsidRPr="00F9714E" w14:paraId="4002DB0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0DFA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040F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359FC8E" w14:textId="7C37AE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3E3ABAD6" w14:textId="4DEE2F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E891E" w14:textId="4428F7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F3AE3" w14:textId="35C5CD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1,040.00 </w:t>
            </w:r>
          </w:p>
        </w:tc>
      </w:tr>
      <w:tr w:rsidR="00F9714E" w:rsidRPr="00F9714E" w14:paraId="503889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956B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1572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199E389" w14:textId="621C8F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7BAF395" w14:textId="47D7D8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F7BDD" w14:textId="60CBA1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F93DE" w14:textId="305C45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5,120.00 </w:t>
            </w:r>
          </w:p>
        </w:tc>
      </w:tr>
      <w:tr w:rsidR="00F9714E" w:rsidRPr="00F9714E" w14:paraId="78932D8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1171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FFB1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3B169FE" w14:textId="4A7725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683C02AC" w14:textId="6326BE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F72AC" w14:textId="3FC4B5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F29CB" w14:textId="165D05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73,520.00 </w:t>
            </w:r>
          </w:p>
        </w:tc>
      </w:tr>
      <w:tr w:rsidR="00F9714E" w:rsidRPr="00F9714E" w14:paraId="30F0909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5A91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5DC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4C97584F" w14:textId="5BC4CC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3A670" w14:textId="25ADE5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50B6E" w14:textId="3B4F2E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42E49" w14:textId="1FD091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1,400.00 </w:t>
            </w:r>
          </w:p>
        </w:tc>
      </w:tr>
      <w:tr w:rsidR="00F9714E" w:rsidRPr="00F9714E" w14:paraId="1F90AD4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8DF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C1036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16AB9966" w14:textId="29CAD3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5028ACE1" w14:textId="000CA0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D10E0" w14:textId="6925DC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D32C0" w14:textId="4059F1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45,080.00 </w:t>
            </w:r>
          </w:p>
        </w:tc>
      </w:tr>
      <w:tr w:rsidR="00F9714E" w:rsidRPr="00F9714E" w14:paraId="32A764C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3E8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7F4C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6E45B6E7" w14:textId="326372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86A280" w14:textId="720E32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4AF3D" w14:textId="422E40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38D7A" w14:textId="17BFC0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0,000.00 </w:t>
            </w:r>
          </w:p>
        </w:tc>
      </w:tr>
      <w:tr w:rsidR="00F9714E" w:rsidRPr="00F9714E" w14:paraId="542884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0F50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457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79D255B" w14:textId="450016A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72AEE966" w14:textId="09502A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CE9FD" w14:textId="2188AE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9532C" w14:textId="76948F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4,160.00 </w:t>
            </w:r>
          </w:p>
        </w:tc>
      </w:tr>
      <w:tr w:rsidR="00F9714E" w:rsidRPr="00F9714E" w14:paraId="1D77FF5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66B1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80CF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15C92E" w14:textId="5FC13E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7FD3A9B2" w14:textId="25FCE1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21682" w14:textId="01623E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67B61" w14:textId="3A807E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42,339.18 </w:t>
            </w:r>
          </w:p>
        </w:tc>
      </w:tr>
      <w:tr w:rsidR="00F9714E" w:rsidRPr="00F9714E" w14:paraId="3D5D659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8BBB4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E9C19E9" w14:textId="7AAC086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559AE34C" w14:textId="215DB98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ECAC7" w14:textId="34EA5A9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860AE8" w14:textId="1EAE44D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425,486.92 </w:t>
            </w:r>
          </w:p>
        </w:tc>
      </w:tr>
      <w:tr w:rsidR="00F9714E" w:rsidRPr="00F9714E" w14:paraId="45927EA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EF658"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D79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FF7C37C" w14:textId="7D2913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2F1315B5" w14:textId="2BB238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49A4C" w14:textId="39D86C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00B69" w14:textId="3C44E8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0,680.00 </w:t>
            </w:r>
          </w:p>
        </w:tc>
      </w:tr>
      <w:tr w:rsidR="00F9714E" w:rsidRPr="00F9714E" w14:paraId="32FA28C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1BFC3"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64F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7B4DA818" w14:textId="76B027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D36A078" w14:textId="45704E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71041" w14:textId="24D380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786C7" w14:textId="3AFE18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4,280.00 </w:t>
            </w:r>
          </w:p>
        </w:tc>
      </w:tr>
      <w:tr w:rsidR="00F9714E" w:rsidRPr="00F9714E" w14:paraId="79F09E6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A514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BE12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1C854C0" w14:textId="4A1314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683893" w14:textId="2AF188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F0550" w14:textId="1EC2DB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BCAD1" w14:textId="130A31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0,000.00 </w:t>
            </w:r>
          </w:p>
        </w:tc>
      </w:tr>
      <w:tr w:rsidR="00F9714E" w:rsidRPr="00F9714E" w14:paraId="74033F6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98D2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9637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B5AAD72" w14:textId="4A687A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30BCABA2" w14:textId="77B177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128B0" w14:textId="0B9D4C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2C2AE" w14:textId="78CB5E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7,030.45 </w:t>
            </w:r>
          </w:p>
        </w:tc>
      </w:tr>
      <w:tr w:rsidR="00F9714E" w:rsidRPr="00F9714E" w14:paraId="21CCFCF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493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73E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7DC88B75" w14:textId="3DD0A7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119B0B02" w14:textId="15A60F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1F6D0" w14:textId="7A7D86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64E0C" w14:textId="1BEAF2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2,074.00 </w:t>
            </w:r>
          </w:p>
        </w:tc>
      </w:tr>
      <w:tr w:rsidR="00F9714E" w:rsidRPr="00F9714E" w14:paraId="14B15BD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0C0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55A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073A22A1" w14:textId="228F8D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5C4F2306" w14:textId="16FE75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F8148" w14:textId="312D92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F9AC4" w14:textId="605BEA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8,742.00 </w:t>
            </w:r>
          </w:p>
        </w:tc>
      </w:tr>
      <w:tr w:rsidR="00F9714E" w:rsidRPr="00F9714E" w14:paraId="6589064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C62A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07E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4F172BF" w14:textId="0AFED0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1DCBED0B" w14:textId="730232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188CD" w14:textId="3C4C38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9F717" w14:textId="141EBE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0,480.00 </w:t>
            </w:r>
          </w:p>
        </w:tc>
      </w:tr>
      <w:tr w:rsidR="00F9714E" w:rsidRPr="00F9714E" w14:paraId="7BF0815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35C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C267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7E1BAD24" w14:textId="642B08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CE3418" w14:textId="4DE4CC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1337E" w14:textId="1385D6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13A25" w14:textId="447F4D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1,800.00 </w:t>
            </w:r>
          </w:p>
        </w:tc>
      </w:tr>
      <w:tr w:rsidR="00F9714E" w:rsidRPr="00F9714E" w14:paraId="2FADB21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E05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5C9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0959CB2E" w14:textId="005462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54D463EC" w14:textId="2F4CBC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A481F" w14:textId="19E783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DC2F9" w14:textId="00C204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5,920.00 </w:t>
            </w:r>
          </w:p>
        </w:tc>
      </w:tr>
      <w:tr w:rsidR="00F9714E" w:rsidRPr="00F9714E" w14:paraId="193B312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5B19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9A44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4B0E049" w14:textId="147A44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09920D9" w14:textId="72686F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DCD86" w14:textId="70158E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23300" w14:textId="401AEA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0,040.00 </w:t>
            </w:r>
          </w:p>
        </w:tc>
      </w:tr>
      <w:tr w:rsidR="00F9714E" w:rsidRPr="00F9714E" w14:paraId="7711DE6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94C1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909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29F5AEBD" w14:textId="511864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513D64D2" w14:textId="1A7B19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1B62A" w14:textId="785888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635FC" w14:textId="604B61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120.00 </w:t>
            </w:r>
          </w:p>
        </w:tc>
      </w:tr>
      <w:tr w:rsidR="00F9714E" w:rsidRPr="00F9714E" w14:paraId="3F547E5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D4D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83F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0EE2AB47" w14:textId="7AB181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28D1864E" w14:textId="106A54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A2B11" w14:textId="583EAA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2DEA7" w14:textId="6FC797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3,480.47 </w:t>
            </w:r>
          </w:p>
        </w:tc>
      </w:tr>
      <w:tr w:rsidR="00F9714E" w:rsidRPr="00F9714E" w14:paraId="3EB4B37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FA8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30C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991460A" w14:textId="63BB35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538B99C" w14:textId="353786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5768E" w14:textId="496170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1FA1C" w14:textId="494529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3,600.00 </w:t>
            </w:r>
          </w:p>
        </w:tc>
      </w:tr>
      <w:tr w:rsidR="00F9714E" w:rsidRPr="00F9714E" w14:paraId="4107641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534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122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C4EF67D" w14:textId="07826C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6C52EA8E" w14:textId="69A488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D3EEC" w14:textId="44FDB2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3CEF4" w14:textId="0EB891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03,840.00 </w:t>
            </w:r>
          </w:p>
        </w:tc>
      </w:tr>
      <w:tr w:rsidR="00F9714E" w:rsidRPr="00F9714E" w14:paraId="230446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6E2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C768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4DAB6651" w14:textId="697837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3810C64" w14:textId="21F1DA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51F6F" w14:textId="5E2433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3CDA0" w14:textId="0A0F17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76,400.00 </w:t>
            </w:r>
          </w:p>
        </w:tc>
      </w:tr>
      <w:tr w:rsidR="00F9714E" w:rsidRPr="00F9714E" w14:paraId="72EA803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37BBF"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A4F3E8E" w14:textId="30B89DD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5D1FA447" w14:textId="62D3130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EE17B4" w14:textId="6A3E9C6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101B0C" w14:textId="1B6F002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847,431.64 </w:t>
            </w:r>
          </w:p>
        </w:tc>
      </w:tr>
      <w:tr w:rsidR="00F9714E" w:rsidRPr="00F9714E" w14:paraId="483D163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584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D06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22F4B47" w14:textId="0D1FD0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0B679779" w14:textId="010B7E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AA4AC" w14:textId="16A9DE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C184D" w14:textId="0E77C0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47,431.64 </w:t>
            </w:r>
          </w:p>
        </w:tc>
      </w:tr>
      <w:tr w:rsidR="00F9714E" w:rsidRPr="00F9714E" w14:paraId="045F73FA"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8935EE"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2CE6ED63" w14:textId="36AB007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76,041,953.87 </w:t>
            </w:r>
          </w:p>
        </w:tc>
        <w:tc>
          <w:tcPr>
            <w:tcW w:w="958" w:type="pct"/>
            <w:tcBorders>
              <w:top w:val="nil"/>
              <w:left w:val="nil"/>
              <w:bottom w:val="single" w:sz="4" w:space="0" w:color="000000"/>
              <w:right w:val="single" w:sz="4" w:space="0" w:color="000000"/>
            </w:tcBorders>
            <w:shd w:val="clear" w:color="A5A5A5" w:fill="A5A5A5"/>
            <w:noWrap/>
            <w:vAlign w:val="bottom"/>
            <w:hideMark/>
          </w:tcPr>
          <w:p w14:paraId="322DC775" w14:textId="11752D1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1499AD6" w14:textId="0BBA684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C5DA96" w14:textId="3068265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76,041,953.87 </w:t>
            </w:r>
          </w:p>
        </w:tc>
      </w:tr>
      <w:tr w:rsidR="00F9714E" w:rsidRPr="00F9714E" w14:paraId="719950B4"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0FC3C"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4096F67" w14:textId="1EDFC7F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9,293,436.06 </w:t>
            </w:r>
          </w:p>
        </w:tc>
        <w:tc>
          <w:tcPr>
            <w:tcW w:w="958" w:type="pct"/>
            <w:tcBorders>
              <w:top w:val="nil"/>
              <w:left w:val="nil"/>
              <w:bottom w:val="single" w:sz="4" w:space="0" w:color="000000"/>
              <w:right w:val="single" w:sz="4" w:space="0" w:color="000000"/>
            </w:tcBorders>
            <w:shd w:val="clear" w:color="D8D8D8" w:fill="D8D8D8"/>
            <w:noWrap/>
            <w:vAlign w:val="bottom"/>
            <w:hideMark/>
          </w:tcPr>
          <w:p w14:paraId="19038196" w14:textId="7107491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8F0FB0" w14:textId="4934E28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59B59F" w14:textId="022DE2A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9,293,436.06 </w:t>
            </w:r>
          </w:p>
        </w:tc>
      </w:tr>
      <w:tr w:rsidR="00F9714E" w:rsidRPr="00F9714E" w14:paraId="4D38250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9EF38"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B0B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29949394" w14:textId="44EC74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3EE4E3C" w14:textId="247B72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C39DA" w14:textId="6B5FE8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422CF" w14:textId="151146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6C12255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188D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B46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F7C82CE" w14:textId="74B9BF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76B30614" w14:textId="3D3B63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D2706" w14:textId="63F167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EF177" w14:textId="1797F9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6,320.00 </w:t>
            </w:r>
          </w:p>
        </w:tc>
      </w:tr>
      <w:tr w:rsidR="00F9714E" w:rsidRPr="00F9714E" w14:paraId="33D1571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0576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5AC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24FC6A63" w14:textId="0155F2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8A187B" w14:textId="0137F1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9E939" w14:textId="37052F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4EE92" w14:textId="3318821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3DA8AF8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69B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8FD7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23703791" w14:textId="5BEB97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106E66" w14:textId="7D8332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805C9" w14:textId="15F66A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2DBD7" w14:textId="2A9342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5A60C74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3BC5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E3D9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4ACC87DE" w14:textId="3E6799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23851F39" w14:textId="598404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BA3CD" w14:textId="3F694A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7BDFF" w14:textId="45F58D3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128.00 </w:t>
            </w:r>
          </w:p>
        </w:tc>
      </w:tr>
      <w:tr w:rsidR="00F9714E" w:rsidRPr="00F9714E" w14:paraId="576614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937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75B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215FD04B" w14:textId="2B4654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3C69D31" w14:textId="33ADC1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959BD" w14:textId="7A6F14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461BB" w14:textId="0640BD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602.00 </w:t>
            </w:r>
          </w:p>
        </w:tc>
      </w:tr>
      <w:tr w:rsidR="00F9714E" w:rsidRPr="00F9714E" w14:paraId="478BC9E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A58B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AED2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4EF7D3BF" w14:textId="57760D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831F2E" w14:textId="42C1D1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FE48E" w14:textId="359901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FE1F1" w14:textId="6F064C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r>
      <w:tr w:rsidR="00F9714E" w:rsidRPr="00F9714E" w14:paraId="0E30865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D2CE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FBA0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1CFCBBF" w14:textId="5035C5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4BC8433D" w14:textId="46987A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867E1" w14:textId="0F5F3A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61216" w14:textId="42DE77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812,033.74 </w:t>
            </w:r>
          </w:p>
        </w:tc>
      </w:tr>
      <w:tr w:rsidR="00F9714E" w:rsidRPr="00F9714E" w14:paraId="04F2C8A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DD7B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8B4B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BE88280" w14:textId="487AC2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7,506.22 </w:t>
            </w:r>
          </w:p>
        </w:tc>
        <w:tc>
          <w:tcPr>
            <w:tcW w:w="958" w:type="pct"/>
            <w:tcBorders>
              <w:top w:val="nil"/>
              <w:left w:val="nil"/>
              <w:bottom w:val="single" w:sz="4" w:space="0" w:color="000000"/>
              <w:right w:val="single" w:sz="4" w:space="0" w:color="000000"/>
            </w:tcBorders>
            <w:shd w:val="clear" w:color="auto" w:fill="auto"/>
            <w:noWrap/>
            <w:vAlign w:val="bottom"/>
            <w:hideMark/>
          </w:tcPr>
          <w:p w14:paraId="51E35C0A" w14:textId="4582DB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EC912" w14:textId="69B45C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47E6B" w14:textId="4D9B41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7,506.22 </w:t>
            </w:r>
          </w:p>
        </w:tc>
      </w:tr>
      <w:tr w:rsidR="00F9714E" w:rsidRPr="00F9714E" w14:paraId="139EC6F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7A8B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F97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5B82D9C" w14:textId="4A0D01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55BA8858" w14:textId="012E6B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D8D87" w14:textId="069C4F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B7405" w14:textId="2D15DB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9,780.88 </w:t>
            </w:r>
          </w:p>
        </w:tc>
      </w:tr>
      <w:tr w:rsidR="00F9714E" w:rsidRPr="00F9714E" w14:paraId="0A146DA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17A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FC83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6E10907" w14:textId="5F169A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02240E9D" w14:textId="3637BB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151EF" w14:textId="2F7859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120CF" w14:textId="203EFA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5,225.22 </w:t>
            </w:r>
          </w:p>
        </w:tc>
      </w:tr>
      <w:tr w:rsidR="00F9714E" w:rsidRPr="00F9714E" w14:paraId="19A3B8C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F924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CB71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3BE8D7C1" w14:textId="6B59C6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EA9DE41" w14:textId="44BB5E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046F9" w14:textId="0FF432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F6C8A" w14:textId="68F6A0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r>
      <w:tr w:rsidR="00F9714E" w:rsidRPr="00F9714E" w14:paraId="2B3C522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5AC6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39EA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0E4AE941" w14:textId="2FA1A5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6AE32200" w14:textId="64532B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C4D77" w14:textId="335E25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4A49F" w14:textId="303277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4,645.00 </w:t>
            </w:r>
          </w:p>
        </w:tc>
      </w:tr>
      <w:tr w:rsidR="00F9714E" w:rsidRPr="00F9714E" w14:paraId="44F4AD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8C60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22A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646A106B" w14:textId="3F6885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4C00C" w14:textId="2E7D94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86AC5" w14:textId="4A9900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4DC4F" w14:textId="700E41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9,300.00 </w:t>
            </w:r>
          </w:p>
        </w:tc>
      </w:tr>
      <w:tr w:rsidR="00F9714E" w:rsidRPr="00F9714E" w14:paraId="3FF73C9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72E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194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2677F784" w14:textId="007805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35F3CA5" w14:textId="46C8C5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680E6" w14:textId="587342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BD42B" w14:textId="3B06C1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r>
      <w:tr w:rsidR="00F9714E" w:rsidRPr="00F9714E" w14:paraId="036A83DA"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BD422"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2E65D214" w14:textId="4DC8187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33905D0" w14:textId="7F22C74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A0A70D" w14:textId="7AEDCA7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3550D2" w14:textId="1220B20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646,869.37 </w:t>
            </w:r>
          </w:p>
        </w:tc>
      </w:tr>
      <w:tr w:rsidR="00F9714E" w:rsidRPr="00F9714E" w14:paraId="4100609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0E377"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318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3D42E97D" w14:textId="3F2D96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B0446B0" w14:textId="23BC7B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8A573" w14:textId="66131E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032FA" w14:textId="58F3B9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r>
      <w:tr w:rsidR="00F9714E" w:rsidRPr="00F9714E" w14:paraId="3105530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24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2AE9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0491A258" w14:textId="4D3370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20DAD42" w14:textId="70D865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CAC05" w14:textId="472626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01CFF" w14:textId="6D551E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1,503.62 </w:t>
            </w:r>
          </w:p>
        </w:tc>
      </w:tr>
      <w:tr w:rsidR="00F9714E" w:rsidRPr="00F9714E" w14:paraId="05761B4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F1F1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79BC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3CF0704" w14:textId="6F439D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484CFE5E" w14:textId="3569B5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734CA" w14:textId="7E506C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0FEA8" w14:textId="0332FD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72,180.75 </w:t>
            </w:r>
          </w:p>
        </w:tc>
      </w:tr>
      <w:tr w:rsidR="00F9714E" w:rsidRPr="00F9714E" w14:paraId="18C7FDF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0EE4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2B7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26008DBA" w14:textId="2CD1E2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E49DB7B" w14:textId="5F077C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5F664" w14:textId="4CFA8B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A4C25" w14:textId="779D59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r>
      <w:tr w:rsidR="00F9714E" w:rsidRPr="00F9714E" w14:paraId="4E52319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77E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D83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04FB915" w14:textId="5DA64E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D7C4E3E" w14:textId="17C369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284DA" w14:textId="51AD96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F8159" w14:textId="7722D7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4,395.00 </w:t>
            </w:r>
          </w:p>
        </w:tc>
      </w:tr>
      <w:tr w:rsidR="00F9714E" w:rsidRPr="00F9714E" w14:paraId="44778968"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523E1"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17E4727" w14:textId="153F218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2,672,252.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47C89E6" w14:textId="47699A9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C2F13C" w14:textId="1493921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AD3282" w14:textId="3D9EAAD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2,672,252.32 </w:t>
            </w:r>
          </w:p>
        </w:tc>
      </w:tr>
      <w:tr w:rsidR="00F9714E" w:rsidRPr="00F9714E" w14:paraId="0FE7103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F2F00"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AF32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EE3AEA" w14:textId="2F46E8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378,629.13 </w:t>
            </w:r>
          </w:p>
        </w:tc>
        <w:tc>
          <w:tcPr>
            <w:tcW w:w="958" w:type="pct"/>
            <w:tcBorders>
              <w:top w:val="nil"/>
              <w:left w:val="nil"/>
              <w:bottom w:val="single" w:sz="4" w:space="0" w:color="000000"/>
              <w:right w:val="single" w:sz="4" w:space="0" w:color="000000"/>
            </w:tcBorders>
            <w:shd w:val="clear" w:color="auto" w:fill="auto"/>
            <w:noWrap/>
            <w:vAlign w:val="bottom"/>
            <w:hideMark/>
          </w:tcPr>
          <w:p w14:paraId="2F56FB80" w14:textId="11F027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B24D5" w14:textId="39E0D0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0D638" w14:textId="6944C9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378,629.13 </w:t>
            </w:r>
          </w:p>
        </w:tc>
      </w:tr>
      <w:tr w:rsidR="00F9714E" w:rsidRPr="00F9714E" w14:paraId="5AE0C8A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4E63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0B1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1A0986A9" w14:textId="7D7866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A7FB9AA" w14:textId="5D87D7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29869" w14:textId="7D0696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DAC1E" w14:textId="6B0380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1,465.00 </w:t>
            </w:r>
          </w:p>
        </w:tc>
      </w:tr>
      <w:tr w:rsidR="00F9714E" w:rsidRPr="00F9714E" w14:paraId="1EAC334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F5D2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585D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638D9AA5" w14:textId="0FB57F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729597" w14:textId="6C2373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1A00B" w14:textId="4AA057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585D5" w14:textId="7FE1FE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4BC01E5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881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CB4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EFD6342" w14:textId="2CE2FF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19D5B5CB" w14:textId="08B630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BE5EB" w14:textId="6AA68A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0328C" w14:textId="395BF1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97,902.00 </w:t>
            </w:r>
          </w:p>
        </w:tc>
      </w:tr>
      <w:tr w:rsidR="00F9714E" w:rsidRPr="00F9714E" w14:paraId="6841F0B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7F43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01C2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7F84AC8D" w14:textId="5BBC09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1FDC99C1" w14:textId="7E320E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356C1" w14:textId="61B9DF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41B8E" w14:textId="0E5C51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32,663.69 </w:t>
            </w:r>
          </w:p>
        </w:tc>
      </w:tr>
      <w:tr w:rsidR="00F9714E" w:rsidRPr="00F9714E" w14:paraId="18493D0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CD6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7730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3654568B" w14:textId="537087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5C88D029" w14:textId="024307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6A18B" w14:textId="7D2382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01383" w14:textId="7B2961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8,154.75 </w:t>
            </w:r>
          </w:p>
        </w:tc>
      </w:tr>
      <w:tr w:rsidR="00F9714E" w:rsidRPr="00F9714E" w14:paraId="02C721F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788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FA3C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7F6BC291" w14:textId="6FFDAD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141F5F" w14:textId="7C54C0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47286" w14:textId="0D940C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A77EB" w14:textId="1C8763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6A27657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E4E3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BF6F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2BFD4D4D" w14:textId="0ED328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F8B3CF8" w14:textId="3D4FE9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EC034" w14:textId="67248C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030A7" w14:textId="426B5F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780.00 </w:t>
            </w:r>
          </w:p>
        </w:tc>
      </w:tr>
      <w:tr w:rsidR="00F9714E" w:rsidRPr="00F9714E" w14:paraId="5D27089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D38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48E5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2E7516EA" w14:textId="35D73A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FCE626" w14:textId="627980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62328" w14:textId="192380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FB031" w14:textId="68A2B6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3913EF8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24D7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1E32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6D46014" w14:textId="399EB1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C76C458" w14:textId="70C030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73F14" w14:textId="012846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DDAD" w14:textId="233079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1,465.00 </w:t>
            </w:r>
          </w:p>
        </w:tc>
      </w:tr>
      <w:tr w:rsidR="00F9714E" w:rsidRPr="00F9714E" w14:paraId="782ADEC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97C1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A5AF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700A30D" w14:textId="3AD501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7E7C0415" w14:textId="56FF63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59C13" w14:textId="7B397B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18E3F" w14:textId="6D1959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164,965.00 </w:t>
            </w:r>
          </w:p>
        </w:tc>
      </w:tr>
      <w:tr w:rsidR="00F9714E" w:rsidRPr="00F9714E" w14:paraId="7ECF131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1549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78F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4A22C9F6" w14:textId="16927D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AABD1B" w14:textId="37E156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58D60" w14:textId="0E82D3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D6A2E" w14:textId="4511BF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5F973A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B616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74410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38EF5B25" w14:textId="0FC0DC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51887DB8" w14:textId="554943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BEF88" w14:textId="12CEE9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11FA2" w14:textId="02D111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448,877.75 </w:t>
            </w:r>
          </w:p>
        </w:tc>
      </w:tr>
      <w:tr w:rsidR="00F9714E" w:rsidRPr="00F9714E" w14:paraId="6D10D01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115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FD3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18BC6F0" w14:textId="3D79CE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5BE2FE" w14:textId="56F43F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00323" w14:textId="2278C0E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53FE3" w14:textId="38B634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2,500.00 </w:t>
            </w:r>
          </w:p>
        </w:tc>
      </w:tr>
      <w:tr w:rsidR="00F9714E" w:rsidRPr="00F9714E" w14:paraId="2F060FF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AE58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465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138C89F1" w14:textId="17989B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94A71D" w14:textId="3D52E9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BBEBB" w14:textId="1783EE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0D272" w14:textId="295E3B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1F2D0E5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F6B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D942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1598225" w14:textId="739571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1E2A786" w14:textId="5A38B2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1909B" w14:textId="511B1A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54460" w14:textId="754E42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1,465.00 </w:t>
            </w:r>
          </w:p>
        </w:tc>
      </w:tr>
      <w:tr w:rsidR="00F9714E" w:rsidRPr="00F9714E" w14:paraId="429B15E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ADB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30A5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1FB1A745" w14:textId="5119E3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6AC3DA" w14:textId="3555B5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86E78" w14:textId="12ECE7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2B735" w14:textId="351126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16EEFF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48B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A560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F12E7B2" w14:textId="0F73EB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34F3E07" w14:textId="250953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B6C61" w14:textId="6B269B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9BD46" w14:textId="513179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6,930.00 </w:t>
            </w:r>
          </w:p>
        </w:tc>
      </w:tr>
      <w:tr w:rsidR="00F9714E" w:rsidRPr="00F9714E" w14:paraId="7FE1CA5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EA94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00C7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68BBE422" w14:textId="3F4525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B2BEC8F" w14:textId="189386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ED542" w14:textId="6B9401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81E5E" w14:textId="6892DC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1,465.00 </w:t>
            </w:r>
          </w:p>
        </w:tc>
      </w:tr>
      <w:tr w:rsidR="00F9714E" w:rsidRPr="00F9714E" w14:paraId="63A02A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D90A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23C8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011961FD" w14:textId="2E36AD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D0D0F2" w14:textId="479C83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CA9EE" w14:textId="3518D3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008D8" w14:textId="2CDE93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7CDAB74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FB761"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8AAB757" w14:textId="4236535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584859CC" w14:textId="7DD7886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A9D51A" w14:textId="64C1717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61392A" w14:textId="3233D93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970,677.02 </w:t>
            </w:r>
          </w:p>
        </w:tc>
      </w:tr>
      <w:tr w:rsidR="00F9714E" w:rsidRPr="00F9714E" w14:paraId="263FC97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51EE3"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EE8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31D737C0" w14:textId="505E96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882834A" w14:textId="3F449D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36CC0" w14:textId="72D2A8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FC46F" w14:textId="0EF1B9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14D9BE3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1A1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2AEE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5C6C6107" w14:textId="0F7888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D34194" w14:textId="2479F3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7A427" w14:textId="7E4A89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160C2" w14:textId="2453FF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7E735B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3A9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7020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CC59B11" w14:textId="4B2F1E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DA98D5" w14:textId="14AF05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600C6" w14:textId="23B952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8A8E0" w14:textId="397734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1ED97FF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E5F6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E529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BE2A3AC" w14:textId="6D7C1E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ADE842" w14:textId="4116DE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3FFAB" w14:textId="1A4522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43F35" w14:textId="697906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54CCD05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DF00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F29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2E97652B" w14:textId="09289D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10DCFF" w14:textId="6AEDBD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AC2DA" w14:textId="73ABE5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2971" w14:textId="7BD27B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49A345E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21A1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8E7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44594837" w14:textId="4B9177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344FC8" w14:textId="52C2F3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5716A" w14:textId="31A681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CCD78" w14:textId="747125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5B0EDC4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D18B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AED7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25C4A7" w14:textId="11A4A3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6CF61840" w14:textId="051F91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D4A6F" w14:textId="0FE70A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D4F7A" w14:textId="20FA4F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148,896.38 </w:t>
            </w:r>
          </w:p>
        </w:tc>
      </w:tr>
      <w:tr w:rsidR="00F9714E" w:rsidRPr="00F9714E" w14:paraId="5C6CDCA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56B6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73A6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66A90471" w14:textId="654B26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1C60A1" w14:textId="47CD47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3EAD0" w14:textId="2D2397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3FDD0" w14:textId="55DF1F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41714DF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975B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6BEA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3CD1B8F" w14:textId="07C48F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EA6FF55" w14:textId="66F6CE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E5D89" w14:textId="428E22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71BC6" w14:textId="0CC8B5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7252749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8470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8E8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15DC4900" w14:textId="00976A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E937F4" w14:textId="4E8854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452E7" w14:textId="57952A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D116D" w14:textId="2071FE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3917BB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E9C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F019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004D6B15" w14:textId="1A3DDD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11BAF4" w14:textId="4CB971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DF092" w14:textId="7DF615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2CF4E" w14:textId="7B1EC5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26FFDE4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DDCC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B4F6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27E0FF9A" w14:textId="40A0EB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7DBA75BB" w14:textId="301DC4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38F60" w14:textId="70278A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04D3D" w14:textId="6414E9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3,240.64 </w:t>
            </w:r>
          </w:p>
        </w:tc>
      </w:tr>
      <w:tr w:rsidR="00F9714E" w:rsidRPr="00F9714E" w14:paraId="47F387D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EF75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3FBF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6C5ABAF" w14:textId="2175BF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85855EE" w14:textId="78CBF7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560E0" w14:textId="10AAE1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27447" w14:textId="363C8F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44037A0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FC20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2C4A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302E02" w14:textId="75667C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20B06" w14:textId="4D1B1F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DA83E" w14:textId="180227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C1BCD" w14:textId="03F2D4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05,000.00 </w:t>
            </w:r>
          </w:p>
        </w:tc>
      </w:tr>
      <w:tr w:rsidR="00F9714E" w:rsidRPr="00F9714E" w14:paraId="3373C19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DA10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884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03940514" w14:textId="068CA2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9390C7" w14:textId="57F622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60B32" w14:textId="725126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83C08" w14:textId="0B725D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0B75009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6B10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1EDA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15E0AC" w14:textId="1665AF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D59269D" w14:textId="42E1B8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B1FE5" w14:textId="18835B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332EA" w14:textId="6803FA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631C68A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58BC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0A0F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15C65A6" w14:textId="196710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B44814" w14:textId="53CD94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DF8A4" w14:textId="6C66DE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8748E" w14:textId="7B297B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001E6B65"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73B8F"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8E4D0F0" w14:textId="72C600C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3,458,719.1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3067EC" w14:textId="57D187F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0F8F51" w14:textId="2814EC2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F9F450" w14:textId="600D3C7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3,458,719.10 </w:t>
            </w:r>
          </w:p>
        </w:tc>
      </w:tr>
      <w:tr w:rsidR="00F9714E" w:rsidRPr="00F9714E" w14:paraId="011E8F5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ABC5D"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8F7E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7A4E87" w14:textId="657B8A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1B235827" w14:textId="48E268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9921B" w14:textId="55F6DE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6E9A7" w14:textId="47BDEF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808,310.37 </w:t>
            </w:r>
          </w:p>
        </w:tc>
      </w:tr>
      <w:tr w:rsidR="00F9714E" w:rsidRPr="00F9714E" w14:paraId="13C107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D2C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289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6467D35" w14:textId="7A4126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593E0D5B" w14:textId="69F95D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33141" w14:textId="1BDEFA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5523E" w14:textId="0A80F0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8,780.00 </w:t>
            </w:r>
          </w:p>
        </w:tc>
      </w:tr>
      <w:tr w:rsidR="00F9714E" w:rsidRPr="00F9714E" w14:paraId="680FD97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F8C9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190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7B0FF8C6" w14:textId="040505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C7B227" w14:textId="45C7FC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A3D23" w14:textId="28FB79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83FAF" w14:textId="500563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8,570.00 </w:t>
            </w:r>
          </w:p>
        </w:tc>
      </w:tr>
      <w:tr w:rsidR="00F9714E" w:rsidRPr="00F9714E" w14:paraId="468947F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7841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39E4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6F4CED66" w14:textId="66C892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3C64F4" w14:textId="5C007E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9CB12" w14:textId="180ABB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030B5" w14:textId="47699F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5EA927B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A17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5F4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CA6086" w14:textId="32A5A2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1EE5EF1E" w14:textId="78F997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30944" w14:textId="7F6D5B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77ED2" w14:textId="7AC508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7,508.00 </w:t>
            </w:r>
          </w:p>
        </w:tc>
      </w:tr>
      <w:tr w:rsidR="00F9714E" w:rsidRPr="00F9714E" w14:paraId="227DE58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560C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DE50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6788A66B" w14:textId="73F889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0654565" w14:textId="17C6EF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3E418" w14:textId="446EB9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25399" w14:textId="574363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288EC56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A664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342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6F71FB94" w14:textId="254164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2CD4BF7" w14:textId="7B5083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7E520" w14:textId="5DF0F0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DBE6B" w14:textId="0265D5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7,200.00 </w:t>
            </w:r>
          </w:p>
        </w:tc>
      </w:tr>
      <w:tr w:rsidR="00F9714E" w:rsidRPr="00F9714E" w14:paraId="31EE97C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87CB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4CF4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0B6067A8" w14:textId="3645F7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0C754691" w14:textId="7FACDF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0D470" w14:textId="6B0445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2832A" w14:textId="4D5A8B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0,789.00 </w:t>
            </w:r>
          </w:p>
        </w:tc>
      </w:tr>
      <w:tr w:rsidR="00F9714E" w:rsidRPr="00F9714E" w14:paraId="775EB6C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0BB7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5148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7D17DBF" w14:textId="294E70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AD1E825" w14:textId="0299CC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3B286" w14:textId="1FDFA1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4ABC6" w14:textId="79DE63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97,915.00 </w:t>
            </w:r>
          </w:p>
        </w:tc>
      </w:tr>
      <w:tr w:rsidR="00F9714E" w:rsidRPr="00F9714E" w14:paraId="6B399D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5CC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A824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2BF3D5E0" w14:textId="1DED0F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460B92F" w14:textId="0A652F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D0C80" w14:textId="0CD22C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56ED5" w14:textId="4C1AE5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49872F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F78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D1C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0A27AAE" w14:textId="684DAD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4950E3" w14:textId="0E1A6A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0C89E" w14:textId="61F550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D1910" w14:textId="306442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51FC3DA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73D2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113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25406547" w14:textId="759E72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27A202C" w14:textId="626CC9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1077D" w14:textId="7FB907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8EF2B" w14:textId="07FEC0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7692D73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530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E87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5570C225" w14:textId="32CF6F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D4F0BD" w14:textId="50C51A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460B2" w14:textId="45EEC3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E64EE" w14:textId="4AE6C7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4C0111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8957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A6FD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5523A58" w14:textId="163170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4F945" w14:textId="316A3E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B817F" w14:textId="449CF1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385CF" w14:textId="6AF2F1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5,700.00 </w:t>
            </w:r>
          </w:p>
        </w:tc>
      </w:tr>
      <w:tr w:rsidR="00F9714E" w:rsidRPr="00F9714E" w14:paraId="475C93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C769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E3BC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0127E843" w14:textId="4DA1AE5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305F0D5" w14:textId="4FE654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518CF" w14:textId="735798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5A51F" w14:textId="07D88F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6474D39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649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1E4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3BC7CD3C" w14:textId="2F452B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7B1943AC" w14:textId="4F3410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60543" w14:textId="317DF2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4A4D9" w14:textId="5557D1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684,045.00 </w:t>
            </w:r>
          </w:p>
        </w:tc>
      </w:tr>
      <w:tr w:rsidR="00F9714E" w:rsidRPr="00F9714E" w14:paraId="3BF8931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597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E77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67423C21" w14:textId="461FA3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0,479.00 </w:t>
            </w:r>
          </w:p>
        </w:tc>
        <w:tc>
          <w:tcPr>
            <w:tcW w:w="958" w:type="pct"/>
            <w:tcBorders>
              <w:top w:val="nil"/>
              <w:left w:val="nil"/>
              <w:bottom w:val="single" w:sz="4" w:space="0" w:color="000000"/>
              <w:right w:val="single" w:sz="4" w:space="0" w:color="000000"/>
            </w:tcBorders>
            <w:shd w:val="clear" w:color="auto" w:fill="auto"/>
            <w:noWrap/>
            <w:vAlign w:val="bottom"/>
            <w:hideMark/>
          </w:tcPr>
          <w:p w14:paraId="7309A9BB" w14:textId="6A2AAC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172C7" w14:textId="1B99C9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D2246" w14:textId="22D035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0,479.00 </w:t>
            </w:r>
          </w:p>
        </w:tc>
      </w:tr>
      <w:tr w:rsidR="00F9714E" w:rsidRPr="00F9714E" w14:paraId="09E0AAE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F09D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9FB1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7343583B" w14:textId="20DE6B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99CC152" w14:textId="2A275D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16A97" w14:textId="387023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2E9CF" w14:textId="2D36E3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5,350.00 </w:t>
            </w:r>
          </w:p>
        </w:tc>
      </w:tr>
      <w:tr w:rsidR="00F9714E" w:rsidRPr="00F9714E" w14:paraId="3DE48B4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A223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E47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AAC3907" w14:textId="3F52DB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C14C15E" w14:textId="5B80EC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B2EB4" w14:textId="4FDBB4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B9D76" w14:textId="241A974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1,980.00 </w:t>
            </w:r>
          </w:p>
        </w:tc>
      </w:tr>
      <w:tr w:rsidR="00F9714E" w:rsidRPr="00F9714E" w14:paraId="16E2E4D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F698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102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16058AB3" w14:textId="26667C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DA6BCBB" w14:textId="7D8D42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34B9E" w14:textId="2E8896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8C5A4" w14:textId="5AAD7A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5,780.00 </w:t>
            </w:r>
          </w:p>
        </w:tc>
      </w:tr>
      <w:tr w:rsidR="00F9714E" w:rsidRPr="00F9714E" w14:paraId="003D8E3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2EC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D412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0E9F68B" w14:textId="6BB341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5AA43039" w14:textId="4E0C8A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AF31D" w14:textId="766E01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D9BC4" w14:textId="66DD4A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6,850.00 </w:t>
            </w:r>
          </w:p>
        </w:tc>
      </w:tr>
      <w:tr w:rsidR="00F9714E" w:rsidRPr="00F9714E" w14:paraId="2EB746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951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7678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D2C3AD5" w14:textId="230195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8,577.73 </w:t>
            </w:r>
          </w:p>
        </w:tc>
        <w:tc>
          <w:tcPr>
            <w:tcW w:w="958" w:type="pct"/>
            <w:tcBorders>
              <w:top w:val="nil"/>
              <w:left w:val="nil"/>
              <w:bottom w:val="single" w:sz="4" w:space="0" w:color="000000"/>
              <w:right w:val="single" w:sz="4" w:space="0" w:color="000000"/>
            </w:tcBorders>
            <w:shd w:val="clear" w:color="auto" w:fill="auto"/>
            <w:noWrap/>
            <w:vAlign w:val="bottom"/>
            <w:hideMark/>
          </w:tcPr>
          <w:p w14:paraId="44D9B041" w14:textId="064611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B9443" w14:textId="7C008A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3C8B2" w14:textId="75D79F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28,577.73 </w:t>
            </w:r>
          </w:p>
        </w:tc>
      </w:tr>
      <w:tr w:rsidR="00F9714E" w:rsidRPr="00F9714E" w14:paraId="63E23B0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1F3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3D6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5348C99" w14:textId="32002C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C02B481" w14:textId="0B2734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39A6B" w14:textId="36B040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7E7BE" w14:textId="06D07E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2,435.00 </w:t>
            </w:r>
          </w:p>
        </w:tc>
      </w:tr>
      <w:tr w:rsidR="00F9714E" w:rsidRPr="00F9714E" w14:paraId="12639FD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EDDD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290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65C03149" w14:textId="2FEAEF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2FA2FA" w14:textId="582D45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C020C" w14:textId="0DC303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76D29" w14:textId="7B98AF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1,000.00 </w:t>
            </w:r>
          </w:p>
        </w:tc>
      </w:tr>
      <w:tr w:rsidR="00F9714E" w:rsidRPr="00F9714E" w14:paraId="7442AA6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F74B01"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340527AD" w14:textId="6FD8C7E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44CFE82C" w14:textId="5BBB1FA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70AAF08" w14:textId="075A169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E9B7F2" w14:textId="5BFE8FF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8,773,076.29 </w:t>
            </w:r>
          </w:p>
        </w:tc>
      </w:tr>
      <w:tr w:rsidR="00F9714E" w:rsidRPr="00F9714E" w14:paraId="10DE01D3"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15757"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ED0778D" w14:textId="70BBCAD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0E8738FD" w14:textId="20180A9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1F070" w14:textId="50411D7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91F12D" w14:textId="634E413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828,117.16 </w:t>
            </w:r>
          </w:p>
        </w:tc>
      </w:tr>
      <w:tr w:rsidR="00F9714E" w:rsidRPr="00F9714E" w14:paraId="2CBC36A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8B127"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0F3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96D95D6" w14:textId="4718D7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C19E4B8" w14:textId="168979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8469B" w14:textId="7F003E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96107" w14:textId="5CFD4F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9,630.00 </w:t>
            </w:r>
          </w:p>
        </w:tc>
      </w:tr>
      <w:tr w:rsidR="00F9714E" w:rsidRPr="00F9714E" w14:paraId="5206EBA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8F70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9FCB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2E100A0" w14:textId="26BF57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4CE1D589" w14:textId="171ACEA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9D9B1" w14:textId="76AE9F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10482" w14:textId="243621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6,096.53 </w:t>
            </w:r>
          </w:p>
        </w:tc>
      </w:tr>
      <w:tr w:rsidR="00F9714E" w:rsidRPr="00F9714E" w14:paraId="5F69BD6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C67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EF1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4669881" w14:textId="15EBEA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0EF54942" w14:textId="6CA7EA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82BE2" w14:textId="4A91C34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8852D" w14:textId="3251AE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5,849.15 </w:t>
            </w:r>
          </w:p>
        </w:tc>
      </w:tr>
      <w:tr w:rsidR="00F9714E" w:rsidRPr="00F9714E" w14:paraId="6F747AC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4F3A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5383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DE55332" w14:textId="4D5299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41B58F43" w14:textId="2FA31D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5DEF8" w14:textId="76F023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C3EF" w14:textId="4C265F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3,966.82 </w:t>
            </w:r>
          </w:p>
        </w:tc>
      </w:tr>
      <w:tr w:rsidR="00F9714E" w:rsidRPr="00F9714E" w14:paraId="18ACA7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6B45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0CF8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0778102" w14:textId="22FBF2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739CFE51" w14:textId="15402B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56C66" w14:textId="733272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C7260" w14:textId="71D81D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6,364.71 </w:t>
            </w:r>
          </w:p>
        </w:tc>
      </w:tr>
      <w:tr w:rsidR="00F9714E" w:rsidRPr="00F9714E" w14:paraId="5F7A0DE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8AB4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E72C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7B6A698" w14:textId="551A47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4521EEAF" w14:textId="3481B9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E84C5" w14:textId="76D9C1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84133" w14:textId="790676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6,370.00 </w:t>
            </w:r>
          </w:p>
        </w:tc>
      </w:tr>
      <w:tr w:rsidR="00F9714E" w:rsidRPr="00F9714E" w14:paraId="536697C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34E1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7FB5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3DC2CFF0" w14:textId="723CE6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75B00A05" w14:textId="78860E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D47DE" w14:textId="105D4C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AF8C6" w14:textId="27150D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8,283.89 </w:t>
            </w:r>
          </w:p>
        </w:tc>
      </w:tr>
      <w:tr w:rsidR="00F9714E" w:rsidRPr="00F9714E" w14:paraId="56A4EB3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96A9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AC64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5FF6283A" w14:textId="47C7C4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01721204" w14:textId="5BEAE9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9C7DF" w14:textId="469623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57421" w14:textId="668E6D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33,458.80 </w:t>
            </w:r>
          </w:p>
        </w:tc>
      </w:tr>
      <w:tr w:rsidR="00F9714E" w:rsidRPr="00F9714E" w14:paraId="71F6304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0A1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5EE1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3ABB634" w14:textId="55F40E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1D79DE88" w14:textId="25057D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AC1C6" w14:textId="293EAD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8B5E1" w14:textId="6691BA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03,379.32 </w:t>
            </w:r>
          </w:p>
        </w:tc>
      </w:tr>
      <w:tr w:rsidR="00F9714E" w:rsidRPr="00F9714E" w14:paraId="6A9540D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644A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5352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19F4FBA0" w14:textId="072980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6665F686" w14:textId="1063D3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F64DE" w14:textId="394744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D91F6" w14:textId="029F98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9,492.94 </w:t>
            </w:r>
          </w:p>
        </w:tc>
      </w:tr>
      <w:tr w:rsidR="00F9714E" w:rsidRPr="00F9714E" w14:paraId="6B57C46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553F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31F1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205CB902" w14:textId="3E0228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0323AAD" w14:textId="6F31A9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1B41F" w14:textId="44B64E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7E8B8" w14:textId="4E0183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5,225.00 </w:t>
            </w:r>
          </w:p>
        </w:tc>
      </w:tr>
      <w:tr w:rsidR="00F9714E" w:rsidRPr="00F9714E" w14:paraId="34227DC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71417"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D6A7A52" w14:textId="123CB44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8E34599" w14:textId="1CB8116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F1E60F" w14:textId="27AB099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13A15E" w14:textId="2FCAEB2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3,098,776.85 </w:t>
            </w:r>
          </w:p>
        </w:tc>
      </w:tr>
      <w:tr w:rsidR="00F9714E" w:rsidRPr="00F9714E" w14:paraId="719C7FE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FDA9D"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2900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534C31F6" w14:textId="1F996A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2D2586E8" w14:textId="35D9B88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53246" w14:textId="0CB74C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65F8D" w14:textId="376F7E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46,090.42 </w:t>
            </w:r>
          </w:p>
        </w:tc>
      </w:tr>
      <w:tr w:rsidR="00F9714E" w:rsidRPr="00F9714E" w14:paraId="2B9B9AB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4DA4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5AE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A5EE6DA" w14:textId="6A124F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35CB1BE0" w14:textId="536ECF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942AE" w14:textId="4DF886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FF30A" w14:textId="34DA67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25,523.95 </w:t>
            </w:r>
          </w:p>
        </w:tc>
      </w:tr>
      <w:tr w:rsidR="00F9714E" w:rsidRPr="00F9714E" w14:paraId="7E058B1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ABD9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807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75CC65A" w14:textId="533042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7D323911" w14:textId="69A0AF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4413B" w14:textId="12CCF8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7383F" w14:textId="1D7220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0,830.18 </w:t>
            </w:r>
          </w:p>
        </w:tc>
      </w:tr>
      <w:tr w:rsidR="00F9714E" w:rsidRPr="00F9714E" w14:paraId="6F00D2A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713F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6576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7BD4E93B" w14:textId="5F067B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32046735" w14:textId="5CB128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82FF2" w14:textId="735051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452FE" w14:textId="3CFA4A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86,846.54 </w:t>
            </w:r>
          </w:p>
        </w:tc>
      </w:tr>
      <w:tr w:rsidR="00F9714E" w:rsidRPr="00F9714E" w14:paraId="11DC053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F597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724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1F73FAA4" w14:textId="78B788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3F6317B5" w14:textId="20B0D6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14216" w14:textId="798077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11CD5" w14:textId="0CC68E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15,784.32 </w:t>
            </w:r>
          </w:p>
        </w:tc>
      </w:tr>
      <w:tr w:rsidR="00F9714E" w:rsidRPr="00F9714E" w14:paraId="03EE19C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140A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97A6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2392B9D" w14:textId="4E94A2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264B0559" w14:textId="55A6B5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8DC9C" w14:textId="632918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405C3" w14:textId="44EBFA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9,368.82 </w:t>
            </w:r>
          </w:p>
        </w:tc>
      </w:tr>
      <w:tr w:rsidR="00F9714E" w:rsidRPr="00F9714E" w14:paraId="7800FF5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FBE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F4B6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4F9D3A49" w14:textId="098058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5DD1EA5E" w14:textId="07EBDE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90EE9" w14:textId="359D51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DD6AA" w14:textId="37BAC4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918,705.15 </w:t>
            </w:r>
          </w:p>
        </w:tc>
      </w:tr>
      <w:tr w:rsidR="00F9714E" w:rsidRPr="00F9714E" w14:paraId="59D08A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F8B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365D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C5669DC" w14:textId="0039AB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A27C95A" w14:textId="50C6DF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476E3" w14:textId="066B7C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1993E" w14:textId="288EF5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4,206.65 </w:t>
            </w:r>
          </w:p>
        </w:tc>
      </w:tr>
      <w:tr w:rsidR="00F9714E" w:rsidRPr="00F9714E" w14:paraId="737DE81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F67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A3A3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E68B3B0" w14:textId="600822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51C24100" w14:textId="1AADD6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48394" w14:textId="75B2AD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891CA" w14:textId="62A018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7,487.08 </w:t>
            </w:r>
          </w:p>
        </w:tc>
      </w:tr>
      <w:tr w:rsidR="00F9714E" w:rsidRPr="00F9714E" w14:paraId="3909CF8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DC85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BB9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175795E8" w14:textId="0E35A6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161EA798" w14:textId="643F60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0428B" w14:textId="2CA76D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59D8B" w14:textId="41865B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1,502.54 </w:t>
            </w:r>
          </w:p>
        </w:tc>
      </w:tr>
      <w:tr w:rsidR="00F9714E" w:rsidRPr="00F9714E" w14:paraId="2D16EFA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BA62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1981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57C431C6" w14:textId="1E7F62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1CB65219" w14:textId="2CE247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84268" w14:textId="18F0DA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84189" w14:textId="10123A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12,431.20 </w:t>
            </w:r>
          </w:p>
        </w:tc>
      </w:tr>
      <w:tr w:rsidR="00F9714E" w:rsidRPr="00F9714E" w14:paraId="30C6869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3923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23CE73B" w14:textId="6C301EB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57F6C18" w14:textId="31CB483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62AE42" w14:textId="00C8D67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C3F624" w14:textId="3EC23F0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4,933,766.09 </w:t>
            </w:r>
          </w:p>
        </w:tc>
      </w:tr>
      <w:tr w:rsidR="00F9714E" w:rsidRPr="00F9714E" w14:paraId="4B2EB07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1B95"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CFC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778187C3" w14:textId="2D6CC1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3F424398" w14:textId="236D8B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7EC84" w14:textId="041C1D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97D09" w14:textId="7B60BF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65,619.99 </w:t>
            </w:r>
          </w:p>
        </w:tc>
      </w:tr>
      <w:tr w:rsidR="00F9714E" w:rsidRPr="00F9714E" w14:paraId="319D1A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58CA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24D1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355F4D" w14:textId="6F5A9E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7E95D9EC" w14:textId="11A1D0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6217A" w14:textId="272F38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F3125" w14:textId="27CD2A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031,039.59 </w:t>
            </w:r>
          </w:p>
        </w:tc>
      </w:tr>
      <w:tr w:rsidR="00F9714E" w:rsidRPr="00F9714E" w14:paraId="27F064B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F8ED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7101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596026BA" w14:textId="1E87D3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58BAA382" w14:textId="3D61A95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F8853" w14:textId="484965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D8050" w14:textId="00D5AB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25,845.86 </w:t>
            </w:r>
          </w:p>
        </w:tc>
      </w:tr>
      <w:tr w:rsidR="00F9714E" w:rsidRPr="00F9714E" w14:paraId="313CE13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395C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66F2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5020B6C" w14:textId="7B3457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2A7CFE2F" w14:textId="5B89B7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023A6" w14:textId="441BF7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4513A" w14:textId="65F49D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4,842.95 </w:t>
            </w:r>
          </w:p>
        </w:tc>
      </w:tr>
      <w:tr w:rsidR="00F9714E" w:rsidRPr="00F9714E" w14:paraId="573329D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87E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9E2F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47C42DB6" w14:textId="1D195C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4C1A8A1E" w14:textId="093723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17173" w14:textId="581068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A065E" w14:textId="28F638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36,420.00 </w:t>
            </w:r>
          </w:p>
        </w:tc>
      </w:tr>
      <w:tr w:rsidR="00F9714E" w:rsidRPr="00F9714E" w14:paraId="1E8F701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8702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33C3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63AF995" w14:textId="093ED9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6F85818C" w14:textId="27050B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7CF71" w14:textId="66B60A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E1E5B" w14:textId="0148E1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81,816.30 </w:t>
            </w:r>
          </w:p>
        </w:tc>
      </w:tr>
      <w:tr w:rsidR="00F9714E" w:rsidRPr="00F9714E" w14:paraId="059FFE1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BCC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FCE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0446FDDC" w14:textId="01F6D8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32858749" w14:textId="4E4C73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3D55C" w14:textId="59C08D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CFC17" w14:textId="1FEC6F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0,104.18 </w:t>
            </w:r>
          </w:p>
        </w:tc>
      </w:tr>
      <w:tr w:rsidR="00F9714E" w:rsidRPr="00F9714E" w14:paraId="7EEFEBC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4467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062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F867511" w14:textId="01AB7D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7445EE6E" w14:textId="355C2B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8F4C9" w14:textId="349F44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3A28D" w14:textId="1253D4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17,826.07 </w:t>
            </w:r>
          </w:p>
        </w:tc>
      </w:tr>
      <w:tr w:rsidR="00F9714E" w:rsidRPr="00F9714E" w14:paraId="6C96F03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4914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6FB6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72D6B238" w14:textId="53ECA4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31800375" w14:textId="72B800C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175C0" w14:textId="705D77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EFCDA" w14:textId="4DB5D4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0,251.15 </w:t>
            </w:r>
          </w:p>
        </w:tc>
      </w:tr>
      <w:tr w:rsidR="00F9714E" w:rsidRPr="00F9714E" w14:paraId="77E38EAC"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A509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64265D4" w14:textId="6444C6A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C49600A" w14:textId="2B0F4EF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F63A4C" w14:textId="6ADFF6D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274735" w14:textId="3A582EA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6,062,442.25 </w:t>
            </w:r>
          </w:p>
        </w:tc>
      </w:tr>
      <w:tr w:rsidR="00F9714E" w:rsidRPr="00F9714E" w14:paraId="565F08F2"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55531"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4C022A9E" w14:textId="089FC4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0A29C5F2" w14:textId="258A33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B8085" w14:textId="248229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9E6395" w14:textId="140A1C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6,442,703.84 </w:t>
            </w:r>
          </w:p>
        </w:tc>
      </w:tr>
      <w:tr w:rsidR="00F9714E" w:rsidRPr="00F9714E" w14:paraId="57401C8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70023"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CF8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1D5889D" w14:textId="749867B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17E6A12A" w14:textId="4EE10F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18F98" w14:textId="0DA731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E6AB2" w14:textId="47EAD7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57,148.41 </w:t>
            </w:r>
          </w:p>
        </w:tc>
      </w:tr>
      <w:tr w:rsidR="00F9714E" w:rsidRPr="00F9714E" w14:paraId="5F6923B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28C2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7A7B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6C89A80A" w14:textId="2961D77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8006703" w14:textId="0F22EC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CE722" w14:textId="3FDD81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BE5BB" w14:textId="46C569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331,350.00 </w:t>
            </w:r>
          </w:p>
        </w:tc>
      </w:tr>
      <w:tr w:rsidR="00F9714E" w:rsidRPr="00F9714E" w14:paraId="61398D3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C8C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58C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5F282C5" w14:textId="455007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38F82B3" w14:textId="3414BF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603A4" w14:textId="13C44C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672A8" w14:textId="7A22F9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030.00 </w:t>
            </w:r>
          </w:p>
        </w:tc>
      </w:tr>
      <w:tr w:rsidR="00F9714E" w:rsidRPr="00F9714E" w14:paraId="0781A5F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A7BD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F09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653C7E7D" w14:textId="7E6F16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CCD7F83" w14:textId="1DE461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1B954" w14:textId="62F139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FA535" w14:textId="0264AF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030.00 </w:t>
            </w:r>
          </w:p>
        </w:tc>
      </w:tr>
      <w:tr w:rsidR="00F9714E" w:rsidRPr="00F9714E" w14:paraId="658FBF0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BC8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2ED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31803C41" w14:textId="67D621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1F945871" w14:textId="5F15CD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19DD3" w14:textId="4A4122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07906" w14:textId="723892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883,180.00 </w:t>
            </w:r>
          </w:p>
        </w:tc>
      </w:tr>
      <w:tr w:rsidR="00F9714E" w:rsidRPr="00F9714E" w14:paraId="4E655A6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18128"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CE4CC27" w14:textId="1CE31C9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078A7DE" w14:textId="6652277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CCD639" w14:textId="366DCCD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433C19" w14:textId="10B00D6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849,973.94 </w:t>
            </w:r>
          </w:p>
        </w:tc>
      </w:tr>
      <w:tr w:rsidR="00F9714E" w:rsidRPr="00F9714E" w14:paraId="47D3C5E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B158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51D7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05C8B7D3" w14:textId="2C1AB4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040DFB7" w14:textId="038951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31C96" w14:textId="1EAE58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C8DAB" w14:textId="5278E1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91,606.38 </w:t>
            </w:r>
          </w:p>
        </w:tc>
      </w:tr>
      <w:tr w:rsidR="00F9714E" w:rsidRPr="00F9714E" w14:paraId="2205AB4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C985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C545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C4D2DB4" w14:textId="20FB30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67DF3BE3" w14:textId="03B47C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96A13" w14:textId="55E4EC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74958" w14:textId="699B8A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37,467.56 </w:t>
            </w:r>
          </w:p>
        </w:tc>
      </w:tr>
      <w:tr w:rsidR="00F9714E" w:rsidRPr="00F9714E" w14:paraId="553B742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8BBB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6AED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5BECAB2" w14:textId="6B4515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2DEEA" w14:textId="6B18FA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E7F18" w14:textId="2BE403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E6527" w14:textId="07B3A0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20,900.00 </w:t>
            </w:r>
          </w:p>
        </w:tc>
      </w:tr>
      <w:tr w:rsidR="00F9714E" w:rsidRPr="00F9714E" w14:paraId="60AB36C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E457C8"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7087C68" w14:textId="10795C8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3,107,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B997914" w14:textId="24960A9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9C698D5" w14:textId="31924F8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E1EF6E" w14:textId="19F30A7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3,107,413.00 </w:t>
            </w:r>
          </w:p>
        </w:tc>
      </w:tr>
      <w:tr w:rsidR="00F9714E" w:rsidRPr="00F9714E" w14:paraId="3526770A"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29A1D"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8BF0821" w14:textId="222FBED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A7994D" w14:textId="058D31B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B10B77" w14:textId="05598C5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11D508" w14:textId="5FF0BE1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0,657,900.00 </w:t>
            </w:r>
          </w:p>
        </w:tc>
      </w:tr>
      <w:tr w:rsidR="00F9714E" w:rsidRPr="00F9714E" w14:paraId="640CE19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17A06"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305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670E7179" w14:textId="3CCF26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41263" w14:textId="0096FC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23B3A" w14:textId="151A47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7030C" w14:textId="693097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5,600.00 </w:t>
            </w:r>
          </w:p>
        </w:tc>
      </w:tr>
      <w:tr w:rsidR="00F9714E" w:rsidRPr="00F9714E" w14:paraId="3CB5785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8206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0A7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446C7208" w14:textId="56180C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5F77DF" w14:textId="3A2949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66D1E" w14:textId="7117F7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0033" w14:textId="3AB10B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1EF2431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7B82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1136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58131337" w14:textId="45156F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D4FDEB" w14:textId="2BF73A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E1182" w14:textId="4C7D66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2B338" w14:textId="2FF485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0FF2717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4715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DFCD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145987D8" w14:textId="56BFC0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D24BD" w14:textId="28187D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73422" w14:textId="61D8D3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7F582" w14:textId="5A8980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5,600.00 </w:t>
            </w:r>
          </w:p>
        </w:tc>
      </w:tr>
      <w:tr w:rsidR="00F9714E" w:rsidRPr="00F9714E" w14:paraId="01AAC61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8AC9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1F1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5A8A4609" w14:textId="37E311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ADA2E9" w14:textId="0A8594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F7DBD" w14:textId="5CE05F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7A53D" w14:textId="34FB57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1B768EE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E2B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F5B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D78EEE4" w14:textId="719E42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18E9A" w14:textId="497F8E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86165" w14:textId="127831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D230D" w14:textId="30DE6A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4B8167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4097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B9E6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7F99C08" w14:textId="14BDA8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3AFFA" w14:textId="14DF58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2F832" w14:textId="4E338A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838A1" w14:textId="7A551E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21E6FAD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0A4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2261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A5B6D43" w14:textId="123AD4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7B6C52" w14:textId="6B5592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77379" w14:textId="33B72F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5D707" w14:textId="637932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00,500.00 </w:t>
            </w:r>
          </w:p>
        </w:tc>
      </w:tr>
      <w:tr w:rsidR="00F9714E" w:rsidRPr="00F9714E" w14:paraId="4F49145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2C98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A005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59B90E0" w14:textId="63F81D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1ACAE" w14:textId="74C72D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A57BE" w14:textId="4CED33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4E746" w14:textId="6801AF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695CD63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E120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5F71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138462A8" w14:textId="6A3112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976D6" w14:textId="6C858F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0C53C" w14:textId="66DA9F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B724E" w14:textId="1EAC0E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5,600.00 </w:t>
            </w:r>
          </w:p>
        </w:tc>
      </w:tr>
      <w:tr w:rsidR="00F9714E" w:rsidRPr="00F9714E" w14:paraId="30EBE6E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267C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308F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399AD760" w14:textId="248A46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53ED8" w14:textId="4A671D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88416" w14:textId="10AEB8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032DB" w14:textId="732A89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45,600.00 </w:t>
            </w:r>
          </w:p>
        </w:tc>
      </w:tr>
      <w:tr w:rsidR="00F9714E" w:rsidRPr="00F9714E" w14:paraId="497738D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71D7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2326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3853660A" w14:textId="5B6922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7E6D50" w14:textId="199DCB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4948A" w14:textId="1B08A7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3635A" w14:textId="56ABAC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00E139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CF62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B689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FB94F63" w14:textId="2B71DE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276893" w14:textId="3DB640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3A08C" w14:textId="1BAC8D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31033" w14:textId="5D0443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7779B83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DA2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27D58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3D36E5B8" w14:textId="3B1BF7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17A998" w14:textId="77976E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21FAE" w14:textId="6F5105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652F7" w14:textId="4FAFD7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5,000.00 </w:t>
            </w:r>
          </w:p>
        </w:tc>
      </w:tr>
      <w:tr w:rsidR="00F9714E" w:rsidRPr="00F9714E" w14:paraId="7AD18FB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C810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DBC3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7FB1E78" w14:textId="51A2E96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CC9EF6" w14:textId="2825E1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B1425" w14:textId="731A47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07B93" w14:textId="6F6403F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609CACE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34D1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1AE6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8FC2B44" w14:textId="362685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14899F" w14:textId="21C40C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08243" w14:textId="2600BF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21496" w14:textId="6F5021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09FF509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3432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368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1D498F5" w14:textId="434FFE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C99B6" w14:textId="2E48BA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1C97E" w14:textId="5BE0A9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BA03F" w14:textId="6FCDB6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5074968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3006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24F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3D04A78" w14:textId="37A5AD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5AAC6" w14:textId="375843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524DA" w14:textId="6FEE52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39E82" w14:textId="1E52DDD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50,000.00 </w:t>
            </w:r>
          </w:p>
        </w:tc>
      </w:tr>
      <w:tr w:rsidR="00F9714E" w:rsidRPr="00F9714E" w14:paraId="7B7DD18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E8BF6"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600C1F94" w14:textId="67C7AF8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447FB" w14:textId="1882987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EA5282" w14:textId="2323EC8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6C1567" w14:textId="1C8ECEC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238,450.00 </w:t>
            </w:r>
          </w:p>
        </w:tc>
      </w:tr>
      <w:tr w:rsidR="00F9714E" w:rsidRPr="00F9714E" w14:paraId="4759DA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225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DB4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AACFBFB" w14:textId="3236EE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4B7CD0" w14:textId="6722E3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0CFB" w14:textId="6750F75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FED5B9" w14:textId="3906DF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925,000.00 </w:t>
            </w:r>
          </w:p>
        </w:tc>
      </w:tr>
      <w:tr w:rsidR="00F9714E" w:rsidRPr="00F9714E" w14:paraId="43CD2C1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48E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1520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5A449E1" w14:textId="0C9214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B32244" w14:textId="0F94C0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66943" w14:textId="68E139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11206" w14:textId="1995DD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0.00 </w:t>
            </w:r>
          </w:p>
        </w:tc>
      </w:tr>
      <w:tr w:rsidR="00F9714E" w:rsidRPr="00F9714E" w14:paraId="15B3265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2871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5516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253194CC" w14:textId="65EB9F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6138C" w14:textId="4C581D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8DFF7" w14:textId="2434F98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4D52E" w14:textId="24CBDB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0.00 </w:t>
            </w:r>
          </w:p>
        </w:tc>
      </w:tr>
      <w:tr w:rsidR="00F9714E" w:rsidRPr="00F9714E" w14:paraId="4EFD92E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3CA2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E0FA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7CAA83CD" w14:textId="37C0F4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F5A64" w14:textId="44BD86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B7F2C" w14:textId="0BC75F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ABAD0" w14:textId="37448E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0.00 </w:t>
            </w:r>
          </w:p>
        </w:tc>
      </w:tr>
      <w:tr w:rsidR="00F9714E" w:rsidRPr="00F9714E" w14:paraId="37EAB1D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9A3D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FA6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576BDC85" w14:textId="27EC38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5FF7C084" w14:textId="035733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17EDD" w14:textId="30C67C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CC83D" w14:textId="6E8D3A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84,150.00 </w:t>
            </w:r>
          </w:p>
        </w:tc>
      </w:tr>
      <w:tr w:rsidR="00F9714E" w:rsidRPr="00F9714E" w14:paraId="2D1685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54B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43D9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1A8BF9A4" w14:textId="25923C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4C101" w14:textId="1A4A3E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CEE38" w14:textId="7CFDD3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BD6A5" w14:textId="367864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65,300.00 </w:t>
            </w:r>
          </w:p>
        </w:tc>
      </w:tr>
      <w:tr w:rsidR="00F9714E" w:rsidRPr="00F9714E" w14:paraId="4606813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5DE6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2DF8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3AB709E7" w14:textId="74C52C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3A90E" w14:textId="6D4D32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408B" w14:textId="3AC883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E191F" w14:textId="645EF8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52,800.00 </w:t>
            </w:r>
          </w:p>
        </w:tc>
      </w:tr>
      <w:tr w:rsidR="00F9714E" w:rsidRPr="00F9714E" w14:paraId="68472F0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81BB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BCAD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62517D03" w14:textId="52AA3E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5C3F0" w14:textId="0682DB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AC4F4" w14:textId="00C864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2745F" w14:textId="257A36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02,800.00 </w:t>
            </w:r>
          </w:p>
        </w:tc>
      </w:tr>
      <w:tr w:rsidR="00F9714E" w:rsidRPr="00F9714E" w14:paraId="29B583B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453E6"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B735A0D" w14:textId="1C13AB2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4,269,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5260BD" w14:textId="1755566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561F74" w14:textId="4755E62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019B75" w14:textId="031783D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4,269,513.00 </w:t>
            </w:r>
          </w:p>
        </w:tc>
      </w:tr>
      <w:tr w:rsidR="00F9714E" w:rsidRPr="00F9714E" w14:paraId="0E93D3A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ABD67"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0DB8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0C43A6D6" w14:textId="0B08D6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6427E7" w14:textId="1EC8E1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B7953" w14:textId="6B67C9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4A25AA" w14:textId="6482EF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00,000.00 </w:t>
            </w:r>
          </w:p>
        </w:tc>
      </w:tr>
      <w:tr w:rsidR="00F9714E" w:rsidRPr="00F9714E" w14:paraId="62894A8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BB942"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F020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DAD9358" w14:textId="5F572D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66FA77C6" w14:textId="24B198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1DAD8" w14:textId="2DEBD6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56A3B" w14:textId="579D0C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14,950.00 </w:t>
            </w:r>
          </w:p>
        </w:tc>
      </w:tr>
      <w:tr w:rsidR="00F9714E" w:rsidRPr="00F9714E" w14:paraId="7245CC3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BEE0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6B6F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7C050AD2" w14:textId="54414E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7D213C" w14:textId="0AE13F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0D9E2" w14:textId="425AB9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379D6" w14:textId="5DCD74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31,800.00 </w:t>
            </w:r>
          </w:p>
        </w:tc>
      </w:tr>
      <w:tr w:rsidR="00F9714E" w:rsidRPr="00F9714E" w14:paraId="4B8B87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7A8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A60C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3EBE8F2D" w14:textId="1D86275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01,850.00 </w:t>
            </w:r>
          </w:p>
        </w:tc>
        <w:tc>
          <w:tcPr>
            <w:tcW w:w="958" w:type="pct"/>
            <w:tcBorders>
              <w:top w:val="nil"/>
              <w:left w:val="nil"/>
              <w:bottom w:val="single" w:sz="4" w:space="0" w:color="000000"/>
              <w:right w:val="single" w:sz="4" w:space="0" w:color="000000"/>
            </w:tcBorders>
            <w:shd w:val="clear" w:color="auto" w:fill="auto"/>
            <w:noWrap/>
            <w:vAlign w:val="bottom"/>
            <w:hideMark/>
          </w:tcPr>
          <w:p w14:paraId="2F877AB4" w14:textId="211735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B1E8F" w14:textId="4EAD1E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0459E" w14:textId="307F6A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01,850.00 </w:t>
            </w:r>
          </w:p>
        </w:tc>
      </w:tr>
      <w:tr w:rsidR="00F9714E" w:rsidRPr="00F9714E" w14:paraId="13C9211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70B9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3FAE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3E8DCE28" w14:textId="6A2A3FD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2AA4A1" w14:textId="23B798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A94FF" w14:textId="04F641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2D2AE" w14:textId="0F9655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44,350.00 </w:t>
            </w:r>
          </w:p>
        </w:tc>
      </w:tr>
      <w:tr w:rsidR="00F9714E" w:rsidRPr="00F9714E" w14:paraId="43FDCA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785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12D1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17CAB72" w14:textId="3996DC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6C9FC32" w14:textId="1C44D3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CE474" w14:textId="4640F8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50B43" w14:textId="113D4A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9,950.00 </w:t>
            </w:r>
          </w:p>
        </w:tc>
      </w:tr>
      <w:tr w:rsidR="00F9714E" w:rsidRPr="00F9714E" w14:paraId="3DECE36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58D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BE6B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165F5772" w14:textId="7E7894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2AA7D24" w14:textId="761B32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FA7EB" w14:textId="7DA01BE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9B40B" w14:textId="02ACDC9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9,350.00 </w:t>
            </w:r>
          </w:p>
        </w:tc>
      </w:tr>
      <w:tr w:rsidR="00F9714E" w:rsidRPr="00F9714E" w14:paraId="7DE87AD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C1B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BF28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5B64FD90" w14:textId="201F65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C605E58" w14:textId="4E31B7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0386D" w14:textId="342C62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17B00" w14:textId="12D6D98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4,650.00 </w:t>
            </w:r>
          </w:p>
        </w:tc>
      </w:tr>
      <w:tr w:rsidR="00F9714E" w:rsidRPr="00F9714E" w14:paraId="2CF71C3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CE9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85F3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6B1929C0" w14:textId="524D667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39F1D" w14:textId="2BC1A9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BF8D2" w14:textId="47FD30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56F98" w14:textId="7F466A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42,400.00 </w:t>
            </w:r>
          </w:p>
        </w:tc>
      </w:tr>
      <w:tr w:rsidR="00F9714E" w:rsidRPr="00F9714E" w14:paraId="51E9A29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26FE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AD4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58170E77" w14:textId="7A2F26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792D5EF" w14:textId="0C4DE6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5D81D" w14:textId="2648E7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0A367" w14:textId="04D964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39,950.00 </w:t>
            </w:r>
          </w:p>
        </w:tc>
      </w:tr>
      <w:tr w:rsidR="00F9714E" w:rsidRPr="00F9714E" w14:paraId="7559038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EBA7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54C7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433A5" w14:textId="4DC979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ADE31C9" w14:textId="4E5947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8B4C7" w14:textId="5A70E5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BF815" w14:textId="715BAA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8,563.00 </w:t>
            </w:r>
          </w:p>
        </w:tc>
      </w:tr>
      <w:tr w:rsidR="00F9714E" w:rsidRPr="00F9714E" w14:paraId="74D44C1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98AA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98B2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45DD1B15" w14:textId="228CDC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E64D762" w14:textId="112E9E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7B3E1" w14:textId="0BF86A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C7A14" w14:textId="0CD48C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9,350.00 </w:t>
            </w:r>
          </w:p>
        </w:tc>
      </w:tr>
      <w:tr w:rsidR="00F9714E" w:rsidRPr="00F9714E" w14:paraId="1629E5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743A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B33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4B34E1B" w14:textId="50B8AF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C84158" w14:textId="28A264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F9725" w14:textId="1C82E4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65FE7" w14:textId="6FA9C3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52,350.00 </w:t>
            </w:r>
          </w:p>
        </w:tc>
      </w:tr>
      <w:tr w:rsidR="00F9714E" w:rsidRPr="00F9714E" w14:paraId="4F457904"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F9B22"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68FF5C76" w14:textId="5667DC1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8B1766" w14:textId="0A311A8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0D798D" w14:textId="45A7A80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FCD35E" w14:textId="062916E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916,050.00 </w:t>
            </w:r>
          </w:p>
        </w:tc>
      </w:tr>
      <w:tr w:rsidR="00F9714E" w:rsidRPr="00F9714E" w14:paraId="0F3F71E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06D50"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E6E4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7C8856F" w14:textId="2021B4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B3DAA7" w14:textId="1B3683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7FEA7" w14:textId="56C312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1192C" w14:textId="275169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1B2EC41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2226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EC80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2F7D4D27" w14:textId="3D759D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5058E02" w14:textId="4B33D6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5CF72" w14:textId="3839E03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437D5" w14:textId="10B4BE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5BE7315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66F4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8532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DEB0751" w14:textId="789718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46379" w14:textId="37292A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909DF" w14:textId="260837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CA5F3" w14:textId="532B55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713C04B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DD80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5B8E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4E030B0C" w14:textId="38A191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CBADBD" w14:textId="35F0FA5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51875" w14:textId="336E3D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81073" w14:textId="483E18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29AEDBA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D9A8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EE45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63BDF7D" w14:textId="413A3F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9831F" w14:textId="06982E8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80564" w14:textId="50CCF6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3B1F5" w14:textId="3D023A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3EF7715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E1C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734A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5D4B3AF0" w14:textId="080699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0EE58" w14:textId="5D380BC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461B0" w14:textId="79BC06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46DDC" w14:textId="2854E4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85,500.00 </w:t>
            </w:r>
          </w:p>
        </w:tc>
      </w:tr>
      <w:tr w:rsidR="00F9714E" w:rsidRPr="00F9714E" w14:paraId="48118DA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4812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ABD5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215F3B41" w14:textId="15CDA9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5D70F55E" w14:textId="5D960D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1FF4C" w14:textId="3A8F04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BF2E3" w14:textId="1E7F37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81,550.00 </w:t>
            </w:r>
          </w:p>
        </w:tc>
      </w:tr>
      <w:tr w:rsidR="00F9714E" w:rsidRPr="00F9714E" w14:paraId="22E6034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36F4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09EB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0563EA7" w14:textId="70DBA2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AE7AE4" w14:textId="75BBC1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D37B9" w14:textId="351EEB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F8534" w14:textId="590B09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20CB0C8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9213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69E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4EBAD51A" w14:textId="3A5CE8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08E2EF8" w14:textId="272BD6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CC8D9" w14:textId="658D1F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1DDEA" w14:textId="3432BB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14,900.00 </w:t>
            </w:r>
          </w:p>
        </w:tc>
      </w:tr>
      <w:tr w:rsidR="00F9714E" w:rsidRPr="00F9714E" w14:paraId="7DF5C49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BC16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74EA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5F014C62" w14:textId="3FE667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C4522" w14:textId="503303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51B04" w14:textId="56C550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A5758" w14:textId="62D394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20E3FDD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334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307F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24064B61" w14:textId="23DAAC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6933E" w14:textId="1558A6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B848B" w14:textId="5AC272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8AC3A" w14:textId="227F46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35DDE9D3" w14:textId="77777777" w:rsidTr="00F9714E">
        <w:trPr>
          <w:trHeight w:val="20"/>
        </w:trPr>
        <w:tc>
          <w:tcPr>
            <w:tcW w:w="79" w:type="pct"/>
            <w:tcBorders>
              <w:top w:val="nil"/>
              <w:left w:val="single" w:sz="4" w:space="0" w:color="000000"/>
              <w:bottom w:val="nil"/>
              <w:right w:val="nil"/>
            </w:tcBorders>
            <w:shd w:val="clear" w:color="auto" w:fill="auto"/>
            <w:vAlign w:val="center"/>
            <w:hideMark/>
          </w:tcPr>
          <w:p w14:paraId="658E19F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1786F20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F007D9E" w14:textId="6634B4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DFE646" w14:textId="4530543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1D708" w14:textId="7C72A6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33250" w14:textId="622C38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14,900.00 </w:t>
            </w:r>
          </w:p>
        </w:tc>
      </w:tr>
      <w:tr w:rsidR="00F9714E" w:rsidRPr="00F9714E" w14:paraId="5957E714" w14:textId="77777777" w:rsidTr="00F9714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1D60176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0A6F66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6ECC39A8" w14:textId="11BF50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2BCCDEA3" w14:textId="3865E6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6D85EFC0" w14:textId="1807CC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464B7F1A" w14:textId="76134D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500.00 </w:t>
            </w:r>
          </w:p>
        </w:tc>
      </w:tr>
      <w:tr w:rsidR="00F9714E" w:rsidRPr="00F9714E" w14:paraId="4E635B21"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48D3EB"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0F69632" w14:textId="526D3BF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7EECBC00" w14:textId="5E68B85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AF542E9" w14:textId="5499D0D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E14C8AD" w14:textId="5BEC862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61,240,409.75 </w:t>
            </w:r>
          </w:p>
        </w:tc>
      </w:tr>
      <w:tr w:rsidR="00F9714E" w:rsidRPr="00F9714E" w14:paraId="62BFEF1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BE95D"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246F99" w14:textId="4E97DB6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ADA201E" w14:textId="7965A94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0EE915" w14:textId="32EEA64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10775D" w14:textId="6446943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6,544,679.38 </w:t>
            </w:r>
          </w:p>
        </w:tc>
      </w:tr>
      <w:tr w:rsidR="00F9714E" w:rsidRPr="00F9714E" w14:paraId="0BCFA03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544E9"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197E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4DC68AE" w14:textId="6EA84E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6A8C229" w14:textId="2E183A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D8EC3" w14:textId="05D7F5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AB006" w14:textId="513E26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82,476.25 </w:t>
            </w:r>
          </w:p>
        </w:tc>
      </w:tr>
      <w:tr w:rsidR="00F9714E" w:rsidRPr="00F9714E" w14:paraId="4C725C2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1FCC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B2AD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F878E9" w14:textId="024FCB6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94382FF" w14:textId="512F7F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55053" w14:textId="63FE9C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731E7" w14:textId="06CEA7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287,352.00 </w:t>
            </w:r>
          </w:p>
        </w:tc>
      </w:tr>
      <w:tr w:rsidR="00F9714E" w:rsidRPr="00F9714E" w14:paraId="4BB72F7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56FD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1B0F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514E4C8B" w14:textId="13851D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43DB4A69" w14:textId="5C1890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276C9" w14:textId="22684F4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3D24A" w14:textId="27AF6D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1,423.63 </w:t>
            </w:r>
          </w:p>
        </w:tc>
      </w:tr>
      <w:tr w:rsidR="00F9714E" w:rsidRPr="00F9714E" w14:paraId="1D67C3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5704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1318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A65EACD" w14:textId="5401F7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52ED7D62" w14:textId="512FA9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FFA4E" w14:textId="3ECD92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27D25" w14:textId="0AC90A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766.25 </w:t>
            </w:r>
          </w:p>
        </w:tc>
      </w:tr>
      <w:tr w:rsidR="00F9714E" w:rsidRPr="00F9714E" w14:paraId="0152C2B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804F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3739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F9624FE" w14:textId="4B7D87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E162CDE" w14:textId="72ED63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41F94" w14:textId="35DD6C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C764A" w14:textId="0B9091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98,800.75 </w:t>
            </w:r>
          </w:p>
        </w:tc>
      </w:tr>
      <w:tr w:rsidR="00F9714E" w:rsidRPr="00F9714E" w14:paraId="10A72D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575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C42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0D14B83D" w14:textId="371AA2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6EECB3FB" w14:textId="6E790C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18A64" w14:textId="50A83B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6C883" w14:textId="5A5A66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25,472.50 </w:t>
            </w:r>
          </w:p>
        </w:tc>
      </w:tr>
      <w:tr w:rsidR="00F9714E" w:rsidRPr="00F9714E" w14:paraId="35DC17E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B132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B6B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5607281F" w14:textId="28A271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6B9B1051" w14:textId="490DC7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DD236" w14:textId="70251A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632EB" w14:textId="74710C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23,850.00 </w:t>
            </w:r>
          </w:p>
        </w:tc>
      </w:tr>
      <w:tr w:rsidR="00F9714E" w:rsidRPr="00F9714E" w14:paraId="626F8C0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E753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315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35D70427" w14:textId="787D4DE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14C720FD" w14:textId="3B8A3A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95510" w14:textId="1ED6DA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127C5" w14:textId="56EC19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968,565.56 </w:t>
            </w:r>
          </w:p>
        </w:tc>
      </w:tr>
      <w:tr w:rsidR="00F9714E" w:rsidRPr="00F9714E" w14:paraId="2EC6539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CC69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C1A2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2C3142B" w14:textId="1BE458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30E98798" w14:textId="3DD706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3A11F" w14:textId="5B9C8D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8E001" w14:textId="505522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8,072.44 </w:t>
            </w:r>
          </w:p>
        </w:tc>
      </w:tr>
      <w:tr w:rsidR="00F9714E" w:rsidRPr="00F9714E" w14:paraId="139CA2A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292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2FC1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BFD1A8D" w14:textId="57C8F3F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F06F29" w14:textId="71E054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54CDC" w14:textId="1CBCBD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29361" w14:textId="24B63B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8,900.00 </w:t>
            </w:r>
          </w:p>
        </w:tc>
      </w:tr>
      <w:tr w:rsidR="00F9714E" w:rsidRPr="00F9714E" w14:paraId="056642E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936F6"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15E6817" w14:textId="2FF11E4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CC0368" w14:textId="2A565C0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ABB0CE" w14:textId="2FAA48D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AAAAC6" w14:textId="3013C4E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748,685.25 </w:t>
            </w:r>
          </w:p>
        </w:tc>
      </w:tr>
      <w:tr w:rsidR="00F9714E" w:rsidRPr="00F9714E" w14:paraId="3F4B43C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14AA5"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974A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63D2D44" w14:textId="5A5BC55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53FE7A9F" w14:textId="7DB204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2F555" w14:textId="322521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ABA56" w14:textId="1853B9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532.50 </w:t>
            </w:r>
          </w:p>
        </w:tc>
      </w:tr>
      <w:tr w:rsidR="00F9714E" w:rsidRPr="00F9714E" w14:paraId="6D1275F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39DD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7AAFD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0B9E065" w14:textId="40B2D1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5E24934" w14:textId="0AF6EC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F0072" w14:textId="7E5E6B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0E3DD" w14:textId="031250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7,195.00 </w:t>
            </w:r>
          </w:p>
        </w:tc>
      </w:tr>
      <w:tr w:rsidR="00F9714E" w:rsidRPr="00F9714E" w14:paraId="2A57BD4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3848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0112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1DDC9A0" w14:textId="566B6D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548CC029" w14:textId="458175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4D836" w14:textId="12F97E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757FF" w14:textId="01E77D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22,520.25 </w:t>
            </w:r>
          </w:p>
        </w:tc>
      </w:tr>
      <w:tr w:rsidR="00F9714E" w:rsidRPr="00F9714E" w14:paraId="6522D65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65A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FB3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65B753E" w14:textId="175D6C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3DADB420" w14:textId="1BAF2B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3F8FB" w14:textId="0A89B4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3885C" w14:textId="6C1BAB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943.75 </w:t>
            </w:r>
          </w:p>
        </w:tc>
      </w:tr>
      <w:tr w:rsidR="00F9714E" w:rsidRPr="00F9714E" w14:paraId="518EE33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6765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5D4A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46C9CC2" w14:textId="672C01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5C682E3" w14:textId="7CFDFE7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81216" w14:textId="59FFC1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AA4BE" w14:textId="7A7974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8,831.25 </w:t>
            </w:r>
          </w:p>
        </w:tc>
      </w:tr>
      <w:tr w:rsidR="00F9714E" w:rsidRPr="00F9714E" w14:paraId="196A174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EA44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1B4C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14E00BFC" w14:textId="401744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2387B0A" w14:textId="56E0AA3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52D2F" w14:textId="62AC49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35C56" w14:textId="7E9017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8,831.25 </w:t>
            </w:r>
          </w:p>
        </w:tc>
      </w:tr>
      <w:tr w:rsidR="00F9714E" w:rsidRPr="00F9714E" w14:paraId="5140436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ABB1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7DD6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0CB4E0C1" w14:textId="4F06CE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21F1206" w14:textId="3EC50F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335B6" w14:textId="30F45B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0768A" w14:textId="7547F7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8,831.25 </w:t>
            </w:r>
          </w:p>
        </w:tc>
      </w:tr>
      <w:tr w:rsidR="00F9714E" w:rsidRPr="00F9714E" w14:paraId="2FF6465C"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7AEC0"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9A7C2C9" w14:textId="7878C95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E853FE" w14:textId="3A7EE372"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EAE8E1" w14:textId="5B3EBEB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F4BCA9" w14:textId="25E769C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8,361,942.88 </w:t>
            </w:r>
          </w:p>
        </w:tc>
      </w:tr>
      <w:tr w:rsidR="00F9714E" w:rsidRPr="00F9714E" w14:paraId="72FE84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61347"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E498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2684B47" w14:textId="19EF706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761CA297" w14:textId="32BE2A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68177" w14:textId="11D5B1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19C1A" w14:textId="673B19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3,854.63 </w:t>
            </w:r>
          </w:p>
        </w:tc>
      </w:tr>
      <w:tr w:rsidR="00F9714E" w:rsidRPr="00F9714E" w14:paraId="3973677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F55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4136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0999D03C" w14:textId="0D2801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CD63189" w14:textId="4C57EB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74742" w14:textId="11B184A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59DCC" w14:textId="20B4D2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24,143.75 </w:t>
            </w:r>
          </w:p>
        </w:tc>
      </w:tr>
      <w:tr w:rsidR="00F9714E" w:rsidRPr="00F9714E" w14:paraId="4EFA2C2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4F73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D525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F6CF7DA" w14:textId="720B27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326D1FAB" w14:textId="103D17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4A2D0" w14:textId="1F22DB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6C82C" w14:textId="7FFA89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2,435.00 </w:t>
            </w:r>
          </w:p>
        </w:tc>
      </w:tr>
      <w:tr w:rsidR="00F9714E" w:rsidRPr="00F9714E" w14:paraId="1A31759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DC5A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3F1C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1A2E568D" w14:textId="386318F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7EBB261A" w14:textId="65D00D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1AD34" w14:textId="344A52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E842C" w14:textId="1A991F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81,299.38 </w:t>
            </w:r>
          </w:p>
        </w:tc>
      </w:tr>
      <w:tr w:rsidR="00F9714E" w:rsidRPr="00F9714E" w14:paraId="04268EE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7C6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D037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647A4531" w14:textId="44DD83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1BD50BA" w14:textId="5BFCAD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EC6F1" w14:textId="1211A1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2B716" w14:textId="47F19F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940.00 </w:t>
            </w:r>
          </w:p>
        </w:tc>
      </w:tr>
      <w:tr w:rsidR="00F9714E" w:rsidRPr="00F9714E" w14:paraId="109AA94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5DBF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4393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FE4E74D" w14:textId="6EFBC2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8A3E67" w14:textId="66BEA9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8CF8E" w14:textId="769308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F6821" w14:textId="0CAB6D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8,900.00 </w:t>
            </w:r>
          </w:p>
        </w:tc>
      </w:tr>
      <w:tr w:rsidR="00F9714E" w:rsidRPr="00F9714E" w14:paraId="23BFE9E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C18B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C6F0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63AD58BB" w14:textId="45EA2C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C31E650" w14:textId="46B7FF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D3F82" w14:textId="0433BD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A6420" w14:textId="1AE615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940.00 </w:t>
            </w:r>
          </w:p>
        </w:tc>
      </w:tr>
      <w:tr w:rsidR="00F9714E" w:rsidRPr="00F9714E" w14:paraId="546EDD2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C36C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F3D0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06E5E8C1" w14:textId="1DEFF7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D1EDD19" w14:textId="53281F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4EFA2" w14:textId="104FCA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9F4BE" w14:textId="247F74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2,545.63 </w:t>
            </w:r>
          </w:p>
        </w:tc>
      </w:tr>
      <w:tr w:rsidR="00F9714E" w:rsidRPr="00F9714E" w14:paraId="46B7F00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75A5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0A8E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161C405F" w14:textId="42B018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54DE348F" w14:textId="298C3CE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326B1" w14:textId="5EE63D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03EDA" w14:textId="008BD1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40,265.00 </w:t>
            </w:r>
          </w:p>
        </w:tc>
      </w:tr>
      <w:tr w:rsidR="00F9714E" w:rsidRPr="00F9714E" w14:paraId="59E5AFE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158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CF34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617EB1C7" w14:textId="20C10A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54771335" w14:textId="34BDCF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8B204" w14:textId="4CF80F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23484" w14:textId="7D959B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6,377.70 </w:t>
            </w:r>
          </w:p>
        </w:tc>
      </w:tr>
      <w:tr w:rsidR="00F9714E" w:rsidRPr="00F9714E" w14:paraId="3A0C2AF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A05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DCEA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E4EEC69" w14:textId="38699C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4D05402" w14:textId="45DEA0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39EBB" w14:textId="3EEE53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D22C8" w14:textId="356C7D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1,025.00 </w:t>
            </w:r>
          </w:p>
        </w:tc>
      </w:tr>
      <w:tr w:rsidR="00F9714E" w:rsidRPr="00F9714E" w14:paraId="21DEA9F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A586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DF9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59E40E19" w14:textId="424D9C8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CFDC7F3" w14:textId="7CC9C9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C7A36" w14:textId="315A4E2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947A7" w14:textId="0D2710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1,025.00 </w:t>
            </w:r>
          </w:p>
        </w:tc>
      </w:tr>
      <w:tr w:rsidR="00F9714E" w:rsidRPr="00F9714E" w14:paraId="42D82DA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A0E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F803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46790E2" w14:textId="4A7EF5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342DF715" w14:textId="5EC456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CB752" w14:textId="636F0E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1A4B2" w14:textId="590312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15,653.75 </w:t>
            </w:r>
          </w:p>
        </w:tc>
      </w:tr>
      <w:tr w:rsidR="00F9714E" w:rsidRPr="00F9714E" w14:paraId="0AAD942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D778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E5D0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8042612" w14:textId="314E70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235477E" w14:textId="031615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4AD81" w14:textId="5F11C7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0E3BD" w14:textId="393378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940.00 </w:t>
            </w:r>
          </w:p>
        </w:tc>
      </w:tr>
      <w:tr w:rsidR="00F9714E" w:rsidRPr="00F9714E" w14:paraId="2BFCD39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8FD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5DCF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70E9B1B6" w14:textId="7CAFFC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50537ABE" w14:textId="6C406C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8ACF5" w14:textId="04D72A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FF5FD" w14:textId="7EDC1A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6,226.30 </w:t>
            </w:r>
          </w:p>
        </w:tc>
      </w:tr>
      <w:tr w:rsidR="00F9714E" w:rsidRPr="00F9714E" w14:paraId="24834FE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DF1D1"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2ADF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3191B7F" w14:textId="3F5C83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540C282" w14:textId="12AC3B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2DA3B" w14:textId="14F197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ADD94" w14:textId="2BACF9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30,198.75 </w:t>
            </w:r>
          </w:p>
        </w:tc>
      </w:tr>
      <w:tr w:rsidR="00F9714E" w:rsidRPr="00F9714E" w14:paraId="5B8B6AA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E3D2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C8C8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9C914CE" w14:textId="40A4EE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22FE7EB" w14:textId="663592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10E58" w14:textId="13455C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01610" w14:textId="6388CD9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5,940.00 </w:t>
            </w:r>
          </w:p>
        </w:tc>
      </w:tr>
      <w:tr w:rsidR="00F9714E" w:rsidRPr="00F9714E" w14:paraId="1EAFBBE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8939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3D8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DD31B9" w14:textId="1C17F15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22C971CE" w14:textId="0BAAC4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FBF62" w14:textId="0A9E37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DDA62" w14:textId="0771DD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93,655.49 </w:t>
            </w:r>
          </w:p>
        </w:tc>
      </w:tr>
      <w:tr w:rsidR="00F9714E" w:rsidRPr="00F9714E" w14:paraId="2D107A3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7EEF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6A0F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17F90E07" w14:textId="4B2D02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BD92A" w14:textId="6ABAED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DE70A0F" w14:textId="73FB6E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9A735" w14:textId="104077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15,600.00 </w:t>
            </w:r>
          </w:p>
        </w:tc>
      </w:tr>
      <w:tr w:rsidR="00F9714E" w:rsidRPr="00F9714E" w14:paraId="25196C2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D614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9BDB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3EEF8539" w14:textId="28D74B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05D6A597" w14:textId="2A1F13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B4915" w14:textId="261648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F5915" w14:textId="7D0A62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4,977.50 </w:t>
            </w:r>
          </w:p>
        </w:tc>
      </w:tr>
      <w:tr w:rsidR="00F9714E" w:rsidRPr="00F9714E" w14:paraId="4FE2F8C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6A866"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6872C8B" w14:textId="68847DD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2AC4A205" w14:textId="2684302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886545" w14:textId="6E14D65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A1DE89" w14:textId="2F6679D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2,585,102.24 </w:t>
            </w:r>
          </w:p>
        </w:tc>
      </w:tr>
      <w:tr w:rsidR="00F9714E" w:rsidRPr="00F9714E" w14:paraId="32C9326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E96F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1CC0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C1C3980" w14:textId="5B40833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71D6B5FE" w14:textId="71C93A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0D0F3" w14:textId="6468D3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CE7E7" w14:textId="532FA0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5,012.91 </w:t>
            </w:r>
          </w:p>
        </w:tc>
      </w:tr>
      <w:tr w:rsidR="00F9714E" w:rsidRPr="00F9714E" w14:paraId="6B14DF9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0719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1913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599CE2CA" w14:textId="578840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2B54A3A" w14:textId="1B71F8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D9406" w14:textId="403B7C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474E2" w14:textId="5E61FD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98,900.00 </w:t>
            </w:r>
          </w:p>
        </w:tc>
      </w:tr>
      <w:tr w:rsidR="00F9714E" w:rsidRPr="00F9714E" w14:paraId="38B25D3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357E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F6ED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6EAB091C" w14:textId="2C698D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3289786D" w14:textId="65944B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DADCF" w14:textId="6F10C1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1D196" w14:textId="60F39D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089,803.80 </w:t>
            </w:r>
          </w:p>
        </w:tc>
      </w:tr>
      <w:tr w:rsidR="00F9714E" w:rsidRPr="00F9714E" w14:paraId="5814CC1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E7B8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558D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2ECDF95" w14:textId="1CCD1E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44A1D91" w14:textId="01103A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CED42" w14:textId="3F7583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6F5E9" w14:textId="70300FE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53,673.19 </w:t>
            </w:r>
          </w:p>
        </w:tc>
      </w:tr>
      <w:tr w:rsidR="00F9714E" w:rsidRPr="00F9714E" w14:paraId="6620FCF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5EC5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88D9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004D88DF" w14:textId="200FC3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9887568" w14:textId="41C491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CD892" w14:textId="5A2224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D2D55" w14:textId="5C1103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355.00 </w:t>
            </w:r>
          </w:p>
        </w:tc>
      </w:tr>
      <w:tr w:rsidR="00F9714E" w:rsidRPr="00F9714E" w14:paraId="1E742EE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600A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2D2F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C851E16" w14:textId="354B59D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69DFF43A" w14:textId="47E76E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44CA" w14:textId="17078E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0CC8E" w14:textId="770AF2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48,917.08 </w:t>
            </w:r>
          </w:p>
        </w:tc>
      </w:tr>
      <w:tr w:rsidR="00F9714E" w:rsidRPr="00F9714E" w14:paraId="76EBD9B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7A95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901A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B71CF64" w14:textId="5C9929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82E1A40" w14:textId="5DC6BE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1EAE1" w14:textId="396E42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CAD93" w14:textId="100D96D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57,593.13 </w:t>
            </w:r>
          </w:p>
        </w:tc>
      </w:tr>
      <w:tr w:rsidR="00F9714E" w:rsidRPr="00F9714E" w14:paraId="4FF24D4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F7F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4279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12DF2DBD" w14:textId="0CA8D5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6EA5E64" w14:textId="799411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3D4AE" w14:textId="2CC6C1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2F373" w14:textId="5BAE05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12,365.50 </w:t>
            </w:r>
          </w:p>
        </w:tc>
      </w:tr>
      <w:tr w:rsidR="00F9714E" w:rsidRPr="00F9714E" w14:paraId="38255F6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AA59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F1F5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862411E" w14:textId="17DB6A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C69071F" w14:textId="6FD53E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30753" w14:textId="6F737B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CFDE7" w14:textId="464880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2,710.00 </w:t>
            </w:r>
          </w:p>
        </w:tc>
      </w:tr>
      <w:tr w:rsidR="00F9714E" w:rsidRPr="00F9714E" w14:paraId="29C2D2B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A067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74D2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3F080BBD" w14:textId="31D9A8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32B73671" w14:textId="3A5FF88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04C4A" w14:textId="749FA7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B9869" w14:textId="641D3C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29,988.13 </w:t>
            </w:r>
          </w:p>
        </w:tc>
      </w:tr>
      <w:tr w:rsidR="00F9714E" w:rsidRPr="00F9714E" w14:paraId="3757653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A261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362D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3E63DE4C" w14:textId="0AA368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1853DDAF" w14:textId="01B2088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C2E68" w14:textId="1E4560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D2F96" w14:textId="60F9B6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94,150.33 </w:t>
            </w:r>
          </w:p>
        </w:tc>
      </w:tr>
      <w:tr w:rsidR="00F9714E" w:rsidRPr="00F9714E" w14:paraId="2D38F4F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37D2C"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5DA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E52E294" w14:textId="6E255B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4CCB4FC3" w14:textId="2B1A57A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FD052" w14:textId="190D40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7A386" w14:textId="3F8A9D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08,576.31 </w:t>
            </w:r>
          </w:p>
        </w:tc>
      </w:tr>
      <w:tr w:rsidR="00F9714E" w:rsidRPr="00F9714E" w14:paraId="4BF3BDB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A84CA"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52A2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D0EDBE2" w14:textId="3DB1927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E162C1E" w14:textId="18337E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74B86" w14:textId="681D3E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9183D" w14:textId="54EAEB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924,585.00 </w:t>
            </w:r>
          </w:p>
        </w:tc>
      </w:tr>
      <w:tr w:rsidR="00F9714E" w:rsidRPr="00F9714E" w14:paraId="7D66AE7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20259"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10D9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0DD40E7D" w14:textId="5B360F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B3C8BB5" w14:textId="567CFA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85E5D" w14:textId="2CC249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91E28" w14:textId="10D181F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355.00 </w:t>
            </w:r>
          </w:p>
        </w:tc>
      </w:tr>
      <w:tr w:rsidR="00F9714E" w:rsidRPr="00F9714E" w14:paraId="266E6E6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0AF99"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D77C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F098036" w14:textId="7E6BB6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1A886CD0" w14:textId="524D99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32F31" w14:textId="5B311A8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65D85" w14:textId="4B3A632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82,395.00 </w:t>
            </w:r>
          </w:p>
        </w:tc>
      </w:tr>
      <w:tr w:rsidR="00F9714E" w:rsidRPr="00F9714E" w14:paraId="17C264B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DB935"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200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0163F360" w14:textId="3656C8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27C6D02" w14:textId="38B1D32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EDC57" w14:textId="056DBD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7C94C" w14:textId="6B8014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13,721.86 </w:t>
            </w:r>
          </w:p>
        </w:tc>
      </w:tr>
      <w:tr w:rsidR="00F9714E" w:rsidRPr="00F9714E" w14:paraId="3592FC10"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9DAC5A"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16E9A834" w14:textId="1959AE2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30,203,149.22 </w:t>
            </w:r>
          </w:p>
        </w:tc>
        <w:tc>
          <w:tcPr>
            <w:tcW w:w="958" w:type="pct"/>
            <w:tcBorders>
              <w:top w:val="nil"/>
              <w:left w:val="nil"/>
              <w:bottom w:val="single" w:sz="4" w:space="0" w:color="000000"/>
              <w:right w:val="single" w:sz="4" w:space="0" w:color="000000"/>
            </w:tcBorders>
            <w:shd w:val="clear" w:color="A5A5A5" w:fill="A5A5A5"/>
            <w:noWrap/>
            <w:vAlign w:val="bottom"/>
            <w:hideMark/>
          </w:tcPr>
          <w:p w14:paraId="1CE68C83" w14:textId="3C8C6317"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3A94B37" w14:textId="7A51157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20B75DB7" w14:textId="38AE984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39,566,013.62 </w:t>
            </w:r>
          </w:p>
        </w:tc>
      </w:tr>
      <w:tr w:rsidR="00F9714E" w:rsidRPr="00F9714E" w14:paraId="216CFF4D"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CCFB2"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C18D05B" w14:textId="681CB0A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7,543,110.76 </w:t>
            </w:r>
          </w:p>
        </w:tc>
        <w:tc>
          <w:tcPr>
            <w:tcW w:w="958" w:type="pct"/>
            <w:tcBorders>
              <w:top w:val="nil"/>
              <w:left w:val="nil"/>
              <w:bottom w:val="single" w:sz="4" w:space="0" w:color="000000"/>
              <w:right w:val="single" w:sz="4" w:space="0" w:color="000000"/>
            </w:tcBorders>
            <w:shd w:val="clear" w:color="D8D8D8" w:fill="D8D8D8"/>
            <w:noWrap/>
            <w:vAlign w:val="bottom"/>
            <w:hideMark/>
          </w:tcPr>
          <w:p w14:paraId="6EFE1417" w14:textId="20FAC2F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598D0" w14:textId="6241F2A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D4311E" w14:textId="74036B0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7,614,065.76 </w:t>
            </w:r>
          </w:p>
        </w:tc>
      </w:tr>
      <w:tr w:rsidR="00F9714E" w:rsidRPr="00F9714E" w14:paraId="58E3270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AF7AD"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C9C5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11760A5" w14:textId="33F968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89,429.88 </w:t>
            </w:r>
          </w:p>
        </w:tc>
        <w:tc>
          <w:tcPr>
            <w:tcW w:w="958" w:type="pct"/>
            <w:tcBorders>
              <w:top w:val="nil"/>
              <w:left w:val="nil"/>
              <w:bottom w:val="single" w:sz="4" w:space="0" w:color="000000"/>
              <w:right w:val="single" w:sz="4" w:space="0" w:color="000000"/>
            </w:tcBorders>
            <w:shd w:val="clear" w:color="auto" w:fill="auto"/>
            <w:noWrap/>
            <w:vAlign w:val="bottom"/>
            <w:hideMark/>
          </w:tcPr>
          <w:p w14:paraId="18E37103" w14:textId="4E6584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3361C" w14:textId="315AED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CEF4" w14:textId="252BEF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989,429.88 </w:t>
            </w:r>
          </w:p>
        </w:tc>
      </w:tr>
      <w:tr w:rsidR="00F9714E" w:rsidRPr="00F9714E" w14:paraId="0528C2B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C2C5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59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25041110" w14:textId="6C4248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80F66A9" w14:textId="1FF582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21EAF" w14:textId="586D55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0FBF" w14:textId="61CE2B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68,748.24 </w:t>
            </w:r>
          </w:p>
        </w:tc>
      </w:tr>
      <w:tr w:rsidR="00F9714E" w:rsidRPr="00F9714E" w14:paraId="5E453CC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2C66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1B0F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12F9867" w14:textId="5AC76E2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09F66DA1" w14:textId="721FB0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87488" w14:textId="28A9E47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B6458" w14:textId="0741DCA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72,041.34 </w:t>
            </w:r>
          </w:p>
        </w:tc>
      </w:tr>
      <w:tr w:rsidR="00F9714E" w:rsidRPr="00F9714E" w14:paraId="3E12DD4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8F8E8"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19D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35F89F39" w14:textId="65A749A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E012BF8" w14:textId="1FC87D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08FE7" w14:textId="5C0F5B1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D5D58" w14:textId="38067A9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5,651.60 </w:t>
            </w:r>
          </w:p>
        </w:tc>
      </w:tr>
      <w:tr w:rsidR="00F9714E" w:rsidRPr="00F9714E" w14:paraId="623CC1F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08EC3"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1CD1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0395EE1C" w14:textId="73E616C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29DC5A3A" w14:textId="325849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E2370" w14:textId="53F4FE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23449" w14:textId="0E8CE0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56,911.20 </w:t>
            </w:r>
          </w:p>
        </w:tc>
      </w:tr>
      <w:tr w:rsidR="00F9714E" w:rsidRPr="00F9714E" w14:paraId="1D34D53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AEF3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7BE7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0F829886" w14:textId="6DD983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2022167D" w14:textId="4EFDD27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580AA" w14:textId="0B5767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5EFFE" w14:textId="0AB565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27,793.72 </w:t>
            </w:r>
          </w:p>
        </w:tc>
      </w:tr>
      <w:tr w:rsidR="00F9714E" w:rsidRPr="00F9714E" w14:paraId="7A7B98D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569A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2825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B1DE058" w14:textId="2621F11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3,340.27 </w:t>
            </w:r>
          </w:p>
        </w:tc>
        <w:tc>
          <w:tcPr>
            <w:tcW w:w="958" w:type="pct"/>
            <w:tcBorders>
              <w:top w:val="nil"/>
              <w:left w:val="nil"/>
              <w:bottom w:val="single" w:sz="4" w:space="0" w:color="000000"/>
              <w:right w:val="single" w:sz="4" w:space="0" w:color="000000"/>
            </w:tcBorders>
            <w:shd w:val="clear" w:color="auto" w:fill="auto"/>
            <w:noWrap/>
            <w:vAlign w:val="bottom"/>
            <w:hideMark/>
          </w:tcPr>
          <w:p w14:paraId="74349364" w14:textId="5C53435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7543F" w14:textId="3FCFAE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7C489" w14:textId="499A20E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63,340.27 </w:t>
            </w:r>
          </w:p>
        </w:tc>
      </w:tr>
      <w:tr w:rsidR="00F9714E" w:rsidRPr="00F9714E" w14:paraId="2F7A774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2EDC8"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8F9B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4E1604F" w14:textId="0C14D5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0538ADC4" w14:textId="45E6867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EDD71" w14:textId="510C660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21C75" w14:textId="47EC43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02,785.90 </w:t>
            </w:r>
          </w:p>
        </w:tc>
      </w:tr>
      <w:tr w:rsidR="00F9714E" w:rsidRPr="00F9714E" w14:paraId="7458401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E3F7A"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5E1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7D7E44DD" w14:textId="14E1EA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7024CEE3" w14:textId="598C5D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1DD5D" w14:textId="760EE69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61F36" w14:textId="2143A2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49,086.88 </w:t>
            </w:r>
          </w:p>
        </w:tc>
      </w:tr>
      <w:tr w:rsidR="00F9714E" w:rsidRPr="00F9714E" w14:paraId="59ADB3A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ECA2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D3AD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3C881943" w14:textId="71C5AC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hideMark/>
          </w:tcPr>
          <w:p w14:paraId="4C3DE53F" w14:textId="51D928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08DC8" w14:textId="6D54B1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C2113" w14:textId="479178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003,718.08 </w:t>
            </w:r>
          </w:p>
        </w:tc>
      </w:tr>
      <w:tr w:rsidR="00F9714E" w:rsidRPr="00F9714E" w14:paraId="613B315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156F8"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2515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4F864EE" w14:textId="48C6EE3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3844D9E0" w14:textId="5AAFF04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730EE" w14:textId="050414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5CCEA09" w14:textId="5EDBB6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31,615.98 </w:t>
            </w:r>
          </w:p>
        </w:tc>
      </w:tr>
      <w:tr w:rsidR="00F9714E" w:rsidRPr="00F9714E" w14:paraId="6865D07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18B50"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AA3D5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6EFF7B02" w14:textId="18F197B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5A1EDE1B" w14:textId="5B1305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B9EAD" w14:textId="7CE303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35021" w14:textId="167B76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75,553.64 </w:t>
            </w:r>
          </w:p>
        </w:tc>
      </w:tr>
      <w:tr w:rsidR="00F9714E" w:rsidRPr="00F9714E" w14:paraId="25D2F57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A3959"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6CAF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1E5487EC" w14:textId="497D04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2BEF32B1" w14:textId="76B4BA1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86E7F" w14:textId="6CD294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3A879" w14:textId="7F01AAD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03,531.70 </w:t>
            </w:r>
          </w:p>
        </w:tc>
      </w:tr>
      <w:tr w:rsidR="00F9714E" w:rsidRPr="00F9714E" w14:paraId="23BC4CB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0737C"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B22E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977D7DC" w14:textId="137520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75A0CCC3" w14:textId="560233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C5DBC" w14:textId="0EFA46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4C9BF" w14:textId="072924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26,812.84 </w:t>
            </w:r>
          </w:p>
        </w:tc>
      </w:tr>
      <w:tr w:rsidR="00F9714E" w:rsidRPr="00F9714E" w14:paraId="0AE0EFF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73E3B"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B10B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093BECB5" w14:textId="118AEA1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5AF49B24" w14:textId="6D9729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0A78A" w14:textId="3590A7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855D0" w14:textId="6BDFDD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22,925.28 </w:t>
            </w:r>
          </w:p>
        </w:tc>
      </w:tr>
      <w:tr w:rsidR="00F9714E" w:rsidRPr="00F9714E" w14:paraId="69C07AA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3BE89"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170B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19F4DA5" w14:textId="179F69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hideMark/>
          </w:tcPr>
          <w:p w14:paraId="777268F6" w14:textId="5BC0E62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1A424" w14:textId="1B88B4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3062B" w14:textId="5F53EF3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05,488.94 </w:t>
            </w:r>
          </w:p>
        </w:tc>
      </w:tr>
      <w:tr w:rsidR="00F9714E" w:rsidRPr="00F9714E" w14:paraId="3E305CD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E7379"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0A6C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EDACE27" w14:textId="45897EB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hideMark/>
          </w:tcPr>
          <w:p w14:paraId="4B2367F0" w14:textId="637389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73DC0" w14:textId="41BCF0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8C73E" w14:textId="541991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144,911.10 </w:t>
            </w:r>
          </w:p>
        </w:tc>
      </w:tr>
      <w:tr w:rsidR="00F9714E" w:rsidRPr="00F9714E" w14:paraId="10F37B4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7146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67AE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5B25AE55" w14:textId="54CF2B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4F9DD88E" w14:textId="066E79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9AC14" w14:textId="0A04D0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B7C11" w14:textId="6F3F6D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5,270.58 </w:t>
            </w:r>
          </w:p>
        </w:tc>
      </w:tr>
      <w:tr w:rsidR="00F9714E" w:rsidRPr="00F9714E" w14:paraId="5FAF86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E451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D507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E446ED3" w14:textId="7C32FA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425C51B8" w14:textId="530219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7DB1B" w14:textId="13A9CA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D7DCA" w14:textId="710173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1,473.34 </w:t>
            </w:r>
          </w:p>
        </w:tc>
      </w:tr>
      <w:tr w:rsidR="00F9714E" w:rsidRPr="00F9714E" w14:paraId="1B0736A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C27DE"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26B9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0F5F763" w14:textId="36EA9E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27207D03" w14:textId="44827F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8B33C" w14:textId="2C43E2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0C1C9" w14:textId="286FA16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91,791.64 </w:t>
            </w:r>
          </w:p>
        </w:tc>
      </w:tr>
      <w:tr w:rsidR="00F9714E" w:rsidRPr="00F9714E" w14:paraId="5EB6902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971F2"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54EB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F49C1C8" w14:textId="6A60142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B9C06CD" w14:textId="443744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DA497" w14:textId="64716E6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FFE95" w14:textId="082332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388.00 </w:t>
            </w:r>
          </w:p>
        </w:tc>
      </w:tr>
      <w:tr w:rsidR="00F9714E" w:rsidRPr="00F9714E" w14:paraId="5FB733D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4922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7397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7D50BAF" w14:textId="5904AD4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hideMark/>
          </w:tcPr>
          <w:p w14:paraId="532E16E8" w14:textId="55706E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2A31B66C" w14:textId="77878C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0158A" w14:textId="57081B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47,626.74 </w:t>
            </w:r>
          </w:p>
        </w:tc>
      </w:tr>
      <w:tr w:rsidR="00F9714E" w:rsidRPr="00F9714E" w14:paraId="1AFC52A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C776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C878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C37FDDE" w14:textId="42140D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2B12ED7D" w14:textId="3D0C813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2DA4F6" w14:textId="14080F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E2EF5" w14:textId="48CB5E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80,489.87 </w:t>
            </w:r>
          </w:p>
        </w:tc>
      </w:tr>
      <w:tr w:rsidR="00F9714E" w:rsidRPr="00F9714E" w14:paraId="43E32B3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CC9B5"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2FF3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0194DDDC" w14:textId="12871B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470FF958" w14:textId="5094AD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D7631" w14:textId="723C98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C1736" w14:textId="28A43C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65,510.76 </w:t>
            </w:r>
          </w:p>
        </w:tc>
      </w:tr>
      <w:tr w:rsidR="00F9714E" w:rsidRPr="00F9714E" w14:paraId="5F1E7B8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AF98"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94E4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056D07F0" w14:textId="6098E2F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42D62541" w14:textId="1D7E86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008C1" w14:textId="44105DD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C9B4B" w14:textId="7421130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92,704.78 </w:t>
            </w:r>
          </w:p>
        </w:tc>
      </w:tr>
      <w:tr w:rsidR="00F9714E" w:rsidRPr="00F9714E" w14:paraId="7087475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546C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81EB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B306DEA" w14:textId="763586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4BF56C65" w14:textId="0537F1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C35FC" w14:textId="02B0FC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FCF7B" w14:textId="6BF681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37,458.46 </w:t>
            </w:r>
          </w:p>
        </w:tc>
      </w:tr>
      <w:tr w:rsidR="00F9714E" w:rsidRPr="00F9714E" w14:paraId="1D1348E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9EF5E"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093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015107D6" w14:textId="6CFA7AF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1CA65C0F" w14:textId="65D52FA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67196" w14:textId="02B2D56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04712" w14:textId="768042C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57,005.00 </w:t>
            </w:r>
          </w:p>
        </w:tc>
      </w:tr>
      <w:tr w:rsidR="00F9714E" w:rsidRPr="00F9714E" w14:paraId="62E9B2E5"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FBEF0"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2DACBB31" w14:textId="70B74D4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902,504.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961942" w14:textId="0A32996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53E1FD" w14:textId="7563F24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11835F" w14:textId="515E2395"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5,902,504.90 </w:t>
            </w:r>
          </w:p>
        </w:tc>
      </w:tr>
      <w:tr w:rsidR="00F9714E" w:rsidRPr="00F9714E" w14:paraId="63BAC88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0DDCC"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9B67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61691D5C" w14:textId="555B624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18984CA2" w14:textId="12E564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0A025" w14:textId="1287A1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C753E" w14:textId="15113C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984,094.26 </w:t>
            </w:r>
          </w:p>
        </w:tc>
      </w:tr>
      <w:tr w:rsidR="00F9714E" w:rsidRPr="00F9714E" w14:paraId="387F3DF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AD5CE"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90A9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4C790D83" w14:textId="03153F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5B084AAE" w14:textId="588507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5EB39" w14:textId="51FDEE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DC6C5" w14:textId="08D2224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7,201.44 </w:t>
            </w:r>
          </w:p>
        </w:tc>
      </w:tr>
      <w:tr w:rsidR="00F9714E" w:rsidRPr="00F9714E" w14:paraId="3AA778C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93B19"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CE60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A7274DC" w14:textId="274EAF4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3FA0A97" w14:textId="06897F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5278F" w14:textId="215C09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B7796" w14:textId="017F5E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42,376.00 </w:t>
            </w:r>
          </w:p>
        </w:tc>
      </w:tr>
      <w:tr w:rsidR="00F9714E" w:rsidRPr="00F9714E" w14:paraId="64FBD88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1487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6568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1C2233B" w14:textId="1E171B9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2FCE4C07" w14:textId="17A89B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767DC" w14:textId="2DB052B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8290F" w14:textId="187325D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67,556.68 </w:t>
            </w:r>
          </w:p>
        </w:tc>
      </w:tr>
      <w:tr w:rsidR="00F9714E" w:rsidRPr="00F9714E" w14:paraId="1E386E3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E6FBD"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15E1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E831CDA" w14:textId="0F0C59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46F6AD23" w14:textId="2736A2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CFEAC" w14:textId="787359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2AFA1" w14:textId="4BDCF8C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289,615.83 </w:t>
            </w:r>
          </w:p>
        </w:tc>
      </w:tr>
      <w:tr w:rsidR="00F9714E" w:rsidRPr="00F9714E" w14:paraId="6AF2EF6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9C53B"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06A6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563E93F5" w14:textId="1593288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39BF1417" w14:textId="053F18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29A62" w14:textId="59DD13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98E40" w14:textId="7FF5E13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4,127.73 </w:t>
            </w:r>
          </w:p>
        </w:tc>
      </w:tr>
      <w:tr w:rsidR="00F9714E" w:rsidRPr="00F9714E" w14:paraId="4302ED6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777E6"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F63A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243E16B8" w14:textId="72A7279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7CFA54A7" w14:textId="423A9A5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E7345" w14:textId="3745EF0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8E76C" w14:textId="6B7EDB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647,532.96 </w:t>
            </w:r>
          </w:p>
        </w:tc>
      </w:tr>
      <w:tr w:rsidR="00F9714E" w:rsidRPr="00F9714E" w14:paraId="4514805B"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A7A15"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40A6686" w14:textId="01D2E02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39,208,663.93 </w:t>
            </w:r>
          </w:p>
        </w:tc>
        <w:tc>
          <w:tcPr>
            <w:tcW w:w="958" w:type="pct"/>
            <w:tcBorders>
              <w:top w:val="nil"/>
              <w:left w:val="nil"/>
              <w:bottom w:val="single" w:sz="4" w:space="0" w:color="000000"/>
              <w:right w:val="single" w:sz="4" w:space="0" w:color="000000"/>
            </w:tcBorders>
            <w:shd w:val="clear" w:color="D8D8D8" w:fill="D8D8D8"/>
            <w:noWrap/>
            <w:vAlign w:val="bottom"/>
            <w:hideMark/>
          </w:tcPr>
          <w:p w14:paraId="5E0BF5EC" w14:textId="31896EA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6575F" w14:textId="2EC9E9A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B29BEC" w14:textId="28523124"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48,500,573.33 </w:t>
            </w:r>
          </w:p>
        </w:tc>
      </w:tr>
      <w:tr w:rsidR="00F9714E" w:rsidRPr="00F9714E" w14:paraId="589183D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CF1CF"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5685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621B3A3" w14:textId="6AFAB0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8,855.54 </w:t>
            </w:r>
          </w:p>
        </w:tc>
        <w:tc>
          <w:tcPr>
            <w:tcW w:w="958" w:type="pct"/>
            <w:tcBorders>
              <w:top w:val="nil"/>
              <w:left w:val="nil"/>
              <w:bottom w:val="single" w:sz="4" w:space="0" w:color="000000"/>
              <w:right w:val="single" w:sz="4" w:space="0" w:color="000000"/>
            </w:tcBorders>
            <w:shd w:val="clear" w:color="auto" w:fill="auto"/>
            <w:noWrap/>
            <w:vAlign w:val="bottom"/>
            <w:hideMark/>
          </w:tcPr>
          <w:p w14:paraId="05F57E16" w14:textId="0097362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2CDDC" w14:textId="12F30A8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04FC8" w14:textId="14E15E2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98,855.54 </w:t>
            </w:r>
          </w:p>
        </w:tc>
      </w:tr>
      <w:tr w:rsidR="00F9714E" w:rsidRPr="00F9714E" w14:paraId="177FDF6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BEDA7"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906F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6E2A9E" w14:textId="09CD4B0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338,468.28 </w:t>
            </w:r>
          </w:p>
        </w:tc>
        <w:tc>
          <w:tcPr>
            <w:tcW w:w="958" w:type="pct"/>
            <w:tcBorders>
              <w:top w:val="nil"/>
              <w:left w:val="nil"/>
              <w:bottom w:val="single" w:sz="4" w:space="0" w:color="000000"/>
              <w:right w:val="single" w:sz="4" w:space="0" w:color="000000"/>
            </w:tcBorders>
            <w:shd w:val="clear" w:color="auto" w:fill="auto"/>
            <w:noWrap/>
            <w:vAlign w:val="bottom"/>
            <w:hideMark/>
          </w:tcPr>
          <w:p w14:paraId="4165E244" w14:textId="74F59AB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60FB5" w14:textId="7301C97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9B59E20" w14:textId="30C777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3,085,268.68 </w:t>
            </w:r>
          </w:p>
        </w:tc>
      </w:tr>
      <w:tr w:rsidR="00F9714E" w:rsidRPr="00F9714E" w14:paraId="2D7F682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A71F3"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2309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86F35B3" w14:textId="2399CB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6D6BDEE1" w14:textId="582E31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2492F" w14:textId="0A5BF5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E7C33" w14:textId="6240CC8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744,108.90 </w:t>
            </w:r>
          </w:p>
        </w:tc>
      </w:tr>
      <w:tr w:rsidR="00F9714E" w:rsidRPr="00F9714E" w14:paraId="20B0915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A64ED"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E8E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E0332C5" w14:textId="72496D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4,642.00 </w:t>
            </w:r>
          </w:p>
        </w:tc>
        <w:tc>
          <w:tcPr>
            <w:tcW w:w="958" w:type="pct"/>
            <w:tcBorders>
              <w:top w:val="nil"/>
              <w:left w:val="nil"/>
              <w:bottom w:val="single" w:sz="4" w:space="0" w:color="000000"/>
              <w:right w:val="single" w:sz="4" w:space="0" w:color="000000"/>
            </w:tcBorders>
            <w:shd w:val="clear" w:color="auto" w:fill="auto"/>
            <w:noWrap/>
            <w:vAlign w:val="bottom"/>
            <w:hideMark/>
          </w:tcPr>
          <w:p w14:paraId="0BBF9FE3" w14:textId="736DE5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585BB" w14:textId="2843DC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2E9A" w14:textId="57036FB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74,642.00 </w:t>
            </w:r>
          </w:p>
        </w:tc>
      </w:tr>
      <w:tr w:rsidR="00F9714E" w:rsidRPr="00F9714E" w14:paraId="7F6878C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50782"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DC99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38EB64A5" w14:textId="10CACE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3980F006" w14:textId="0745B1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84E71B" w14:textId="2806E28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FA2B0E0" w14:textId="5171C37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14,895.36 </w:t>
            </w:r>
          </w:p>
        </w:tc>
      </w:tr>
      <w:tr w:rsidR="00F9714E" w:rsidRPr="00F9714E" w14:paraId="05C175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F8B9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A28F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33919BA4" w14:textId="091E16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132,638.90 </w:t>
            </w:r>
          </w:p>
        </w:tc>
        <w:tc>
          <w:tcPr>
            <w:tcW w:w="958" w:type="pct"/>
            <w:tcBorders>
              <w:top w:val="nil"/>
              <w:left w:val="nil"/>
              <w:bottom w:val="single" w:sz="4" w:space="0" w:color="000000"/>
              <w:right w:val="single" w:sz="4" w:space="0" w:color="000000"/>
            </w:tcBorders>
            <w:shd w:val="clear" w:color="auto" w:fill="auto"/>
            <w:noWrap/>
            <w:vAlign w:val="bottom"/>
            <w:hideMark/>
          </w:tcPr>
          <w:p w14:paraId="740CA03E" w14:textId="58375E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236C572C" w14:textId="6DB3E21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E58F526" w14:textId="5E7566E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506,892.90 </w:t>
            </w:r>
          </w:p>
        </w:tc>
      </w:tr>
      <w:tr w:rsidR="00F9714E" w:rsidRPr="00F9714E" w14:paraId="069014E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9B017"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553A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4886D35B" w14:textId="04B573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776731E8" w14:textId="115ED4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4CF2880B" w14:textId="5EA17B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9E418" w14:textId="71EC28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6,028.24 </w:t>
            </w:r>
          </w:p>
        </w:tc>
      </w:tr>
      <w:tr w:rsidR="00F9714E" w:rsidRPr="00F9714E" w14:paraId="3273401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DE35D"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848A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579DF5" w14:textId="6DFD11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5F53ACCC" w14:textId="4213FA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9046C" w14:textId="02F6086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B75CE" w14:textId="6BDFAA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73,132.58 </w:t>
            </w:r>
          </w:p>
        </w:tc>
      </w:tr>
      <w:tr w:rsidR="00F9714E" w:rsidRPr="00F9714E" w14:paraId="558D036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FA867"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C214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8B6756B" w14:textId="2A9BC0C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2AC359D2" w14:textId="5B78A61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99FDD" w14:textId="14CD44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69B34" w14:textId="5757AA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62,470.12 </w:t>
            </w:r>
          </w:p>
        </w:tc>
      </w:tr>
      <w:tr w:rsidR="00F9714E" w:rsidRPr="00F9714E" w14:paraId="7605ED8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7E39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26CD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8C690A1" w14:textId="54F48E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560,648.07 </w:t>
            </w:r>
          </w:p>
        </w:tc>
        <w:tc>
          <w:tcPr>
            <w:tcW w:w="958" w:type="pct"/>
            <w:tcBorders>
              <w:top w:val="nil"/>
              <w:left w:val="nil"/>
              <w:bottom w:val="single" w:sz="4" w:space="0" w:color="000000"/>
              <w:right w:val="single" w:sz="4" w:space="0" w:color="000000"/>
            </w:tcBorders>
            <w:shd w:val="clear" w:color="auto" w:fill="auto"/>
            <w:noWrap/>
            <w:vAlign w:val="bottom"/>
            <w:hideMark/>
          </w:tcPr>
          <w:p w14:paraId="74A75B7C" w14:textId="45E6C31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D8C92" w14:textId="739BB8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6A5DE" w14:textId="1D00C6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560,648.07 </w:t>
            </w:r>
          </w:p>
        </w:tc>
      </w:tr>
      <w:tr w:rsidR="00F9714E" w:rsidRPr="00F9714E" w14:paraId="20604A6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6DAAA"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F9E9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A652510" w14:textId="44D9296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054B8E7D" w14:textId="3965C06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60350" w14:textId="514275D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9ECDB" w14:textId="77153C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442,977.18 </w:t>
            </w:r>
          </w:p>
        </w:tc>
      </w:tr>
      <w:tr w:rsidR="00F9714E" w:rsidRPr="00F9714E" w14:paraId="24B0F5D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317C8"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40D4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0FE2A6B" w14:textId="6BEAF5E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4,379.08 </w:t>
            </w:r>
          </w:p>
        </w:tc>
        <w:tc>
          <w:tcPr>
            <w:tcW w:w="958" w:type="pct"/>
            <w:tcBorders>
              <w:top w:val="nil"/>
              <w:left w:val="nil"/>
              <w:bottom w:val="single" w:sz="4" w:space="0" w:color="000000"/>
              <w:right w:val="single" w:sz="4" w:space="0" w:color="000000"/>
            </w:tcBorders>
            <w:shd w:val="clear" w:color="auto" w:fill="auto"/>
            <w:noWrap/>
            <w:vAlign w:val="bottom"/>
            <w:hideMark/>
          </w:tcPr>
          <w:p w14:paraId="41AE2B9B" w14:textId="1EBFB4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B9FE4" w14:textId="28F0AEB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1CBB7" w14:textId="69AADC3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04,379.08 </w:t>
            </w:r>
          </w:p>
        </w:tc>
      </w:tr>
      <w:tr w:rsidR="00F9714E" w:rsidRPr="00F9714E" w14:paraId="166FF7E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2E73C"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DA4E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69AB8C3A" w14:textId="02EB5B1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752F7F42" w14:textId="1A79681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320049" w14:textId="11AB12E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1CD5B" w14:textId="3CE91D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119,686.28 </w:t>
            </w:r>
          </w:p>
        </w:tc>
      </w:tr>
      <w:tr w:rsidR="00F9714E" w:rsidRPr="00F9714E" w14:paraId="71AB701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6E6BC"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E97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0C172E92" w14:textId="34CF209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6,588.40 </w:t>
            </w:r>
          </w:p>
        </w:tc>
        <w:tc>
          <w:tcPr>
            <w:tcW w:w="958" w:type="pct"/>
            <w:tcBorders>
              <w:top w:val="nil"/>
              <w:left w:val="nil"/>
              <w:bottom w:val="single" w:sz="4" w:space="0" w:color="000000"/>
              <w:right w:val="single" w:sz="4" w:space="0" w:color="000000"/>
            </w:tcBorders>
            <w:shd w:val="clear" w:color="auto" w:fill="auto"/>
            <w:noWrap/>
            <w:vAlign w:val="bottom"/>
            <w:hideMark/>
          </w:tcPr>
          <w:p w14:paraId="7062506E" w14:textId="4B206F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49169" w14:textId="048485A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B2FF3" w14:textId="53C7E6B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6,588.40 </w:t>
            </w:r>
          </w:p>
        </w:tc>
      </w:tr>
      <w:tr w:rsidR="00F9714E" w:rsidRPr="00F9714E" w14:paraId="478BB4FA"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72081"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BA6D719" w14:textId="2A40E69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4,675,345.28 </w:t>
            </w:r>
          </w:p>
        </w:tc>
        <w:tc>
          <w:tcPr>
            <w:tcW w:w="958" w:type="pct"/>
            <w:tcBorders>
              <w:top w:val="nil"/>
              <w:left w:val="nil"/>
              <w:bottom w:val="single" w:sz="4" w:space="0" w:color="000000"/>
              <w:right w:val="single" w:sz="4" w:space="0" w:color="000000"/>
            </w:tcBorders>
            <w:shd w:val="clear" w:color="D8D8D8" w:fill="D8D8D8"/>
            <w:noWrap/>
            <w:vAlign w:val="bottom"/>
            <w:hideMark/>
          </w:tcPr>
          <w:p w14:paraId="6A969293" w14:textId="7F56A09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820FF5" w14:textId="19AD31D3"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AAFBD3" w14:textId="40FD63F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4,675,345.28 </w:t>
            </w:r>
          </w:p>
        </w:tc>
      </w:tr>
      <w:tr w:rsidR="00F9714E" w:rsidRPr="00F9714E" w14:paraId="002F233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AC73E"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A68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B8ABF74" w14:textId="37544B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hideMark/>
          </w:tcPr>
          <w:p w14:paraId="64DF7D2F" w14:textId="36B4A25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26F2E" w14:textId="5AC1773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02242" w14:textId="2421E86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598,042.64 </w:t>
            </w:r>
          </w:p>
        </w:tc>
      </w:tr>
      <w:tr w:rsidR="00F9714E" w:rsidRPr="00F9714E" w14:paraId="5196D3B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66AF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6C5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0446A7E5" w14:textId="427921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25A39E96" w14:textId="32D6D37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7A248" w14:textId="2CA142C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96A10" w14:textId="52EAF5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752,371.21 </w:t>
            </w:r>
          </w:p>
        </w:tc>
      </w:tr>
      <w:tr w:rsidR="00F9714E" w:rsidRPr="00F9714E" w14:paraId="4D52639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4B62D"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D93A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40E5FCBB" w14:textId="201E241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521D58F7" w14:textId="2BE8581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ADD10" w14:textId="2648CB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F86C8" w14:textId="5C6F835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52,866.13 </w:t>
            </w:r>
          </w:p>
        </w:tc>
      </w:tr>
      <w:tr w:rsidR="00F9714E" w:rsidRPr="00F9714E" w14:paraId="16DA03E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2CBBA"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E89C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30C907E4" w14:textId="5B78C47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4,452.24 </w:t>
            </w:r>
          </w:p>
        </w:tc>
        <w:tc>
          <w:tcPr>
            <w:tcW w:w="958" w:type="pct"/>
            <w:tcBorders>
              <w:top w:val="nil"/>
              <w:left w:val="nil"/>
              <w:bottom w:val="single" w:sz="4" w:space="0" w:color="000000"/>
              <w:right w:val="single" w:sz="4" w:space="0" w:color="000000"/>
            </w:tcBorders>
            <w:shd w:val="clear" w:color="auto" w:fill="auto"/>
            <w:noWrap/>
            <w:vAlign w:val="bottom"/>
            <w:hideMark/>
          </w:tcPr>
          <w:p w14:paraId="2B4072D2" w14:textId="6A1CF7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1B695" w14:textId="68A8D9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6593B" w14:textId="792307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24,452.24 </w:t>
            </w:r>
          </w:p>
        </w:tc>
      </w:tr>
      <w:tr w:rsidR="00F9714E" w:rsidRPr="00F9714E" w14:paraId="18052BD4"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3813D"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1EB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277E047B" w14:textId="71FDB9C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287EAC0B" w14:textId="64B1678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ADA4F" w14:textId="37EA16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5BC4A" w14:textId="3ABA8A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225,004.06 </w:t>
            </w:r>
          </w:p>
        </w:tc>
      </w:tr>
      <w:tr w:rsidR="00F9714E" w:rsidRPr="00F9714E" w14:paraId="51C20D5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F2402"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518D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3F57188B" w14:textId="53D943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B5572ED" w14:textId="3605D2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6AD2F" w14:textId="7C9B7C4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EE208" w14:textId="3C8703E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3,004.50 </w:t>
            </w:r>
          </w:p>
        </w:tc>
      </w:tr>
      <w:tr w:rsidR="00F9714E" w:rsidRPr="00F9714E" w14:paraId="0CDC9F5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6CAE7"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2C2E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229C0098" w14:textId="5DAC74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hideMark/>
          </w:tcPr>
          <w:p w14:paraId="55CF979E" w14:textId="4466F47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85E6B" w14:textId="2E9380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AF66E" w14:textId="3E92069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690,867.13 </w:t>
            </w:r>
          </w:p>
        </w:tc>
      </w:tr>
      <w:tr w:rsidR="00F9714E" w:rsidRPr="00F9714E" w14:paraId="36A1D82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9D474"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825A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4C8A5F40" w14:textId="7EA92B8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931,481.73 </w:t>
            </w:r>
          </w:p>
        </w:tc>
        <w:tc>
          <w:tcPr>
            <w:tcW w:w="958" w:type="pct"/>
            <w:tcBorders>
              <w:top w:val="nil"/>
              <w:left w:val="nil"/>
              <w:bottom w:val="single" w:sz="4" w:space="0" w:color="000000"/>
              <w:right w:val="single" w:sz="4" w:space="0" w:color="000000"/>
            </w:tcBorders>
            <w:shd w:val="clear" w:color="auto" w:fill="auto"/>
            <w:noWrap/>
            <w:vAlign w:val="bottom"/>
            <w:hideMark/>
          </w:tcPr>
          <w:p w14:paraId="7374E866" w14:textId="4D9B3C4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47C33" w14:textId="78B539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DA724" w14:textId="5403898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931,481.73 </w:t>
            </w:r>
          </w:p>
        </w:tc>
      </w:tr>
      <w:tr w:rsidR="00F9714E" w:rsidRPr="00F9714E" w14:paraId="6767ABDA"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E6CB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CAD4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29212523" w14:textId="3B14A5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28,913.28 </w:t>
            </w:r>
          </w:p>
        </w:tc>
        <w:tc>
          <w:tcPr>
            <w:tcW w:w="958" w:type="pct"/>
            <w:tcBorders>
              <w:top w:val="nil"/>
              <w:left w:val="nil"/>
              <w:bottom w:val="single" w:sz="4" w:space="0" w:color="000000"/>
              <w:right w:val="single" w:sz="4" w:space="0" w:color="000000"/>
            </w:tcBorders>
            <w:shd w:val="clear" w:color="auto" w:fill="auto"/>
            <w:noWrap/>
            <w:vAlign w:val="bottom"/>
            <w:hideMark/>
          </w:tcPr>
          <w:p w14:paraId="779A7219" w14:textId="508AFD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826BC" w14:textId="73CA33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2EBA9" w14:textId="0E1F8EA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28,913.28 </w:t>
            </w:r>
          </w:p>
        </w:tc>
      </w:tr>
      <w:tr w:rsidR="00F9714E" w:rsidRPr="00F9714E" w14:paraId="3F8C3FE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8B4E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081D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16020E58" w14:textId="634319FF"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67ECF565" w14:textId="31AC8063"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88F2313" w14:textId="23A7E856"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6413B48" w14:textId="7116B2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87,427.68 </w:t>
            </w:r>
          </w:p>
        </w:tc>
      </w:tr>
      <w:tr w:rsidR="00F9714E" w:rsidRPr="00F9714E" w14:paraId="2D25B8D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B64FF"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E3E5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330A4FD3" w14:textId="5DBC25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2DA50F52" w14:textId="008C7D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98313" w14:textId="09B6181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631EB" w14:textId="15E91E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10,914.68 </w:t>
            </w:r>
          </w:p>
        </w:tc>
      </w:tr>
      <w:tr w:rsidR="00F9714E" w:rsidRPr="00F9714E" w14:paraId="69AD0E71"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02FD3"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2A77BD5" w14:textId="6FF41A8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5,213,21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E466D7A" w14:textId="345BCF8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2A5A8" w14:textId="6B11569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F9EAB0" w14:textId="1E3046A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5,213,215.95 </w:t>
            </w:r>
          </w:p>
        </w:tc>
      </w:tr>
      <w:tr w:rsidR="00F9714E" w:rsidRPr="00F9714E" w14:paraId="590FB33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00135"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B274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AEE53D1" w14:textId="12F0A8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741232EB" w14:textId="7A63219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851D6" w14:textId="3BB695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87150" w14:textId="1041C85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79,843.44 </w:t>
            </w:r>
          </w:p>
        </w:tc>
      </w:tr>
      <w:tr w:rsidR="00F9714E" w:rsidRPr="00F9714E" w14:paraId="31631506"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A7AA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36C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4AE24F87" w14:textId="71A437A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6711C2B6" w14:textId="57CCC7E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7A3B3" w14:textId="7D75143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FCCDD" w14:textId="731080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55,300.81 </w:t>
            </w:r>
          </w:p>
        </w:tc>
      </w:tr>
      <w:tr w:rsidR="00F9714E" w:rsidRPr="00F9714E" w14:paraId="1D49390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A5FBF"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7F0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72C962A8" w14:textId="44FD4A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32DAB540" w14:textId="525FBCD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83996" w14:textId="7003FA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5E118" w14:textId="5FFF62D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773,479.63 </w:t>
            </w:r>
          </w:p>
        </w:tc>
      </w:tr>
      <w:tr w:rsidR="00F9714E" w:rsidRPr="00F9714E" w14:paraId="76D5518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C8254"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0955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C2F5AF2" w14:textId="1BBF8D0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5FC0ABF0" w14:textId="07F4E4F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0EE99" w14:textId="6A8A414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E70AC" w14:textId="540B5EA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894,162.86 </w:t>
            </w:r>
          </w:p>
        </w:tc>
      </w:tr>
      <w:tr w:rsidR="00F9714E" w:rsidRPr="00F9714E" w14:paraId="2A218D2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54FC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1837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C4C6849" w14:textId="416603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3A497104" w14:textId="6659324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17EA5" w14:textId="4ACF246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451C4" w14:textId="24A87E2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79,732.08 </w:t>
            </w:r>
          </w:p>
        </w:tc>
      </w:tr>
      <w:tr w:rsidR="00F9714E" w:rsidRPr="00F9714E" w14:paraId="211BEED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1709A"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9B6C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0AA70E80" w14:textId="7B8CFF8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45E3FC2C" w14:textId="485FAE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DFC40" w14:textId="7E2754C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2FC0B" w14:textId="3D4EF54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530,438.50 </w:t>
            </w:r>
          </w:p>
        </w:tc>
      </w:tr>
      <w:tr w:rsidR="00F9714E" w:rsidRPr="00F9714E" w14:paraId="7131C6B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67477"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CEC236"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31FD684F" w14:textId="3F975A4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61977E9B" w14:textId="6C7AA3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0ED55" w14:textId="1ACA079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D945E" w14:textId="6E78D3F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485,663.12 </w:t>
            </w:r>
          </w:p>
        </w:tc>
      </w:tr>
      <w:tr w:rsidR="00F9714E" w:rsidRPr="00F9714E" w14:paraId="4A5DE30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16241" w14:textId="77777777" w:rsidR="00F9714E" w:rsidRPr="00F9714E" w:rsidRDefault="00F9714E" w:rsidP="00F9714E">
            <w:pPr>
              <w:spacing w:after="0" w:line="240" w:lineRule="auto"/>
              <w:ind w:right="57"/>
              <w:contextualSpacing/>
              <w:jc w:val="right"/>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3102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ED0BA3C" w14:textId="6D4DD16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9,014,595.51 </w:t>
            </w:r>
          </w:p>
        </w:tc>
        <w:tc>
          <w:tcPr>
            <w:tcW w:w="958" w:type="pct"/>
            <w:tcBorders>
              <w:top w:val="nil"/>
              <w:left w:val="nil"/>
              <w:bottom w:val="single" w:sz="4" w:space="0" w:color="000000"/>
              <w:right w:val="single" w:sz="4" w:space="0" w:color="000000"/>
            </w:tcBorders>
            <w:shd w:val="clear" w:color="auto" w:fill="auto"/>
            <w:noWrap/>
            <w:vAlign w:val="bottom"/>
            <w:hideMark/>
          </w:tcPr>
          <w:p w14:paraId="38855D80" w14:textId="15D8445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0B8D6" w14:textId="46C228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FD291" w14:textId="6A1A962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9,014,595.51 </w:t>
            </w:r>
          </w:p>
        </w:tc>
      </w:tr>
      <w:tr w:rsidR="00F9714E" w:rsidRPr="00F9714E" w14:paraId="0DE99913"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AB7F2"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77CF67D2" w14:textId="3687373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7,660,308.4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CEEA3C" w14:textId="661642F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FCDEE2" w14:textId="7743C8D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FF4AE8" w14:textId="78A91121"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7,660,308.40 </w:t>
            </w:r>
          </w:p>
        </w:tc>
      </w:tr>
      <w:tr w:rsidR="00F9714E" w:rsidRPr="00F9714E" w14:paraId="3685305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22BDE"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9C5C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5FA647BA" w14:textId="12997B0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091A86E3" w14:textId="20213E0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55D8C" w14:textId="0028680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2AEB6" w14:textId="507A29E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055,419.60 </w:t>
            </w:r>
          </w:p>
        </w:tc>
      </w:tr>
      <w:tr w:rsidR="00F9714E" w:rsidRPr="00F9714E" w14:paraId="6D7307F0"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C6A99"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24620"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6F390B98" w14:textId="7278DA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201,177.50 </w:t>
            </w:r>
          </w:p>
        </w:tc>
        <w:tc>
          <w:tcPr>
            <w:tcW w:w="958" w:type="pct"/>
            <w:tcBorders>
              <w:top w:val="nil"/>
              <w:left w:val="nil"/>
              <w:bottom w:val="single" w:sz="4" w:space="0" w:color="000000"/>
              <w:right w:val="single" w:sz="4" w:space="0" w:color="000000"/>
            </w:tcBorders>
            <w:shd w:val="clear" w:color="auto" w:fill="auto"/>
            <w:noWrap/>
            <w:vAlign w:val="bottom"/>
            <w:hideMark/>
          </w:tcPr>
          <w:p w14:paraId="7A7EBB7A" w14:textId="0213022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B41DC" w14:textId="5D68C3C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A8F94" w14:textId="0C4F42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4,201,177.50 </w:t>
            </w:r>
          </w:p>
        </w:tc>
      </w:tr>
      <w:tr w:rsidR="00F9714E" w:rsidRPr="00F9714E" w14:paraId="27BBBBC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486F5"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A601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6A05FCCB" w14:textId="2203DC6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02BFE3CC" w14:textId="1CCB0DC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2B9BE" w14:textId="1613B97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C5D15" w14:textId="6D302D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8,734.00 </w:t>
            </w:r>
          </w:p>
        </w:tc>
      </w:tr>
      <w:tr w:rsidR="00F9714E" w:rsidRPr="00F9714E" w14:paraId="5268532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0AB1F"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1A39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7EFCF3AC" w14:textId="749A93A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491D134E" w14:textId="2D1433B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A810E" w14:textId="5514176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6019B" w14:textId="0307E7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31,412.24 </w:t>
            </w:r>
          </w:p>
        </w:tc>
      </w:tr>
      <w:tr w:rsidR="00F9714E" w:rsidRPr="00F9714E" w14:paraId="7C901B55"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BC436"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2FD7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6DB1D03C" w14:textId="63B5555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598E751F" w14:textId="3C35F2B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01E39" w14:textId="30777C1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44321" w14:textId="4DC12CD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45,336.00 </w:t>
            </w:r>
          </w:p>
        </w:tc>
      </w:tr>
      <w:tr w:rsidR="00F9714E" w:rsidRPr="00F9714E" w14:paraId="292F6E4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57D9F"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10C6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3B25F535" w14:textId="7B369E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3A3CBCA9" w14:textId="449333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E6108" w14:textId="26F7E6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D4E3D" w14:textId="206DD80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434,827.73 </w:t>
            </w:r>
          </w:p>
        </w:tc>
      </w:tr>
      <w:tr w:rsidR="00F9714E" w:rsidRPr="00F9714E" w14:paraId="39B1F9E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7486E"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2703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BE8AA8E" w14:textId="62C5905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30,243.51 </w:t>
            </w:r>
          </w:p>
        </w:tc>
        <w:tc>
          <w:tcPr>
            <w:tcW w:w="958" w:type="pct"/>
            <w:tcBorders>
              <w:top w:val="nil"/>
              <w:left w:val="nil"/>
              <w:bottom w:val="single" w:sz="4" w:space="0" w:color="000000"/>
              <w:right w:val="single" w:sz="4" w:space="0" w:color="000000"/>
            </w:tcBorders>
            <w:shd w:val="clear" w:color="auto" w:fill="auto"/>
            <w:noWrap/>
            <w:vAlign w:val="bottom"/>
            <w:hideMark/>
          </w:tcPr>
          <w:p w14:paraId="67E3CDB2" w14:textId="2CFC40B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703C7" w14:textId="1620013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8A22B" w14:textId="3B1EC5E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830,243.51 </w:t>
            </w:r>
          </w:p>
        </w:tc>
      </w:tr>
      <w:tr w:rsidR="00F9714E" w:rsidRPr="00F9714E" w14:paraId="558935C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DDCAD"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7C20D"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FFC211A" w14:textId="2212F23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02,132.54 </w:t>
            </w:r>
          </w:p>
        </w:tc>
        <w:tc>
          <w:tcPr>
            <w:tcW w:w="958" w:type="pct"/>
            <w:tcBorders>
              <w:top w:val="nil"/>
              <w:left w:val="nil"/>
              <w:bottom w:val="single" w:sz="4" w:space="0" w:color="000000"/>
              <w:right w:val="single" w:sz="4" w:space="0" w:color="000000"/>
            </w:tcBorders>
            <w:shd w:val="clear" w:color="auto" w:fill="auto"/>
            <w:noWrap/>
            <w:vAlign w:val="bottom"/>
            <w:hideMark/>
          </w:tcPr>
          <w:p w14:paraId="568E94A5" w14:textId="11D712A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9729B" w14:textId="4802C12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E7708" w14:textId="0AD8A5E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2,502,132.54 </w:t>
            </w:r>
          </w:p>
        </w:tc>
      </w:tr>
      <w:tr w:rsidR="00F9714E" w:rsidRPr="00F9714E" w14:paraId="5324E387"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05B1A"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39F1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40CAA9AB" w14:textId="3596A42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344,783.12 </w:t>
            </w:r>
          </w:p>
        </w:tc>
        <w:tc>
          <w:tcPr>
            <w:tcW w:w="958" w:type="pct"/>
            <w:tcBorders>
              <w:top w:val="nil"/>
              <w:left w:val="nil"/>
              <w:bottom w:val="single" w:sz="4" w:space="0" w:color="000000"/>
              <w:right w:val="single" w:sz="4" w:space="0" w:color="000000"/>
            </w:tcBorders>
            <w:shd w:val="clear" w:color="auto" w:fill="auto"/>
            <w:noWrap/>
            <w:vAlign w:val="bottom"/>
            <w:hideMark/>
          </w:tcPr>
          <w:p w14:paraId="39DBD213" w14:textId="411FB4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6EB49" w14:textId="478FB5E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D14D4" w14:textId="1634AEC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3,344,783.12 </w:t>
            </w:r>
          </w:p>
        </w:tc>
      </w:tr>
      <w:tr w:rsidR="00F9714E" w:rsidRPr="00F9714E" w14:paraId="320572A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99C11" w14:textId="7777777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512D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235093B4" w14:textId="0F4434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6,242.16 </w:t>
            </w:r>
          </w:p>
        </w:tc>
        <w:tc>
          <w:tcPr>
            <w:tcW w:w="958" w:type="pct"/>
            <w:tcBorders>
              <w:top w:val="nil"/>
              <w:left w:val="nil"/>
              <w:bottom w:val="single" w:sz="4" w:space="0" w:color="000000"/>
              <w:right w:val="single" w:sz="4" w:space="0" w:color="000000"/>
            </w:tcBorders>
            <w:shd w:val="clear" w:color="auto" w:fill="auto"/>
            <w:noWrap/>
            <w:vAlign w:val="bottom"/>
            <w:hideMark/>
          </w:tcPr>
          <w:p w14:paraId="653F32CF" w14:textId="37FD0FD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D27E9" w14:textId="6571213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0E105" w14:textId="3ED6A9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1,376,242.16 </w:t>
            </w:r>
          </w:p>
        </w:tc>
      </w:tr>
      <w:tr w:rsidR="00F9714E" w:rsidRPr="00F9714E" w14:paraId="62BFFB53"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0D4C6A"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173931C3" w14:textId="1443D12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836C29C" w14:textId="4791FFF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7D49A10" w14:textId="69DBF47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2724E9" w14:textId="005A708E"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2,732,738.94 </w:t>
            </w:r>
          </w:p>
        </w:tc>
      </w:tr>
      <w:tr w:rsidR="00F9714E" w:rsidRPr="00F9714E" w14:paraId="10299496"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98294"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FB36964" w14:textId="58306869"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0DF0475" w14:textId="19D9DFFF"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BAE241" w14:textId="58DDCC2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86CB14" w14:textId="0FC8B4A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1,679,180.94 </w:t>
            </w:r>
          </w:p>
        </w:tc>
      </w:tr>
      <w:tr w:rsidR="00F9714E" w:rsidRPr="00F9714E" w14:paraId="5E8838F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5FB90"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0783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2D109299" w14:textId="779F52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6FD4CF66" w14:textId="01883AE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55F2F" w14:textId="690CABF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173E6" w14:textId="60C88BD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28,750.84 </w:t>
            </w:r>
          </w:p>
        </w:tc>
      </w:tr>
      <w:tr w:rsidR="00F9714E" w:rsidRPr="00F9714E" w14:paraId="7BEDAE8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F1442"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8F35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05CB98F" w14:textId="0A8A9F1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10477214" w14:textId="7541BCC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0158D" w14:textId="49729F9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7831C" w14:textId="333C81F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12,012.22 </w:t>
            </w:r>
          </w:p>
        </w:tc>
      </w:tr>
      <w:tr w:rsidR="00F9714E" w:rsidRPr="00F9714E" w14:paraId="7DAA7FCE"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E27D8"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B7465"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48D01E2" w14:textId="114052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108E27FA" w14:textId="38F6597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05260" w14:textId="630B4EA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4FB52" w14:textId="70001BB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69,122.92 </w:t>
            </w:r>
          </w:p>
        </w:tc>
      </w:tr>
      <w:tr w:rsidR="00F9714E" w:rsidRPr="00F9714E" w14:paraId="5E64B7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60E54"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0762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23123EAB" w14:textId="51459FC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0DFAE0F1" w14:textId="482E70B2"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44794" w14:textId="2E975BF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AE44A" w14:textId="46B131F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4,897.50 </w:t>
            </w:r>
          </w:p>
        </w:tc>
      </w:tr>
      <w:tr w:rsidR="00F9714E" w:rsidRPr="00F9714E" w14:paraId="01EBCEE2"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1D5A4"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DCA5E"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3D97786" w14:textId="7144469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78CB47C9" w14:textId="2376F2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DF0D1" w14:textId="5BF365C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C5313" w14:textId="1859EFD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44,397.46 </w:t>
            </w:r>
          </w:p>
        </w:tc>
      </w:tr>
      <w:tr w:rsidR="00F9714E" w:rsidRPr="00F9714E" w14:paraId="423F03A7"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C5272"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CA3CEE9" w14:textId="11B01408"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4595EA" w14:textId="55F9144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95009C" w14:textId="4A0CBBD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4528E7" w14:textId="78D6C0DC"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222,000.00 </w:t>
            </w:r>
          </w:p>
        </w:tc>
      </w:tr>
      <w:tr w:rsidR="00F9714E" w:rsidRPr="00F9714E" w14:paraId="6C3CE60F"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C006D" w14:textId="77777777" w:rsidR="00F9714E" w:rsidRPr="00F9714E" w:rsidRDefault="00F9714E" w:rsidP="00F9714E">
            <w:pPr>
              <w:spacing w:after="0" w:line="240" w:lineRule="auto"/>
              <w:ind w:right="57"/>
              <w:contextualSpacing/>
              <w:rPr>
                <w:rFonts w:ascii="Arial Narrow" w:hAnsi="Arial Narrow"/>
                <w:color w:val="000000"/>
                <w:sz w:val="20"/>
                <w:szCs w:val="20"/>
              </w:rPr>
            </w:pPr>
            <w:r w:rsidRPr="00F9714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91882"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9E14EE" w14:textId="79F7CCA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5E944" w14:textId="2CD2BF9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2CABE" w14:textId="088FF50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8AA5F" w14:textId="296637C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222,000.00 </w:t>
            </w:r>
          </w:p>
        </w:tc>
      </w:tr>
      <w:tr w:rsidR="00F9714E" w:rsidRPr="00F9714E" w14:paraId="5211CCDF"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2CEB3"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3ED08F9B" w14:textId="10D7917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21FA68" w14:textId="263D1116"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906476" w14:textId="2E2F555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6AE64C" w14:textId="48B6BCDB"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10,920.00 </w:t>
            </w:r>
          </w:p>
        </w:tc>
      </w:tr>
      <w:tr w:rsidR="00F9714E" w:rsidRPr="00F9714E" w14:paraId="49D83061"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D69FF"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0D1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29EB00B3" w14:textId="13A3F40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786A899" w14:textId="7D35C06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EB9B1" w14:textId="38EABB2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6996A" w14:textId="190A4846"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6.00 </w:t>
            </w:r>
          </w:p>
        </w:tc>
      </w:tr>
      <w:tr w:rsidR="00F9714E" w:rsidRPr="00F9714E" w14:paraId="14581A8B"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4CDE9"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C20D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5425811F" w14:textId="3467439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3DD75D00" w14:textId="429F3AB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7A192" w14:textId="50D22F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E05FA" w14:textId="72D3BBF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4,368.00 </w:t>
            </w:r>
          </w:p>
        </w:tc>
      </w:tr>
      <w:tr w:rsidR="00F9714E" w:rsidRPr="00F9714E" w14:paraId="423CEB93"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F0E5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673F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72B28A4" w14:textId="029EAB6C"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DC2DC9E" w14:textId="2E05F07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66659" w14:textId="598C365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15314" w14:textId="24352201"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6.00 </w:t>
            </w:r>
          </w:p>
        </w:tc>
      </w:tr>
      <w:tr w:rsidR="00F9714E" w:rsidRPr="00F9714E" w14:paraId="2C4B102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640EB"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53B0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1C067C92" w14:textId="1764BF25"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FE5BEC9" w14:textId="59C96C0D"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50560" w14:textId="7E688B3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C2457" w14:textId="77894F0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6.00 </w:t>
            </w:r>
          </w:p>
        </w:tc>
      </w:tr>
      <w:tr w:rsidR="00F9714E" w:rsidRPr="00F9714E" w14:paraId="624030C9"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83768"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27F4C"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04A83BD" w14:textId="07142A04"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5ACD0B0" w14:textId="667B49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EC069" w14:textId="74A8B6D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85921" w14:textId="0F9A46F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546.00 </w:t>
            </w:r>
          </w:p>
        </w:tc>
      </w:tr>
      <w:tr w:rsidR="00F9714E" w:rsidRPr="00F9714E" w14:paraId="055F2B6C"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C7B2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CF20A"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184E3AEF" w14:textId="649DD7DF"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C379960" w14:textId="4633000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3B457" w14:textId="331707A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A5DD9" w14:textId="7BE637F8"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1,092.00 </w:t>
            </w:r>
          </w:p>
        </w:tc>
      </w:tr>
      <w:tr w:rsidR="00F9714E" w:rsidRPr="00F9714E" w14:paraId="330C5FAD"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17CB1"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95D74"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2FB30C19" w14:textId="41FD414A"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2E3F693" w14:textId="0142D82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7108F" w14:textId="4D6C7C90"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32FC5" w14:textId="486D81B9"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3,276.00 </w:t>
            </w:r>
          </w:p>
        </w:tc>
      </w:tr>
      <w:tr w:rsidR="00F9714E" w:rsidRPr="00F9714E" w14:paraId="660F74FE" w14:textId="77777777" w:rsidTr="00F9714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F31C8" w14:textId="77777777" w:rsidR="00F9714E" w:rsidRPr="00F9714E" w:rsidRDefault="00F9714E" w:rsidP="00F9714E">
            <w:pPr>
              <w:spacing w:after="0" w:line="240" w:lineRule="auto"/>
              <w:ind w:right="57"/>
              <w:contextualSpacing/>
              <w:rPr>
                <w:rFonts w:ascii="Arial Narrow" w:hAnsi="Arial Narrow"/>
                <w:b/>
                <w:bCs/>
                <w:color w:val="000000"/>
                <w:sz w:val="20"/>
                <w:szCs w:val="20"/>
              </w:rPr>
            </w:pPr>
            <w:r w:rsidRPr="00F9714E">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DE5BFDD" w14:textId="7EC1AC5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1FE6505" w14:textId="1BCF4C20"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761B3B" w14:textId="0C7501BA"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FF5292" w14:textId="6249583D" w:rsidR="00F9714E" w:rsidRPr="00F9714E" w:rsidRDefault="00F9714E" w:rsidP="00F9714E">
            <w:pPr>
              <w:spacing w:after="0" w:line="240" w:lineRule="auto"/>
              <w:ind w:right="57"/>
              <w:contextualSpacing/>
              <w:jc w:val="right"/>
              <w:rPr>
                <w:rFonts w:ascii="Arial Narrow" w:hAnsi="Arial Narrow"/>
                <w:b/>
                <w:bCs/>
                <w:color w:val="000000"/>
                <w:sz w:val="20"/>
                <w:szCs w:val="20"/>
              </w:rPr>
            </w:pPr>
            <w:r w:rsidRPr="00F9714E">
              <w:rPr>
                <w:rFonts w:ascii="Arial Narrow" w:hAnsi="Arial Narrow"/>
                <w:b/>
                <w:bCs/>
                <w:color w:val="000000"/>
                <w:sz w:val="20"/>
                <w:szCs w:val="20"/>
              </w:rPr>
              <w:t xml:space="preserve">820,638.00 </w:t>
            </w:r>
          </w:p>
        </w:tc>
      </w:tr>
      <w:tr w:rsidR="00F9714E" w:rsidRPr="00F9714E" w14:paraId="5A5D2688" w14:textId="77777777" w:rsidTr="00F9714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818D3"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D4DB7" w14:textId="77777777" w:rsidR="00F9714E" w:rsidRPr="00F9714E" w:rsidRDefault="00F9714E" w:rsidP="00F9714E">
            <w:pPr>
              <w:spacing w:after="0" w:line="240" w:lineRule="auto"/>
              <w:ind w:right="57"/>
              <w:contextualSpacing/>
              <w:rPr>
                <w:rFonts w:ascii="Arial Narrow" w:hAnsi="Arial Narrow"/>
                <w:i/>
                <w:iCs/>
                <w:color w:val="000000"/>
                <w:sz w:val="20"/>
                <w:szCs w:val="20"/>
              </w:rPr>
            </w:pPr>
            <w:r w:rsidRPr="00F9714E">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4A8B3115" w14:textId="1B7613B3"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8E6D708" w14:textId="7B29CD47"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43708" w14:textId="77D83DFB"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001AD" w14:textId="1DDCD29E" w:rsidR="00F9714E" w:rsidRPr="00F9714E" w:rsidRDefault="00F9714E" w:rsidP="00F9714E">
            <w:pPr>
              <w:spacing w:after="0" w:line="240" w:lineRule="auto"/>
              <w:ind w:right="57"/>
              <w:contextualSpacing/>
              <w:jc w:val="right"/>
              <w:rPr>
                <w:rFonts w:ascii="Arial Narrow" w:hAnsi="Arial Narrow"/>
                <w:i/>
                <w:iCs/>
                <w:color w:val="000000"/>
                <w:sz w:val="20"/>
                <w:szCs w:val="20"/>
              </w:rPr>
            </w:pPr>
            <w:r w:rsidRPr="00F9714E">
              <w:rPr>
                <w:rFonts w:ascii="Arial Narrow" w:hAnsi="Arial Narrow"/>
                <w:i/>
                <w:iCs/>
                <w:color w:val="000000"/>
                <w:sz w:val="20"/>
                <w:szCs w:val="20"/>
              </w:rPr>
              <w:t xml:space="preserve"> 820,638.00 </w:t>
            </w:r>
          </w:p>
        </w:tc>
      </w:tr>
    </w:tbl>
    <w:p w14:paraId="00089B3D" w14:textId="77777777"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12982213" w14:textId="066599BD" w:rsidR="00BC53E1" w:rsidRDefault="00BC53E1">
      <w:pPr>
        <w:tabs>
          <w:tab w:val="left" w:pos="5387"/>
        </w:tabs>
        <w:spacing w:after="0" w:line="240" w:lineRule="auto"/>
        <w:rPr>
          <w:rFonts w:ascii="Arial" w:eastAsia="Arial" w:hAnsi="Arial" w:cs="Arial"/>
          <w:b/>
          <w:color w:val="002060"/>
          <w:sz w:val="24"/>
          <w:szCs w:val="24"/>
        </w:rPr>
      </w:pPr>
    </w:p>
    <w:p w14:paraId="02C7AB53" w14:textId="77777777" w:rsidR="00E36C13" w:rsidRPr="00E36C13" w:rsidRDefault="00E36C13">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39D1F993"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117C5" w:rsidRPr="00B117C5">
        <w:rPr>
          <w:rFonts w:ascii="Arial" w:eastAsia="Times New Roman" w:hAnsi="Arial" w:cs="Arial"/>
          <w:b/>
          <w:bCs/>
          <w:color w:val="0070C0"/>
          <w:sz w:val="24"/>
          <w:szCs w:val="24"/>
          <w:lang w:eastAsia="en-US"/>
        </w:rPr>
        <w:t>1,109,492,499.28</w:t>
      </w:r>
      <w:r w:rsidR="00B117C5">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40DF842A"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C00005">
        <w:rPr>
          <w:rFonts w:ascii="Arial" w:eastAsia="Times New Roman" w:hAnsi="Arial" w:cs="Arial"/>
          <w:b/>
          <w:color w:val="0070C0"/>
          <w:sz w:val="24"/>
          <w:szCs w:val="24"/>
          <w:lang w:val="en-US" w:eastAsia="en-US"/>
        </w:rPr>
        <w:t>₱</w:t>
      </w:r>
      <w:r w:rsidR="00B117C5" w:rsidRPr="00B117C5">
        <w:rPr>
          <w:rFonts w:ascii="Arial" w:eastAsia="Times New Roman" w:hAnsi="Arial" w:cs="Arial"/>
          <w:b/>
          <w:bCs/>
          <w:color w:val="0070C0"/>
          <w:sz w:val="24"/>
          <w:szCs w:val="24"/>
          <w:lang w:eastAsia="en-US"/>
        </w:rPr>
        <w:t>225,109,251.23</w:t>
      </w:r>
      <w:r w:rsidR="00B117C5">
        <w:rPr>
          <w:rFonts w:ascii="Arial" w:eastAsia="Times New Roman" w:hAnsi="Arial" w:cs="Arial"/>
          <w:b/>
          <w:bCs/>
          <w:color w:val="0070C0"/>
          <w:sz w:val="24"/>
          <w:szCs w:val="24"/>
          <w:lang w:eastAsia="en-US"/>
        </w:rPr>
        <w:t xml:space="preserve"> </w:t>
      </w:r>
      <w:r w:rsidRPr="00C00005">
        <w:rPr>
          <w:rFonts w:ascii="Arial" w:eastAsia="Times New Roman" w:hAnsi="Arial" w:cs="Arial"/>
          <w:b/>
          <w:color w:val="0070C0"/>
          <w:sz w:val="24"/>
          <w:szCs w:val="24"/>
          <w:lang w:val="en-US" w:eastAsia="en-US"/>
        </w:rPr>
        <w:t>standby funds</w:t>
      </w:r>
      <w:r w:rsidRPr="00C00005">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28DAFB05"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B117C5" w:rsidRPr="00B117C5">
        <w:rPr>
          <w:rFonts w:ascii="Arial" w:eastAsia="Times New Roman" w:hAnsi="Arial" w:cs="Arial"/>
          <w:b/>
          <w:bCs/>
          <w:color w:val="0070C0"/>
          <w:sz w:val="24"/>
          <w:szCs w:val="24"/>
          <w:lang w:eastAsia="en-US"/>
        </w:rPr>
        <w:t>214,867</w:t>
      </w:r>
      <w:r w:rsidR="00B117C5">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117C5" w:rsidRPr="00B117C5">
        <w:rPr>
          <w:rFonts w:ascii="Arial" w:eastAsia="Times New Roman" w:hAnsi="Arial" w:cs="Arial"/>
          <w:b/>
          <w:bCs/>
          <w:color w:val="0070C0"/>
          <w:sz w:val="24"/>
          <w:szCs w:val="24"/>
          <w:lang w:eastAsia="en-US"/>
        </w:rPr>
        <w:t>109,085,716.04</w:t>
      </w:r>
      <w:r w:rsidRPr="00A52DE9">
        <w:rPr>
          <w:rFonts w:ascii="Arial" w:eastAsia="Times New Roman" w:hAnsi="Arial" w:cs="Arial"/>
          <w:sz w:val="24"/>
          <w:szCs w:val="24"/>
          <w:lang w:eastAsia="en-US"/>
        </w:rPr>
        <w:t>,</w:t>
      </w:r>
      <w:r w:rsidRPr="00B471F0">
        <w:rPr>
          <w:rFonts w:ascii="Arial" w:eastAsia="Times New Roman" w:hAnsi="Arial" w:cs="Arial"/>
          <w:color w:val="0070C0"/>
          <w:sz w:val="24"/>
          <w:szCs w:val="24"/>
          <w:lang w:val="en-US" w:eastAsia="en-US"/>
        </w:rPr>
        <w:t xml:space="preserve"> </w:t>
      </w:r>
      <w:r w:rsidRPr="00B471F0">
        <w:rPr>
          <w:rFonts w:ascii="Arial" w:eastAsia="Times New Roman" w:hAnsi="Arial" w:cs="Arial"/>
          <w:b/>
          <w:color w:val="0070C0"/>
          <w:sz w:val="24"/>
          <w:szCs w:val="24"/>
          <w:lang w:val="en-US" w:eastAsia="en-US"/>
        </w:rPr>
        <w:t>other food item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117C5" w:rsidRPr="00B117C5">
        <w:rPr>
          <w:rFonts w:ascii="Arial" w:eastAsia="Times New Roman" w:hAnsi="Arial" w:cs="Arial"/>
          <w:b/>
          <w:bCs/>
          <w:color w:val="0070C0"/>
          <w:sz w:val="24"/>
          <w:szCs w:val="24"/>
          <w:lang w:eastAsia="en-US"/>
        </w:rPr>
        <w:t>276,807,105.68</w:t>
      </w:r>
      <w:r w:rsidR="00B117C5">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 xml:space="preserve">and </w:t>
      </w:r>
      <w:r w:rsidRPr="00B471F0">
        <w:rPr>
          <w:rFonts w:ascii="Arial" w:eastAsia="Times New Roman" w:hAnsi="Arial" w:cs="Arial"/>
          <w:b/>
          <w:color w:val="0070C0"/>
          <w:sz w:val="24"/>
          <w:szCs w:val="24"/>
          <w:lang w:val="en-US" w:eastAsia="en-US"/>
        </w:rPr>
        <w:t xml:space="preserve">non-food items (FNI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117C5" w:rsidRPr="00B117C5">
        <w:rPr>
          <w:rFonts w:ascii="Arial" w:eastAsia="Times New Roman" w:hAnsi="Arial" w:cs="Arial"/>
          <w:b/>
          <w:bCs/>
          <w:color w:val="0070C0"/>
          <w:sz w:val="24"/>
          <w:szCs w:val="24"/>
          <w:lang w:eastAsia="en-US"/>
        </w:rPr>
        <w:t>498,490,426.33</w:t>
      </w:r>
      <w:r w:rsidR="00B117C5">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are available.</w:t>
      </w:r>
    </w:p>
    <w:p w14:paraId="077B09F6" w14:textId="77777777" w:rsidR="00D4505D" w:rsidRPr="00D4505D" w:rsidRDefault="00D4505D">
      <w:pPr>
        <w:spacing w:after="0" w:line="240" w:lineRule="auto"/>
        <w:ind w:left="360"/>
        <w:jc w:val="both"/>
        <w:rPr>
          <w:rFonts w:ascii="Arial" w:eastAsia="Times New Roman" w:hAnsi="Arial" w:cs="Arial"/>
          <w:sz w:val="24"/>
          <w:szCs w:val="24"/>
          <w:lang w:val="en-US" w:eastAsia="en-US"/>
        </w:rPr>
      </w:pPr>
    </w:p>
    <w:p w14:paraId="5B9C8ABD" w14:textId="77777777" w:rsidR="00E36C13" w:rsidRDefault="00E36C13">
      <w:pPr>
        <w:widowControl/>
        <w:spacing w:after="0" w:line="240" w:lineRule="auto"/>
        <w:rPr>
          <w:rFonts w:ascii="Arial" w:eastAsia="Arial" w:hAnsi="Arial" w:cs="Arial"/>
          <w:b/>
          <w:i/>
          <w:sz w:val="20"/>
          <w:szCs w:val="20"/>
        </w:rPr>
      </w:pPr>
      <w:r>
        <w:rPr>
          <w:rFonts w:ascii="Arial" w:eastAsia="Arial" w:hAnsi="Arial" w:cs="Arial"/>
          <w:b/>
          <w:i/>
          <w:sz w:val="20"/>
          <w:szCs w:val="20"/>
        </w:rPr>
        <w:br w:type="page"/>
      </w:r>
    </w:p>
    <w:p w14:paraId="1639D6E5" w14:textId="41044374"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940" w:type="pct"/>
        <w:tblInd w:w="274" w:type="dxa"/>
        <w:tblLook w:val="04A0" w:firstRow="1" w:lastRow="0" w:firstColumn="1" w:lastColumn="0" w:noHBand="0" w:noVBand="1"/>
      </w:tblPr>
      <w:tblGrid>
        <w:gridCol w:w="1391"/>
        <w:gridCol w:w="1302"/>
        <w:gridCol w:w="1108"/>
        <w:gridCol w:w="1419"/>
        <w:gridCol w:w="1419"/>
        <w:gridCol w:w="1419"/>
        <w:gridCol w:w="1558"/>
      </w:tblGrid>
      <w:tr w:rsidR="00B117C5" w:rsidRPr="00B117C5" w14:paraId="3D138507" w14:textId="77777777" w:rsidTr="00B117C5">
        <w:trPr>
          <w:trHeight w:val="20"/>
        </w:trPr>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4C13B4"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REGIONAL / FIELD OFFICE</w:t>
            </w:r>
          </w:p>
        </w:tc>
        <w:tc>
          <w:tcPr>
            <w:tcW w:w="67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9CB20F"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STANDBY FUNDS</w:t>
            </w:r>
          </w:p>
        </w:tc>
        <w:tc>
          <w:tcPr>
            <w:tcW w:w="1314"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D67E933"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FAMILY FOOD PACKS</w:t>
            </w:r>
          </w:p>
        </w:tc>
        <w:tc>
          <w:tcPr>
            <w:tcW w:w="73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66A3E30"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OTHER FOOD ITEMS</w:t>
            </w:r>
          </w:p>
        </w:tc>
        <w:tc>
          <w:tcPr>
            <w:tcW w:w="73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4E0B085"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E0CC8A"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TOTAL STANDBY FUNDS &amp; STOCKPILE</w:t>
            </w:r>
          </w:p>
        </w:tc>
      </w:tr>
      <w:tr w:rsidR="00B117C5" w:rsidRPr="00B117C5" w14:paraId="44714185" w14:textId="77777777" w:rsidTr="00B117C5">
        <w:trPr>
          <w:trHeight w:val="20"/>
        </w:trPr>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30E32E8B" w14:textId="77777777" w:rsidR="00B117C5" w:rsidRPr="00B117C5" w:rsidRDefault="00B117C5" w:rsidP="00B117C5">
            <w:pPr>
              <w:widowControl/>
              <w:spacing w:after="0" w:line="240" w:lineRule="auto"/>
              <w:ind w:right="57"/>
              <w:contextualSpacing/>
              <w:rPr>
                <w:rFonts w:ascii="Arial Narrow" w:eastAsia="Times New Roman" w:hAnsi="Arial Narrow"/>
                <w:b/>
                <w:bCs/>
                <w:color w:val="000000"/>
                <w:sz w:val="18"/>
                <w:szCs w:val="18"/>
              </w:rPr>
            </w:pPr>
          </w:p>
        </w:tc>
        <w:tc>
          <w:tcPr>
            <w:tcW w:w="677" w:type="pct"/>
            <w:vMerge/>
            <w:tcBorders>
              <w:top w:val="single" w:sz="8" w:space="0" w:color="000000"/>
              <w:left w:val="single" w:sz="8" w:space="0" w:color="000000"/>
              <w:bottom w:val="single" w:sz="8" w:space="0" w:color="000000"/>
              <w:right w:val="single" w:sz="8" w:space="0" w:color="000000"/>
            </w:tcBorders>
            <w:vAlign w:val="center"/>
            <w:hideMark/>
          </w:tcPr>
          <w:p w14:paraId="167D4B89" w14:textId="77777777" w:rsidR="00B117C5" w:rsidRPr="00B117C5" w:rsidRDefault="00B117C5" w:rsidP="00B117C5">
            <w:pPr>
              <w:widowControl/>
              <w:spacing w:after="0" w:line="240" w:lineRule="auto"/>
              <w:ind w:right="57"/>
              <w:contextualSpacing/>
              <w:rPr>
                <w:rFonts w:ascii="Arial Narrow" w:eastAsia="Times New Roman" w:hAnsi="Arial Narrow"/>
                <w:b/>
                <w:bCs/>
                <w:color w:val="000000"/>
                <w:sz w:val="18"/>
                <w:szCs w:val="18"/>
              </w:rPr>
            </w:pPr>
          </w:p>
        </w:tc>
        <w:tc>
          <w:tcPr>
            <w:tcW w:w="57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FC793B8"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QUANTITY</w:t>
            </w:r>
          </w:p>
        </w:tc>
        <w:tc>
          <w:tcPr>
            <w:tcW w:w="73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67AE897"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TOTAL COST</w:t>
            </w:r>
          </w:p>
        </w:tc>
        <w:tc>
          <w:tcPr>
            <w:tcW w:w="73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439AE2A"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TOTAL COST</w:t>
            </w:r>
          </w:p>
        </w:tc>
        <w:tc>
          <w:tcPr>
            <w:tcW w:w="73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3DB5BC6"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315C7E97" w14:textId="77777777" w:rsidR="00B117C5" w:rsidRPr="00B117C5" w:rsidRDefault="00B117C5" w:rsidP="00B117C5">
            <w:pPr>
              <w:widowControl/>
              <w:spacing w:after="0" w:line="240" w:lineRule="auto"/>
              <w:ind w:right="57"/>
              <w:contextualSpacing/>
              <w:rPr>
                <w:rFonts w:ascii="Arial Narrow" w:eastAsia="Times New Roman" w:hAnsi="Arial Narrow"/>
                <w:b/>
                <w:bCs/>
                <w:color w:val="000000"/>
                <w:sz w:val="18"/>
                <w:szCs w:val="18"/>
              </w:rPr>
            </w:pPr>
          </w:p>
        </w:tc>
      </w:tr>
      <w:tr w:rsidR="00B117C5" w:rsidRPr="00B117C5" w14:paraId="14998E72"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7EB5CEA" w14:textId="77777777" w:rsidR="00B117C5" w:rsidRPr="00B117C5" w:rsidRDefault="00B117C5" w:rsidP="00B117C5">
            <w:pPr>
              <w:widowControl/>
              <w:spacing w:after="0" w:line="240" w:lineRule="auto"/>
              <w:ind w:right="57"/>
              <w:contextualSpacing/>
              <w:jc w:val="center"/>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TOTAL</w:t>
            </w:r>
          </w:p>
        </w:tc>
        <w:tc>
          <w:tcPr>
            <w:tcW w:w="67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584F6E" w14:textId="77777777" w:rsidR="00B117C5" w:rsidRPr="00B117C5" w:rsidRDefault="00B117C5" w:rsidP="00B117C5">
            <w:pPr>
              <w:widowControl/>
              <w:spacing w:after="0" w:line="240" w:lineRule="auto"/>
              <w:ind w:right="57"/>
              <w:contextualSpacing/>
              <w:jc w:val="right"/>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225,109,251.23</w:t>
            </w:r>
          </w:p>
        </w:tc>
        <w:tc>
          <w:tcPr>
            <w:tcW w:w="57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5EC014E" w14:textId="77777777" w:rsidR="00B117C5" w:rsidRPr="00B117C5" w:rsidRDefault="00B117C5" w:rsidP="00B117C5">
            <w:pPr>
              <w:widowControl/>
              <w:spacing w:after="0" w:line="240" w:lineRule="auto"/>
              <w:ind w:right="57"/>
              <w:contextualSpacing/>
              <w:jc w:val="right"/>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214,867</w:t>
            </w:r>
          </w:p>
        </w:tc>
        <w:tc>
          <w:tcPr>
            <w:tcW w:w="73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9FAFF13" w14:textId="77777777" w:rsidR="00B117C5" w:rsidRPr="00B117C5" w:rsidRDefault="00B117C5" w:rsidP="00B117C5">
            <w:pPr>
              <w:widowControl/>
              <w:spacing w:after="0" w:line="240" w:lineRule="auto"/>
              <w:ind w:right="57"/>
              <w:contextualSpacing/>
              <w:jc w:val="right"/>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109,085,716.04</w:t>
            </w:r>
          </w:p>
        </w:tc>
        <w:tc>
          <w:tcPr>
            <w:tcW w:w="73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D1871EA" w14:textId="77777777" w:rsidR="00B117C5" w:rsidRPr="00B117C5" w:rsidRDefault="00B117C5" w:rsidP="00B117C5">
            <w:pPr>
              <w:widowControl/>
              <w:spacing w:after="0" w:line="240" w:lineRule="auto"/>
              <w:ind w:right="57"/>
              <w:contextualSpacing/>
              <w:jc w:val="right"/>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276,807,105.68</w:t>
            </w:r>
          </w:p>
        </w:tc>
        <w:tc>
          <w:tcPr>
            <w:tcW w:w="73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DD6FB25" w14:textId="77777777" w:rsidR="00B117C5" w:rsidRPr="00B117C5" w:rsidRDefault="00B117C5" w:rsidP="00B117C5">
            <w:pPr>
              <w:widowControl/>
              <w:spacing w:after="0" w:line="240" w:lineRule="auto"/>
              <w:ind w:right="57"/>
              <w:contextualSpacing/>
              <w:jc w:val="right"/>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498,490,426.33</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B6D8BD0" w14:textId="77777777" w:rsidR="00B117C5" w:rsidRPr="00B117C5" w:rsidRDefault="00B117C5" w:rsidP="00B117C5">
            <w:pPr>
              <w:widowControl/>
              <w:spacing w:after="0" w:line="240" w:lineRule="auto"/>
              <w:ind w:right="57"/>
              <w:contextualSpacing/>
              <w:jc w:val="right"/>
              <w:rPr>
                <w:rFonts w:ascii="Arial Narrow" w:eastAsia="Times New Roman" w:hAnsi="Arial Narrow"/>
                <w:b/>
                <w:bCs/>
                <w:color w:val="000000"/>
                <w:sz w:val="18"/>
                <w:szCs w:val="18"/>
              </w:rPr>
            </w:pPr>
            <w:r w:rsidRPr="00B117C5">
              <w:rPr>
                <w:rFonts w:ascii="Arial Narrow" w:eastAsia="Times New Roman" w:hAnsi="Arial Narrow"/>
                <w:b/>
                <w:bCs/>
                <w:color w:val="000000"/>
                <w:sz w:val="18"/>
                <w:szCs w:val="18"/>
              </w:rPr>
              <w:t>1,109,492,499.28</w:t>
            </w:r>
          </w:p>
        </w:tc>
      </w:tr>
      <w:tr w:rsidR="00B117C5" w:rsidRPr="00B117C5" w14:paraId="2BBD3A1D"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FA63C2" w14:textId="77777777" w:rsidR="00B117C5" w:rsidRPr="00B117C5" w:rsidRDefault="00B117C5" w:rsidP="00B117C5">
            <w:pPr>
              <w:widowControl/>
              <w:spacing w:after="0" w:line="240" w:lineRule="auto"/>
              <w:ind w:right="57"/>
              <w:contextualSpacing/>
              <w:rPr>
                <w:rFonts w:ascii="Arial Narrow" w:eastAsia="Times New Roman" w:hAnsi="Arial Narrow"/>
                <w:color w:val="000000"/>
                <w:sz w:val="18"/>
                <w:szCs w:val="18"/>
              </w:rPr>
            </w:pPr>
            <w:r w:rsidRPr="00B117C5">
              <w:rPr>
                <w:rFonts w:ascii="Arial Narrow" w:eastAsia="Times New Roman" w:hAnsi="Arial Narrow"/>
                <w:color w:val="000000"/>
                <w:sz w:val="18"/>
                <w:szCs w:val="18"/>
              </w:rPr>
              <w:t>Central Office</w:t>
            </w:r>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1FA1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81,227,586.67</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444C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7F933C"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4031D3"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C43B0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18568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81,227,586.67</w:t>
            </w:r>
          </w:p>
        </w:tc>
      </w:tr>
      <w:tr w:rsidR="00B117C5" w:rsidRPr="00B117C5" w14:paraId="256872C0"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6B2AAD"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B117C5" w:rsidRPr="00B117C5">
                <w:rPr>
                  <w:rFonts w:ascii="Arial Narrow" w:eastAsia="Times New Roman" w:hAnsi="Arial Narrow"/>
                  <w:color w:val="000000"/>
                  <w:sz w:val="18"/>
                  <w:szCs w:val="18"/>
                </w:rPr>
                <w:t>NRLMB - NROC</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50F4E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03BBF"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7,277</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911BEC"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822,376.8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93196"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07,121,670.9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1FFCE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22,279,030.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368A66"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33,223,077.95</w:t>
            </w:r>
          </w:p>
        </w:tc>
      </w:tr>
      <w:tr w:rsidR="00B117C5" w:rsidRPr="00B117C5" w14:paraId="283A95D3"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0707CB"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B117C5" w:rsidRPr="00B117C5">
                <w:rPr>
                  <w:rFonts w:ascii="Arial Narrow" w:eastAsia="Times New Roman" w:hAnsi="Arial Narrow"/>
                  <w:color w:val="000000"/>
                  <w:sz w:val="18"/>
                  <w:szCs w:val="18"/>
                </w:rPr>
                <w:t>NRLMB - VDRC</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C2BAA2"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7EA20E"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067</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1BDEB0"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919,815.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AB31F"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8,420,548.05</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F6740B"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7,293,3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EAFC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6,633,739.55</w:t>
            </w:r>
          </w:p>
        </w:tc>
      </w:tr>
      <w:tr w:rsidR="00B117C5" w:rsidRPr="00B117C5" w14:paraId="0E56F90C"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929764"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B117C5" w:rsidRPr="00B117C5">
                <w:rPr>
                  <w:rFonts w:ascii="Arial Narrow" w:eastAsia="Times New Roman" w:hAnsi="Arial Narrow"/>
                  <w:color w:val="000000"/>
                  <w:sz w:val="18"/>
                  <w:szCs w:val="18"/>
                </w:rPr>
                <w:t>I</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C6CC12"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280,735.2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F81DE"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1,036</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5E563"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0,728,360.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DC23C"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252,821.04</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454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9,608,844.5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B6CB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4,870,760.79</w:t>
            </w:r>
          </w:p>
        </w:tc>
      </w:tr>
      <w:tr w:rsidR="00B117C5" w:rsidRPr="00B117C5" w14:paraId="125E6632"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9CF882"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B117C5" w:rsidRPr="00B117C5">
                <w:rPr>
                  <w:rFonts w:ascii="Arial Narrow" w:eastAsia="Times New Roman" w:hAnsi="Arial Narrow"/>
                  <w:color w:val="000000"/>
                  <w:sz w:val="18"/>
                  <w:szCs w:val="18"/>
                </w:rPr>
                <w:t>II</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66113"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275.68</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70B8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2,821</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28DB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6,987,897.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847E"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3,574,946.64</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7E958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3,316,398.2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3B98B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6,879,517.60</w:t>
            </w:r>
          </w:p>
        </w:tc>
      </w:tr>
      <w:tr w:rsidR="00B117C5" w:rsidRPr="00B117C5" w14:paraId="69B65B17"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834B1A"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B117C5" w:rsidRPr="00B117C5">
                <w:rPr>
                  <w:rFonts w:ascii="Arial Narrow" w:eastAsia="Times New Roman" w:hAnsi="Arial Narrow"/>
                  <w:color w:val="000000"/>
                  <w:sz w:val="18"/>
                  <w:szCs w:val="18"/>
                </w:rPr>
                <w:t>III</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E5147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908.3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EE1E9"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7,613</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3D88D3"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978,417.53</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6F70B"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569,832.46</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04C84"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5,580,240.7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456E4"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7,129,399.04</w:t>
            </w:r>
          </w:p>
        </w:tc>
      </w:tr>
      <w:tr w:rsidR="00B117C5" w:rsidRPr="00B117C5" w14:paraId="1DF6F7BB"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D181A3"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B117C5" w:rsidRPr="00B117C5">
                <w:rPr>
                  <w:rFonts w:ascii="Arial Narrow" w:eastAsia="Times New Roman" w:hAnsi="Arial Narrow"/>
                  <w:color w:val="000000"/>
                  <w:sz w:val="18"/>
                  <w:szCs w:val="18"/>
                </w:rPr>
                <w:t>CALABARZON</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66FC7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F1430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62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5CB9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709,696.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074E4"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0,202,581.5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110D2B"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2,649,604.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330943"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7,561,882.10</w:t>
            </w:r>
          </w:p>
        </w:tc>
      </w:tr>
      <w:tr w:rsidR="00B117C5" w:rsidRPr="00B117C5" w14:paraId="31AAAF6F"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8A70BE"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B117C5" w:rsidRPr="00B117C5">
                <w:rPr>
                  <w:rFonts w:ascii="Arial Narrow" w:eastAsia="Times New Roman" w:hAnsi="Arial Narrow"/>
                  <w:color w:val="000000"/>
                  <w:sz w:val="18"/>
                  <w:szCs w:val="18"/>
                </w:rPr>
                <w:t>MIMAROPA</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13E3A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116FD3"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3,872</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FBADEF"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5,590,795.45</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4C757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4,692,272.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432AF0"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8,859,338.3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D30D1B"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2,142,405.80</w:t>
            </w:r>
          </w:p>
        </w:tc>
      </w:tr>
      <w:tr w:rsidR="00B117C5" w:rsidRPr="00B117C5" w14:paraId="15A880AE"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18FB14"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B117C5" w:rsidRPr="00B117C5">
                <w:rPr>
                  <w:rFonts w:ascii="Arial Narrow" w:eastAsia="Times New Roman" w:hAnsi="Arial Narrow"/>
                  <w:color w:val="000000"/>
                  <w:sz w:val="18"/>
                  <w:szCs w:val="18"/>
                </w:rPr>
                <w:t>V</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653296"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529C4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3,364</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320D2"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9,466,462.05</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EF30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0,340,786.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CE2C1B"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1,144,771.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7EFC7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3,952,019.45</w:t>
            </w:r>
          </w:p>
        </w:tc>
      </w:tr>
      <w:tr w:rsidR="00B117C5" w:rsidRPr="00B117C5" w14:paraId="2FDB8ABE"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5D5B10"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B117C5" w:rsidRPr="00B117C5">
                <w:rPr>
                  <w:rFonts w:ascii="Arial Narrow" w:eastAsia="Times New Roman" w:hAnsi="Arial Narrow"/>
                  <w:color w:val="000000"/>
                  <w:sz w:val="18"/>
                  <w:szCs w:val="18"/>
                </w:rPr>
                <w:t>VI</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7B7C6F"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986.42</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17F79"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0,099</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6413EF"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669,062.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5D7C89"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7,190,845.68</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F5CE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5,937,483.7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1BC82E"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6,799,377.86</w:t>
            </w:r>
          </w:p>
        </w:tc>
      </w:tr>
      <w:tr w:rsidR="00B117C5" w:rsidRPr="00B117C5" w14:paraId="56D7CB86"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66626F"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B117C5" w:rsidRPr="00B117C5">
                <w:rPr>
                  <w:rFonts w:ascii="Arial Narrow" w:eastAsia="Times New Roman" w:hAnsi="Arial Narrow"/>
                  <w:color w:val="000000"/>
                  <w:sz w:val="18"/>
                  <w:szCs w:val="18"/>
                </w:rPr>
                <w:t>VII</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DAF3C6"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800,723.63</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6B64B"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4,15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4C1A09"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6,246,030.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FAD59"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7,595,134.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FA269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2,929,479.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85BD4"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9,571,366.68</w:t>
            </w:r>
          </w:p>
        </w:tc>
      </w:tr>
      <w:tr w:rsidR="00B117C5" w:rsidRPr="00B117C5" w14:paraId="774BC7C2"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A7C918"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B117C5" w:rsidRPr="00B117C5">
                <w:rPr>
                  <w:rFonts w:ascii="Arial Narrow" w:eastAsia="Times New Roman" w:hAnsi="Arial Narrow"/>
                  <w:color w:val="000000"/>
                  <w:sz w:val="18"/>
                  <w:szCs w:val="18"/>
                </w:rPr>
                <w:t>VIII</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DA6965"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796.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0A331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0,845</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5D1D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5,780,210.13</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5F131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812,710.2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6B72B4"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7,903,89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1C433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0,497,609.99</w:t>
            </w:r>
          </w:p>
        </w:tc>
      </w:tr>
      <w:tr w:rsidR="00B117C5" w:rsidRPr="00B117C5" w14:paraId="5D5DBC74"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3B4674"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B117C5" w:rsidRPr="00B117C5">
                <w:rPr>
                  <w:rFonts w:ascii="Arial Narrow" w:eastAsia="Times New Roman" w:hAnsi="Arial Narrow"/>
                  <w:color w:val="000000"/>
                  <w:sz w:val="18"/>
                  <w:szCs w:val="18"/>
                </w:rPr>
                <w:t>IX</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0A960C"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2B3642"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6,178</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CD4B0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376,215.22</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C44F92"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165,026.86</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D499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2,557,978.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6DE10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0,099,220.77</w:t>
            </w:r>
          </w:p>
        </w:tc>
      </w:tr>
      <w:tr w:rsidR="00B117C5" w:rsidRPr="00B117C5" w14:paraId="13C254F3"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1386DA"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B117C5" w:rsidRPr="00B117C5">
                <w:rPr>
                  <w:rFonts w:ascii="Arial Narrow" w:eastAsia="Times New Roman" w:hAnsi="Arial Narrow"/>
                  <w:color w:val="000000"/>
                  <w:sz w:val="18"/>
                  <w:szCs w:val="18"/>
                </w:rPr>
                <w:t>X</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295BCC"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116,679.92</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B36BA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0,849</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362854"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1,583,331.6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61AFA"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6,047,563.55</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35910E"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1,222,886.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AB4A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2,970,461.87</w:t>
            </w:r>
          </w:p>
        </w:tc>
      </w:tr>
      <w:tr w:rsidR="00B117C5" w:rsidRPr="00B117C5" w14:paraId="54B9C740"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41AABF"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B117C5" w:rsidRPr="00B117C5">
                <w:rPr>
                  <w:rFonts w:ascii="Arial Narrow" w:eastAsia="Times New Roman" w:hAnsi="Arial Narrow"/>
                  <w:color w:val="000000"/>
                  <w:sz w:val="18"/>
                  <w:szCs w:val="18"/>
                </w:rPr>
                <w:t>XI</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402B43"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8AD4B"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8,086</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CC4C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683,981.6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05D869"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8,557,125.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C375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1,678,148.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406E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6,919,255.40</w:t>
            </w:r>
          </w:p>
        </w:tc>
      </w:tr>
      <w:tr w:rsidR="00B117C5" w:rsidRPr="00B117C5" w14:paraId="720AD371"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1DBB56"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B117C5" w:rsidRPr="00B117C5">
                <w:rPr>
                  <w:rFonts w:ascii="Arial Narrow" w:eastAsia="Times New Roman" w:hAnsi="Arial Narrow"/>
                  <w:color w:val="000000"/>
                  <w:sz w:val="18"/>
                  <w:szCs w:val="18"/>
                </w:rPr>
                <w:t>XII</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8D15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748,513.85</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73130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268</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DBE1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247,400.0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6294A7"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616,215.76</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EDD296"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9,881,478.5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B4B184"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6,493,608.14</w:t>
            </w:r>
          </w:p>
        </w:tc>
      </w:tr>
      <w:tr w:rsidR="00B117C5" w:rsidRPr="00B117C5" w14:paraId="389A560A"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5E82A0"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B117C5" w:rsidRPr="00B117C5">
                <w:rPr>
                  <w:rFonts w:ascii="Arial Narrow" w:eastAsia="Times New Roman" w:hAnsi="Arial Narrow"/>
                  <w:color w:val="000000"/>
                  <w:sz w:val="18"/>
                  <w:szCs w:val="18"/>
                </w:rPr>
                <w:t>CARAGA</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C5EF3E"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8036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7,311</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2847A2"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92,804.68</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1064B"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175,387.30</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6B291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7,234,065.5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31F0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5,502,257.52</w:t>
            </w:r>
          </w:p>
        </w:tc>
      </w:tr>
      <w:tr w:rsidR="00B117C5" w:rsidRPr="00B117C5" w14:paraId="13427A91"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E39933"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B117C5" w:rsidRPr="00B117C5">
                <w:rPr>
                  <w:rFonts w:ascii="Arial Narrow" w:eastAsia="Times New Roman" w:hAnsi="Arial Narrow"/>
                  <w:color w:val="000000"/>
                  <w:sz w:val="18"/>
                  <w:szCs w:val="18"/>
                </w:rPr>
                <w:t>NCR</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78EBA8"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2,931,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F5535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055</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BEDA0"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528,776.55</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800F9"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8,064,539.42</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A0EE0"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9669E"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3,254,660.41</w:t>
            </w:r>
          </w:p>
        </w:tc>
      </w:tr>
      <w:tr w:rsidR="00B117C5" w:rsidRPr="00B117C5" w14:paraId="23B2C71A" w14:textId="77777777" w:rsidTr="00B117C5">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64C4DE" w14:textId="77777777" w:rsidR="00B117C5" w:rsidRPr="00B117C5" w:rsidRDefault="00A52DE9" w:rsidP="00B117C5">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B117C5" w:rsidRPr="00B117C5">
                <w:rPr>
                  <w:rFonts w:ascii="Arial Narrow" w:eastAsia="Times New Roman" w:hAnsi="Arial Narrow"/>
                  <w:color w:val="000000"/>
                  <w:sz w:val="18"/>
                  <w:szCs w:val="18"/>
                </w:rPr>
                <w:t>CAR</w:t>
              </w:r>
            </w:hyperlink>
          </w:p>
        </w:tc>
        <w:tc>
          <w:tcPr>
            <w:tcW w:w="6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E181B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000,045.56</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3945B0"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32,356</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31101"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6,674,084.43</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049AD"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7,407,099.32</w:t>
            </w:r>
          </w:p>
        </w:tc>
        <w:tc>
          <w:tcPr>
            <w:tcW w:w="7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B75B6C"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16,683,062.3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3B1574" w14:textId="77777777" w:rsidR="00B117C5" w:rsidRPr="00B117C5" w:rsidRDefault="00B117C5" w:rsidP="00B117C5">
            <w:pPr>
              <w:widowControl/>
              <w:spacing w:after="0" w:line="240" w:lineRule="auto"/>
              <w:ind w:right="57"/>
              <w:contextualSpacing/>
              <w:jc w:val="right"/>
              <w:rPr>
                <w:rFonts w:ascii="Arial Narrow" w:eastAsia="Times New Roman" w:hAnsi="Arial Narrow"/>
                <w:color w:val="000000"/>
                <w:sz w:val="18"/>
                <w:szCs w:val="18"/>
              </w:rPr>
            </w:pPr>
            <w:r w:rsidRPr="00B117C5">
              <w:rPr>
                <w:rFonts w:ascii="Arial Narrow" w:eastAsia="Times New Roman" w:hAnsi="Arial Narrow"/>
                <w:color w:val="000000"/>
                <w:sz w:val="18"/>
                <w:szCs w:val="18"/>
              </w:rPr>
              <w:t>43,764,291.69</w:t>
            </w:r>
          </w:p>
        </w:tc>
      </w:tr>
    </w:tbl>
    <w:p w14:paraId="5DB19E5A" w14:textId="0573D879"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he Inventory Summary is as of 2</w:t>
      </w:r>
      <w:r w:rsidR="006A7916">
        <w:rPr>
          <w:rFonts w:ascii="Arial" w:eastAsia="Arial" w:hAnsi="Arial" w:cs="Arial"/>
          <w:i/>
          <w:sz w:val="16"/>
          <w:szCs w:val="16"/>
        </w:rPr>
        <w:t>8</w:t>
      </w:r>
      <w:r>
        <w:rPr>
          <w:rFonts w:ascii="Arial" w:eastAsia="Arial" w:hAnsi="Arial" w:cs="Arial"/>
          <w:i/>
          <w:sz w:val="16"/>
          <w:szCs w:val="16"/>
        </w:rPr>
        <w:t xml:space="preserve"> May 2021, 4PM.</w:t>
      </w:r>
    </w:p>
    <w:p w14:paraId="0214DA82" w14:textId="529871E2"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D55CA56" w14:textId="77777777" w:rsidR="004F6F49" w:rsidRDefault="004F6F49">
      <w:pPr>
        <w:spacing w:after="0" w:line="240" w:lineRule="auto"/>
        <w:contextualSpacing/>
        <w:jc w:val="right"/>
        <w:rPr>
          <w:rFonts w:ascii="Arial" w:eastAsia="Arial" w:hAnsi="Arial" w:cs="Arial"/>
          <w:i/>
          <w:color w:val="0070C0"/>
          <w:sz w:val="16"/>
          <w:szCs w:val="16"/>
        </w:rPr>
      </w:pPr>
    </w:p>
    <w:p w14:paraId="6C8A2DB5" w14:textId="77777777"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1071010"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A7916">
              <w:rPr>
                <w:rFonts w:ascii="Arial" w:eastAsia="Arial" w:hAnsi="Arial" w:cs="Arial"/>
                <w:sz w:val="20"/>
                <w:szCs w:val="20"/>
              </w:rPr>
              <w:t>8</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E4A7081" w14:textId="77777777" w:rsidR="006A7916" w:rsidRDefault="006A79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1DBF4C8"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6CC8F94"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A7916">
              <w:rPr>
                <w:rFonts w:ascii="Arial" w:eastAsia="Arial" w:hAnsi="Arial" w:cs="Arial"/>
                <w:sz w:val="20"/>
                <w:szCs w:val="20"/>
              </w:rPr>
              <w:t>8</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158B3C5"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2E39FD">
              <w:rPr>
                <w:rFonts w:ascii="Arial" w:eastAsia="Arial" w:hAnsi="Arial" w:cs="Arial"/>
                <w:sz w:val="20"/>
                <w:szCs w:val="20"/>
              </w:rPr>
              <w:t>8</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43CFEF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w:t>
            </w:r>
            <w:r w:rsidR="00160707">
              <w:rPr>
                <w:rFonts w:ascii="Arial" w:eastAsia="Arial" w:hAnsi="Arial" w:cs="Arial"/>
                <w:sz w:val="20"/>
                <w:szCs w:val="20"/>
              </w:rPr>
              <w:t>6</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B14A7DF" w:rsidR="002A2C5B" w:rsidRPr="006A7916"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6A7916">
              <w:rPr>
                <w:rFonts w:ascii="Arial" w:eastAsia="Arial" w:hAnsi="Arial" w:cs="Arial"/>
                <w:sz w:val="20"/>
                <w:szCs w:val="20"/>
              </w:rPr>
              <w:t>2</w:t>
            </w:r>
            <w:r w:rsidR="006A7916" w:rsidRPr="006A7916">
              <w:rPr>
                <w:rFonts w:ascii="Arial" w:eastAsia="Arial" w:hAnsi="Arial" w:cs="Arial"/>
                <w:sz w:val="20"/>
                <w:szCs w:val="20"/>
              </w:rPr>
              <w:t>7</w:t>
            </w:r>
            <w:r w:rsidRPr="006A7916">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B9A959E" w:rsidR="002A2C5B" w:rsidRPr="006A7916" w:rsidRDefault="00E8460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A total of 43</w:t>
            </w:r>
            <w:r w:rsidR="002A7D6A" w:rsidRPr="006A7916">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6A7916" w:rsidRDefault="002A2C5B">
            <w:pPr>
              <w:spacing w:after="0" w:line="240" w:lineRule="auto"/>
              <w:jc w:val="both"/>
              <w:rPr>
                <w:rFonts w:ascii="Arial" w:eastAsia="Arial" w:hAnsi="Arial" w:cs="Arial"/>
                <w:sz w:val="20"/>
                <w:szCs w:val="19"/>
              </w:rPr>
            </w:pPr>
          </w:p>
          <w:p w14:paraId="45F51393" w14:textId="77777777" w:rsidR="002A2C5B" w:rsidRPr="006A7916" w:rsidRDefault="002A7D6A">
            <w:pPr>
              <w:spacing w:after="0" w:line="240" w:lineRule="auto"/>
              <w:contextualSpacing/>
              <w:jc w:val="both"/>
              <w:rPr>
                <w:rFonts w:ascii="Arial" w:eastAsia="Arial" w:hAnsi="Arial" w:cs="Arial"/>
                <w:b/>
                <w:sz w:val="20"/>
                <w:szCs w:val="19"/>
              </w:rPr>
            </w:pPr>
            <w:r w:rsidRPr="006A7916">
              <w:rPr>
                <w:rFonts w:ascii="Arial" w:eastAsia="Arial" w:hAnsi="Arial" w:cs="Arial"/>
                <w:b/>
                <w:sz w:val="20"/>
                <w:szCs w:val="19"/>
              </w:rPr>
              <w:t>Social Amelioration Program (SAP)</w:t>
            </w:r>
          </w:p>
          <w:p w14:paraId="65FCD427"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 xml:space="preserve">A total of </w:t>
            </w:r>
            <w:r w:rsidRPr="006A7916">
              <w:rPr>
                <w:rFonts w:ascii="Arial" w:eastAsia="Arial" w:hAnsi="Arial" w:cs="Arial"/>
                <w:b/>
                <w:sz w:val="20"/>
                <w:szCs w:val="19"/>
              </w:rPr>
              <w:t>₱</w:t>
            </w:r>
            <w:r w:rsidRPr="006A7916">
              <w:rPr>
                <w:rFonts w:ascii="Arial" w:eastAsia="Arial" w:hAnsi="Arial" w:cs="Arial"/>
                <w:b/>
                <w:sz w:val="20"/>
                <w:szCs w:val="19"/>
                <w:lang w:val="en-US"/>
              </w:rPr>
              <w:t xml:space="preserve">4,269,296,500.00 </w:t>
            </w:r>
            <w:r w:rsidRPr="006A7916">
              <w:rPr>
                <w:rFonts w:ascii="Arial" w:eastAsia="Arial" w:hAnsi="Arial" w:cs="Arial"/>
                <w:sz w:val="20"/>
                <w:szCs w:val="19"/>
              </w:rPr>
              <w:t xml:space="preserve">was paid to </w:t>
            </w:r>
            <w:r w:rsidRPr="006A7916">
              <w:rPr>
                <w:rFonts w:ascii="Arial" w:eastAsia="Arial" w:hAnsi="Arial" w:cs="Arial"/>
                <w:b/>
                <w:bCs/>
                <w:sz w:val="20"/>
                <w:szCs w:val="19"/>
                <w:lang w:val="en-US"/>
              </w:rPr>
              <w:t>776,233 beneficiaries</w:t>
            </w:r>
            <w:r w:rsidRPr="006A7916">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lastRenderedPageBreak/>
              <w:t xml:space="preserve">A total amount of </w:t>
            </w:r>
            <w:r w:rsidRPr="006A7916">
              <w:rPr>
                <w:rFonts w:ascii="Arial" w:eastAsia="Arial" w:hAnsi="Arial" w:cs="Arial"/>
                <w:b/>
                <w:bCs/>
                <w:sz w:val="20"/>
                <w:szCs w:val="19"/>
              </w:rPr>
              <w:t>₱513,724,350.00</w:t>
            </w:r>
            <w:r w:rsidRPr="006A7916">
              <w:rPr>
                <w:rFonts w:ascii="Arial" w:eastAsia="Arial" w:hAnsi="Arial" w:cs="Arial"/>
                <w:sz w:val="20"/>
                <w:szCs w:val="19"/>
              </w:rPr>
              <w:t xml:space="preserve"> were paid through direct payout and cash cards to </w:t>
            </w:r>
            <w:r w:rsidRPr="006A7916">
              <w:rPr>
                <w:rFonts w:ascii="Arial" w:eastAsia="Arial" w:hAnsi="Arial" w:cs="Arial"/>
                <w:b/>
                <w:bCs/>
                <w:sz w:val="20"/>
                <w:szCs w:val="19"/>
              </w:rPr>
              <w:t>123,789</w:t>
            </w:r>
            <w:r w:rsidRPr="006A7916">
              <w:rPr>
                <w:rFonts w:ascii="Arial" w:eastAsia="Arial" w:hAnsi="Arial" w:cs="Arial"/>
                <w:sz w:val="20"/>
                <w:szCs w:val="19"/>
              </w:rPr>
              <w:t xml:space="preserve"> </w:t>
            </w:r>
            <w:r w:rsidRPr="006A7916">
              <w:rPr>
                <w:rFonts w:ascii="Arial" w:eastAsia="Arial" w:hAnsi="Arial" w:cs="Arial"/>
                <w:b/>
                <w:sz w:val="20"/>
                <w:szCs w:val="19"/>
              </w:rPr>
              <w:t>4Ps beneficiaries</w:t>
            </w:r>
            <w:r w:rsidRPr="006A7916">
              <w:rPr>
                <w:rFonts w:ascii="Arial" w:eastAsia="Arial" w:hAnsi="Arial" w:cs="Arial"/>
                <w:sz w:val="20"/>
                <w:szCs w:val="19"/>
              </w:rPr>
              <w:t xml:space="preserve"> while a total amount of </w:t>
            </w:r>
            <w:r w:rsidRPr="006A7916">
              <w:rPr>
                <w:rFonts w:ascii="Arial" w:eastAsia="Arial" w:hAnsi="Arial" w:cs="Arial"/>
                <w:b/>
                <w:sz w:val="20"/>
                <w:szCs w:val="19"/>
              </w:rPr>
              <w:t>₱</w:t>
            </w:r>
            <w:r w:rsidRPr="006A7916">
              <w:rPr>
                <w:rFonts w:ascii="Arial" w:eastAsia="Arial" w:hAnsi="Arial" w:cs="Arial"/>
                <w:b/>
                <w:sz w:val="20"/>
                <w:szCs w:val="19"/>
                <w:lang w:val="en-US"/>
              </w:rPr>
              <w:t xml:space="preserve">2,259,823,500.00 </w:t>
            </w:r>
            <w:r w:rsidRPr="006A7916">
              <w:rPr>
                <w:rFonts w:ascii="Arial" w:eastAsia="Arial" w:hAnsi="Arial" w:cs="Arial"/>
                <w:sz w:val="20"/>
                <w:szCs w:val="19"/>
              </w:rPr>
              <w:t xml:space="preserve">were paid through financial service providers (FSPs) to </w:t>
            </w:r>
            <w:r w:rsidRPr="006A7916">
              <w:rPr>
                <w:rFonts w:ascii="Arial" w:eastAsia="Arial" w:hAnsi="Arial" w:cs="Arial"/>
                <w:b/>
                <w:sz w:val="20"/>
                <w:szCs w:val="19"/>
                <w:lang w:val="en-US"/>
              </w:rPr>
              <w:t xml:space="preserve">410,877 </w:t>
            </w:r>
            <w:r w:rsidRPr="006A7916">
              <w:rPr>
                <w:rFonts w:ascii="Arial" w:eastAsia="Arial" w:hAnsi="Arial" w:cs="Arial"/>
                <w:b/>
                <w:sz w:val="20"/>
                <w:szCs w:val="19"/>
              </w:rPr>
              <w:t>non-4Ps beneficiaries</w:t>
            </w:r>
            <w:r w:rsidRPr="006A7916">
              <w:rPr>
                <w:rFonts w:ascii="Arial" w:eastAsia="Arial" w:hAnsi="Arial" w:cs="Arial"/>
                <w:sz w:val="20"/>
                <w:szCs w:val="19"/>
              </w:rPr>
              <w:t xml:space="preserve"> in Pangasinan for the second tranche implementation.</w:t>
            </w:r>
          </w:p>
          <w:p w14:paraId="2321502C"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A total amount of</w:t>
            </w:r>
            <w:r w:rsidRPr="006A7916">
              <w:rPr>
                <w:rFonts w:ascii="Arial" w:eastAsia="Arial" w:hAnsi="Arial" w:cs="Arial"/>
                <w:b/>
                <w:sz w:val="20"/>
                <w:szCs w:val="19"/>
              </w:rPr>
              <w:t xml:space="preserve"> ₱262,333,500.00 </w:t>
            </w:r>
            <w:r w:rsidRPr="006A7916">
              <w:rPr>
                <w:rFonts w:ascii="Arial" w:eastAsia="Arial" w:hAnsi="Arial" w:cs="Arial"/>
                <w:sz w:val="20"/>
                <w:szCs w:val="19"/>
              </w:rPr>
              <w:t xml:space="preserve">was paid to </w:t>
            </w:r>
            <w:r w:rsidRPr="006A7916">
              <w:rPr>
                <w:rFonts w:ascii="Arial" w:eastAsia="Arial" w:hAnsi="Arial" w:cs="Arial"/>
                <w:b/>
                <w:sz w:val="20"/>
                <w:szCs w:val="19"/>
              </w:rPr>
              <w:t>47,697 waitlisted beneficiaries</w:t>
            </w:r>
            <w:r w:rsidRPr="006A7916">
              <w:rPr>
                <w:rFonts w:ascii="Arial" w:eastAsia="Arial" w:hAnsi="Arial" w:cs="Arial"/>
                <w:sz w:val="20"/>
                <w:szCs w:val="19"/>
              </w:rPr>
              <w:t xml:space="preserve"> in the Region.</w:t>
            </w:r>
          </w:p>
          <w:p w14:paraId="500D650D"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 xml:space="preserve">A total amount of </w:t>
            </w:r>
            <w:r w:rsidRPr="006A7916">
              <w:rPr>
                <w:rFonts w:ascii="Arial" w:eastAsia="Arial" w:hAnsi="Arial" w:cs="Arial"/>
                <w:b/>
                <w:sz w:val="20"/>
                <w:szCs w:val="19"/>
              </w:rPr>
              <w:t>₱</w:t>
            </w:r>
            <w:r w:rsidRPr="006A7916">
              <w:rPr>
                <w:rFonts w:ascii="Arial" w:eastAsia="Arial" w:hAnsi="Arial" w:cs="Arial"/>
                <w:b/>
                <w:sz w:val="20"/>
                <w:szCs w:val="19"/>
                <w:lang w:val="en-US"/>
              </w:rPr>
              <w:t xml:space="preserve">15,130,500.00 </w:t>
            </w:r>
            <w:r w:rsidRPr="006A7916">
              <w:rPr>
                <w:rFonts w:ascii="Arial" w:eastAsia="Arial" w:hAnsi="Arial" w:cs="Arial"/>
                <w:sz w:val="20"/>
                <w:szCs w:val="19"/>
              </w:rPr>
              <w:t xml:space="preserve">was paid to </w:t>
            </w:r>
            <w:r w:rsidRPr="006A7916">
              <w:rPr>
                <w:rFonts w:ascii="Arial" w:eastAsia="Arial" w:hAnsi="Arial" w:cs="Arial"/>
                <w:b/>
                <w:sz w:val="20"/>
                <w:szCs w:val="19"/>
              </w:rPr>
              <w:t xml:space="preserve">1,887 </w:t>
            </w:r>
            <w:r w:rsidRPr="006A7916">
              <w:rPr>
                <w:rFonts w:ascii="Arial" w:eastAsia="Arial" w:hAnsi="Arial" w:cs="Arial"/>
                <w:b/>
                <w:bCs/>
                <w:sz w:val="20"/>
                <w:szCs w:val="19"/>
              </w:rPr>
              <w:t>TNVS/PUV drivers</w:t>
            </w:r>
            <w:r w:rsidRPr="006A7916">
              <w:rPr>
                <w:rFonts w:ascii="Arial" w:eastAsia="Arial" w:hAnsi="Arial" w:cs="Arial"/>
                <w:sz w:val="20"/>
                <w:szCs w:val="19"/>
              </w:rPr>
              <w:t xml:space="preserve"> in the Region.</w:t>
            </w:r>
          </w:p>
          <w:p w14:paraId="2CEA7EFD"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97CEE7E"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A7916">
              <w:rPr>
                <w:rFonts w:ascii="Arial" w:eastAsia="Arial" w:hAnsi="Arial" w:cs="Arial"/>
                <w:color w:val="0070C0"/>
                <w:sz w:val="20"/>
                <w:szCs w:val="20"/>
              </w:rPr>
              <w:t>2</w:t>
            </w:r>
            <w:r w:rsidR="00B72A4F">
              <w:rPr>
                <w:rFonts w:ascii="Arial" w:eastAsia="Arial" w:hAnsi="Arial" w:cs="Arial"/>
                <w:color w:val="0070C0"/>
                <w:sz w:val="20"/>
                <w:szCs w:val="20"/>
              </w:rPr>
              <w:t>8</w:t>
            </w:r>
            <w:r w:rsidRPr="006A7916">
              <w:rPr>
                <w:rFonts w:ascii="Arial" w:eastAsia="Arial" w:hAnsi="Arial" w:cs="Arial"/>
                <w:color w:val="0070C0"/>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373D7623" w:rsidR="00DA0EB9" w:rsidRPr="006A7916" w:rsidRDefault="00DA0EB9" w:rsidP="00B72A4F">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6A7916">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72A4F" w:rsidRPr="00B72A4F">
              <w:rPr>
                <w:rFonts w:ascii="Arial" w:eastAsia="Arial" w:hAnsi="Arial" w:cs="Arial"/>
                <w:b/>
                <w:color w:val="0070C0"/>
                <w:sz w:val="20"/>
                <w:szCs w:val="19"/>
                <w:lang w:bidi="en-US"/>
              </w:rPr>
              <w:t xml:space="preserve">238,427 </w:t>
            </w:r>
            <w:r w:rsidRPr="006A7916">
              <w:rPr>
                <w:rFonts w:ascii="Arial" w:eastAsia="Arial" w:hAnsi="Arial" w:cs="Arial"/>
                <w:b/>
                <w:color w:val="0070C0"/>
                <w:sz w:val="20"/>
                <w:szCs w:val="19"/>
                <w:lang w:bidi="en-US"/>
              </w:rPr>
              <w:t>clients</w:t>
            </w:r>
            <w:r w:rsidRPr="006A7916">
              <w:rPr>
                <w:rFonts w:ascii="Arial" w:eastAsia="Arial" w:hAnsi="Arial" w:cs="Arial"/>
                <w:color w:val="0070C0"/>
                <w:sz w:val="20"/>
                <w:szCs w:val="19"/>
                <w:lang w:bidi="en-US"/>
              </w:rPr>
              <w:t xml:space="preserve"> were served and provided with assistance amountin</w:t>
            </w:r>
            <w:r w:rsidR="00B72A4F">
              <w:rPr>
                <w:rFonts w:ascii="Arial" w:eastAsia="Arial" w:hAnsi="Arial" w:cs="Arial"/>
                <w:color w:val="0070C0"/>
                <w:sz w:val="20"/>
                <w:szCs w:val="19"/>
                <w:lang w:bidi="en-US"/>
              </w:rPr>
              <w:t xml:space="preserve">g to </w:t>
            </w:r>
            <w:r w:rsidR="00B72A4F" w:rsidRPr="00B72A4F">
              <w:rPr>
                <w:rFonts w:ascii="Arial" w:eastAsia="Arial" w:hAnsi="Arial" w:cs="Arial"/>
                <w:b/>
                <w:color w:val="0070C0"/>
                <w:sz w:val="20"/>
                <w:szCs w:val="19"/>
                <w:lang w:bidi="en-US"/>
              </w:rPr>
              <w:t xml:space="preserve">₱734,864,659.02 </w:t>
            </w:r>
            <w:r w:rsidRPr="006A7916">
              <w:rPr>
                <w:rFonts w:ascii="Arial" w:eastAsia="Arial" w:hAnsi="Arial" w:cs="Arial"/>
                <w:color w:val="0070C0"/>
                <w:sz w:val="20"/>
                <w:szCs w:val="19"/>
                <w:lang w:bidi="en-US"/>
              </w:rPr>
              <w:t xml:space="preserve">through medical assistance, burial assistance, food assistance, and other AICS services. </w:t>
            </w:r>
          </w:p>
          <w:p w14:paraId="44501617" w14:textId="77777777" w:rsidR="002A2C5B" w:rsidRPr="00E61BBD"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61BBD">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61BBD">
              <w:rPr>
                <w:rFonts w:ascii="Arial" w:eastAsia="Arial" w:hAnsi="Arial" w:cs="Arial"/>
                <w:b/>
                <w:sz w:val="20"/>
                <w:szCs w:val="19"/>
                <w:lang w:bidi="en-US"/>
              </w:rPr>
              <w:t>₱50,031,597.20</w:t>
            </w:r>
            <w:r w:rsidRPr="00E61BBD">
              <w:rPr>
                <w:rFonts w:ascii="Arial" w:eastAsia="Arial" w:hAnsi="Arial" w:cs="Arial"/>
                <w:sz w:val="20"/>
                <w:szCs w:val="19"/>
                <w:lang w:bidi="en-US"/>
              </w:rPr>
              <w:t xml:space="preserve"> to </w:t>
            </w:r>
            <w:r w:rsidRPr="00E61BBD">
              <w:rPr>
                <w:rFonts w:ascii="Arial" w:eastAsia="Arial" w:hAnsi="Arial" w:cs="Arial"/>
                <w:b/>
                <w:sz w:val="20"/>
                <w:szCs w:val="19"/>
                <w:lang w:bidi="en-US"/>
              </w:rPr>
              <w:t xml:space="preserve">5,991 </w:t>
            </w:r>
            <w:r w:rsidRPr="00E61BBD">
              <w:rPr>
                <w:rFonts w:ascii="Arial" w:eastAsia="Arial" w:hAnsi="Arial" w:cs="Arial"/>
                <w:sz w:val="20"/>
                <w:szCs w:val="19"/>
                <w:lang w:bidi="en-US"/>
              </w:rPr>
              <w:t>beneficiaries.</w:t>
            </w:r>
          </w:p>
          <w:p w14:paraId="4F6C5210" w14:textId="5BF977B4"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61BBD">
              <w:rPr>
                <w:rFonts w:ascii="Arial" w:eastAsia="Arial" w:hAnsi="Arial" w:cs="Arial"/>
                <w:sz w:val="20"/>
                <w:szCs w:val="19"/>
                <w:lang w:bidi="en-US"/>
              </w:rPr>
              <w:t>DSWD-FO II ensures provision of augmentation support to LGUs, stakeholders and partners.</w:t>
            </w:r>
          </w:p>
          <w:p w14:paraId="0C7223BD" w14:textId="77777777" w:rsidR="006A7916" w:rsidRPr="00E61BBD" w:rsidRDefault="006A7916" w:rsidP="006A7916">
            <w:pPr>
              <w:pStyle w:val="ListParagraph"/>
              <w:spacing w:after="0" w:line="240" w:lineRule="auto"/>
              <w:ind w:left="360" w:right="57"/>
              <w:jc w:val="both"/>
              <w:rPr>
                <w:rFonts w:ascii="Arial" w:eastAsia="Arial" w:hAnsi="Arial" w:cs="Arial"/>
                <w:sz w:val="20"/>
                <w:szCs w:val="19"/>
                <w:lang w:bidi="en-US"/>
              </w:rPr>
            </w:pPr>
          </w:p>
          <w:p w14:paraId="34D126A7" w14:textId="77777777"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61BBD">
              <w:rPr>
                <w:rFonts w:ascii="Arial" w:eastAsia="Arial" w:hAnsi="Arial" w:cs="Arial"/>
                <w:b/>
                <w:sz w:val="20"/>
                <w:szCs w:val="19"/>
              </w:rPr>
              <w:t>Social Amelioration Program (SAP)</w:t>
            </w:r>
          </w:p>
          <w:p w14:paraId="2E2D2DE5" w14:textId="3B661452" w:rsidR="00B72A4F" w:rsidRPr="00B72A4F" w:rsidRDefault="00B72A4F" w:rsidP="00B72A4F">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6A7916">
              <w:rPr>
                <w:rFonts w:ascii="Arial" w:eastAsia="Arial" w:hAnsi="Arial" w:cs="Arial"/>
                <w:color w:val="0070C0"/>
                <w:sz w:val="20"/>
                <w:szCs w:val="19"/>
                <w:lang w:bidi="en-US"/>
              </w:rPr>
              <w:t xml:space="preserve">DSWD-FO II </w:t>
            </w:r>
            <w:r w:rsidRPr="00B72A4F">
              <w:rPr>
                <w:rFonts w:ascii="Arial" w:eastAsia="Arial" w:hAnsi="Arial" w:cs="Arial"/>
                <w:color w:val="0070C0"/>
                <w:sz w:val="20"/>
                <w:szCs w:val="19"/>
                <w:lang w:bidi="en-US"/>
              </w:rPr>
              <w:t>facilitated the direct cash payout of 138 LTFRB-TNVS</w:t>
            </w:r>
            <w:r>
              <w:rPr>
                <w:rFonts w:ascii="Arial" w:eastAsia="Arial" w:hAnsi="Arial" w:cs="Arial"/>
                <w:color w:val="0070C0"/>
                <w:sz w:val="20"/>
                <w:szCs w:val="19"/>
                <w:lang w:bidi="en-US"/>
              </w:rPr>
              <w:t xml:space="preserve"> </w:t>
            </w:r>
            <w:r w:rsidRPr="00B72A4F">
              <w:rPr>
                <w:rFonts w:ascii="Arial" w:eastAsia="Arial" w:hAnsi="Arial" w:cs="Arial"/>
                <w:color w:val="0070C0"/>
                <w:sz w:val="20"/>
                <w:szCs w:val="19"/>
                <w:lang w:bidi="en-US"/>
              </w:rPr>
              <w:t>ESP-SAP beneficiaries from Claveria, Sanchez Mira, Sto. Niño,</w:t>
            </w:r>
            <w:r>
              <w:rPr>
                <w:rFonts w:ascii="Arial" w:eastAsia="Arial" w:hAnsi="Arial" w:cs="Arial"/>
                <w:color w:val="0070C0"/>
                <w:sz w:val="20"/>
                <w:szCs w:val="19"/>
                <w:lang w:bidi="en-US"/>
              </w:rPr>
              <w:t xml:space="preserve"> </w:t>
            </w:r>
            <w:r w:rsidRPr="00B72A4F">
              <w:rPr>
                <w:rFonts w:ascii="Arial" w:eastAsia="Arial" w:hAnsi="Arial" w:cs="Arial"/>
                <w:color w:val="0070C0"/>
                <w:sz w:val="20"/>
                <w:szCs w:val="19"/>
                <w:lang w:bidi="en-US"/>
              </w:rPr>
              <w:t xml:space="preserve">Enrile, Aparri, Gattaran, and Rizal </w:t>
            </w:r>
            <w:r w:rsidR="000A4536">
              <w:rPr>
                <w:rFonts w:ascii="Arial" w:eastAsia="Arial" w:hAnsi="Arial" w:cs="Arial"/>
                <w:color w:val="0070C0"/>
                <w:sz w:val="20"/>
                <w:szCs w:val="19"/>
                <w:lang w:bidi="en-US"/>
              </w:rPr>
              <w:t xml:space="preserve">in the Province of Cagayan, </w:t>
            </w:r>
            <w:r w:rsidRPr="00B72A4F">
              <w:rPr>
                <w:rFonts w:ascii="Arial" w:eastAsia="Arial" w:hAnsi="Arial" w:cs="Arial"/>
                <w:color w:val="0070C0"/>
                <w:sz w:val="20"/>
                <w:szCs w:val="19"/>
                <w:lang w:bidi="en-US"/>
              </w:rPr>
              <w:t>and was able to disburse an</w:t>
            </w:r>
            <w:r>
              <w:rPr>
                <w:rFonts w:ascii="Arial" w:eastAsia="Arial" w:hAnsi="Arial" w:cs="Arial"/>
                <w:color w:val="0070C0"/>
                <w:sz w:val="20"/>
                <w:szCs w:val="19"/>
                <w:lang w:bidi="en-US"/>
              </w:rPr>
              <w:t xml:space="preserve"> </w:t>
            </w:r>
            <w:r w:rsidRPr="00B72A4F">
              <w:rPr>
                <w:rFonts w:ascii="Arial" w:eastAsia="Arial" w:hAnsi="Arial" w:cs="Arial"/>
                <w:color w:val="0070C0"/>
                <w:sz w:val="20"/>
                <w:szCs w:val="19"/>
                <w:lang w:bidi="en-US"/>
              </w:rPr>
              <w:t>aggregate amount of ₱759,000.00.</w:t>
            </w:r>
          </w:p>
          <w:p w14:paraId="09204181" w14:textId="1B663759" w:rsidR="006A7916" w:rsidRPr="006A7916" w:rsidRDefault="006A7916" w:rsidP="006A7916">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6A7916">
              <w:rPr>
                <w:rFonts w:ascii="Arial" w:eastAsia="Arial" w:hAnsi="Arial" w:cs="Arial"/>
                <w:color w:val="0070C0"/>
                <w:sz w:val="20"/>
                <w:szCs w:val="19"/>
                <w:lang w:bidi="en-US"/>
              </w:rPr>
              <w:t>DSWD-FO II facilitated the direct cash payout of 281 LTFRB-TNVS ESP-SAP beneficiaries from Abulug, Pamplona, Piat</w:t>
            </w:r>
            <w:r w:rsidR="000A4536">
              <w:rPr>
                <w:rFonts w:ascii="Arial" w:eastAsia="Arial" w:hAnsi="Arial" w:cs="Arial"/>
                <w:color w:val="0070C0"/>
                <w:sz w:val="20"/>
                <w:szCs w:val="19"/>
                <w:lang w:bidi="en-US"/>
              </w:rPr>
              <w:t>,</w:t>
            </w:r>
            <w:r w:rsidRPr="006A7916">
              <w:rPr>
                <w:rFonts w:ascii="Arial" w:eastAsia="Arial" w:hAnsi="Arial" w:cs="Arial"/>
                <w:color w:val="0070C0"/>
                <w:sz w:val="20"/>
                <w:szCs w:val="19"/>
                <w:lang w:bidi="en-US"/>
              </w:rPr>
              <w:t xml:space="preserve"> Tuao, Sta. Teresita, Sta. Ana and Iguig </w:t>
            </w:r>
            <w:r w:rsidR="000A4536">
              <w:rPr>
                <w:rFonts w:ascii="Arial" w:eastAsia="Arial" w:hAnsi="Arial" w:cs="Arial"/>
                <w:color w:val="0070C0"/>
                <w:sz w:val="20"/>
                <w:szCs w:val="19"/>
                <w:lang w:bidi="en-US"/>
              </w:rPr>
              <w:t xml:space="preserve">in the Province of Cagayan, </w:t>
            </w:r>
            <w:r w:rsidRPr="006A7916">
              <w:rPr>
                <w:rFonts w:ascii="Arial" w:eastAsia="Arial" w:hAnsi="Arial" w:cs="Arial"/>
                <w:color w:val="0070C0"/>
                <w:sz w:val="20"/>
                <w:szCs w:val="19"/>
                <w:lang w:bidi="en-US"/>
              </w:rPr>
              <w:t>and was able to disburse an aggregate amount of ₱1,545,500.00.</w:t>
            </w:r>
          </w:p>
          <w:p w14:paraId="50CF5543" w14:textId="6FDCEA95" w:rsidR="002A2C5B" w:rsidRPr="00E61BBD"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61BBD">
              <w:rPr>
                <w:rFonts w:ascii="Arial" w:eastAsia="Arial" w:hAnsi="Arial" w:cs="Arial"/>
                <w:sz w:val="20"/>
                <w:szCs w:val="19"/>
                <w:lang w:bidi="en-US"/>
              </w:rPr>
              <w:t xml:space="preserve">DSWD-FO II conducted payout to </w:t>
            </w:r>
            <w:r w:rsidRPr="00E61BBD">
              <w:rPr>
                <w:rFonts w:ascii="Arial" w:eastAsia="Arial" w:hAnsi="Arial" w:cs="Arial"/>
                <w:b/>
                <w:sz w:val="20"/>
                <w:szCs w:val="19"/>
                <w:lang w:bidi="en-US"/>
              </w:rPr>
              <w:t>19,554 beneficiaries</w:t>
            </w:r>
            <w:r w:rsidRPr="00E61BBD">
              <w:rPr>
                <w:rFonts w:ascii="Arial" w:eastAsia="Arial" w:hAnsi="Arial" w:cs="Arial"/>
                <w:sz w:val="20"/>
                <w:szCs w:val="19"/>
                <w:lang w:bidi="en-US"/>
              </w:rPr>
              <w:t xml:space="preserve"> of the Bayanihan 2 with a total amount of</w:t>
            </w:r>
            <w:r w:rsidRPr="00E61BBD">
              <w:t xml:space="preserve"> </w:t>
            </w:r>
            <w:r w:rsidRPr="00E61BBD">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lastRenderedPageBreak/>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C8B6252" w:rsidR="002A2C5B" w:rsidRPr="006A7916" w:rsidRDefault="003F3B0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6A7916">
              <w:rPr>
                <w:rFonts w:ascii="Arial" w:eastAsia="Arial" w:hAnsi="Arial" w:cs="Arial"/>
                <w:sz w:val="20"/>
                <w:szCs w:val="20"/>
              </w:rPr>
              <w:t xml:space="preserve">27 </w:t>
            </w:r>
            <w:r w:rsidR="002A7D6A" w:rsidRPr="006A7916">
              <w:rPr>
                <w:rFonts w:ascii="Arial" w:eastAsia="Arial" w:hAnsi="Arial" w:cs="Arial"/>
                <w:sz w:val="20"/>
                <w:szCs w:val="20"/>
              </w:rPr>
              <w:t>May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08DC44FD"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convened a meeting with the Regional Response Cluster and Local Task Forces of Batangas and Cavite for the enhancement of their response and contingency plans for disasters are aligned to the COVID-19 response protocols.</w:t>
            </w:r>
          </w:p>
          <w:p w14:paraId="4200D6E4" w14:textId="208DD506"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DRMD attended the Regional Coordinated Operations to Defeat Epidemic (CODE) Team Visit in Lucena City. The visit served as venue to provide technical assistance to the Local Task Force on active case finding strategies to prevent</w:t>
            </w:r>
            <w:r w:rsidR="00976A92" w:rsidRPr="006A7916">
              <w:rPr>
                <w:rFonts w:ascii="Arial" w:eastAsia="Arial" w:hAnsi="Arial" w:cs="Arial"/>
                <w:sz w:val="20"/>
                <w:szCs w:val="20"/>
              </w:rPr>
              <w:t>/</w:t>
            </w:r>
            <w:r w:rsidRPr="006A7916">
              <w:rPr>
                <w:rFonts w:ascii="Arial" w:eastAsia="Arial" w:hAnsi="Arial" w:cs="Arial"/>
                <w:sz w:val="20"/>
                <w:szCs w:val="20"/>
              </w:rPr>
              <w:t>eliminate clusters of community transmission of the virus and enhancement of their Prevent-Detect-Isolate-​Treat-Reintegrate (PDITR) strategy.</w:t>
            </w:r>
          </w:p>
          <w:p w14:paraId="094245FB" w14:textId="5BE30A7A"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DRMD represented the Field Office in the 8th Regional Task Force (RTF) Against COVID-19 Inter-Cluster Meeting through virtual teleconference. The </w:t>
            </w:r>
            <w:r w:rsidR="00976A92" w:rsidRPr="006A7916">
              <w:rPr>
                <w:rFonts w:ascii="Arial" w:eastAsia="Arial" w:hAnsi="Arial" w:cs="Arial"/>
                <w:sz w:val="20"/>
                <w:szCs w:val="20"/>
              </w:rPr>
              <w:t xml:space="preserve">discussion during the </w:t>
            </w:r>
            <w:r w:rsidRPr="006A7916">
              <w:rPr>
                <w:rFonts w:ascii="Arial" w:eastAsia="Arial" w:hAnsi="Arial" w:cs="Arial"/>
                <w:sz w:val="20"/>
                <w:szCs w:val="20"/>
              </w:rPr>
              <w:t xml:space="preserve">Inter-Cluster meeting </w:t>
            </w:r>
            <w:r w:rsidR="00976A92" w:rsidRPr="006A7916">
              <w:rPr>
                <w:rFonts w:ascii="Arial" w:eastAsia="Arial" w:hAnsi="Arial" w:cs="Arial"/>
                <w:sz w:val="20"/>
                <w:szCs w:val="20"/>
              </w:rPr>
              <w:t xml:space="preserve">focused on </w:t>
            </w:r>
            <w:r w:rsidRPr="006A7916">
              <w:rPr>
                <w:rFonts w:ascii="Arial" w:eastAsia="Arial" w:hAnsi="Arial" w:cs="Arial"/>
                <w:sz w:val="20"/>
                <w:szCs w:val="20"/>
              </w:rPr>
              <w:t>targeting programs, projects and activities that would combat and address the rising threat of the COVID-19 disease to the region.</w:t>
            </w:r>
          </w:p>
          <w:p w14:paraId="74731D3D" w14:textId="71A809D3"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EOC coordinated </w:t>
            </w:r>
            <w:r w:rsidR="00976A92" w:rsidRPr="006A7916">
              <w:rPr>
                <w:rFonts w:ascii="Arial" w:eastAsia="Arial" w:hAnsi="Arial" w:cs="Arial"/>
                <w:sz w:val="20"/>
                <w:szCs w:val="20"/>
              </w:rPr>
              <w:t>with</w:t>
            </w:r>
            <w:r w:rsidRPr="006A7916">
              <w:rPr>
                <w:rFonts w:ascii="Arial" w:eastAsia="Arial" w:hAnsi="Arial" w:cs="Arial"/>
                <w:sz w:val="20"/>
                <w:szCs w:val="20"/>
              </w:rPr>
              <w:t xml:space="preserve"> LGUs to validate the request for relief assistance from various sources. These strategies ensure the unduplicated services provided to beneficiaries.</w:t>
            </w:r>
          </w:p>
          <w:p w14:paraId="1250966F" w14:textId="18FE61D4"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DRMD in coordination with Regional Task Force (RTF) Against COVID-19 </w:t>
            </w:r>
            <w:r w:rsidR="00976A92" w:rsidRPr="006A7916">
              <w:rPr>
                <w:rFonts w:ascii="Arial" w:eastAsia="Arial" w:hAnsi="Arial" w:cs="Arial"/>
                <w:sz w:val="20"/>
                <w:szCs w:val="20"/>
              </w:rPr>
              <w:t>S</w:t>
            </w:r>
            <w:r w:rsidRPr="006A7916">
              <w:rPr>
                <w:rFonts w:ascii="Arial" w:eastAsia="Arial" w:hAnsi="Arial" w:cs="Arial"/>
                <w:sz w:val="20"/>
                <w:szCs w:val="20"/>
              </w:rPr>
              <w:t>ecretariat finalized the role out of the provision of mental health and psychosocial support to personnel of Regional Line Agencies (RLA) that were exposed and affected by COVID-19.</w:t>
            </w:r>
          </w:p>
          <w:p w14:paraId="3EA5A346" w14:textId="6C2284F8"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DRMD mobilized 11 community volunteers for the production FFPs at DSWD FO IV-A warehouse in Gen. Mariano Alvarez, Cavite.</w:t>
            </w:r>
          </w:p>
          <w:p w14:paraId="5F5F7259" w14:textId="55D63E3A" w:rsidR="002A2C5B" w:rsidRPr="006A7916" w:rsidRDefault="002A7D6A"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 xml:space="preserve">The Crisis Intervention Section has provided a total amount of grants worth </w:t>
            </w:r>
            <w:r w:rsidRPr="006A7916">
              <w:rPr>
                <w:rFonts w:ascii="Arial" w:eastAsia="Arial" w:hAnsi="Arial" w:cs="Arial"/>
                <w:b/>
                <w:bCs/>
                <w:sz w:val="20"/>
                <w:szCs w:val="20"/>
              </w:rPr>
              <w:t>₱217,679,878.58</w:t>
            </w:r>
            <w:r w:rsidRPr="006A7916">
              <w:rPr>
                <w:rFonts w:ascii="Arial" w:eastAsia="Arial" w:hAnsi="Arial" w:cs="Arial"/>
                <w:sz w:val="20"/>
                <w:szCs w:val="20"/>
              </w:rPr>
              <w:t xml:space="preserve"> to </w:t>
            </w:r>
            <w:r w:rsidRPr="006A7916">
              <w:rPr>
                <w:rFonts w:ascii="Arial" w:eastAsia="Arial" w:hAnsi="Arial" w:cs="Arial"/>
                <w:b/>
                <w:bCs/>
                <w:sz w:val="20"/>
                <w:szCs w:val="20"/>
              </w:rPr>
              <w:t xml:space="preserve">80,200 clients </w:t>
            </w:r>
            <w:r w:rsidRPr="006A7916">
              <w:rPr>
                <w:rFonts w:ascii="Arial" w:eastAsia="Arial" w:hAnsi="Arial" w:cs="Arial"/>
                <w:bCs/>
                <w:sz w:val="20"/>
                <w:szCs w:val="20"/>
              </w:rPr>
              <w:t>as of 08 January 2021.</w:t>
            </w:r>
          </w:p>
          <w:p w14:paraId="2AA4A4AD"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 xml:space="preserve">The Sustainable Livelihood Program (SLP) has provided </w:t>
            </w:r>
            <w:r w:rsidRPr="006A7916">
              <w:rPr>
                <w:rFonts w:ascii="Arial" w:eastAsia="Arial" w:hAnsi="Arial" w:cs="Arial"/>
                <w:b/>
                <w:bCs/>
                <w:sz w:val="20"/>
                <w:szCs w:val="20"/>
              </w:rPr>
              <w:t>₱23,869,000.00</w:t>
            </w:r>
            <w:r w:rsidRPr="006A7916">
              <w:rPr>
                <w:rFonts w:ascii="Arial" w:eastAsia="Arial" w:hAnsi="Arial" w:cs="Arial"/>
                <w:sz w:val="20"/>
                <w:szCs w:val="20"/>
              </w:rPr>
              <w:t xml:space="preserve"> to </w:t>
            </w:r>
            <w:r w:rsidRPr="006A7916">
              <w:rPr>
                <w:rFonts w:ascii="Arial" w:eastAsia="Arial" w:hAnsi="Arial" w:cs="Arial"/>
                <w:b/>
                <w:bCs/>
                <w:sz w:val="20"/>
                <w:szCs w:val="20"/>
              </w:rPr>
              <w:t>1,538 beneficiaries</w:t>
            </w:r>
            <w:r w:rsidRPr="006A791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6A7916"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Pr="006A7916" w:rsidRDefault="002A7D6A" w:rsidP="003F3B05">
            <w:pPr>
              <w:spacing w:after="0" w:line="240" w:lineRule="auto"/>
              <w:ind w:right="57"/>
              <w:contextualSpacing/>
              <w:jc w:val="both"/>
              <w:rPr>
                <w:rFonts w:ascii="Arial" w:eastAsia="Arial" w:hAnsi="Arial" w:cs="Arial"/>
                <w:b/>
                <w:sz w:val="20"/>
                <w:szCs w:val="20"/>
              </w:rPr>
            </w:pPr>
            <w:r w:rsidRPr="006A7916">
              <w:rPr>
                <w:rFonts w:ascii="Arial" w:eastAsia="Arial" w:hAnsi="Arial" w:cs="Arial"/>
                <w:b/>
                <w:sz w:val="20"/>
                <w:szCs w:val="20"/>
              </w:rPr>
              <w:t>Social Amelioration Program (SAP)</w:t>
            </w:r>
          </w:p>
          <w:p w14:paraId="6FD93124"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closely coordinates with NCIP and LGUs for any request of augmentation support, FFP allocation and distribution schedule. Also, FO </w:t>
            </w:r>
            <w:r>
              <w:rPr>
                <w:rFonts w:ascii="Arial" w:eastAsia="Arial" w:hAnsi="Arial" w:cs="Arial"/>
                <w:sz w:val="20"/>
                <w:szCs w:val="19"/>
              </w:rPr>
              <w:lastRenderedPageBreak/>
              <w:t>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lastRenderedPageBreak/>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EE5EE45" w14:textId="77777777" w:rsidR="00DA0EB9" w:rsidRDefault="00DA0EB9">
      <w:pPr>
        <w:spacing w:after="0" w:line="240" w:lineRule="auto"/>
        <w:contextualSpacing/>
        <w:rPr>
          <w:rFonts w:ascii="Arial" w:eastAsia="Arial" w:hAnsi="Arial" w:cs="Arial"/>
          <w:b/>
          <w:sz w:val="24"/>
          <w:szCs w:val="24"/>
        </w:rPr>
      </w:pPr>
    </w:p>
    <w:p w14:paraId="00AA8284" w14:textId="587F838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32A06F58"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B72A4F">
              <w:rPr>
                <w:rFonts w:ascii="Arial" w:eastAsia="Arial" w:hAnsi="Arial" w:cs="Arial"/>
                <w:sz w:val="20"/>
                <w:szCs w:val="20"/>
              </w:rPr>
              <w:t>8</w:t>
            </w:r>
            <w:r w:rsidR="002A7D6A">
              <w:rPr>
                <w:rFonts w:ascii="Arial" w:eastAsia="Arial" w:hAnsi="Arial" w:cs="Arial"/>
                <w:sz w:val="20"/>
                <w:szCs w:val="20"/>
              </w:rPr>
              <w:t xml:space="preserve"> May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4DD72A9" w14:textId="77777777" w:rsidR="002A2C5B" w:rsidRDefault="002A2C5B">
      <w:pPr>
        <w:widowControl/>
        <w:spacing w:after="0" w:line="240" w:lineRule="auto"/>
        <w:contextualSpacing/>
        <w:rPr>
          <w:rFonts w:ascii="Arial" w:eastAsia="Arial" w:hAnsi="Arial" w:cs="Arial"/>
          <w:b/>
          <w:sz w:val="24"/>
          <w:szCs w:val="24"/>
        </w:rPr>
      </w:pPr>
    </w:p>
    <w:p w14:paraId="3E847883"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sz w:val="20"/>
                <w:szCs w:val="20"/>
              </w:rPr>
              <w:t>12 May 2021</w:t>
            </w:r>
          </w:p>
        </w:tc>
        <w:tc>
          <w:tcPr>
            <w:tcW w:w="7706" w:type="dxa"/>
            <w:tcMar>
              <w:top w:w="0" w:type="dxa"/>
              <w:left w:w="115" w:type="dxa"/>
              <w:bottom w:w="0" w:type="dxa"/>
              <w:right w:w="115" w:type="dxa"/>
            </w:tcMar>
            <w:vAlign w:val="center"/>
          </w:tcPr>
          <w:p w14:paraId="4F3C6A70"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250 family food packs to LGU of Koronadal City intended for families affected by the granular lockdown.</w:t>
            </w:r>
          </w:p>
          <w:p w14:paraId="5BCC36E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II released 1,000 family food packs to the Province of Sarangani intended for the LGUs affected by COVID-19.</w:t>
            </w:r>
          </w:p>
          <w:p w14:paraId="44626108"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568 family food packs to the LGU of Tupi.</w:t>
            </w:r>
          </w:p>
        </w:tc>
      </w:tr>
    </w:tbl>
    <w:p w14:paraId="35012BEA" w14:textId="77777777" w:rsidR="002A2C5B" w:rsidRDefault="002A2C5B">
      <w:pPr>
        <w:spacing w:after="0" w:line="240" w:lineRule="auto"/>
        <w:contextualSpacing/>
        <w:rPr>
          <w:rFonts w:ascii="Arial" w:eastAsia="Arial" w:hAnsi="Arial" w:cs="Arial"/>
          <w:b/>
          <w:sz w:val="24"/>
          <w:szCs w:val="24"/>
        </w:rPr>
      </w:pPr>
      <w:bookmarkStart w:id="1" w:name="_heading=h.30j0zll" w:colFirst="0" w:colLast="0"/>
      <w:bookmarkEnd w:id="1"/>
    </w:p>
    <w:p w14:paraId="08FE8F52" w14:textId="71FBB9E9"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2384E20" w14:textId="77777777" w:rsidR="002A2C5B" w:rsidRDefault="002A2C5B">
      <w:pPr>
        <w:widowControl/>
        <w:spacing w:after="0" w:line="240" w:lineRule="auto"/>
        <w:contextualSpacing/>
        <w:rPr>
          <w:rFonts w:ascii="Arial" w:eastAsia="Arial" w:hAnsi="Arial" w:cs="Arial"/>
          <w:sz w:val="24"/>
          <w:szCs w:val="24"/>
        </w:rPr>
      </w:pPr>
    </w:p>
    <w:p w14:paraId="1519E583" w14:textId="77777777"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0B68FC4" w14:textId="3BB7E185" w:rsidR="00B97241" w:rsidRPr="00B97241"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L B. FERRARIZ</w:t>
      </w:r>
    </w:p>
    <w:p w14:paraId="1CE15184" w14:textId="66B6255F" w:rsidR="002A2C5B"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 JOYCE G. RAFANAN</w:t>
      </w:r>
    </w:p>
    <w:p w14:paraId="0B00FCBD" w14:textId="2DB9BFB9" w:rsidR="002A2C5B" w:rsidRDefault="002A2C5B">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49469DB9" w14:textId="77777777" w:rsidR="00B97241" w:rsidRDefault="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C LEO L. BUTAC</w:t>
      </w:r>
    </w:p>
    <w:p w14:paraId="71CC127C" w14:textId="215CDAAA"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376317D4" w14:textId="2EF592A9" w:rsidR="000E55C4" w:rsidRDefault="000E55C4" w:rsidP="000E55C4">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7B9E8973" wp14:editId="24B88647">
            <wp:simplePos x="0" y="0"/>
            <wp:positionH relativeFrom="column">
              <wp:posOffset>198120</wp:posOffset>
            </wp:positionH>
            <wp:positionV relativeFrom="paragraph">
              <wp:posOffset>303530</wp:posOffset>
            </wp:positionV>
            <wp:extent cx="5768340" cy="432625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768340" cy="432625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3B758983" w14:textId="48CE4625" w:rsidR="000E55C4" w:rsidRDefault="000E55C4" w:rsidP="000E55C4">
      <w:pPr>
        <w:spacing w:after="0" w:line="240" w:lineRule="auto"/>
        <w:contextualSpacing/>
        <w:rPr>
          <w:rFonts w:ascii="Arial" w:eastAsia="Arial" w:hAnsi="Arial" w:cs="Arial"/>
          <w:b/>
          <w:color w:val="002060"/>
          <w:sz w:val="28"/>
          <w:szCs w:val="28"/>
        </w:rPr>
      </w:pPr>
    </w:p>
    <w:p w14:paraId="167708BC" w14:textId="6B6F9C1A" w:rsidR="000E55C4" w:rsidRDefault="000E55C4" w:rsidP="000E55C4">
      <w:pPr>
        <w:spacing w:after="0" w:line="240" w:lineRule="auto"/>
        <w:contextualSpacing/>
        <w:rPr>
          <w:rFonts w:ascii="Arial" w:eastAsia="Arial" w:hAnsi="Arial" w:cs="Arial"/>
          <w:b/>
          <w:color w:val="002060"/>
          <w:sz w:val="28"/>
          <w:szCs w:val="28"/>
        </w:rPr>
      </w:pPr>
    </w:p>
    <w:p w14:paraId="3FC0114B" w14:textId="7D08458F" w:rsidR="000E55C4" w:rsidRPr="00D43A5E" w:rsidRDefault="000E55C4" w:rsidP="00D43A5E">
      <w:pPr>
        <w:widowControl/>
        <w:spacing w:after="0" w:line="240" w:lineRule="auto"/>
        <w:contextualSpacing/>
        <w:rPr>
          <w:rFonts w:ascii="Arial" w:eastAsia="Arial" w:hAnsi="Arial" w:cs="Arial"/>
          <w:sz w:val="24"/>
          <w:szCs w:val="24"/>
        </w:rPr>
      </w:pPr>
    </w:p>
    <w:sectPr w:rsidR="000E55C4" w:rsidRPr="00D43A5E">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7C6FC" w14:textId="77777777" w:rsidR="001C670A" w:rsidRDefault="001C670A">
      <w:pPr>
        <w:spacing w:line="240" w:lineRule="auto"/>
      </w:pPr>
      <w:r>
        <w:separator/>
      </w:r>
    </w:p>
  </w:endnote>
  <w:endnote w:type="continuationSeparator" w:id="0">
    <w:p w14:paraId="3075D4AE" w14:textId="77777777" w:rsidR="001C670A" w:rsidRDefault="001C67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A52DE9" w:rsidRDefault="00A52DE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A52DE9" w:rsidRDefault="00A52DE9">
    <w:pPr>
      <w:pBdr>
        <w:bottom w:val="single" w:sz="6" w:space="1" w:color="000000"/>
      </w:pBdr>
      <w:tabs>
        <w:tab w:val="left" w:pos="2371"/>
        <w:tab w:val="center" w:pos="5233"/>
      </w:tabs>
      <w:spacing w:after="0" w:line="240" w:lineRule="auto"/>
      <w:jc w:val="right"/>
      <w:rPr>
        <w:sz w:val="16"/>
        <w:szCs w:val="16"/>
      </w:rPr>
    </w:pPr>
  </w:p>
  <w:p w14:paraId="30A432AD" w14:textId="79840FB0" w:rsidR="00A52DE9" w:rsidRDefault="00A52DE9">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692 on the Coronavirus Disease (COVID19) as of 28 May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A52DE9" w:rsidRDefault="00A52DE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D835B" w14:textId="77777777" w:rsidR="001C670A" w:rsidRDefault="001C670A">
      <w:pPr>
        <w:spacing w:after="0" w:line="240" w:lineRule="auto"/>
      </w:pPr>
      <w:r>
        <w:separator/>
      </w:r>
    </w:p>
  </w:footnote>
  <w:footnote w:type="continuationSeparator" w:id="0">
    <w:p w14:paraId="29D63567" w14:textId="77777777" w:rsidR="001C670A" w:rsidRDefault="001C6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A52DE9" w:rsidRDefault="00A52DE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A52DE9" w:rsidRDefault="00A52DE9">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77777777" w:rsidR="00A52DE9" w:rsidRDefault="00A52DE9">
    <w:pPr>
      <w:pBdr>
        <w:bottom w:val="single" w:sz="6" w:space="1" w:color="000000"/>
      </w:pBdr>
      <w:tabs>
        <w:tab w:val="center" w:pos="4680"/>
        <w:tab w:val="right" w:pos="9360"/>
      </w:tabs>
      <w:spacing w:after="0" w:line="240" w:lineRule="auto"/>
      <w:jc w:val="center"/>
      <w:rPr>
        <w:sz w:val="10"/>
      </w:rPr>
    </w:pPr>
  </w:p>
  <w:p w14:paraId="6BA9FC90" w14:textId="77777777" w:rsidR="00A52DE9" w:rsidRDefault="00A52DE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A52DE9" w:rsidRDefault="00A52DE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8%20May%202021,%201600H.xlsx" TargetMode="External"/><Relationship Id="rId18" Type="http://schemas.openxmlformats.org/officeDocument/2006/relationships/hyperlink" Target="file:///C:\Users\mjgrafanan\Downloads\SSF%20as%20of%2028%20May%202021,%201600H.xlsx" TargetMode="External"/><Relationship Id="rId26" Type="http://schemas.openxmlformats.org/officeDocument/2006/relationships/hyperlink" Target="file:///C:\Users\mjgrafanan\Downloads\SSF%20as%20of%2028%20May%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8%20May%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28%20May%202021,%201600H.xlsx" TargetMode="External"/><Relationship Id="rId17" Type="http://schemas.openxmlformats.org/officeDocument/2006/relationships/hyperlink" Target="file:///C:\Users\mjgrafanan\Downloads\SSF%20as%20of%2028%20May%202021,%201600H.xlsx" TargetMode="External"/><Relationship Id="rId25" Type="http://schemas.openxmlformats.org/officeDocument/2006/relationships/hyperlink" Target="file:///C:\Users\mjgrafanan\Downloads\SSF%20as%20of%2028%20May%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28%20May%202021,%201600H.xlsx" TargetMode="External"/><Relationship Id="rId20" Type="http://schemas.openxmlformats.org/officeDocument/2006/relationships/hyperlink" Target="file:///C:\Users\mjgrafanan\Downloads\SSF%20as%20of%2028%20May%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8%20May%202021,%201600H.xlsx" TargetMode="External"/><Relationship Id="rId24" Type="http://schemas.openxmlformats.org/officeDocument/2006/relationships/hyperlink" Target="file:///C:\Users\mjgrafanan\Downloads\SSF%20as%20of%2028%20May%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28%20May%202021,%201600H.xlsx" TargetMode="External"/><Relationship Id="rId23" Type="http://schemas.openxmlformats.org/officeDocument/2006/relationships/hyperlink" Target="file:///C:\Users\mjgrafanan\Downloads\SSF%20as%20of%2028%20May%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28%20May%202021,%201600H.xlsx" TargetMode="External"/><Relationship Id="rId19" Type="http://schemas.openxmlformats.org/officeDocument/2006/relationships/hyperlink" Target="file:///C:\Users\mjgrafanan\Downloads\SSF%20as%20of%2028%20May%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8%20May%202021,%201600H.xlsx" TargetMode="External"/><Relationship Id="rId22" Type="http://schemas.openxmlformats.org/officeDocument/2006/relationships/hyperlink" Target="file:///C:\Users\mjgrafanan\Downloads\SSF%20as%20of%2028%20May%202021,%201600H.xlsx" TargetMode="External"/><Relationship Id="rId27" Type="http://schemas.openxmlformats.org/officeDocument/2006/relationships/hyperlink" Target="file:///C:\Users\mjgrafanan\Downloads\SSF%20as%20of%2028%20May%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35AD70E-16FF-4662-B692-40EF85494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5</Pages>
  <Words>14275</Words>
  <Characters>81371</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c Leo L. Butac</cp:lastModifiedBy>
  <cp:revision>3</cp:revision>
  <dcterms:created xsi:type="dcterms:W3CDTF">2021-05-28T08:18:00Z</dcterms:created>
  <dcterms:modified xsi:type="dcterms:W3CDTF">2021-05-2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